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BBC3B" w14:textId="125B0674" w:rsidR="0047692D" w:rsidRDefault="00BB3C96" w:rsidP="00BB3C96">
      <w:pPr>
        <w:pStyle w:val="Default"/>
        <w:spacing w:before="240"/>
        <w:rPr>
          <w:rFonts w:ascii="Arial" w:hAnsi="Arial" w:cs="Arial"/>
          <w:b/>
          <w:color w:val="auto"/>
          <w:lang w:val="en-GB"/>
        </w:rPr>
      </w:pPr>
      <w:r w:rsidRPr="00252CAA">
        <w:rPr>
          <w:rFonts w:ascii="Arial" w:hAnsi="Arial" w:cs="Arial"/>
          <w:b/>
          <w:bCs/>
          <w:noProof/>
        </w:rPr>
        <w:drawing>
          <wp:anchor distT="0" distB="0" distL="114300" distR="114300" simplePos="0" relativeHeight="251545088" behindDoc="0" locked="0" layoutInCell="1" allowOverlap="1" wp14:anchorId="3B4AB756" wp14:editId="641A0A7A">
            <wp:simplePos x="0" y="0"/>
            <wp:positionH relativeFrom="column">
              <wp:posOffset>1535049</wp:posOffset>
            </wp:positionH>
            <wp:positionV relativeFrom="paragraph">
              <wp:posOffset>-1270</wp:posOffset>
            </wp:positionV>
            <wp:extent cx="2322830" cy="3035300"/>
            <wp:effectExtent l="0" t="0" r="1270" b="0"/>
            <wp:wrapTight wrapText="bothSides">
              <wp:wrapPolygon edited="0">
                <wp:start x="0" y="0"/>
                <wp:lineTo x="0" y="21419"/>
                <wp:lineTo x="21435" y="21419"/>
                <wp:lineTo x="21435" y="0"/>
                <wp:lineTo x="0" y="0"/>
              </wp:wrapPolygon>
            </wp:wrapTight>
            <wp:docPr id="4" name="Picture 4" descr="Macintosh HD:Users:selimozden:Desktop:Artboard 1@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imozden:Desktop:Artboard 1@4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2830" cy="30353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2A9AB144" w14:textId="6B370133" w:rsidR="00BB3C96" w:rsidRPr="00BB3C96" w:rsidRDefault="00BB3C96" w:rsidP="00BB3C96">
      <w:pPr>
        <w:rPr>
          <w:lang w:val="en-GB"/>
        </w:rPr>
      </w:pPr>
    </w:p>
    <w:p w14:paraId="12106459" w14:textId="59AA91D3" w:rsidR="00BB3C96" w:rsidRPr="00BB3C96" w:rsidRDefault="00BB3C96" w:rsidP="00BB3C96">
      <w:pPr>
        <w:rPr>
          <w:lang w:val="en-GB"/>
        </w:rPr>
      </w:pPr>
    </w:p>
    <w:p w14:paraId="36DA522A" w14:textId="204F1282" w:rsidR="00BB3C96" w:rsidRPr="00BB3C96" w:rsidRDefault="00BB3C96" w:rsidP="00BB3C96">
      <w:pPr>
        <w:rPr>
          <w:lang w:val="en-GB"/>
        </w:rPr>
      </w:pPr>
    </w:p>
    <w:p w14:paraId="342CFE23" w14:textId="45EEAF0E" w:rsidR="00BB3C96" w:rsidRPr="00BB3C96" w:rsidRDefault="00BB3C96" w:rsidP="00BB3C96">
      <w:pPr>
        <w:rPr>
          <w:lang w:val="en-GB"/>
        </w:rPr>
      </w:pPr>
    </w:p>
    <w:p w14:paraId="50944577" w14:textId="03B75E94" w:rsidR="00BB3C96" w:rsidRPr="00BB3C96" w:rsidRDefault="00BB3C96" w:rsidP="00BB3C96">
      <w:pPr>
        <w:rPr>
          <w:lang w:val="en-GB"/>
        </w:rPr>
      </w:pPr>
    </w:p>
    <w:p w14:paraId="3A5EFAA4" w14:textId="6ACEEF6E" w:rsidR="00BB3C96" w:rsidRPr="00BB3C96" w:rsidRDefault="00BB3C96" w:rsidP="00BB3C96">
      <w:pPr>
        <w:rPr>
          <w:lang w:val="en-GB"/>
        </w:rPr>
      </w:pPr>
    </w:p>
    <w:p w14:paraId="7F413AF4" w14:textId="2A875EFC" w:rsidR="00BB3C96" w:rsidRPr="00BB3C96" w:rsidRDefault="00BB3C96" w:rsidP="00BB3C96">
      <w:pPr>
        <w:rPr>
          <w:lang w:val="en-GB"/>
        </w:rPr>
      </w:pPr>
    </w:p>
    <w:p w14:paraId="2EAB54D2" w14:textId="1DCA56E4" w:rsidR="00BB3C96" w:rsidRPr="00BB3C96" w:rsidRDefault="00BB3C96" w:rsidP="00BB3C96">
      <w:pPr>
        <w:rPr>
          <w:lang w:val="en-GB"/>
        </w:rPr>
      </w:pPr>
    </w:p>
    <w:p w14:paraId="5BC0E315" w14:textId="712F4B64" w:rsidR="00BB3C96" w:rsidRPr="00BB3C96" w:rsidRDefault="00BB3C96" w:rsidP="00BB3C96">
      <w:pPr>
        <w:rPr>
          <w:lang w:val="en-GB"/>
        </w:rPr>
      </w:pPr>
    </w:p>
    <w:p w14:paraId="1FCE9FE3" w14:textId="1EAE036D" w:rsidR="00BB3C96" w:rsidRPr="00BB3C96" w:rsidRDefault="00BB3C96" w:rsidP="00BB3C96">
      <w:pPr>
        <w:rPr>
          <w:lang w:val="en-GB"/>
        </w:rPr>
      </w:pPr>
      <w:r>
        <w:rPr>
          <w:noProof/>
          <w:lang w:val="en-GB"/>
        </w:rPr>
        <w:drawing>
          <wp:anchor distT="0" distB="0" distL="114300" distR="114300" simplePos="0" relativeHeight="251793920" behindDoc="0" locked="0" layoutInCell="1" allowOverlap="1" wp14:anchorId="47684125" wp14:editId="794F3785">
            <wp:simplePos x="0" y="0"/>
            <wp:positionH relativeFrom="column">
              <wp:posOffset>1887855</wp:posOffset>
            </wp:positionH>
            <wp:positionV relativeFrom="paragraph">
              <wp:posOffset>411480</wp:posOffset>
            </wp:positionV>
            <wp:extent cx="1615440" cy="1615440"/>
            <wp:effectExtent l="0" t="0" r="381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44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04DDCA" w14:textId="2D2279F9" w:rsidR="00BB3C96" w:rsidRPr="00BB3C96" w:rsidRDefault="00BB3C96" w:rsidP="00BB3C96">
      <w:pPr>
        <w:rPr>
          <w:lang w:val="en-GB"/>
        </w:rPr>
      </w:pPr>
    </w:p>
    <w:p w14:paraId="3B813402" w14:textId="2144181D" w:rsidR="00BB3C96" w:rsidRPr="00BB3C96" w:rsidRDefault="00BB3C96" w:rsidP="00BB3C96">
      <w:pPr>
        <w:rPr>
          <w:lang w:val="en-GB"/>
        </w:rPr>
      </w:pPr>
    </w:p>
    <w:p w14:paraId="79C98739" w14:textId="4472FCF5" w:rsidR="00BB3C96" w:rsidRPr="00252CAA" w:rsidRDefault="00BB3C96" w:rsidP="00BB3C96">
      <w:pPr>
        <w:pStyle w:val="Default"/>
        <w:spacing w:before="240"/>
        <w:jc w:val="center"/>
        <w:rPr>
          <w:rFonts w:ascii="Arial" w:hAnsi="Arial" w:cs="Arial"/>
          <w:b/>
          <w:bCs/>
          <w:color w:val="auto"/>
        </w:rPr>
      </w:pPr>
      <w:r w:rsidRPr="00252CAA">
        <w:rPr>
          <w:rFonts w:ascii="Arial" w:hAnsi="Arial" w:cs="Arial"/>
          <w:b/>
          <w:bCs/>
          <w:color w:val="auto"/>
        </w:rPr>
        <w:t>2. TÜBİTAK LİSELER ARASI İNSANSIZ HAVA ARAÇLARI YARIŞMASI</w:t>
      </w:r>
    </w:p>
    <w:p w14:paraId="43559A7B" w14:textId="77777777" w:rsidR="00BB3C96" w:rsidRPr="00252CAA" w:rsidRDefault="00BB3C96" w:rsidP="00BB3C96">
      <w:pPr>
        <w:pStyle w:val="Default"/>
        <w:spacing w:before="240"/>
        <w:jc w:val="center"/>
        <w:rPr>
          <w:rFonts w:ascii="Arial" w:hAnsi="Arial" w:cs="Arial"/>
          <w:b/>
          <w:bCs/>
          <w:color w:val="auto"/>
        </w:rPr>
      </w:pPr>
      <w:r w:rsidRPr="00252CAA">
        <w:rPr>
          <w:rFonts w:ascii="Arial" w:hAnsi="Arial" w:cs="Arial"/>
          <w:b/>
          <w:bCs/>
          <w:color w:val="auto"/>
        </w:rPr>
        <w:t>DETAYLI TASARIM RAPORU</w:t>
      </w:r>
    </w:p>
    <w:p w14:paraId="4614356D" w14:textId="77777777" w:rsidR="00BB3C96" w:rsidRPr="00252CAA" w:rsidRDefault="00BB3C96" w:rsidP="00BB3C96">
      <w:pPr>
        <w:jc w:val="center"/>
        <w:rPr>
          <w:rFonts w:ascii="Arial" w:hAnsi="Arial" w:cs="Arial"/>
          <w:b/>
          <w:bCs/>
          <w:szCs w:val="24"/>
        </w:rPr>
      </w:pPr>
    </w:p>
    <w:p w14:paraId="10528126" w14:textId="77777777" w:rsidR="00BB3C96" w:rsidRPr="00252CAA" w:rsidRDefault="00BB3C96" w:rsidP="00BB3C96">
      <w:pPr>
        <w:jc w:val="center"/>
        <w:rPr>
          <w:rFonts w:ascii="Arial" w:hAnsi="Arial" w:cs="Arial"/>
          <w:b/>
          <w:bCs/>
          <w:szCs w:val="24"/>
        </w:rPr>
      </w:pPr>
    </w:p>
    <w:p w14:paraId="48314D85" w14:textId="77777777" w:rsidR="00BB3C96" w:rsidRPr="00252CAA" w:rsidRDefault="00BB3C96" w:rsidP="00BB3C96">
      <w:pPr>
        <w:jc w:val="center"/>
        <w:rPr>
          <w:rFonts w:ascii="Arial" w:hAnsi="Arial" w:cs="Arial"/>
          <w:b/>
          <w:bCs/>
          <w:szCs w:val="24"/>
        </w:rPr>
      </w:pPr>
    </w:p>
    <w:p w14:paraId="2677C26E" w14:textId="675F14D5" w:rsidR="00BB3C96" w:rsidRPr="00252CAA" w:rsidRDefault="00BB3C96" w:rsidP="00BB3C96">
      <w:pPr>
        <w:ind w:left="1416"/>
        <w:rPr>
          <w:rFonts w:ascii="Arial" w:hAnsi="Arial" w:cs="Arial"/>
          <w:b/>
          <w:bCs/>
          <w:szCs w:val="24"/>
        </w:rPr>
      </w:pPr>
      <w:r w:rsidRPr="00252CAA">
        <w:rPr>
          <w:rFonts w:ascii="Arial" w:hAnsi="Arial" w:cs="Arial"/>
          <w:b/>
          <w:bCs/>
          <w:szCs w:val="24"/>
        </w:rPr>
        <w:t xml:space="preserve">TAKIM ADI: </w:t>
      </w:r>
      <w:r w:rsidRPr="00BB3C96">
        <w:rPr>
          <w:rFonts w:ascii="Arial" w:hAnsi="Arial" w:cs="Arial"/>
          <w:szCs w:val="24"/>
        </w:rPr>
        <w:t>Hür-Kanat</w:t>
      </w:r>
    </w:p>
    <w:p w14:paraId="5B6ACB01" w14:textId="460938B2" w:rsidR="00BB3C96" w:rsidRPr="00252CAA" w:rsidRDefault="00BB3C96" w:rsidP="00BB3C96">
      <w:pPr>
        <w:ind w:left="1416"/>
        <w:rPr>
          <w:rFonts w:ascii="Arial" w:hAnsi="Arial" w:cs="Arial"/>
          <w:b/>
          <w:bCs/>
          <w:szCs w:val="24"/>
        </w:rPr>
      </w:pPr>
      <w:r w:rsidRPr="00252CAA">
        <w:rPr>
          <w:rFonts w:ascii="Arial" w:hAnsi="Arial" w:cs="Arial"/>
          <w:b/>
          <w:bCs/>
          <w:szCs w:val="24"/>
        </w:rPr>
        <w:t>TAKIM ID:</w:t>
      </w:r>
      <w:r>
        <w:rPr>
          <w:rFonts w:ascii="Arial" w:hAnsi="Arial" w:cs="Arial"/>
          <w:b/>
          <w:bCs/>
          <w:szCs w:val="24"/>
        </w:rPr>
        <w:t xml:space="preserve"> </w:t>
      </w:r>
      <w:r w:rsidRPr="00BB3C96">
        <w:rPr>
          <w:rFonts w:ascii="Arial" w:hAnsi="Arial" w:cs="Arial"/>
          <w:szCs w:val="24"/>
        </w:rPr>
        <w:t>51647</w:t>
      </w:r>
    </w:p>
    <w:p w14:paraId="2AFAC56C" w14:textId="68ADC7BE" w:rsidR="00BB3C96" w:rsidRPr="00252CAA" w:rsidRDefault="00BB3C96" w:rsidP="00BB3C96">
      <w:pPr>
        <w:ind w:left="1416"/>
        <w:rPr>
          <w:rFonts w:ascii="Arial" w:hAnsi="Arial" w:cs="Arial"/>
          <w:b/>
          <w:bCs/>
          <w:szCs w:val="24"/>
        </w:rPr>
      </w:pPr>
      <w:r w:rsidRPr="00252CAA">
        <w:rPr>
          <w:rFonts w:ascii="Arial" w:hAnsi="Arial" w:cs="Arial"/>
          <w:b/>
          <w:bCs/>
          <w:szCs w:val="24"/>
        </w:rPr>
        <w:t xml:space="preserve">KATEGORİ: </w:t>
      </w:r>
      <w:r w:rsidRPr="00BB3C96">
        <w:rPr>
          <w:rFonts w:ascii="Arial" w:hAnsi="Arial" w:cs="Arial"/>
          <w:szCs w:val="24"/>
        </w:rPr>
        <w:t>Döner Kanat</w:t>
      </w:r>
    </w:p>
    <w:p w14:paraId="717494D3" w14:textId="609D988C" w:rsidR="00BB3C96" w:rsidRPr="00252CAA" w:rsidRDefault="00BB3C96" w:rsidP="00BB3C96">
      <w:pPr>
        <w:ind w:left="1416"/>
        <w:rPr>
          <w:rFonts w:ascii="Arial" w:hAnsi="Arial" w:cs="Arial"/>
          <w:b/>
          <w:bCs/>
          <w:szCs w:val="24"/>
        </w:rPr>
      </w:pPr>
      <w:r w:rsidRPr="00252CAA">
        <w:rPr>
          <w:rFonts w:ascii="Arial" w:hAnsi="Arial" w:cs="Arial"/>
          <w:b/>
          <w:bCs/>
          <w:szCs w:val="24"/>
        </w:rPr>
        <w:t>KURUM ADI:</w:t>
      </w:r>
      <w:r>
        <w:rPr>
          <w:rFonts w:ascii="Arial" w:hAnsi="Arial" w:cs="Arial"/>
          <w:b/>
          <w:bCs/>
          <w:szCs w:val="24"/>
        </w:rPr>
        <w:t xml:space="preserve"> </w:t>
      </w:r>
      <w:r w:rsidRPr="00BB3C96">
        <w:rPr>
          <w:rFonts w:ascii="Arial" w:hAnsi="Arial" w:cs="Arial"/>
          <w:szCs w:val="24"/>
        </w:rPr>
        <w:t>Recep Tayyip Erdoğan Anadolu İmam</w:t>
      </w:r>
      <w:r>
        <w:rPr>
          <w:rFonts w:ascii="Arial" w:hAnsi="Arial" w:cs="Arial"/>
          <w:szCs w:val="24"/>
        </w:rPr>
        <w:t xml:space="preserve"> </w:t>
      </w:r>
      <w:r w:rsidRPr="00BB3C96">
        <w:rPr>
          <w:rFonts w:ascii="Arial" w:hAnsi="Arial" w:cs="Arial"/>
          <w:szCs w:val="24"/>
        </w:rPr>
        <w:t>Hatip Lisesi</w:t>
      </w:r>
    </w:p>
    <w:p w14:paraId="47F49A46" w14:textId="0CDD7295" w:rsidR="00BB3C96" w:rsidRPr="00BB3C96" w:rsidRDefault="00BB3C96" w:rsidP="00BB3C96">
      <w:pPr>
        <w:tabs>
          <w:tab w:val="left" w:pos="1985"/>
        </w:tabs>
        <w:ind w:left="708" w:firstLine="708"/>
        <w:rPr>
          <w:lang w:val="en-GB"/>
        </w:rPr>
      </w:pPr>
      <w:r w:rsidRPr="00252CAA">
        <w:rPr>
          <w:rFonts w:ascii="Arial" w:hAnsi="Arial" w:cs="Arial"/>
          <w:b/>
          <w:bCs/>
          <w:szCs w:val="24"/>
        </w:rPr>
        <w:t>DANIŞMAN ÖĞRETMEN:</w:t>
      </w:r>
      <w:r>
        <w:rPr>
          <w:rFonts w:ascii="Arial" w:hAnsi="Arial" w:cs="Arial"/>
          <w:b/>
          <w:bCs/>
          <w:szCs w:val="24"/>
        </w:rPr>
        <w:t xml:space="preserve"> </w:t>
      </w:r>
      <w:r w:rsidRPr="00BB3C96">
        <w:rPr>
          <w:rFonts w:ascii="Arial" w:hAnsi="Arial" w:cs="Arial"/>
          <w:szCs w:val="24"/>
        </w:rPr>
        <w:t>Fatih TAŞPINAR</w:t>
      </w:r>
    </w:p>
    <w:p w14:paraId="62C3F5D0" w14:textId="77777777" w:rsidR="00BB3C96" w:rsidRDefault="00BB3C96" w:rsidP="001B6315">
      <w:pPr>
        <w:pStyle w:val="Heading1"/>
        <w:rPr>
          <w:rFonts w:ascii="Arial" w:hAnsi="Arial" w:cs="Arial"/>
        </w:rPr>
      </w:pPr>
      <w:bookmarkStart w:id="0" w:name="_Toc294117631"/>
      <w:bookmarkStart w:id="1" w:name="_Toc71190512"/>
    </w:p>
    <w:p w14:paraId="593ED04E" w14:textId="1DEB3103" w:rsidR="00966728" w:rsidRPr="00252CAA" w:rsidRDefault="00966728" w:rsidP="001B6315">
      <w:pPr>
        <w:pStyle w:val="Heading1"/>
        <w:rPr>
          <w:rFonts w:ascii="Arial" w:hAnsi="Arial" w:cs="Arial"/>
        </w:rPr>
      </w:pPr>
      <w:r w:rsidRPr="00252CAA">
        <w:rPr>
          <w:rFonts w:ascii="Arial" w:hAnsi="Arial" w:cs="Arial"/>
        </w:rPr>
        <w:lastRenderedPageBreak/>
        <w:t>İÇİNDEKİLER DİZİNİ</w:t>
      </w:r>
      <w:bookmarkEnd w:id="0"/>
      <w:bookmarkEnd w:id="1"/>
    </w:p>
    <w:p w14:paraId="59CA1C92" w14:textId="77777777" w:rsidR="00966728" w:rsidRPr="00252CAA" w:rsidRDefault="00966728" w:rsidP="001B6315">
      <w:pPr>
        <w:jc w:val="right"/>
        <w:rPr>
          <w:rFonts w:ascii="Arial" w:hAnsi="Arial" w:cs="Arial"/>
          <w:b/>
          <w:szCs w:val="24"/>
        </w:rPr>
      </w:pPr>
      <w:r w:rsidRPr="00252CAA">
        <w:rPr>
          <w:rFonts w:ascii="Arial" w:hAnsi="Arial" w:cs="Arial"/>
          <w:b/>
          <w:szCs w:val="24"/>
        </w:rPr>
        <w:t>Sayfa</w:t>
      </w:r>
    </w:p>
    <w:p w14:paraId="348291F1" w14:textId="41DC476A" w:rsidR="0093555C" w:rsidRPr="00252CAA" w:rsidRDefault="00F6769F" w:rsidP="001B6315">
      <w:pPr>
        <w:pStyle w:val="TOC1"/>
        <w:rPr>
          <w:rFonts w:ascii="Arial" w:eastAsiaTheme="minorEastAsia" w:hAnsi="Arial" w:cs="Arial"/>
          <w:noProof/>
          <w:sz w:val="22"/>
          <w:szCs w:val="22"/>
        </w:rPr>
      </w:pPr>
      <w:r w:rsidRPr="00252CAA">
        <w:rPr>
          <w:rFonts w:ascii="Arial" w:hAnsi="Arial" w:cs="Arial"/>
          <w:szCs w:val="24"/>
        </w:rPr>
        <w:fldChar w:fldCharType="begin"/>
      </w:r>
      <w:r w:rsidR="008B7C54" w:rsidRPr="00252CAA">
        <w:rPr>
          <w:rFonts w:ascii="Arial" w:hAnsi="Arial" w:cs="Arial"/>
          <w:szCs w:val="24"/>
        </w:rPr>
        <w:instrText xml:space="preserve"> TOC \o "1-5" \h \z \u </w:instrText>
      </w:r>
      <w:r w:rsidRPr="00252CAA">
        <w:rPr>
          <w:rFonts w:ascii="Arial" w:hAnsi="Arial" w:cs="Arial"/>
          <w:szCs w:val="24"/>
        </w:rPr>
        <w:fldChar w:fldCharType="separate"/>
      </w:r>
      <w:hyperlink w:anchor="_Toc71190512" w:history="1">
        <w:r w:rsidR="0093555C" w:rsidRPr="00252CAA">
          <w:rPr>
            <w:rStyle w:val="Hyperlink"/>
            <w:rFonts w:ascii="Arial" w:hAnsi="Arial" w:cs="Arial"/>
            <w:noProof/>
          </w:rPr>
          <w:t>İÇİNDEKİLER DİZİNİ</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2</w:t>
        </w:r>
        <w:r w:rsidR="0093555C" w:rsidRPr="00252CAA">
          <w:rPr>
            <w:rFonts w:ascii="Arial" w:hAnsi="Arial" w:cs="Arial"/>
            <w:noProof/>
            <w:webHidden/>
          </w:rPr>
          <w:fldChar w:fldCharType="end"/>
        </w:r>
      </w:hyperlink>
    </w:p>
    <w:p w14:paraId="10259E79" w14:textId="0477D659" w:rsidR="0093555C" w:rsidRPr="00252CAA" w:rsidRDefault="00F85DA6" w:rsidP="001B6315">
      <w:pPr>
        <w:pStyle w:val="TOC1"/>
        <w:rPr>
          <w:rFonts w:ascii="Arial" w:eastAsiaTheme="minorEastAsia" w:hAnsi="Arial" w:cs="Arial"/>
          <w:noProof/>
          <w:sz w:val="22"/>
          <w:szCs w:val="22"/>
        </w:rPr>
      </w:pPr>
      <w:hyperlink w:anchor="_Toc71190513" w:history="1">
        <w:r w:rsidR="0093555C" w:rsidRPr="00252CAA">
          <w:rPr>
            <w:rStyle w:val="Hyperlink"/>
            <w:rFonts w:ascii="Arial" w:hAnsi="Arial" w:cs="Arial"/>
            <w:noProof/>
          </w:rPr>
          <w:t>1. GENEL ÖZET (TOPLAM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0E3D4C38" w14:textId="04139A4B" w:rsidR="0093555C" w:rsidRPr="00252CAA" w:rsidRDefault="00F85DA6" w:rsidP="001B6315">
      <w:pPr>
        <w:pStyle w:val="TOC2"/>
        <w:rPr>
          <w:rFonts w:ascii="Arial" w:eastAsiaTheme="minorEastAsia" w:hAnsi="Arial" w:cs="Arial"/>
          <w:noProof/>
          <w:sz w:val="22"/>
          <w:szCs w:val="22"/>
        </w:rPr>
      </w:pPr>
      <w:hyperlink w:anchor="_Toc71190514" w:history="1">
        <w:r w:rsidR="0093555C" w:rsidRPr="00252CAA">
          <w:rPr>
            <w:rStyle w:val="Hyperlink"/>
            <w:rFonts w:ascii="Arial" w:hAnsi="Arial" w:cs="Arial"/>
            <w:noProof/>
          </w:rPr>
          <w:t>1.1 Tasarım Süreci (2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60A1C607" w14:textId="7B899ECB" w:rsidR="0093555C" w:rsidRPr="00252CAA" w:rsidRDefault="00F85DA6" w:rsidP="001B6315">
      <w:pPr>
        <w:pStyle w:val="TOC2"/>
        <w:rPr>
          <w:rFonts w:ascii="Arial" w:eastAsiaTheme="minorEastAsia" w:hAnsi="Arial" w:cs="Arial"/>
          <w:noProof/>
          <w:sz w:val="22"/>
          <w:szCs w:val="22"/>
        </w:rPr>
      </w:pPr>
      <w:hyperlink w:anchor="_Toc71190515" w:history="1">
        <w:r w:rsidR="0093555C" w:rsidRPr="00252CAA">
          <w:rPr>
            <w:rStyle w:val="Hyperlink"/>
            <w:rFonts w:ascii="Arial" w:hAnsi="Arial" w:cs="Arial"/>
            <w:noProof/>
          </w:rPr>
          <w:t>1.2 Temel Görev Gereksinimleri ve Tasarım Özellikler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3936D189" w14:textId="45FDAA63" w:rsidR="0093555C" w:rsidRPr="00252CAA" w:rsidRDefault="00F85DA6" w:rsidP="001B6315">
      <w:pPr>
        <w:pStyle w:val="TOC2"/>
        <w:rPr>
          <w:rFonts w:ascii="Arial" w:eastAsiaTheme="minorEastAsia" w:hAnsi="Arial" w:cs="Arial"/>
          <w:noProof/>
          <w:sz w:val="22"/>
          <w:szCs w:val="22"/>
        </w:rPr>
      </w:pPr>
      <w:hyperlink w:anchor="_Toc71190516" w:history="1">
        <w:r w:rsidR="0093555C" w:rsidRPr="00252CAA">
          <w:rPr>
            <w:rStyle w:val="Hyperlink"/>
            <w:rFonts w:ascii="Arial" w:hAnsi="Arial" w:cs="Arial"/>
            <w:noProof/>
          </w:rPr>
          <w:t>1.3 Sistem Performans Özellikleri (3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6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07114A31" w14:textId="22082696" w:rsidR="0093555C" w:rsidRPr="00252CAA" w:rsidRDefault="00F85DA6" w:rsidP="001B6315">
      <w:pPr>
        <w:pStyle w:val="TOC1"/>
        <w:rPr>
          <w:rFonts w:ascii="Arial" w:eastAsiaTheme="minorEastAsia" w:hAnsi="Arial" w:cs="Arial"/>
          <w:noProof/>
          <w:sz w:val="22"/>
          <w:szCs w:val="22"/>
        </w:rPr>
      </w:pPr>
      <w:hyperlink w:anchor="_Toc71190517" w:history="1">
        <w:r w:rsidR="0093555C" w:rsidRPr="00252CAA">
          <w:rPr>
            <w:rStyle w:val="Hyperlink"/>
            <w:rFonts w:ascii="Arial" w:hAnsi="Arial" w:cs="Arial"/>
            <w:noProof/>
          </w:rPr>
          <w:t>2. YÖNETİM ÖZETİ (TOPLAM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7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3D57EFF9" w14:textId="0C1DA505" w:rsidR="0093555C" w:rsidRPr="00252CAA" w:rsidRDefault="00F85DA6" w:rsidP="001B6315">
      <w:pPr>
        <w:pStyle w:val="TOC2"/>
        <w:rPr>
          <w:rFonts w:ascii="Arial" w:eastAsiaTheme="minorEastAsia" w:hAnsi="Arial" w:cs="Arial"/>
          <w:noProof/>
          <w:sz w:val="22"/>
          <w:szCs w:val="22"/>
        </w:rPr>
      </w:pPr>
      <w:hyperlink w:anchor="_Toc71190518" w:history="1">
        <w:r w:rsidR="0093555C" w:rsidRPr="00252CAA">
          <w:rPr>
            <w:rStyle w:val="Hyperlink"/>
            <w:rFonts w:ascii="Arial" w:hAnsi="Arial" w:cs="Arial"/>
            <w:noProof/>
          </w:rPr>
          <w:t>2.1 Takım Organizasyonu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8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719E09CE" w14:textId="551334D2" w:rsidR="0093555C" w:rsidRPr="00252CAA" w:rsidRDefault="00F85DA6" w:rsidP="001B6315">
      <w:pPr>
        <w:pStyle w:val="TOC2"/>
        <w:rPr>
          <w:rFonts w:ascii="Arial" w:eastAsiaTheme="minorEastAsia" w:hAnsi="Arial" w:cs="Arial"/>
          <w:noProof/>
          <w:sz w:val="22"/>
          <w:szCs w:val="22"/>
        </w:rPr>
      </w:pPr>
      <w:hyperlink w:anchor="_Toc71190519" w:history="1">
        <w:r w:rsidR="0093555C" w:rsidRPr="00252CAA">
          <w:rPr>
            <w:rStyle w:val="Hyperlink"/>
            <w:rFonts w:ascii="Arial" w:hAnsi="Arial" w:cs="Arial"/>
            <w:noProof/>
          </w:rPr>
          <w:t>2.2 Zaman Akış Çizelges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9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56EB28AF" w14:textId="6119EF84" w:rsidR="0093555C" w:rsidRPr="00252CAA" w:rsidRDefault="00F85DA6" w:rsidP="001B6315">
      <w:pPr>
        <w:pStyle w:val="TOC1"/>
        <w:rPr>
          <w:rFonts w:ascii="Arial" w:eastAsiaTheme="minorEastAsia" w:hAnsi="Arial" w:cs="Arial"/>
          <w:noProof/>
          <w:sz w:val="22"/>
          <w:szCs w:val="22"/>
        </w:rPr>
      </w:pPr>
      <w:hyperlink w:anchor="_Toc71190520" w:history="1">
        <w:r w:rsidR="0093555C" w:rsidRPr="00252CAA">
          <w:rPr>
            <w:rStyle w:val="Hyperlink"/>
            <w:rFonts w:ascii="Arial" w:hAnsi="Arial" w:cs="Arial"/>
            <w:noProof/>
          </w:rPr>
          <w:t>3. DETAYLI TASARIM (TOPLAM 4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0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16849D5D" w14:textId="6B28E043" w:rsidR="0093555C" w:rsidRPr="00252CAA" w:rsidRDefault="00F85DA6" w:rsidP="001B6315">
      <w:pPr>
        <w:pStyle w:val="TOC2"/>
        <w:rPr>
          <w:rFonts w:ascii="Arial" w:eastAsiaTheme="minorEastAsia" w:hAnsi="Arial" w:cs="Arial"/>
          <w:noProof/>
          <w:sz w:val="22"/>
          <w:szCs w:val="22"/>
        </w:rPr>
      </w:pPr>
      <w:hyperlink w:anchor="_Toc71190521" w:history="1">
        <w:r w:rsidR="0093555C" w:rsidRPr="00252CAA">
          <w:rPr>
            <w:rStyle w:val="Hyperlink"/>
            <w:rFonts w:ascii="Arial" w:hAnsi="Arial" w:cs="Arial"/>
            <w:noProof/>
          </w:rPr>
          <w:t>3.1 Tasarımın Boyutsal Parametreleri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1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7895BFD0" w14:textId="646C623E" w:rsidR="0093555C" w:rsidRPr="00252CAA" w:rsidRDefault="00F85DA6" w:rsidP="001B6315">
      <w:pPr>
        <w:pStyle w:val="TOC2"/>
        <w:rPr>
          <w:rFonts w:ascii="Arial" w:eastAsiaTheme="minorEastAsia" w:hAnsi="Arial" w:cs="Arial"/>
          <w:noProof/>
          <w:sz w:val="22"/>
          <w:szCs w:val="22"/>
        </w:rPr>
      </w:pPr>
      <w:hyperlink w:anchor="_Toc71190522" w:history="1">
        <w:r w:rsidR="0093555C" w:rsidRPr="00252CAA">
          <w:rPr>
            <w:rStyle w:val="Hyperlink"/>
            <w:rFonts w:ascii="Arial" w:hAnsi="Arial" w:cs="Arial"/>
            <w:noProof/>
          </w:rPr>
          <w:t>3.2 Tasarımın Yapısal Özellikleri (2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23EC9642" w14:textId="12F7C3E4" w:rsidR="0093555C" w:rsidRPr="00252CAA" w:rsidRDefault="00F85DA6" w:rsidP="001B6315">
      <w:pPr>
        <w:pStyle w:val="TOC3"/>
        <w:tabs>
          <w:tab w:val="right" w:leader="dot" w:pos="8492"/>
        </w:tabs>
        <w:rPr>
          <w:rFonts w:ascii="Arial" w:eastAsiaTheme="minorEastAsia" w:hAnsi="Arial" w:cs="Arial"/>
          <w:noProof/>
          <w:sz w:val="22"/>
          <w:szCs w:val="22"/>
        </w:rPr>
      </w:pPr>
      <w:hyperlink w:anchor="_Toc71190523" w:history="1">
        <w:r w:rsidR="0093555C" w:rsidRPr="00252CAA">
          <w:rPr>
            <w:rStyle w:val="Hyperlink"/>
            <w:rFonts w:ascii="Arial" w:hAnsi="Arial" w:cs="Arial"/>
            <w:noProof/>
          </w:rPr>
          <w:t>3.2.1 Gövde, Mekanik Sistem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464D3A04" w14:textId="3942B8E0" w:rsidR="0093555C" w:rsidRPr="00252CAA" w:rsidRDefault="00F85DA6" w:rsidP="001B6315">
      <w:pPr>
        <w:pStyle w:val="TOC3"/>
        <w:tabs>
          <w:tab w:val="right" w:leader="dot" w:pos="8492"/>
        </w:tabs>
        <w:rPr>
          <w:rFonts w:ascii="Arial" w:eastAsiaTheme="minorEastAsia" w:hAnsi="Arial" w:cs="Arial"/>
          <w:noProof/>
          <w:sz w:val="22"/>
          <w:szCs w:val="22"/>
        </w:rPr>
      </w:pPr>
      <w:hyperlink w:anchor="_Toc71190524" w:history="1">
        <w:r w:rsidR="0093555C" w:rsidRPr="00252CAA">
          <w:rPr>
            <w:rStyle w:val="Hyperlink"/>
            <w:rFonts w:ascii="Arial" w:hAnsi="Arial" w:cs="Arial"/>
            <w:noProof/>
          </w:rPr>
          <w:t>3.2.2 Aerodinamik Özellik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1BB795B4" w14:textId="5C125AFA" w:rsidR="0093555C" w:rsidRPr="00252CAA" w:rsidRDefault="00F85DA6" w:rsidP="001B6315">
      <w:pPr>
        <w:pStyle w:val="TOC3"/>
        <w:tabs>
          <w:tab w:val="right" w:leader="dot" w:pos="8492"/>
        </w:tabs>
        <w:rPr>
          <w:rFonts w:ascii="Arial" w:eastAsiaTheme="minorEastAsia" w:hAnsi="Arial" w:cs="Arial"/>
          <w:noProof/>
          <w:sz w:val="22"/>
          <w:szCs w:val="22"/>
        </w:rPr>
      </w:pPr>
      <w:hyperlink w:anchor="_Toc71190525" w:history="1">
        <w:r w:rsidR="0093555C" w:rsidRPr="00252CAA">
          <w:rPr>
            <w:rStyle w:val="Hyperlink"/>
            <w:rFonts w:ascii="Arial" w:hAnsi="Arial" w:cs="Arial"/>
            <w:noProof/>
          </w:rPr>
          <w:t>3.2.3 Görev Mekanizması Sistem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6CF6E398" w14:textId="6CE5FE53" w:rsidR="0093555C" w:rsidRPr="00252CAA" w:rsidRDefault="00F85DA6" w:rsidP="001B6315">
      <w:pPr>
        <w:pStyle w:val="TOC3"/>
        <w:tabs>
          <w:tab w:val="right" w:leader="dot" w:pos="8492"/>
        </w:tabs>
        <w:rPr>
          <w:rFonts w:ascii="Arial" w:eastAsiaTheme="minorEastAsia" w:hAnsi="Arial" w:cs="Arial"/>
          <w:noProof/>
          <w:sz w:val="22"/>
          <w:szCs w:val="22"/>
        </w:rPr>
      </w:pPr>
      <w:hyperlink w:anchor="_Toc71190526" w:history="1">
        <w:r w:rsidR="0093555C" w:rsidRPr="00252CAA">
          <w:rPr>
            <w:rStyle w:val="Hyperlink"/>
            <w:rFonts w:ascii="Arial" w:hAnsi="Arial" w:cs="Arial"/>
            <w:noProof/>
          </w:rPr>
          <w:t>3.2.4 Elektrik Elektronik Kontrol ve Güç Sistemleri Entegrasyonu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6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568629D1" w14:textId="2FACAD48" w:rsidR="0093555C" w:rsidRPr="00252CAA" w:rsidRDefault="00F85DA6" w:rsidP="001B6315">
      <w:pPr>
        <w:pStyle w:val="TOC2"/>
        <w:rPr>
          <w:rFonts w:ascii="Arial" w:eastAsiaTheme="minorEastAsia" w:hAnsi="Arial" w:cs="Arial"/>
          <w:noProof/>
          <w:sz w:val="22"/>
          <w:szCs w:val="22"/>
        </w:rPr>
      </w:pPr>
      <w:hyperlink w:anchor="_Toc71190527" w:history="1">
        <w:r w:rsidR="0093555C" w:rsidRPr="00252CAA">
          <w:rPr>
            <w:rStyle w:val="Hyperlink"/>
            <w:rFonts w:ascii="Arial" w:hAnsi="Arial" w:cs="Arial"/>
            <w:noProof/>
          </w:rPr>
          <w:t>3.3 Uçuş Performans Parametreleri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7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73FF0A78" w14:textId="657DC34D" w:rsidR="0093555C" w:rsidRPr="00252CAA" w:rsidRDefault="00F85DA6" w:rsidP="001B6315">
      <w:pPr>
        <w:pStyle w:val="TOC2"/>
        <w:rPr>
          <w:rFonts w:ascii="Arial" w:eastAsiaTheme="minorEastAsia" w:hAnsi="Arial" w:cs="Arial"/>
          <w:noProof/>
          <w:sz w:val="22"/>
          <w:szCs w:val="22"/>
        </w:rPr>
      </w:pPr>
      <w:hyperlink w:anchor="_Toc71190528" w:history="1">
        <w:r w:rsidR="0093555C" w:rsidRPr="00252CAA">
          <w:rPr>
            <w:rStyle w:val="Hyperlink"/>
            <w:rFonts w:ascii="Arial" w:hAnsi="Arial" w:cs="Arial"/>
            <w:noProof/>
          </w:rPr>
          <w:t>3.4 Hava Aracı Maliyet Dağılımı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8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1A418BBE" w14:textId="6C6E9592" w:rsidR="0093555C" w:rsidRPr="00252CAA" w:rsidRDefault="00F85DA6" w:rsidP="001B6315">
      <w:pPr>
        <w:pStyle w:val="TOC1"/>
        <w:rPr>
          <w:rFonts w:ascii="Arial" w:eastAsiaTheme="minorEastAsia" w:hAnsi="Arial" w:cs="Arial"/>
          <w:noProof/>
          <w:sz w:val="22"/>
          <w:szCs w:val="22"/>
        </w:rPr>
      </w:pPr>
      <w:hyperlink w:anchor="_Toc71190529" w:history="1">
        <w:r w:rsidR="0093555C" w:rsidRPr="00252CAA">
          <w:rPr>
            <w:rStyle w:val="Hyperlink"/>
            <w:rFonts w:ascii="Arial" w:hAnsi="Arial" w:cs="Arial"/>
            <w:noProof/>
          </w:rPr>
          <w:t>4. PROTOTİP ÜRETİM SÜRECİ (TOPLAM 1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9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5F9AAC19" w14:textId="5EE8B25E" w:rsidR="0093555C" w:rsidRPr="00252CAA" w:rsidRDefault="00F85DA6" w:rsidP="001B6315">
      <w:pPr>
        <w:pStyle w:val="TOC2"/>
        <w:rPr>
          <w:rFonts w:ascii="Arial" w:eastAsiaTheme="minorEastAsia" w:hAnsi="Arial" w:cs="Arial"/>
          <w:noProof/>
          <w:sz w:val="22"/>
          <w:szCs w:val="22"/>
        </w:rPr>
      </w:pPr>
      <w:hyperlink w:anchor="_Toc71190530" w:history="1">
        <w:r w:rsidR="0093555C" w:rsidRPr="00252CAA">
          <w:rPr>
            <w:rStyle w:val="Hyperlink"/>
            <w:rFonts w:ascii="Arial" w:hAnsi="Arial" w:cs="Arial"/>
            <w:noProof/>
          </w:rPr>
          <w:t>4.1 İHA İmalat ve Montaj Süreci (3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0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4BC91E23" w14:textId="1E2C4C61" w:rsidR="0093555C" w:rsidRPr="00252CAA" w:rsidRDefault="00F85DA6" w:rsidP="001B6315">
      <w:pPr>
        <w:pStyle w:val="TOC2"/>
        <w:rPr>
          <w:rFonts w:ascii="Arial" w:eastAsiaTheme="minorEastAsia" w:hAnsi="Arial" w:cs="Arial"/>
          <w:noProof/>
          <w:sz w:val="22"/>
          <w:szCs w:val="22"/>
        </w:rPr>
      </w:pPr>
      <w:hyperlink w:anchor="_Toc71190531" w:history="1">
        <w:r w:rsidR="0093555C" w:rsidRPr="00252CAA">
          <w:rPr>
            <w:rStyle w:val="Hyperlink"/>
            <w:rFonts w:ascii="Arial" w:hAnsi="Arial" w:cs="Arial"/>
            <w:noProof/>
          </w:rPr>
          <w:t>4.2 İHA Elektrik Elektronik Entegrasyon Sürec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1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7D96037F" w14:textId="444BC8E8" w:rsidR="0093555C" w:rsidRPr="00252CAA" w:rsidRDefault="00F85DA6" w:rsidP="001B6315">
      <w:pPr>
        <w:pStyle w:val="TOC2"/>
        <w:rPr>
          <w:rFonts w:ascii="Arial" w:eastAsiaTheme="minorEastAsia" w:hAnsi="Arial" w:cs="Arial"/>
          <w:noProof/>
          <w:sz w:val="22"/>
          <w:szCs w:val="22"/>
        </w:rPr>
      </w:pPr>
      <w:hyperlink w:anchor="_Toc71190532" w:history="1">
        <w:r w:rsidR="0093555C" w:rsidRPr="00252CAA">
          <w:rPr>
            <w:rStyle w:val="Hyperlink"/>
            <w:rFonts w:ascii="Arial" w:hAnsi="Arial" w:cs="Arial"/>
            <w:noProof/>
          </w:rPr>
          <w:t>4.3 İHA Montajı ve Genel Kontrol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7F1116B8" w14:textId="025D5D40" w:rsidR="0093555C" w:rsidRPr="00252CAA" w:rsidRDefault="00F85DA6" w:rsidP="001B6315">
      <w:pPr>
        <w:pStyle w:val="TOC2"/>
        <w:rPr>
          <w:rFonts w:ascii="Arial" w:eastAsiaTheme="minorEastAsia" w:hAnsi="Arial" w:cs="Arial"/>
          <w:noProof/>
          <w:sz w:val="22"/>
          <w:szCs w:val="22"/>
        </w:rPr>
      </w:pPr>
      <w:hyperlink w:anchor="_Toc71190533" w:history="1">
        <w:r w:rsidR="0093555C" w:rsidRPr="00252CAA">
          <w:rPr>
            <w:rStyle w:val="Hyperlink"/>
            <w:rFonts w:ascii="Arial" w:hAnsi="Arial" w:cs="Arial"/>
            <w:noProof/>
          </w:rPr>
          <w:t>4.4 Üretim İş Zaman Çizelgesi Planlanan ve Gerçekleşen (2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4DA18D26" w14:textId="4F897824" w:rsidR="0093555C" w:rsidRPr="00252CAA" w:rsidRDefault="00F85DA6" w:rsidP="001B6315">
      <w:pPr>
        <w:pStyle w:val="TOC1"/>
        <w:rPr>
          <w:rFonts w:ascii="Arial" w:eastAsiaTheme="minorEastAsia" w:hAnsi="Arial" w:cs="Arial"/>
          <w:noProof/>
          <w:sz w:val="22"/>
          <w:szCs w:val="22"/>
        </w:rPr>
      </w:pPr>
      <w:hyperlink w:anchor="_Toc71190534" w:history="1">
        <w:r w:rsidR="0093555C" w:rsidRPr="00252CAA">
          <w:rPr>
            <w:rStyle w:val="Hyperlink"/>
            <w:rFonts w:ascii="Arial" w:hAnsi="Arial" w:cs="Arial"/>
            <w:noProof/>
          </w:rPr>
          <w:t>5. TEKNİK ÇİZİMLER (TOPLAM 2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9</w:t>
        </w:r>
        <w:r w:rsidR="0093555C" w:rsidRPr="00252CAA">
          <w:rPr>
            <w:rFonts w:ascii="Arial" w:hAnsi="Arial" w:cs="Arial"/>
            <w:noProof/>
            <w:webHidden/>
          </w:rPr>
          <w:fldChar w:fldCharType="end"/>
        </w:r>
      </w:hyperlink>
    </w:p>
    <w:p w14:paraId="49B0D1D5" w14:textId="5306B754" w:rsidR="0093555C" w:rsidRPr="00252CAA" w:rsidRDefault="00F85DA6" w:rsidP="001B6315">
      <w:pPr>
        <w:pStyle w:val="TOC1"/>
        <w:rPr>
          <w:rFonts w:ascii="Arial" w:eastAsiaTheme="minorEastAsia" w:hAnsi="Arial" w:cs="Arial"/>
          <w:noProof/>
          <w:sz w:val="22"/>
          <w:szCs w:val="22"/>
        </w:rPr>
      </w:pPr>
      <w:hyperlink w:anchor="_Toc71190535" w:history="1">
        <w:r w:rsidR="0093555C" w:rsidRPr="00252CAA">
          <w:rPr>
            <w:rStyle w:val="Hyperlink"/>
            <w:rFonts w:ascii="Arial" w:hAnsi="Arial" w:cs="Arial"/>
            <w:noProof/>
          </w:rPr>
          <w:t>6. RAPOR YAZIM KURALLARI</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10</w:t>
        </w:r>
        <w:r w:rsidR="0093555C" w:rsidRPr="00252CAA">
          <w:rPr>
            <w:rFonts w:ascii="Arial" w:hAnsi="Arial" w:cs="Arial"/>
            <w:noProof/>
            <w:webHidden/>
          </w:rPr>
          <w:fldChar w:fldCharType="end"/>
        </w:r>
      </w:hyperlink>
    </w:p>
    <w:p w14:paraId="7BADBD9E" w14:textId="46214A1D" w:rsidR="009D0756" w:rsidRPr="00252CAA" w:rsidRDefault="00F6769F" w:rsidP="001B6315">
      <w:pPr>
        <w:pStyle w:val="Heading1"/>
        <w:rPr>
          <w:rFonts w:ascii="Arial" w:hAnsi="Arial" w:cs="Arial"/>
        </w:rPr>
      </w:pPr>
      <w:r w:rsidRPr="00252CAA">
        <w:rPr>
          <w:rFonts w:ascii="Arial" w:hAnsi="Arial" w:cs="Arial"/>
          <w:szCs w:val="24"/>
        </w:rPr>
        <w:lastRenderedPageBreak/>
        <w:fldChar w:fldCharType="end"/>
      </w:r>
      <w:bookmarkStart w:id="2" w:name="_Toc505349808"/>
      <w:bookmarkStart w:id="3" w:name="_Toc71190513"/>
      <w:r w:rsidR="0076771C" w:rsidRPr="00252CAA">
        <w:rPr>
          <w:rFonts w:ascii="Arial" w:hAnsi="Arial" w:cs="Arial"/>
        </w:rPr>
        <w:t xml:space="preserve">1. </w:t>
      </w:r>
      <w:r w:rsidR="00177585" w:rsidRPr="00252CAA">
        <w:rPr>
          <w:rFonts w:ascii="Arial" w:hAnsi="Arial" w:cs="Arial"/>
        </w:rPr>
        <w:t xml:space="preserve">GENEL </w:t>
      </w:r>
      <w:r w:rsidR="0076771C" w:rsidRPr="00252CAA">
        <w:rPr>
          <w:rFonts w:ascii="Arial" w:hAnsi="Arial" w:cs="Arial"/>
        </w:rPr>
        <w:t>ÖZET</w:t>
      </w:r>
      <w:bookmarkEnd w:id="2"/>
      <w:r w:rsidR="0047692D" w:rsidRPr="00252CAA">
        <w:rPr>
          <w:rFonts w:ascii="Arial" w:hAnsi="Arial" w:cs="Arial"/>
        </w:rPr>
        <w:t xml:space="preserve"> (TOPLAM 10 puan)</w:t>
      </w:r>
      <w:bookmarkEnd w:id="3"/>
    </w:p>
    <w:p w14:paraId="7771C085" w14:textId="5EA92324" w:rsidR="0076771C" w:rsidRDefault="0076771C" w:rsidP="001B6315">
      <w:pPr>
        <w:pStyle w:val="Heading2"/>
        <w:rPr>
          <w:rFonts w:ascii="Arial" w:hAnsi="Arial" w:cs="Arial"/>
        </w:rPr>
      </w:pPr>
      <w:bookmarkStart w:id="4" w:name="_Toc505349809"/>
      <w:bookmarkStart w:id="5" w:name="_Toc71190514"/>
      <w:r w:rsidRPr="00252CAA">
        <w:rPr>
          <w:rFonts w:ascii="Arial" w:hAnsi="Arial" w:cs="Arial"/>
        </w:rPr>
        <w:t>1.1 Tasarım Süreci</w:t>
      </w:r>
      <w:bookmarkEnd w:id="4"/>
      <w:r w:rsidR="0047692D" w:rsidRPr="00252CAA">
        <w:rPr>
          <w:rFonts w:ascii="Arial" w:hAnsi="Arial" w:cs="Arial"/>
        </w:rPr>
        <w:t xml:space="preserve"> (2 puan)</w:t>
      </w:r>
      <w:bookmarkEnd w:id="5"/>
    </w:p>
    <w:p w14:paraId="16E857BF" w14:textId="30EF00C2" w:rsidR="00955E86" w:rsidRPr="00955E86" w:rsidRDefault="00636BE2" w:rsidP="00955E86">
      <w:pPr>
        <w:ind w:firstLine="708"/>
        <w:rPr>
          <w:rFonts w:ascii="Arial" w:hAnsi="Arial" w:cs="Arial"/>
        </w:rPr>
      </w:pPr>
      <w:r>
        <w:rPr>
          <w:rFonts w:ascii="Arial" w:hAnsi="Arial" w:cs="Arial"/>
        </w:rPr>
        <w:t>D</w:t>
      </w:r>
      <w:r w:rsidR="00246C01">
        <w:rPr>
          <w:rFonts w:ascii="Arial" w:hAnsi="Arial" w:cs="Arial"/>
        </w:rPr>
        <w:t>öner kanatlı İHA’nın tasarım</w:t>
      </w:r>
      <w:r>
        <w:rPr>
          <w:rFonts w:ascii="Arial" w:hAnsi="Arial" w:cs="Arial"/>
        </w:rPr>
        <w:t xml:space="preserve"> sürecinde verilen görevleri yerine getirmesi, otonom özelliklerin kullanılabilmesi ve hafif olması amaçlanmıştır.</w:t>
      </w:r>
    </w:p>
    <w:p w14:paraId="3F4F358F" w14:textId="5821EACA" w:rsidR="003E56FA" w:rsidRDefault="00955E86" w:rsidP="001B6315">
      <w:pPr>
        <w:rPr>
          <w:rFonts w:ascii="Arial" w:hAnsi="Arial" w:cs="Arial"/>
        </w:rPr>
      </w:pPr>
      <w:r>
        <w:rPr>
          <w:noProof/>
        </w:rPr>
        <w:drawing>
          <wp:anchor distT="0" distB="0" distL="114300" distR="114300" simplePos="0" relativeHeight="251831808" behindDoc="0" locked="0" layoutInCell="1" allowOverlap="1" wp14:anchorId="42E6C3EE" wp14:editId="03A833B1">
            <wp:simplePos x="0" y="0"/>
            <wp:positionH relativeFrom="column">
              <wp:posOffset>1549400</wp:posOffset>
            </wp:positionH>
            <wp:positionV relativeFrom="paragraph">
              <wp:posOffset>5234940</wp:posOffset>
            </wp:positionV>
            <wp:extent cx="2294255" cy="18669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996" t="20350" r="32781" b="5142"/>
                    <a:stretch/>
                  </pic:blipFill>
                  <pic:spPr bwMode="auto">
                    <a:xfrm>
                      <a:off x="0" y="0"/>
                      <a:ext cx="229425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4096" behindDoc="0" locked="0" layoutInCell="1" allowOverlap="1" wp14:anchorId="1A7BD6E5" wp14:editId="623F3CDF">
                <wp:simplePos x="0" y="0"/>
                <wp:positionH relativeFrom="column">
                  <wp:posOffset>1148715</wp:posOffset>
                </wp:positionH>
                <wp:positionV relativeFrom="paragraph">
                  <wp:posOffset>7235190</wp:posOffset>
                </wp:positionV>
                <wp:extent cx="31242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23C0F0B7" w14:textId="60164B66" w:rsidR="00955E86" w:rsidRPr="00955E86" w:rsidRDefault="00955E86" w:rsidP="00955E86">
                            <w:pPr>
                              <w:pStyle w:val="Caption"/>
                              <w:jc w:val="center"/>
                              <w:rPr>
                                <w:noProof/>
                                <w:sz w:val="22"/>
                                <w:szCs w:val="22"/>
                              </w:rPr>
                            </w:pPr>
                            <w:r w:rsidRPr="00955E86">
                              <w:rPr>
                                <w:sz w:val="22"/>
                                <w:szCs w:val="22"/>
                              </w:rPr>
                              <w:t xml:space="preserve">Şekil </w:t>
                            </w:r>
                            <w:r>
                              <w:rPr>
                                <w:sz w:val="22"/>
                                <w:szCs w:val="22"/>
                              </w:rPr>
                              <w:t>3</w:t>
                            </w:r>
                            <w:r w:rsidRPr="00955E86">
                              <w:rPr>
                                <w:sz w:val="22"/>
                                <w:szCs w:val="22"/>
                              </w:rPr>
                              <w:t>: İniş Ayakları ve Şasinin Bağlantı Nokt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7BD6E5" id="_x0000_t202" coordsize="21600,21600" o:spt="202" path="m,l,21600r21600,l21600,xe">
                <v:stroke joinstyle="miter"/>
                <v:path gradientshapeok="t" o:connecttype="rect"/>
              </v:shapetype>
              <v:shape id="Text Box 9" o:spid="_x0000_s1026" type="#_x0000_t202" style="position:absolute;margin-left:90.45pt;margin-top:569.7pt;width:246pt;height:.05pt;z-index:251844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" stroked="f">
                <v:textbox style="mso-fit-shape-to-text:t" inset="0,0,0,0">
                  <w:txbxContent>
                    <w:p w14:paraId="23C0F0B7" w14:textId="60164B66" w:rsidR="00955E86" w:rsidRPr="00955E86" w:rsidRDefault="00955E86" w:rsidP="00955E86">
                      <w:pPr>
                        <w:pStyle w:val="Caption"/>
                        <w:jc w:val="center"/>
                        <w:rPr>
                          <w:noProof/>
                          <w:sz w:val="22"/>
                          <w:szCs w:val="22"/>
                        </w:rPr>
                      </w:pPr>
                      <w:r w:rsidRPr="00955E86">
                        <w:rPr>
                          <w:sz w:val="22"/>
                          <w:szCs w:val="22"/>
                        </w:rPr>
                        <w:t xml:space="preserve">Şekil </w:t>
                      </w:r>
                      <w:r>
                        <w:rPr>
                          <w:sz w:val="22"/>
                          <w:szCs w:val="22"/>
                        </w:rPr>
                        <w:t>3</w:t>
                      </w:r>
                      <w:r w:rsidRPr="00955E86">
                        <w:rPr>
                          <w:sz w:val="22"/>
                          <w:szCs w:val="22"/>
                        </w:rPr>
                        <w:t>: İniş Ayakları ve Şasinin Bağlantı Noktası</w:t>
                      </w:r>
                    </w:p>
                  </w:txbxContent>
                </v:textbox>
                <w10:wrap type="topAndBottom"/>
              </v:shape>
            </w:pict>
          </mc:Fallback>
        </mc:AlternateContent>
      </w:r>
      <w:r>
        <w:rPr>
          <w:noProof/>
        </w:rPr>
        <mc:AlternateContent>
          <mc:Choice Requires="wps">
            <w:drawing>
              <wp:anchor distT="0" distB="0" distL="114300" distR="114300" simplePos="0" relativeHeight="251772416" behindDoc="0" locked="0" layoutInCell="1" allowOverlap="1" wp14:anchorId="14D5A389" wp14:editId="2143270C">
                <wp:simplePos x="0" y="0"/>
                <wp:positionH relativeFrom="column">
                  <wp:posOffset>3341370</wp:posOffset>
                </wp:positionH>
                <wp:positionV relativeFrom="paragraph">
                  <wp:posOffset>4915535</wp:posOffset>
                </wp:positionV>
                <wp:extent cx="1666875" cy="188595"/>
                <wp:effectExtent l="0" t="0" r="9525" b="1905"/>
                <wp:wrapTopAndBottom/>
                <wp:docPr id="6" name="Text Box 6"/>
                <wp:cNvGraphicFramePr/>
                <a:graphic xmlns:a="http://schemas.openxmlformats.org/drawingml/2006/main">
                  <a:graphicData uri="http://schemas.microsoft.com/office/word/2010/wordprocessingShape">
                    <wps:wsp>
                      <wps:cNvSpPr txBox="1"/>
                      <wps:spPr>
                        <a:xfrm>
                          <a:off x="0" y="0"/>
                          <a:ext cx="1666875" cy="188595"/>
                        </a:xfrm>
                        <a:prstGeom prst="rect">
                          <a:avLst/>
                        </a:prstGeom>
                        <a:solidFill>
                          <a:prstClr val="white"/>
                        </a:solidFill>
                        <a:ln>
                          <a:noFill/>
                        </a:ln>
                      </wps:spPr>
                      <wps:txbx>
                        <w:txbxContent>
                          <w:p w14:paraId="31AE912C" w14:textId="6AD51A9D" w:rsidR="008F585C" w:rsidRPr="008F585C" w:rsidRDefault="008F585C" w:rsidP="008F585C">
                            <w:pPr>
                              <w:pStyle w:val="Caption"/>
                              <w:jc w:val="center"/>
                              <w:rPr>
                                <w:i/>
                                <w:iCs/>
                                <w:sz w:val="22"/>
                                <w:szCs w:val="22"/>
                              </w:rPr>
                            </w:pPr>
                            <w:r w:rsidRPr="008F585C">
                              <w:rPr>
                                <w:i/>
                                <w:iCs/>
                                <w:sz w:val="22"/>
                                <w:szCs w:val="22"/>
                              </w:rPr>
                              <w:t xml:space="preserve">Şekil </w:t>
                            </w:r>
                            <w:r>
                              <w:rPr>
                                <w:i/>
                                <w:iCs/>
                                <w:sz w:val="22"/>
                                <w:szCs w:val="22"/>
                              </w:rPr>
                              <w:t>2</w:t>
                            </w:r>
                            <w:r w:rsidRPr="008F585C">
                              <w:rPr>
                                <w:i/>
                                <w:iCs/>
                                <w:sz w:val="22"/>
                                <w:szCs w:val="22"/>
                              </w:rPr>
                              <w:t>: Gövde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A389" id="Text Box 6" o:spid="_x0000_s1027" type="#_x0000_t202" style="position:absolute;margin-left:263.1pt;margin-top:387.05pt;width:131.25pt;height:14.85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" stroked="f">
                <v:textbox inset="0,0,0,0">
                  <w:txbxContent>
                    <w:p w14:paraId="31AE912C" w14:textId="6AD51A9D" w:rsidR="008F585C" w:rsidRPr="008F585C" w:rsidRDefault="008F585C" w:rsidP="008F585C">
                      <w:pPr>
                        <w:pStyle w:val="Caption"/>
                        <w:jc w:val="center"/>
                        <w:rPr>
                          <w:i/>
                          <w:iCs/>
                          <w:sz w:val="22"/>
                          <w:szCs w:val="22"/>
                        </w:rPr>
                      </w:pPr>
                      <w:r w:rsidRPr="008F585C">
                        <w:rPr>
                          <w:i/>
                          <w:iCs/>
                          <w:sz w:val="22"/>
                          <w:szCs w:val="22"/>
                        </w:rPr>
                        <w:t xml:space="preserve">Şekil </w:t>
                      </w:r>
                      <w:r>
                        <w:rPr>
                          <w:i/>
                          <w:iCs/>
                          <w:sz w:val="22"/>
                          <w:szCs w:val="22"/>
                        </w:rPr>
                        <w:t>2</w:t>
                      </w:r>
                      <w:r w:rsidRPr="008F585C">
                        <w:rPr>
                          <w:i/>
                          <w:iCs/>
                          <w:sz w:val="22"/>
                          <w:szCs w:val="22"/>
                        </w:rPr>
                        <w:t>: Gövde Tasarımı</w:t>
                      </w:r>
                    </w:p>
                  </w:txbxContent>
                </v:textbox>
                <w10:wrap type="topAndBottom"/>
              </v:shape>
            </w:pict>
          </mc:Fallback>
        </mc:AlternateContent>
      </w:r>
      <w:r>
        <w:rPr>
          <w:noProof/>
        </w:rPr>
        <w:drawing>
          <wp:anchor distT="0" distB="0" distL="114300" distR="114300" simplePos="0" relativeHeight="251709952" behindDoc="0" locked="0" layoutInCell="1" allowOverlap="1" wp14:anchorId="14E00751" wp14:editId="3151F278">
            <wp:simplePos x="0" y="0"/>
            <wp:positionH relativeFrom="column">
              <wp:posOffset>2988945</wp:posOffset>
            </wp:positionH>
            <wp:positionV relativeFrom="paragraph">
              <wp:posOffset>2921000</wp:posOffset>
            </wp:positionV>
            <wp:extent cx="2743200" cy="1899920"/>
            <wp:effectExtent l="0" t="0" r="0"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7170" t="27399" r="22018" b="7112"/>
                    <a:stretch/>
                  </pic:blipFill>
                  <pic:spPr bwMode="auto">
                    <a:xfrm>
                      <a:off x="0" y="0"/>
                      <a:ext cx="2743200" cy="1899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37920" behindDoc="0" locked="0" layoutInCell="1" allowOverlap="1" wp14:anchorId="72FFE288" wp14:editId="025EB2C3">
                <wp:simplePos x="0" y="0"/>
                <wp:positionH relativeFrom="column">
                  <wp:posOffset>-458470</wp:posOffset>
                </wp:positionH>
                <wp:positionV relativeFrom="paragraph">
                  <wp:posOffset>4909185</wp:posOffset>
                </wp:positionV>
                <wp:extent cx="2882900" cy="219075"/>
                <wp:effectExtent l="0" t="0" r="0" b="9525"/>
                <wp:wrapTopAndBottom/>
                <wp:docPr id="2" name="Text Box 2"/>
                <wp:cNvGraphicFramePr/>
                <a:graphic xmlns:a="http://schemas.openxmlformats.org/drawingml/2006/main">
                  <a:graphicData uri="http://schemas.microsoft.com/office/word/2010/wordprocessingShape">
                    <wps:wsp>
                      <wps:cNvSpPr txBox="1"/>
                      <wps:spPr>
                        <a:xfrm>
                          <a:off x="0" y="0"/>
                          <a:ext cx="2882900" cy="219075"/>
                        </a:xfrm>
                        <a:prstGeom prst="rect">
                          <a:avLst/>
                        </a:prstGeom>
                        <a:solidFill>
                          <a:prstClr val="white"/>
                        </a:solidFill>
                        <a:ln>
                          <a:noFill/>
                        </a:ln>
                      </wps:spPr>
                      <wps:txbx>
                        <w:txbxContent>
                          <w:p w14:paraId="6207894B" w14:textId="3C8755DD" w:rsidR="00D7264D" w:rsidRPr="00D7264D" w:rsidRDefault="00D7264D" w:rsidP="00D7264D">
                            <w:pPr>
                              <w:pStyle w:val="Caption"/>
                              <w:jc w:val="center"/>
                              <w:rPr>
                                <w:i/>
                                <w:iCs/>
                                <w:noProof/>
                                <w:sz w:val="22"/>
                                <w:szCs w:val="22"/>
                              </w:rPr>
                            </w:pPr>
                            <w:r w:rsidRPr="00D7264D">
                              <w:rPr>
                                <w:i/>
                                <w:iCs/>
                                <w:sz w:val="22"/>
                                <w:szCs w:val="22"/>
                              </w:rPr>
                              <w:t xml:space="preserve">Şekil </w:t>
                            </w:r>
                            <w:r w:rsidR="005F1233">
                              <w:rPr>
                                <w:i/>
                                <w:iCs/>
                                <w:sz w:val="22"/>
                                <w:szCs w:val="22"/>
                              </w:rPr>
                              <w:t>1</w:t>
                            </w:r>
                            <w:r w:rsidRPr="00D7264D">
                              <w:rPr>
                                <w:i/>
                                <w:iCs/>
                                <w:sz w:val="22"/>
                                <w:szCs w:val="22"/>
                              </w:rPr>
                              <w:t>: Şasi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E288" id="Text Box 2" o:spid="_x0000_s1028" type="#_x0000_t202" style="position:absolute;margin-left:-36.1pt;margin-top:386.55pt;width:227pt;height:17.25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" stroked="f">
                <v:textbox inset="0,0,0,0">
                  <w:txbxContent>
                    <w:p w14:paraId="6207894B" w14:textId="3C8755DD" w:rsidR="00D7264D" w:rsidRPr="00D7264D" w:rsidRDefault="00D7264D" w:rsidP="00D7264D">
                      <w:pPr>
                        <w:pStyle w:val="Caption"/>
                        <w:jc w:val="center"/>
                        <w:rPr>
                          <w:i/>
                          <w:iCs/>
                          <w:noProof/>
                          <w:sz w:val="22"/>
                          <w:szCs w:val="22"/>
                        </w:rPr>
                      </w:pPr>
                      <w:r w:rsidRPr="00D7264D">
                        <w:rPr>
                          <w:i/>
                          <w:iCs/>
                          <w:sz w:val="22"/>
                          <w:szCs w:val="22"/>
                        </w:rPr>
                        <w:t xml:space="preserve">Şekil </w:t>
                      </w:r>
                      <w:r w:rsidR="005F1233">
                        <w:rPr>
                          <w:i/>
                          <w:iCs/>
                          <w:sz w:val="22"/>
                          <w:szCs w:val="22"/>
                        </w:rPr>
                        <w:t>1</w:t>
                      </w:r>
                      <w:r w:rsidRPr="00D7264D">
                        <w:rPr>
                          <w:i/>
                          <w:iCs/>
                          <w:sz w:val="22"/>
                          <w:szCs w:val="22"/>
                        </w:rPr>
                        <w:t>: Şasi Tasarımı</w:t>
                      </w:r>
                    </w:p>
                  </w:txbxContent>
                </v:textbox>
                <w10:wrap type="topAndBottom"/>
              </v:shape>
            </w:pict>
          </mc:Fallback>
        </mc:AlternateContent>
      </w:r>
      <w:r>
        <w:rPr>
          <w:noProof/>
        </w:rPr>
        <w:drawing>
          <wp:anchor distT="0" distB="0" distL="114300" distR="114300" simplePos="0" relativeHeight="251619840" behindDoc="0" locked="0" layoutInCell="1" allowOverlap="1" wp14:anchorId="33D40810" wp14:editId="22C1735B">
            <wp:simplePos x="0" y="0"/>
            <wp:positionH relativeFrom="column">
              <wp:posOffset>-556260</wp:posOffset>
            </wp:positionH>
            <wp:positionV relativeFrom="paragraph">
              <wp:posOffset>2935605</wp:posOffset>
            </wp:positionV>
            <wp:extent cx="2802255" cy="18954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8879" t="16412" r="26076" b="14332"/>
                    <a:stretch/>
                  </pic:blipFill>
                  <pic:spPr bwMode="auto">
                    <a:xfrm>
                      <a:off x="0" y="0"/>
                      <a:ext cx="280225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6BE2">
        <w:rPr>
          <w:rFonts w:ascii="Arial" w:hAnsi="Arial" w:cs="Arial"/>
        </w:rPr>
        <w:tab/>
        <w:t xml:space="preserve">Verilen görevlerin gerektirdiği özellikler </w:t>
      </w:r>
      <w:r w:rsidR="00CD4119">
        <w:rPr>
          <w:rFonts w:ascii="Arial" w:hAnsi="Arial" w:cs="Arial"/>
        </w:rPr>
        <w:t>araştırılıp</w:t>
      </w:r>
      <w:r w:rsidR="00636BE2">
        <w:rPr>
          <w:rFonts w:ascii="Arial" w:hAnsi="Arial" w:cs="Arial"/>
        </w:rPr>
        <w:t xml:space="preserve"> İHA tasarımına eklendikten sonra uluslararası yarışmalarda kullanılan tasarımlar incelendi. Gerekli tasarım kriterleri hazırlandıktan sonra özgün tasarımın çalışmaları</w:t>
      </w:r>
      <w:r w:rsidR="00CD4119">
        <w:rPr>
          <w:rFonts w:ascii="Arial" w:hAnsi="Arial" w:cs="Arial"/>
        </w:rPr>
        <w:t xml:space="preserve">na </w:t>
      </w:r>
      <w:r w:rsidR="00636BE2">
        <w:rPr>
          <w:rFonts w:ascii="Arial" w:hAnsi="Arial" w:cs="Arial"/>
        </w:rPr>
        <w:t>başla</w:t>
      </w:r>
      <w:r w:rsidR="00CD4119">
        <w:rPr>
          <w:rFonts w:ascii="Arial" w:hAnsi="Arial" w:cs="Arial"/>
        </w:rPr>
        <w:t>n</w:t>
      </w:r>
      <w:r w:rsidR="00636BE2">
        <w:rPr>
          <w:rFonts w:ascii="Arial" w:hAnsi="Arial" w:cs="Arial"/>
        </w:rPr>
        <w:t>dı.</w:t>
      </w:r>
      <w:r w:rsidR="009C7D0A">
        <w:rPr>
          <w:rFonts w:ascii="Arial" w:hAnsi="Arial" w:cs="Arial"/>
        </w:rPr>
        <w:t xml:space="preserve"> </w:t>
      </w:r>
      <w:r w:rsidR="009026B8">
        <w:rPr>
          <w:rFonts w:ascii="Arial" w:hAnsi="Arial" w:cs="Arial"/>
        </w:rPr>
        <w:t>O</w:t>
      </w:r>
      <w:r w:rsidR="009026B8">
        <w:rPr>
          <w:rFonts w:ascii="Arial" w:hAnsi="Arial" w:cs="Arial"/>
        </w:rPr>
        <w:t>tonom uçuşa elverişli olan elektronik parçaların piyasa araştırması yapıldı.</w:t>
      </w:r>
      <w:r w:rsidR="009026B8">
        <w:rPr>
          <w:rFonts w:ascii="Arial" w:hAnsi="Arial" w:cs="Arial"/>
        </w:rPr>
        <w:t xml:space="preserve"> Belirlenen malzemelere göre g</w:t>
      </w:r>
      <w:r w:rsidR="009C7D0A">
        <w:rPr>
          <w:rFonts w:ascii="Arial" w:hAnsi="Arial" w:cs="Arial"/>
        </w:rPr>
        <w:t xml:space="preserve">övde </w:t>
      </w:r>
      <w:r w:rsidR="009026B8">
        <w:rPr>
          <w:rFonts w:ascii="Arial" w:hAnsi="Arial" w:cs="Arial"/>
        </w:rPr>
        <w:t xml:space="preserve">ve şasi </w:t>
      </w:r>
      <w:r w:rsidR="009C7D0A">
        <w:rPr>
          <w:rFonts w:ascii="Arial" w:hAnsi="Arial" w:cs="Arial"/>
        </w:rPr>
        <w:t xml:space="preserve">tasarımı </w:t>
      </w:r>
      <w:r w:rsidR="009026B8">
        <w:rPr>
          <w:rFonts w:ascii="Arial" w:hAnsi="Arial" w:cs="Arial"/>
        </w:rPr>
        <w:t>hazırlandı ve</w:t>
      </w:r>
      <w:r w:rsidR="005F1233">
        <w:rPr>
          <w:rFonts w:ascii="Arial" w:hAnsi="Arial" w:cs="Arial"/>
        </w:rPr>
        <w:t xml:space="preserve"> </w:t>
      </w:r>
      <w:r w:rsidR="009026B8">
        <w:rPr>
          <w:rFonts w:ascii="Arial" w:hAnsi="Arial" w:cs="Arial"/>
        </w:rPr>
        <w:t xml:space="preserve">İHA’nın </w:t>
      </w:r>
      <w:r w:rsidR="005F1233">
        <w:rPr>
          <w:rFonts w:ascii="Arial" w:hAnsi="Arial" w:cs="Arial"/>
        </w:rPr>
        <w:t>şasi (Şekil 1)</w:t>
      </w:r>
      <w:r w:rsidR="009026B8">
        <w:rPr>
          <w:rFonts w:ascii="Arial" w:hAnsi="Arial" w:cs="Arial"/>
        </w:rPr>
        <w:t xml:space="preserve"> ve </w:t>
      </w:r>
      <w:r w:rsidR="005F1233">
        <w:rPr>
          <w:rFonts w:ascii="Arial" w:hAnsi="Arial" w:cs="Arial"/>
        </w:rPr>
        <w:t>dış gövdesi</w:t>
      </w:r>
      <w:r w:rsidR="009026B8">
        <w:rPr>
          <w:rFonts w:ascii="Arial" w:hAnsi="Arial" w:cs="Arial"/>
        </w:rPr>
        <w:t xml:space="preserve"> </w:t>
      </w:r>
      <w:r w:rsidR="005F1233">
        <w:rPr>
          <w:rFonts w:ascii="Arial" w:hAnsi="Arial" w:cs="Arial"/>
        </w:rPr>
        <w:t xml:space="preserve">(Şekil 2) </w:t>
      </w:r>
      <w:r w:rsidR="009026B8">
        <w:rPr>
          <w:rFonts w:ascii="Arial" w:hAnsi="Arial" w:cs="Arial"/>
        </w:rPr>
        <w:t>özgün olarak</w:t>
      </w:r>
      <w:r w:rsidR="005F1233">
        <w:rPr>
          <w:rFonts w:ascii="Arial" w:hAnsi="Arial" w:cs="Arial"/>
        </w:rPr>
        <w:t xml:space="preserve"> </w:t>
      </w:r>
      <w:r w:rsidR="009026B8">
        <w:rPr>
          <w:rFonts w:ascii="Arial" w:hAnsi="Arial" w:cs="Arial"/>
        </w:rPr>
        <w:t xml:space="preserve">dijital ortamda </w:t>
      </w:r>
      <w:r w:rsidR="005F1233">
        <w:rPr>
          <w:rFonts w:ascii="Arial" w:hAnsi="Arial" w:cs="Arial"/>
        </w:rPr>
        <w:t xml:space="preserve">takım üyeleri tarafından </w:t>
      </w:r>
      <w:r w:rsidR="009026B8">
        <w:rPr>
          <w:rFonts w:ascii="Arial" w:hAnsi="Arial" w:cs="Arial"/>
        </w:rPr>
        <w:t>3B tasarımı yapıldı.</w:t>
      </w:r>
      <w:r w:rsidR="00E16D31">
        <w:rPr>
          <w:rFonts w:ascii="Arial" w:hAnsi="Arial" w:cs="Arial"/>
        </w:rPr>
        <w:t xml:space="preserve"> İHA’nın üretiminde gövdenin 3B baskı yöntemiyle, şasinin ise karbon fiber plakaların kesim</w:t>
      </w:r>
      <w:r>
        <w:rPr>
          <w:rFonts w:ascii="Arial" w:hAnsi="Arial" w:cs="Arial"/>
        </w:rPr>
        <w:t xml:space="preserve"> yöntemiyle</w:t>
      </w:r>
      <w:r w:rsidR="00E16D31">
        <w:rPr>
          <w:rFonts w:ascii="Arial" w:hAnsi="Arial" w:cs="Arial"/>
        </w:rPr>
        <w:t xml:space="preserve"> üretilmes</w:t>
      </w:r>
      <w:r>
        <w:rPr>
          <w:rFonts w:ascii="Arial" w:hAnsi="Arial" w:cs="Arial"/>
        </w:rPr>
        <w:t>i planlandı. İniş ayaklarının şasi ile olan bağlantı noktalarında (Şekil 3) sağlamlık açısından yeterli oldukları için 3B baskı yöntemiyle üretilmiş parçaların kullanılması planlandı.</w:t>
      </w:r>
    </w:p>
    <w:p w14:paraId="026895D9" w14:textId="14EB1C36" w:rsidR="00E16D31" w:rsidRPr="00E16D31" w:rsidRDefault="00E16D31" w:rsidP="001B6315">
      <w:pPr>
        <w:rPr>
          <w:rFonts w:ascii="Arial" w:hAnsi="Arial" w:cs="Arial"/>
        </w:rPr>
      </w:pPr>
    </w:p>
    <w:p w14:paraId="766EFC3C" w14:textId="1EAC8BB9" w:rsidR="00E16D31" w:rsidRPr="00E16D31" w:rsidRDefault="00E16D31" w:rsidP="00E16D31">
      <w:pPr>
        <w:pStyle w:val="Heading2"/>
        <w:jc w:val="left"/>
        <w:rPr>
          <w:rFonts w:ascii="Arial" w:hAnsi="Arial" w:cs="Arial"/>
          <w:b w:val="0"/>
          <w:bCs/>
        </w:rPr>
      </w:pPr>
      <w:bookmarkStart w:id="6" w:name="_Toc505349810"/>
      <w:bookmarkStart w:id="7" w:name="_Toc71190515"/>
    </w:p>
    <w:p w14:paraId="72F63182" w14:textId="7AF67757" w:rsidR="0076771C" w:rsidRDefault="0076771C" w:rsidP="001B6315">
      <w:pPr>
        <w:pStyle w:val="Heading2"/>
        <w:rPr>
          <w:rFonts w:ascii="Arial" w:hAnsi="Arial" w:cs="Arial"/>
        </w:rPr>
      </w:pPr>
      <w:r w:rsidRPr="00252CAA">
        <w:rPr>
          <w:rFonts w:ascii="Arial" w:hAnsi="Arial" w:cs="Arial"/>
        </w:rPr>
        <w:t>1.2 Temel Görev Gereksinimleri</w:t>
      </w:r>
      <w:r w:rsidR="009D0756" w:rsidRPr="00252CAA">
        <w:rPr>
          <w:rFonts w:ascii="Arial" w:hAnsi="Arial" w:cs="Arial"/>
        </w:rPr>
        <w:t xml:space="preserve"> ve Tasarım Özellikleri</w:t>
      </w:r>
      <w:r w:rsidRPr="00252CAA">
        <w:rPr>
          <w:rFonts w:ascii="Arial" w:hAnsi="Arial" w:cs="Arial"/>
        </w:rPr>
        <w:t xml:space="preserve"> </w:t>
      </w:r>
      <w:bookmarkEnd w:id="6"/>
      <w:r w:rsidR="0004541F" w:rsidRPr="00252CAA">
        <w:rPr>
          <w:rFonts w:ascii="Arial" w:hAnsi="Arial" w:cs="Arial"/>
        </w:rPr>
        <w:t xml:space="preserve">(5 </w:t>
      </w:r>
      <w:r w:rsidR="0092055E" w:rsidRPr="00252CAA">
        <w:rPr>
          <w:rFonts w:ascii="Arial" w:hAnsi="Arial" w:cs="Arial"/>
        </w:rPr>
        <w:t>p</w:t>
      </w:r>
      <w:r w:rsidR="0004541F" w:rsidRPr="00252CAA">
        <w:rPr>
          <w:rFonts w:ascii="Arial" w:hAnsi="Arial" w:cs="Arial"/>
        </w:rPr>
        <w:t>uan)</w:t>
      </w:r>
      <w:bookmarkEnd w:id="7"/>
    </w:p>
    <w:p w14:paraId="0425873A" w14:textId="313B1D56" w:rsidR="00D07C8B" w:rsidRPr="001B6315" w:rsidRDefault="001B6315" w:rsidP="001B6315">
      <w:pPr>
        <w:rPr>
          <w:rFonts w:ascii="Arial" w:hAnsi="Arial" w:cs="Arial"/>
        </w:rPr>
      </w:pPr>
      <w:r w:rsidRPr="001B6315">
        <w:rPr>
          <w:rFonts w:ascii="Arial" w:hAnsi="Arial" w:cs="Arial"/>
        </w:rPr>
        <w:t>Görev</w:t>
      </w:r>
      <w:r>
        <w:rPr>
          <w:rFonts w:ascii="Arial" w:hAnsi="Arial" w:cs="Arial"/>
        </w:rPr>
        <w:t xml:space="preserve"> mekanizmasının tasarımında kullanılan boşluklu kafes benzeri yapı sayesinde görev mekanizmasının oluşturduğu ek ağırlığın en aza indirilmesi sağlandı. Görev mekanizmasının yatay şekilde konumlandırılması sayesinde İHA’nın yüksekliği en aza indirildi. Görev mekanizması üzerinde bulunan Servo Motor, bağlı olduğu çarklı mekanizmayı hareket ettirerek alt kapağın açılmasını ve görevin gerçekleşmesini sağlar.</w:t>
      </w:r>
      <w:r w:rsidR="00D07C8B">
        <w:rPr>
          <w:rFonts w:ascii="Arial" w:hAnsi="Arial" w:cs="Arial"/>
        </w:rPr>
        <w:t xml:space="preserve"> İHA’nın yüksek akıma karşı korunması için bataryaya 150 Amper akım değerine sahip bir sigorta yerleştirilmiştir.</w:t>
      </w:r>
    </w:p>
    <w:p w14:paraId="69D646C7" w14:textId="1A31C795" w:rsidR="0076771C" w:rsidRDefault="0076771C" w:rsidP="001B6315">
      <w:pPr>
        <w:rPr>
          <w:rFonts w:ascii="Arial" w:hAnsi="Arial" w:cs="Arial"/>
          <w:color w:val="FF0000"/>
        </w:rPr>
      </w:pPr>
      <w:r w:rsidRPr="001B6315">
        <w:rPr>
          <w:rFonts w:ascii="Arial" w:hAnsi="Arial" w:cs="Arial"/>
          <w:color w:val="FF0000"/>
        </w:rPr>
        <w:t>Bu başlık altında</w:t>
      </w:r>
      <w:r w:rsidR="0014296F" w:rsidRPr="001B6315">
        <w:rPr>
          <w:rFonts w:ascii="Arial" w:hAnsi="Arial" w:cs="Arial"/>
          <w:color w:val="FF0000"/>
        </w:rPr>
        <w:t>,</w:t>
      </w:r>
      <w:r w:rsidRPr="001B6315">
        <w:rPr>
          <w:rFonts w:ascii="Arial" w:hAnsi="Arial" w:cs="Arial"/>
          <w:color w:val="FF0000"/>
        </w:rPr>
        <w:t xml:space="preserve"> sabit veya döner kanatlı İHA’nın gerçekleştireceği görev i</w:t>
      </w:r>
      <w:r w:rsidR="0004541F" w:rsidRPr="001B6315">
        <w:rPr>
          <w:rFonts w:ascii="Arial" w:hAnsi="Arial" w:cs="Arial"/>
          <w:color w:val="FF0000"/>
        </w:rPr>
        <w:t>le ilgili olarak yapılan tasarım</w:t>
      </w:r>
      <w:r w:rsidRPr="001B6315">
        <w:rPr>
          <w:rFonts w:ascii="Arial" w:hAnsi="Arial" w:cs="Arial"/>
          <w:color w:val="FF0000"/>
        </w:rPr>
        <w:t>, görevi gerçekleştirirken izlene</w:t>
      </w:r>
      <w:r w:rsidR="00AC4972" w:rsidRPr="001B6315">
        <w:rPr>
          <w:rFonts w:ascii="Arial" w:hAnsi="Arial" w:cs="Arial"/>
          <w:color w:val="FF0000"/>
        </w:rPr>
        <w:t>n</w:t>
      </w:r>
      <w:r w:rsidRPr="001B6315">
        <w:rPr>
          <w:rFonts w:ascii="Arial" w:hAnsi="Arial" w:cs="Arial"/>
          <w:color w:val="FF0000"/>
        </w:rPr>
        <w:t xml:space="preserve"> yol</w:t>
      </w:r>
      <w:r w:rsidR="00AC4972" w:rsidRPr="001B6315">
        <w:rPr>
          <w:rFonts w:ascii="Arial" w:hAnsi="Arial" w:cs="Arial"/>
          <w:color w:val="FF0000"/>
        </w:rPr>
        <w:t xml:space="preserve"> açıklanmalı ve</w:t>
      </w:r>
      <w:r w:rsidR="00325506" w:rsidRPr="001B6315">
        <w:rPr>
          <w:rFonts w:ascii="Arial" w:hAnsi="Arial" w:cs="Arial"/>
          <w:color w:val="FF0000"/>
        </w:rPr>
        <w:t xml:space="preserve"> </w:t>
      </w:r>
      <w:r w:rsidRPr="001B6315">
        <w:rPr>
          <w:rFonts w:ascii="Arial" w:hAnsi="Arial" w:cs="Arial"/>
          <w:color w:val="FF0000"/>
        </w:rPr>
        <w:t>sağlanan güvenlik gereklilikleri ile ilgi</w:t>
      </w:r>
      <w:r w:rsidR="00E163FF" w:rsidRPr="001B6315">
        <w:rPr>
          <w:rFonts w:ascii="Arial" w:hAnsi="Arial" w:cs="Arial"/>
          <w:color w:val="FF0000"/>
        </w:rPr>
        <w:t>li genel bilgi</w:t>
      </w:r>
      <w:r w:rsidR="0014296F" w:rsidRPr="001B6315">
        <w:rPr>
          <w:rFonts w:ascii="Arial" w:hAnsi="Arial" w:cs="Arial"/>
          <w:color w:val="FF0000"/>
        </w:rPr>
        <w:t>ler</w:t>
      </w:r>
      <w:r w:rsidR="00E163FF" w:rsidRPr="001B6315">
        <w:rPr>
          <w:rFonts w:ascii="Arial" w:hAnsi="Arial" w:cs="Arial"/>
          <w:color w:val="FF0000"/>
        </w:rPr>
        <w:t xml:space="preserve"> verilmelidir.</w:t>
      </w:r>
    </w:p>
    <w:p w14:paraId="40205E3F" w14:textId="77777777" w:rsidR="00955E86" w:rsidRDefault="00955E86" w:rsidP="001B6315">
      <w:pPr>
        <w:rPr>
          <w:noProof/>
        </w:rPr>
      </w:pPr>
    </w:p>
    <w:p w14:paraId="4ADFA134" w14:textId="0C2E084F" w:rsidR="00955E86" w:rsidRDefault="00955E86" w:rsidP="001B6315">
      <w:pPr>
        <w:rPr>
          <w:noProof/>
        </w:rPr>
      </w:pPr>
    </w:p>
    <w:p w14:paraId="51C63652" w14:textId="4992E6BC" w:rsidR="00955E86" w:rsidRPr="001B6315" w:rsidRDefault="00955E86" w:rsidP="001B6315">
      <w:pPr>
        <w:rPr>
          <w:rFonts w:ascii="Arial" w:hAnsi="Arial" w:cs="Arial"/>
          <w:color w:val="FF0000"/>
        </w:rPr>
      </w:pPr>
    </w:p>
    <w:p w14:paraId="58946784" w14:textId="12D26AA2" w:rsidR="0076771C" w:rsidRDefault="0076771C" w:rsidP="001B6315">
      <w:pPr>
        <w:pStyle w:val="Heading2"/>
        <w:rPr>
          <w:rFonts w:ascii="Arial" w:hAnsi="Arial" w:cs="Arial"/>
        </w:rPr>
      </w:pPr>
      <w:bookmarkStart w:id="8" w:name="_Toc505349811"/>
      <w:bookmarkStart w:id="9" w:name="_Toc71190516"/>
      <w:r w:rsidRPr="00252CAA">
        <w:rPr>
          <w:rFonts w:ascii="Arial" w:hAnsi="Arial" w:cs="Arial"/>
        </w:rPr>
        <w:t>1.3 Sistem Performans Özellikleri</w:t>
      </w:r>
      <w:bookmarkEnd w:id="8"/>
      <w:r w:rsidR="0004541F" w:rsidRPr="00252CAA">
        <w:rPr>
          <w:rFonts w:ascii="Arial" w:hAnsi="Arial" w:cs="Arial"/>
        </w:rPr>
        <w:t xml:space="preserve"> (</w:t>
      </w:r>
      <w:r w:rsidR="0047692D" w:rsidRPr="00252CAA">
        <w:rPr>
          <w:rFonts w:ascii="Arial" w:hAnsi="Arial" w:cs="Arial"/>
        </w:rPr>
        <w:t>3</w:t>
      </w:r>
      <w:r w:rsidR="0004541F" w:rsidRPr="00252CAA">
        <w:rPr>
          <w:rFonts w:ascii="Arial" w:hAnsi="Arial" w:cs="Arial"/>
        </w:rPr>
        <w:t xml:space="preserve"> </w:t>
      </w:r>
      <w:r w:rsidR="0092055E" w:rsidRPr="00252CAA">
        <w:rPr>
          <w:rFonts w:ascii="Arial" w:hAnsi="Arial" w:cs="Arial"/>
        </w:rPr>
        <w:t>p</w:t>
      </w:r>
      <w:r w:rsidR="0004541F" w:rsidRPr="00252CAA">
        <w:rPr>
          <w:rFonts w:ascii="Arial" w:hAnsi="Arial" w:cs="Arial"/>
        </w:rPr>
        <w:t>uan)</w:t>
      </w:r>
      <w:bookmarkEnd w:id="9"/>
    </w:p>
    <w:p w14:paraId="2D518FE3" w14:textId="6EC0E5CF" w:rsidR="00B21161" w:rsidRPr="00B21161" w:rsidRDefault="00B21161" w:rsidP="00B21161">
      <w:pPr>
        <w:rPr>
          <w:rFonts w:ascii="Arial" w:hAnsi="Arial" w:cs="Arial"/>
        </w:rPr>
      </w:pPr>
      <w:r w:rsidRPr="00B21161">
        <w:rPr>
          <w:rFonts w:ascii="Arial" w:hAnsi="Arial" w:cs="Arial"/>
        </w:rPr>
        <w:t>İ</w:t>
      </w:r>
      <w:r>
        <w:rPr>
          <w:rFonts w:ascii="Arial" w:hAnsi="Arial" w:cs="Arial"/>
        </w:rPr>
        <w:t>HA’nın planlanan uçuş parametreleri Tablo 1</w:t>
      </w:r>
      <w:r w:rsidR="00FE144E">
        <w:rPr>
          <w:rFonts w:ascii="Arial" w:hAnsi="Arial" w:cs="Arial"/>
        </w:rPr>
        <w:t>’de gösterilmiştir.</w:t>
      </w:r>
    </w:p>
    <w:tbl>
      <w:tblPr>
        <w:tblW w:w="7100" w:type="dxa"/>
        <w:tblInd w:w="696" w:type="dxa"/>
        <w:tblLook w:val="04A0" w:firstRow="1" w:lastRow="0" w:firstColumn="1" w:lastColumn="0" w:noHBand="0" w:noVBand="1"/>
      </w:tblPr>
      <w:tblGrid>
        <w:gridCol w:w="3760"/>
        <w:gridCol w:w="1780"/>
        <w:gridCol w:w="1560"/>
      </w:tblGrid>
      <w:tr w:rsidR="00A97594" w:rsidRPr="00A97594" w14:paraId="0376BEE0" w14:textId="77777777" w:rsidTr="00FE144E">
        <w:trPr>
          <w:trHeight w:val="315"/>
        </w:trPr>
        <w:tc>
          <w:tcPr>
            <w:tcW w:w="3760"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80FF373" w14:textId="77777777" w:rsidR="00A97594" w:rsidRPr="00A97594" w:rsidRDefault="00A97594" w:rsidP="00A97594">
            <w:pPr>
              <w:spacing w:line="240" w:lineRule="auto"/>
              <w:jc w:val="center"/>
              <w:rPr>
                <w:color w:val="FFFFFF"/>
                <w:sz w:val="22"/>
                <w:szCs w:val="22"/>
                <w:lang w:eastAsia="en-GB"/>
              </w:rPr>
            </w:pPr>
            <w:r w:rsidRPr="00A97594">
              <w:rPr>
                <w:color w:val="FFFFFF"/>
                <w:sz w:val="22"/>
                <w:szCs w:val="22"/>
                <w:lang w:eastAsia="en-GB"/>
              </w:rPr>
              <w:t>İHA'nın Planlanan Uçuş Parametreleri</w:t>
            </w:r>
          </w:p>
        </w:tc>
        <w:tc>
          <w:tcPr>
            <w:tcW w:w="1780" w:type="dxa"/>
            <w:tcBorders>
              <w:top w:val="single" w:sz="4" w:space="0" w:color="auto"/>
              <w:left w:val="nil"/>
              <w:bottom w:val="single" w:sz="4" w:space="0" w:color="auto"/>
              <w:right w:val="single" w:sz="4" w:space="0" w:color="auto"/>
            </w:tcBorders>
            <w:shd w:val="clear" w:color="000000" w:fill="4472C4"/>
            <w:noWrap/>
            <w:vAlign w:val="center"/>
            <w:hideMark/>
          </w:tcPr>
          <w:p w14:paraId="66FB2B50"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1. Görev</w:t>
            </w:r>
          </w:p>
        </w:tc>
        <w:tc>
          <w:tcPr>
            <w:tcW w:w="1560" w:type="dxa"/>
            <w:tcBorders>
              <w:top w:val="single" w:sz="4" w:space="0" w:color="auto"/>
              <w:left w:val="nil"/>
              <w:bottom w:val="single" w:sz="4" w:space="0" w:color="auto"/>
              <w:right w:val="single" w:sz="4" w:space="0" w:color="auto"/>
            </w:tcBorders>
            <w:shd w:val="clear" w:color="000000" w:fill="4472C4"/>
            <w:noWrap/>
            <w:vAlign w:val="center"/>
            <w:hideMark/>
          </w:tcPr>
          <w:p w14:paraId="4CB9802B"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2.Görev</w:t>
            </w:r>
          </w:p>
        </w:tc>
      </w:tr>
      <w:tr w:rsidR="00A97594" w:rsidRPr="00A97594" w14:paraId="20626DFE"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7D855543"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Kalkış Ağırlığı</w:t>
            </w:r>
          </w:p>
        </w:tc>
        <w:tc>
          <w:tcPr>
            <w:tcW w:w="1780" w:type="dxa"/>
            <w:tcBorders>
              <w:top w:val="nil"/>
              <w:left w:val="nil"/>
              <w:bottom w:val="single" w:sz="4" w:space="0" w:color="auto"/>
              <w:right w:val="single" w:sz="4" w:space="0" w:color="auto"/>
            </w:tcBorders>
            <w:shd w:val="clear" w:color="000000" w:fill="DDEBF7"/>
            <w:noWrap/>
            <w:vAlign w:val="center"/>
            <w:hideMark/>
          </w:tcPr>
          <w:p w14:paraId="7F24ECE3"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1200 gram</w:t>
            </w:r>
          </w:p>
        </w:tc>
        <w:tc>
          <w:tcPr>
            <w:tcW w:w="1560" w:type="dxa"/>
            <w:tcBorders>
              <w:top w:val="nil"/>
              <w:left w:val="nil"/>
              <w:bottom w:val="single" w:sz="4" w:space="0" w:color="auto"/>
              <w:right w:val="single" w:sz="4" w:space="0" w:color="auto"/>
            </w:tcBorders>
            <w:shd w:val="clear" w:color="000000" w:fill="DDEBF7"/>
            <w:noWrap/>
            <w:vAlign w:val="center"/>
            <w:hideMark/>
          </w:tcPr>
          <w:p w14:paraId="46A0C2EA"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1500 gram</w:t>
            </w:r>
          </w:p>
        </w:tc>
      </w:tr>
      <w:tr w:rsidR="00A97594" w:rsidRPr="00A97594" w14:paraId="2F8575D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7B225AB9"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Hızı</w:t>
            </w:r>
          </w:p>
        </w:tc>
        <w:tc>
          <w:tcPr>
            <w:tcW w:w="1780" w:type="dxa"/>
            <w:tcBorders>
              <w:top w:val="nil"/>
              <w:left w:val="nil"/>
              <w:bottom w:val="single" w:sz="4" w:space="0" w:color="auto"/>
              <w:right w:val="single" w:sz="4" w:space="0" w:color="auto"/>
            </w:tcBorders>
            <w:shd w:val="clear" w:color="000000" w:fill="BDD7EE"/>
            <w:noWrap/>
            <w:vAlign w:val="center"/>
            <w:hideMark/>
          </w:tcPr>
          <w:p w14:paraId="6FFF66E9" w14:textId="35A103CB" w:rsidR="00A97594" w:rsidRPr="00A97594" w:rsidRDefault="00797AB6" w:rsidP="00A97594">
            <w:pPr>
              <w:spacing w:line="240" w:lineRule="auto"/>
              <w:jc w:val="center"/>
              <w:rPr>
                <w:color w:val="000000"/>
                <w:szCs w:val="24"/>
                <w:lang w:eastAsia="en-GB"/>
              </w:rPr>
            </w:pPr>
            <w:r>
              <w:rPr>
                <w:color w:val="000000"/>
                <w:szCs w:val="24"/>
                <w:lang w:eastAsia="en-GB"/>
              </w:rPr>
              <w:t>60</w:t>
            </w:r>
            <w:r w:rsidR="00A97594" w:rsidRPr="00A97594">
              <w:rPr>
                <w:color w:val="000000"/>
                <w:szCs w:val="24"/>
                <w:lang w:eastAsia="en-GB"/>
              </w:rPr>
              <w:t xml:space="preserve"> Km/Saat</w:t>
            </w:r>
          </w:p>
        </w:tc>
        <w:tc>
          <w:tcPr>
            <w:tcW w:w="1560" w:type="dxa"/>
            <w:tcBorders>
              <w:top w:val="nil"/>
              <w:left w:val="nil"/>
              <w:bottom w:val="single" w:sz="4" w:space="0" w:color="auto"/>
              <w:right w:val="single" w:sz="4" w:space="0" w:color="auto"/>
            </w:tcBorders>
            <w:shd w:val="clear" w:color="000000" w:fill="BDD7EE"/>
            <w:noWrap/>
            <w:vAlign w:val="center"/>
            <w:hideMark/>
          </w:tcPr>
          <w:p w14:paraId="341BF4A7" w14:textId="12EAAFEC" w:rsidR="00A97594" w:rsidRPr="00A97594" w:rsidRDefault="00797AB6" w:rsidP="00A97594">
            <w:pPr>
              <w:spacing w:line="240" w:lineRule="auto"/>
              <w:jc w:val="center"/>
              <w:rPr>
                <w:color w:val="000000"/>
                <w:szCs w:val="24"/>
                <w:lang w:eastAsia="en-GB"/>
              </w:rPr>
            </w:pPr>
            <w:r>
              <w:rPr>
                <w:color w:val="000000"/>
                <w:szCs w:val="24"/>
                <w:lang w:eastAsia="en-GB"/>
              </w:rPr>
              <w:t>40</w:t>
            </w:r>
            <w:r w:rsidR="00A97594" w:rsidRPr="00A97594">
              <w:rPr>
                <w:color w:val="000000"/>
                <w:szCs w:val="24"/>
                <w:lang w:eastAsia="en-GB"/>
              </w:rPr>
              <w:t xml:space="preserve"> Km/Saat</w:t>
            </w:r>
          </w:p>
        </w:tc>
      </w:tr>
      <w:tr w:rsidR="00A97594" w:rsidRPr="00A97594" w14:paraId="12C0E68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2E05DA3F"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Yük Ağırlığı</w:t>
            </w:r>
          </w:p>
        </w:tc>
        <w:tc>
          <w:tcPr>
            <w:tcW w:w="1780" w:type="dxa"/>
            <w:tcBorders>
              <w:top w:val="nil"/>
              <w:left w:val="nil"/>
              <w:bottom w:val="single" w:sz="4" w:space="0" w:color="auto"/>
              <w:right w:val="single" w:sz="4" w:space="0" w:color="auto"/>
            </w:tcBorders>
            <w:shd w:val="clear" w:color="000000" w:fill="DDEBF7"/>
            <w:noWrap/>
            <w:vAlign w:val="center"/>
            <w:hideMark/>
          </w:tcPr>
          <w:p w14:paraId="31927E60"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0 gram</w:t>
            </w:r>
          </w:p>
        </w:tc>
        <w:tc>
          <w:tcPr>
            <w:tcW w:w="1560" w:type="dxa"/>
            <w:tcBorders>
              <w:top w:val="nil"/>
              <w:left w:val="nil"/>
              <w:bottom w:val="single" w:sz="4" w:space="0" w:color="auto"/>
              <w:right w:val="single" w:sz="4" w:space="0" w:color="auto"/>
            </w:tcBorders>
            <w:shd w:val="clear" w:color="000000" w:fill="DDEBF7"/>
            <w:noWrap/>
            <w:vAlign w:val="center"/>
            <w:hideMark/>
          </w:tcPr>
          <w:p w14:paraId="5C06FA65" w14:textId="403A2CB8" w:rsidR="00A97594" w:rsidRPr="00A97594" w:rsidRDefault="00A97594" w:rsidP="00A97594">
            <w:pPr>
              <w:spacing w:line="240" w:lineRule="auto"/>
              <w:jc w:val="center"/>
              <w:rPr>
                <w:color w:val="000000"/>
                <w:szCs w:val="24"/>
                <w:lang w:eastAsia="en-GB"/>
              </w:rPr>
            </w:pPr>
            <w:r w:rsidRPr="00A97594">
              <w:rPr>
                <w:color w:val="000000"/>
                <w:szCs w:val="24"/>
                <w:lang w:eastAsia="en-GB"/>
              </w:rPr>
              <w:t>3</w:t>
            </w:r>
            <w:r w:rsidR="00B21161">
              <w:rPr>
                <w:color w:val="000000"/>
                <w:szCs w:val="24"/>
                <w:lang w:eastAsia="en-GB"/>
              </w:rPr>
              <w:t>5</w:t>
            </w:r>
            <w:r w:rsidRPr="00A97594">
              <w:rPr>
                <w:color w:val="000000"/>
                <w:szCs w:val="24"/>
                <w:lang w:eastAsia="en-GB"/>
              </w:rPr>
              <w:t>0 gram</w:t>
            </w:r>
          </w:p>
        </w:tc>
      </w:tr>
      <w:tr w:rsidR="00A97594" w:rsidRPr="00A97594" w14:paraId="20E2D9CF"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0D57DFB2"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Tipi</w:t>
            </w:r>
          </w:p>
        </w:tc>
        <w:tc>
          <w:tcPr>
            <w:tcW w:w="1780" w:type="dxa"/>
            <w:tcBorders>
              <w:top w:val="nil"/>
              <w:left w:val="nil"/>
              <w:bottom w:val="single" w:sz="4" w:space="0" w:color="auto"/>
              <w:right w:val="single" w:sz="4" w:space="0" w:color="auto"/>
            </w:tcBorders>
            <w:shd w:val="clear" w:color="000000" w:fill="BDD7EE"/>
            <w:noWrap/>
            <w:vAlign w:val="center"/>
            <w:hideMark/>
          </w:tcPr>
          <w:p w14:paraId="7F2D7AAA"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Otonom</w:t>
            </w:r>
          </w:p>
        </w:tc>
        <w:tc>
          <w:tcPr>
            <w:tcW w:w="1560" w:type="dxa"/>
            <w:tcBorders>
              <w:top w:val="nil"/>
              <w:left w:val="nil"/>
              <w:bottom w:val="single" w:sz="4" w:space="0" w:color="auto"/>
              <w:right w:val="single" w:sz="4" w:space="0" w:color="auto"/>
            </w:tcBorders>
            <w:shd w:val="clear" w:color="000000" w:fill="BDD7EE"/>
            <w:noWrap/>
            <w:vAlign w:val="center"/>
            <w:hideMark/>
          </w:tcPr>
          <w:p w14:paraId="0EC7C525"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Otonom</w:t>
            </w:r>
          </w:p>
        </w:tc>
      </w:tr>
      <w:tr w:rsidR="00A97594" w:rsidRPr="00A97594" w14:paraId="20F6A74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39CAAAF9"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Süresi</w:t>
            </w:r>
          </w:p>
        </w:tc>
        <w:tc>
          <w:tcPr>
            <w:tcW w:w="1780" w:type="dxa"/>
            <w:tcBorders>
              <w:top w:val="nil"/>
              <w:left w:val="nil"/>
              <w:bottom w:val="single" w:sz="4" w:space="0" w:color="auto"/>
              <w:right w:val="single" w:sz="4" w:space="0" w:color="auto"/>
            </w:tcBorders>
            <w:shd w:val="clear" w:color="000000" w:fill="DDEBF7"/>
            <w:noWrap/>
            <w:vAlign w:val="center"/>
            <w:hideMark/>
          </w:tcPr>
          <w:p w14:paraId="2F0DE4F4" w14:textId="3F7846B8" w:rsidR="00A97594" w:rsidRPr="00A97594" w:rsidRDefault="00797AB6" w:rsidP="00A97594">
            <w:pPr>
              <w:spacing w:line="240" w:lineRule="auto"/>
              <w:jc w:val="center"/>
              <w:rPr>
                <w:color w:val="000000"/>
                <w:szCs w:val="24"/>
                <w:lang w:eastAsia="en-GB"/>
              </w:rPr>
            </w:pPr>
            <w:r>
              <w:rPr>
                <w:color w:val="000000"/>
                <w:szCs w:val="24"/>
                <w:lang w:eastAsia="en-GB"/>
              </w:rPr>
              <w:t>2</w:t>
            </w:r>
            <w:r w:rsidR="00A97594" w:rsidRPr="00A97594">
              <w:rPr>
                <w:color w:val="000000"/>
                <w:szCs w:val="24"/>
                <w:lang w:eastAsia="en-GB"/>
              </w:rPr>
              <w:t xml:space="preserve"> Dakika</w:t>
            </w:r>
          </w:p>
        </w:tc>
        <w:tc>
          <w:tcPr>
            <w:tcW w:w="1560" w:type="dxa"/>
            <w:tcBorders>
              <w:top w:val="nil"/>
              <w:left w:val="nil"/>
              <w:bottom w:val="single" w:sz="4" w:space="0" w:color="auto"/>
              <w:right w:val="single" w:sz="4" w:space="0" w:color="auto"/>
            </w:tcBorders>
            <w:shd w:val="clear" w:color="000000" w:fill="DDEBF7"/>
            <w:noWrap/>
            <w:vAlign w:val="center"/>
            <w:hideMark/>
          </w:tcPr>
          <w:p w14:paraId="43153DF5" w14:textId="54BBD495" w:rsidR="00A97594" w:rsidRPr="00A97594" w:rsidRDefault="00A97594" w:rsidP="00FE144E">
            <w:pPr>
              <w:keepNext/>
              <w:spacing w:line="240" w:lineRule="auto"/>
              <w:jc w:val="center"/>
              <w:rPr>
                <w:color w:val="000000"/>
                <w:szCs w:val="24"/>
                <w:lang w:eastAsia="en-GB"/>
              </w:rPr>
            </w:pPr>
            <w:r w:rsidRPr="00A97594">
              <w:rPr>
                <w:color w:val="000000"/>
                <w:szCs w:val="24"/>
                <w:lang w:eastAsia="en-GB"/>
              </w:rPr>
              <w:t>2</w:t>
            </w:r>
            <w:r w:rsidR="00797AB6">
              <w:rPr>
                <w:color w:val="000000"/>
                <w:szCs w:val="24"/>
                <w:lang w:eastAsia="en-GB"/>
              </w:rPr>
              <w:t>,5</w:t>
            </w:r>
            <w:r w:rsidRPr="00A97594">
              <w:rPr>
                <w:color w:val="000000"/>
                <w:szCs w:val="24"/>
                <w:lang w:eastAsia="en-GB"/>
              </w:rPr>
              <w:t xml:space="preserve"> Dakika</w:t>
            </w:r>
          </w:p>
        </w:tc>
      </w:tr>
    </w:tbl>
    <w:p w14:paraId="4277B12A" w14:textId="51BA2F99" w:rsidR="00A97594" w:rsidRPr="00FE144E" w:rsidRDefault="00FE144E" w:rsidP="00FE144E">
      <w:pPr>
        <w:pStyle w:val="Caption"/>
        <w:jc w:val="center"/>
        <w:rPr>
          <w:i/>
          <w:iCs/>
          <w:sz w:val="22"/>
          <w:szCs w:val="22"/>
        </w:rPr>
      </w:pPr>
      <w:r w:rsidRPr="00FE144E">
        <w:rPr>
          <w:i/>
          <w:iCs/>
          <w:sz w:val="22"/>
          <w:szCs w:val="22"/>
        </w:rPr>
        <w:t xml:space="preserve">Tablo </w:t>
      </w:r>
      <w:r w:rsidRPr="00FE144E">
        <w:rPr>
          <w:i/>
          <w:iCs/>
          <w:sz w:val="22"/>
          <w:szCs w:val="22"/>
        </w:rPr>
        <w:fldChar w:fldCharType="begin"/>
      </w:r>
      <w:r w:rsidRPr="00FE144E">
        <w:rPr>
          <w:i/>
          <w:iCs/>
          <w:sz w:val="22"/>
          <w:szCs w:val="22"/>
        </w:rPr>
        <w:instrText xml:space="preserve"> SEQ Tablo \* ARABIC </w:instrText>
      </w:r>
      <w:r w:rsidRPr="00FE144E">
        <w:rPr>
          <w:i/>
          <w:iCs/>
          <w:sz w:val="22"/>
          <w:szCs w:val="22"/>
        </w:rPr>
        <w:fldChar w:fldCharType="separate"/>
      </w:r>
      <w:r w:rsidRPr="00FE144E">
        <w:rPr>
          <w:i/>
          <w:iCs/>
          <w:noProof/>
          <w:sz w:val="22"/>
          <w:szCs w:val="22"/>
        </w:rPr>
        <w:t>1</w:t>
      </w:r>
      <w:r w:rsidRPr="00FE144E">
        <w:rPr>
          <w:i/>
          <w:iCs/>
          <w:sz w:val="22"/>
          <w:szCs w:val="22"/>
        </w:rPr>
        <w:fldChar w:fldCharType="end"/>
      </w:r>
      <w:r w:rsidRPr="00FE144E">
        <w:rPr>
          <w:i/>
          <w:iCs/>
          <w:sz w:val="22"/>
          <w:szCs w:val="22"/>
        </w:rPr>
        <w:t>: Planlanan Uçuş Parametreleri</w:t>
      </w:r>
    </w:p>
    <w:p w14:paraId="2C6D1933" w14:textId="77777777" w:rsidR="00D07C8B" w:rsidRPr="00D07C8B" w:rsidRDefault="00D07C8B" w:rsidP="00D07C8B"/>
    <w:p w14:paraId="077455BB" w14:textId="1D6C5DDC" w:rsidR="0076771C" w:rsidRPr="00327A10" w:rsidRDefault="0076771C" w:rsidP="00327A10">
      <w:pPr>
        <w:rPr>
          <w:rFonts w:ascii="Arial" w:hAnsi="Arial" w:cs="Arial"/>
          <w:color w:val="FF0000"/>
        </w:rPr>
      </w:pPr>
      <w:r w:rsidRPr="00D07C8B">
        <w:rPr>
          <w:rFonts w:ascii="Arial" w:hAnsi="Arial" w:cs="Arial"/>
          <w:color w:val="FF0000"/>
        </w:rPr>
        <w:t>Bu başlık altında</w:t>
      </w:r>
      <w:r w:rsidR="00AC4972" w:rsidRPr="00D07C8B">
        <w:rPr>
          <w:rFonts w:ascii="Arial" w:hAnsi="Arial" w:cs="Arial"/>
          <w:color w:val="FF0000"/>
        </w:rPr>
        <w:t>,</w:t>
      </w:r>
      <w:r w:rsidRPr="00D07C8B">
        <w:rPr>
          <w:rFonts w:ascii="Arial" w:hAnsi="Arial" w:cs="Arial"/>
          <w:color w:val="FF0000"/>
        </w:rPr>
        <w:t xml:space="preserve"> tasarlanan sabit veya döner kanatlı İHA’nın</w:t>
      </w:r>
      <w:r w:rsidR="00653868" w:rsidRPr="00D07C8B">
        <w:rPr>
          <w:rFonts w:ascii="Arial" w:hAnsi="Arial" w:cs="Arial"/>
          <w:color w:val="FF0000"/>
        </w:rPr>
        <w:t xml:space="preserve"> planlanan </w:t>
      </w:r>
      <w:r w:rsidR="00AC4972" w:rsidRPr="00D07C8B">
        <w:rPr>
          <w:rFonts w:ascii="Arial" w:hAnsi="Arial" w:cs="Arial"/>
          <w:color w:val="FF0000"/>
        </w:rPr>
        <w:t>kalkış ağırlığı, uçuş hızı, uçuş süresi ve yük taşıma kapasitesi gibi performans parametreleri</w:t>
      </w:r>
      <w:r w:rsidRPr="00D07C8B">
        <w:rPr>
          <w:rFonts w:ascii="Arial" w:hAnsi="Arial" w:cs="Arial"/>
          <w:color w:val="FF0000"/>
        </w:rPr>
        <w:t xml:space="preserve"> ile ilgi</w:t>
      </w:r>
      <w:r w:rsidR="00E163FF" w:rsidRPr="00D07C8B">
        <w:rPr>
          <w:rFonts w:ascii="Arial" w:hAnsi="Arial" w:cs="Arial"/>
          <w:color w:val="FF0000"/>
        </w:rPr>
        <w:t>li genel bilgi</w:t>
      </w:r>
      <w:r w:rsidR="0014296F" w:rsidRPr="00D07C8B">
        <w:rPr>
          <w:rFonts w:ascii="Arial" w:hAnsi="Arial" w:cs="Arial"/>
          <w:color w:val="FF0000"/>
        </w:rPr>
        <w:t>ler</w:t>
      </w:r>
      <w:r w:rsidR="00E163FF" w:rsidRPr="00D07C8B">
        <w:rPr>
          <w:rFonts w:ascii="Arial" w:hAnsi="Arial" w:cs="Arial"/>
          <w:color w:val="FF0000"/>
        </w:rPr>
        <w:t xml:space="preserve"> verilmelidir.</w:t>
      </w:r>
    </w:p>
    <w:p w14:paraId="1509905F" w14:textId="5F499049" w:rsidR="0076771C" w:rsidRPr="00252CAA" w:rsidRDefault="0076771C" w:rsidP="001B6315">
      <w:pPr>
        <w:pStyle w:val="Heading1"/>
        <w:rPr>
          <w:rFonts w:ascii="Arial" w:hAnsi="Arial" w:cs="Arial"/>
        </w:rPr>
      </w:pPr>
      <w:bookmarkStart w:id="10" w:name="_Toc505349812"/>
      <w:bookmarkStart w:id="11" w:name="_Toc71190517"/>
      <w:r w:rsidRPr="00252CAA">
        <w:rPr>
          <w:rFonts w:ascii="Arial" w:hAnsi="Arial" w:cs="Arial"/>
        </w:rPr>
        <w:t>2. YÖNETİM ÖZETİ</w:t>
      </w:r>
      <w:bookmarkEnd w:id="10"/>
      <w:r w:rsidR="00170061" w:rsidRPr="00252CAA">
        <w:rPr>
          <w:rFonts w:ascii="Arial" w:hAnsi="Arial" w:cs="Arial"/>
        </w:rPr>
        <w:t xml:space="preserve"> (TOPLAM 10 puan)</w:t>
      </w:r>
      <w:bookmarkEnd w:id="11"/>
    </w:p>
    <w:p w14:paraId="6A2C7034" w14:textId="4DD59B02" w:rsidR="00DC1A7A" w:rsidRPr="00252CAA" w:rsidRDefault="00DC1A7A" w:rsidP="001B6315">
      <w:pPr>
        <w:rPr>
          <w:rFonts w:ascii="Arial" w:hAnsi="Arial" w:cs="Arial"/>
        </w:rPr>
      </w:pPr>
      <w:r w:rsidRPr="00252CAA">
        <w:rPr>
          <w:rFonts w:ascii="Arial" w:hAnsi="Arial" w:cs="Arial"/>
        </w:rPr>
        <w:lastRenderedPageBreak/>
        <w:t>Bu bölümde</w:t>
      </w:r>
      <w:r w:rsidR="0014296F" w:rsidRPr="00252CAA">
        <w:rPr>
          <w:rFonts w:ascii="Arial" w:hAnsi="Arial" w:cs="Arial"/>
        </w:rPr>
        <w:t>,</w:t>
      </w:r>
      <w:r w:rsidRPr="00252CAA">
        <w:rPr>
          <w:rFonts w:ascii="Arial" w:hAnsi="Arial" w:cs="Arial"/>
        </w:rPr>
        <w:t xml:space="preserve"> başvuran takımların Akademik danışmanı, üyeleri ve takımın yetenekleri hakkında genel tanıtıcı bilgiler verilmelidir.</w:t>
      </w:r>
    </w:p>
    <w:p w14:paraId="36984C7B" w14:textId="62EDCE2A" w:rsidR="0076771C" w:rsidRPr="00252CAA" w:rsidRDefault="0004541F" w:rsidP="001B6315">
      <w:pPr>
        <w:pStyle w:val="Heading2"/>
        <w:rPr>
          <w:rFonts w:ascii="Arial" w:hAnsi="Arial" w:cs="Arial"/>
        </w:rPr>
      </w:pPr>
      <w:bookmarkStart w:id="12" w:name="_Toc505349813"/>
      <w:bookmarkStart w:id="13" w:name="_Toc71190518"/>
      <w:r w:rsidRPr="00252CAA">
        <w:rPr>
          <w:rFonts w:ascii="Arial" w:hAnsi="Arial" w:cs="Arial"/>
        </w:rPr>
        <w:t>2.1</w:t>
      </w:r>
      <w:r w:rsidR="00384A78" w:rsidRPr="00252CAA">
        <w:rPr>
          <w:rFonts w:ascii="Arial" w:hAnsi="Arial" w:cs="Arial"/>
        </w:rPr>
        <w:t xml:space="preserve"> </w:t>
      </w:r>
      <w:r w:rsidR="0076771C" w:rsidRPr="00252CAA">
        <w:rPr>
          <w:rFonts w:ascii="Arial" w:hAnsi="Arial" w:cs="Arial"/>
        </w:rPr>
        <w:t>Takım Organizasyonu</w:t>
      </w:r>
      <w:bookmarkEnd w:id="12"/>
      <w:r w:rsidRPr="00252CAA">
        <w:rPr>
          <w:rFonts w:ascii="Arial" w:hAnsi="Arial" w:cs="Arial"/>
        </w:rPr>
        <w:t xml:space="preserve"> (5 </w:t>
      </w:r>
      <w:r w:rsidR="0092055E" w:rsidRPr="00252CAA">
        <w:rPr>
          <w:rFonts w:ascii="Arial" w:hAnsi="Arial" w:cs="Arial"/>
        </w:rPr>
        <w:t>p</w:t>
      </w:r>
      <w:r w:rsidRPr="00252CAA">
        <w:rPr>
          <w:rFonts w:ascii="Arial" w:hAnsi="Arial" w:cs="Arial"/>
        </w:rPr>
        <w:t>uan)</w:t>
      </w:r>
      <w:bookmarkEnd w:id="13"/>
    </w:p>
    <w:p w14:paraId="0BBAE221" w14:textId="6D83F037" w:rsidR="0076771C" w:rsidRPr="00252CAA" w:rsidRDefault="0076771C" w:rsidP="001B6315">
      <w:pPr>
        <w:rPr>
          <w:rFonts w:ascii="Arial" w:hAnsi="Arial" w:cs="Arial"/>
        </w:rPr>
      </w:pPr>
      <w:r w:rsidRPr="00252CAA">
        <w:rPr>
          <w:rFonts w:ascii="Arial" w:hAnsi="Arial" w:cs="Arial"/>
        </w:rPr>
        <w:t>Bu başlık altında</w:t>
      </w:r>
      <w:r w:rsidR="0014296F" w:rsidRPr="00252CAA">
        <w:rPr>
          <w:rFonts w:ascii="Arial" w:hAnsi="Arial" w:cs="Arial"/>
        </w:rPr>
        <w:t>,</w:t>
      </w:r>
      <w:r w:rsidRPr="00252CAA">
        <w:rPr>
          <w:rFonts w:ascii="Arial" w:hAnsi="Arial" w:cs="Arial"/>
        </w:rPr>
        <w:t xml:space="preserve"> sabit veya döner kanatlı İHA’nın tasarım sürecindeki görev dağılımı bir organizasyon grafiği üzerinde gösterilmeli ve </w:t>
      </w:r>
      <w:r w:rsidR="005A1886" w:rsidRPr="00252CAA">
        <w:rPr>
          <w:rFonts w:ascii="Arial" w:hAnsi="Arial" w:cs="Arial"/>
        </w:rPr>
        <w:t xml:space="preserve">gerekli </w:t>
      </w:r>
      <w:r w:rsidRPr="00252CAA">
        <w:rPr>
          <w:rFonts w:ascii="Arial" w:hAnsi="Arial" w:cs="Arial"/>
        </w:rPr>
        <w:t>bilgi</w:t>
      </w:r>
      <w:r w:rsidR="005A1886" w:rsidRPr="00252CAA">
        <w:rPr>
          <w:rFonts w:ascii="Arial" w:hAnsi="Arial" w:cs="Arial"/>
        </w:rPr>
        <w:t>ler</w:t>
      </w:r>
      <w:r w:rsidRPr="00252CAA">
        <w:rPr>
          <w:rFonts w:ascii="Arial" w:hAnsi="Arial" w:cs="Arial"/>
        </w:rPr>
        <w:t xml:space="preserve"> verilmeli</w:t>
      </w:r>
      <w:r w:rsidR="00647536" w:rsidRPr="00252CAA">
        <w:rPr>
          <w:rFonts w:ascii="Arial" w:hAnsi="Arial" w:cs="Arial"/>
        </w:rPr>
        <w:t>dir. A</w:t>
      </w:r>
      <w:r w:rsidRPr="00252CAA">
        <w:rPr>
          <w:rFonts w:ascii="Arial" w:hAnsi="Arial" w:cs="Arial"/>
        </w:rPr>
        <w:t>yrıca her takım üyesini</w:t>
      </w:r>
      <w:r w:rsidR="00E163FF" w:rsidRPr="00252CAA">
        <w:rPr>
          <w:rFonts w:ascii="Arial" w:hAnsi="Arial" w:cs="Arial"/>
        </w:rPr>
        <w:t xml:space="preserve"> tanıtan bilgi</w:t>
      </w:r>
      <w:r w:rsidR="005A1886" w:rsidRPr="00252CAA">
        <w:rPr>
          <w:rFonts w:ascii="Arial" w:hAnsi="Arial" w:cs="Arial"/>
        </w:rPr>
        <w:t>ler de</w:t>
      </w:r>
      <w:r w:rsidR="00E163FF" w:rsidRPr="00252CAA">
        <w:rPr>
          <w:rFonts w:ascii="Arial" w:hAnsi="Arial" w:cs="Arial"/>
        </w:rPr>
        <w:t xml:space="preserve"> </w:t>
      </w:r>
      <w:r w:rsidR="005A1886" w:rsidRPr="00252CAA">
        <w:rPr>
          <w:rFonts w:ascii="Arial" w:hAnsi="Arial" w:cs="Arial"/>
        </w:rPr>
        <w:t>sunulmalıdır</w:t>
      </w:r>
      <w:r w:rsidR="00E163FF" w:rsidRPr="00252CAA">
        <w:rPr>
          <w:rFonts w:ascii="Arial" w:hAnsi="Arial" w:cs="Arial"/>
        </w:rPr>
        <w:t>.</w:t>
      </w:r>
      <w:r w:rsidRPr="00252CAA">
        <w:rPr>
          <w:rFonts w:ascii="Arial" w:hAnsi="Arial" w:cs="Arial"/>
        </w:rPr>
        <w:t xml:space="preserve"> </w:t>
      </w:r>
    </w:p>
    <w:p w14:paraId="5B75AB95" w14:textId="38C2BA95" w:rsidR="0076771C" w:rsidRPr="00252CAA" w:rsidRDefault="0076771C" w:rsidP="001B6315">
      <w:pPr>
        <w:pStyle w:val="Heading2"/>
        <w:rPr>
          <w:rFonts w:ascii="Arial" w:hAnsi="Arial" w:cs="Arial"/>
        </w:rPr>
      </w:pPr>
      <w:bookmarkStart w:id="14" w:name="_Toc505349814"/>
      <w:bookmarkStart w:id="15" w:name="_Toc71190519"/>
      <w:r w:rsidRPr="00252CAA">
        <w:rPr>
          <w:rFonts w:ascii="Arial" w:hAnsi="Arial" w:cs="Arial"/>
        </w:rPr>
        <w:t>2.</w:t>
      </w:r>
      <w:r w:rsidR="0004541F" w:rsidRPr="00252CAA">
        <w:rPr>
          <w:rFonts w:ascii="Arial" w:hAnsi="Arial" w:cs="Arial"/>
        </w:rPr>
        <w:t>2</w:t>
      </w:r>
      <w:r w:rsidRPr="00252CAA">
        <w:rPr>
          <w:rFonts w:ascii="Arial" w:hAnsi="Arial" w:cs="Arial"/>
        </w:rPr>
        <w:t xml:space="preserve"> Zaman Akış Çizelgesi</w:t>
      </w:r>
      <w:bookmarkEnd w:id="14"/>
      <w:r w:rsidR="0004541F" w:rsidRPr="00252CAA">
        <w:rPr>
          <w:rFonts w:ascii="Arial" w:hAnsi="Arial" w:cs="Arial"/>
        </w:rPr>
        <w:t xml:space="preserve"> (</w:t>
      </w:r>
      <w:r w:rsidR="00170061" w:rsidRPr="00252CAA">
        <w:rPr>
          <w:rFonts w:ascii="Arial" w:hAnsi="Arial" w:cs="Arial"/>
        </w:rPr>
        <w:t>5</w:t>
      </w:r>
      <w:r w:rsidR="0004541F" w:rsidRPr="00252CAA">
        <w:rPr>
          <w:rFonts w:ascii="Arial" w:hAnsi="Arial" w:cs="Arial"/>
        </w:rPr>
        <w:t xml:space="preserve"> </w:t>
      </w:r>
      <w:r w:rsidR="0092055E" w:rsidRPr="00252CAA">
        <w:rPr>
          <w:rFonts w:ascii="Arial" w:hAnsi="Arial" w:cs="Arial"/>
        </w:rPr>
        <w:t>p</w:t>
      </w:r>
      <w:r w:rsidR="0004541F" w:rsidRPr="00252CAA">
        <w:rPr>
          <w:rFonts w:ascii="Arial" w:hAnsi="Arial" w:cs="Arial"/>
        </w:rPr>
        <w:t>uan)</w:t>
      </w:r>
      <w:bookmarkEnd w:id="15"/>
    </w:p>
    <w:p w14:paraId="483E4EC3" w14:textId="34D0BDF0" w:rsidR="0004541F" w:rsidRPr="00252CAA" w:rsidRDefault="0004541F" w:rsidP="001B6315">
      <w:pPr>
        <w:rPr>
          <w:rFonts w:ascii="Arial" w:hAnsi="Arial" w:cs="Arial"/>
          <w:strike/>
        </w:rPr>
      </w:pPr>
      <w:r w:rsidRPr="00252CAA">
        <w:rPr>
          <w:rFonts w:ascii="Arial" w:hAnsi="Arial" w:cs="Arial"/>
        </w:rPr>
        <w:t>Bu başlık altında</w:t>
      </w:r>
      <w:r w:rsidR="0014296F" w:rsidRPr="00252CAA">
        <w:rPr>
          <w:rFonts w:ascii="Arial" w:hAnsi="Arial" w:cs="Arial"/>
        </w:rPr>
        <w:t>,</w:t>
      </w:r>
      <w:r w:rsidRPr="00252CAA">
        <w:rPr>
          <w:rFonts w:ascii="Arial" w:hAnsi="Arial" w:cs="Arial"/>
        </w:rPr>
        <w:t xml:space="preserve"> sabit veya döner kanatlı İHA’nın tasarım sürecinde yapılacak iş paketleri bir iş</w:t>
      </w:r>
      <w:r w:rsidR="00E1014F" w:rsidRPr="00252CAA">
        <w:rPr>
          <w:rFonts w:ascii="Arial" w:hAnsi="Arial" w:cs="Arial"/>
        </w:rPr>
        <w:t>-</w:t>
      </w:r>
      <w:r w:rsidRPr="00252CAA">
        <w:rPr>
          <w:rFonts w:ascii="Arial" w:hAnsi="Arial" w:cs="Arial"/>
        </w:rPr>
        <w:t>zaman grafiği üzerinde gösterilmeli ve ana iş paketleri ile ilgili bilgi</w:t>
      </w:r>
      <w:r w:rsidR="00E1014F" w:rsidRPr="00252CAA">
        <w:rPr>
          <w:rFonts w:ascii="Arial" w:hAnsi="Arial" w:cs="Arial"/>
        </w:rPr>
        <w:t>ler</w:t>
      </w:r>
      <w:r w:rsidRPr="00252CAA">
        <w:rPr>
          <w:rFonts w:ascii="Arial" w:hAnsi="Arial" w:cs="Arial"/>
        </w:rPr>
        <w:t xml:space="preserve"> verilmelidir. </w:t>
      </w:r>
      <w:r w:rsidR="00AC316B" w:rsidRPr="00252CAA">
        <w:rPr>
          <w:rFonts w:ascii="Arial" w:hAnsi="Arial" w:cs="Arial"/>
        </w:rPr>
        <w:t xml:space="preserve"> Örnek </w:t>
      </w:r>
      <w:r w:rsidR="00E1014F" w:rsidRPr="00252CAA">
        <w:rPr>
          <w:rFonts w:ascii="Arial" w:hAnsi="Arial" w:cs="Arial"/>
        </w:rPr>
        <w:t xml:space="preserve">bir </w:t>
      </w:r>
      <w:r w:rsidR="00392943" w:rsidRPr="00252CAA">
        <w:rPr>
          <w:rFonts w:ascii="Arial" w:hAnsi="Arial" w:cs="Arial"/>
        </w:rPr>
        <w:t xml:space="preserve">iş-zaman grafiği </w:t>
      </w:r>
      <w:r w:rsidR="00AC316B" w:rsidRPr="00252CAA">
        <w:rPr>
          <w:rFonts w:ascii="Arial" w:hAnsi="Arial" w:cs="Arial"/>
        </w:rPr>
        <w:t>aşağıda verilmiştir.</w:t>
      </w:r>
    </w:p>
    <w:p w14:paraId="23ACD429" w14:textId="26E6EE1A" w:rsidR="0004541F" w:rsidRPr="00252CAA" w:rsidRDefault="0004541F" w:rsidP="001B6315">
      <w:pPr>
        <w:rPr>
          <w:rFonts w:ascii="Arial" w:hAnsi="Arial" w:cs="Arial"/>
        </w:rPr>
      </w:pPr>
    </w:p>
    <w:p w14:paraId="27E92A23" w14:textId="77777777" w:rsidR="006D0BF0" w:rsidRPr="00252CAA" w:rsidRDefault="006D0BF0" w:rsidP="001B6315">
      <w:pPr>
        <w:rPr>
          <w:rFonts w:ascii="Arial" w:hAnsi="Arial" w:cs="Arial"/>
        </w:rPr>
        <w:sectPr w:rsidR="006D0BF0" w:rsidRPr="00252CAA" w:rsidSect="0047692D">
          <w:footerReference w:type="default" r:id="rId13"/>
          <w:footerReference w:type="first" r:id="rId14"/>
          <w:pgSz w:w="11904" w:h="16838"/>
          <w:pgMar w:top="1701" w:right="1701" w:bottom="1701" w:left="1701" w:header="709" w:footer="709" w:gutter="0"/>
          <w:pgNumType w:start="1"/>
          <w:cols w:space="60"/>
          <w:noEndnote/>
        </w:sectPr>
      </w:pPr>
    </w:p>
    <w:p w14:paraId="33FD0D02" w14:textId="7CC9F66B" w:rsidR="006D0BF0" w:rsidRPr="00252CAA" w:rsidRDefault="006D0BF0" w:rsidP="001B6315">
      <w:pPr>
        <w:rPr>
          <w:rFonts w:ascii="Arial" w:hAnsi="Arial" w:cs="Arial"/>
          <w:b/>
          <w:bCs/>
        </w:rPr>
      </w:pPr>
      <w:r w:rsidRPr="00252CAA">
        <w:rPr>
          <w:rFonts w:ascii="Arial" w:hAnsi="Arial" w:cs="Arial"/>
          <w:b/>
          <w:bCs/>
        </w:rPr>
        <w:lastRenderedPageBreak/>
        <w:t xml:space="preserve">Örnek </w:t>
      </w:r>
      <w:r w:rsidR="00392943" w:rsidRPr="00252CAA">
        <w:rPr>
          <w:rFonts w:ascii="Arial" w:hAnsi="Arial" w:cs="Arial"/>
          <w:b/>
          <w:bCs/>
        </w:rPr>
        <w:t>İş-Zaman Grafiği</w:t>
      </w:r>
    </w:p>
    <w:tbl>
      <w:tblPr>
        <w:tblpPr w:leftFromText="141" w:rightFromText="141" w:vertAnchor="text" w:horzAnchor="margin" w:tblpXSpec="center" w:tblpY="357"/>
        <w:tblOverlap w:val="never"/>
        <w:tblW w:w="12562" w:type="dxa"/>
        <w:tblLayout w:type="fixed"/>
        <w:tblCellMar>
          <w:left w:w="70" w:type="dxa"/>
          <w:right w:w="70" w:type="dxa"/>
        </w:tblCellMar>
        <w:tblLook w:val="04A0" w:firstRow="1" w:lastRow="0" w:firstColumn="1" w:lastColumn="0" w:noHBand="0" w:noVBand="1"/>
      </w:tblPr>
      <w:tblGrid>
        <w:gridCol w:w="610"/>
        <w:gridCol w:w="2620"/>
        <w:gridCol w:w="117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2"/>
      </w:tblGrid>
      <w:tr w:rsidR="00392943" w:rsidRPr="00252CAA" w14:paraId="2451FF56" w14:textId="77777777" w:rsidTr="00BE1A57">
        <w:trPr>
          <w:trHeight w:hRule="exact" w:val="750"/>
        </w:trPr>
        <w:tc>
          <w:tcPr>
            <w:tcW w:w="61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3F2B5B90"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İP No</w:t>
            </w:r>
          </w:p>
        </w:tc>
        <w:tc>
          <w:tcPr>
            <w:tcW w:w="262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7D646A4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İP</w:t>
            </w:r>
          </w:p>
          <w:p w14:paraId="104DB36F"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 xml:space="preserve"> Adı/Tanımı</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0FE95F33"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Kimler Tarafından Yapılacağı</w:t>
            </w:r>
          </w:p>
        </w:tc>
        <w:tc>
          <w:tcPr>
            <w:tcW w:w="8162" w:type="dxa"/>
            <w:gridSpan w:val="24"/>
            <w:tcBorders>
              <w:top w:val="single" w:sz="8" w:space="0" w:color="000000"/>
              <w:left w:val="nil"/>
              <w:bottom w:val="single" w:sz="8" w:space="0" w:color="000000"/>
              <w:right w:val="single" w:sz="8" w:space="0" w:color="000000"/>
            </w:tcBorders>
            <w:shd w:val="clear" w:color="000000" w:fill="D9D9D9"/>
            <w:vAlign w:val="center"/>
          </w:tcPr>
          <w:p w14:paraId="06F5F203" w14:textId="77777777" w:rsidR="00392943" w:rsidRPr="00252CAA" w:rsidRDefault="00392943" w:rsidP="001B6315">
            <w:pPr>
              <w:ind w:right="-502"/>
              <w:jc w:val="center"/>
              <w:rPr>
                <w:rFonts w:ascii="Arial" w:hAnsi="Arial" w:cs="Arial"/>
                <w:b/>
                <w:bCs/>
                <w:color w:val="000000"/>
                <w:sz w:val="18"/>
                <w:szCs w:val="18"/>
              </w:rPr>
            </w:pPr>
            <w:r w:rsidRPr="00252CAA">
              <w:rPr>
                <w:rFonts w:ascii="Arial" w:hAnsi="Arial" w:cs="Arial"/>
                <w:b/>
                <w:bCs/>
                <w:color w:val="000000"/>
                <w:sz w:val="18"/>
                <w:szCs w:val="18"/>
              </w:rPr>
              <w:t>HAFTALAR</w:t>
            </w:r>
          </w:p>
        </w:tc>
      </w:tr>
      <w:tr w:rsidR="00392943" w:rsidRPr="00252CAA" w14:paraId="3456E299" w14:textId="77777777" w:rsidTr="00BE1A57">
        <w:trPr>
          <w:trHeight w:val="315"/>
        </w:trPr>
        <w:tc>
          <w:tcPr>
            <w:tcW w:w="610" w:type="dxa"/>
            <w:vMerge/>
            <w:tcBorders>
              <w:top w:val="single" w:sz="8" w:space="0" w:color="000000"/>
              <w:left w:val="single" w:sz="8" w:space="0" w:color="000000"/>
              <w:bottom w:val="single" w:sz="8" w:space="0" w:color="000000"/>
              <w:right w:val="single" w:sz="8" w:space="0" w:color="000000"/>
            </w:tcBorders>
            <w:vAlign w:val="center"/>
            <w:hideMark/>
          </w:tcPr>
          <w:p w14:paraId="78BD3A17" w14:textId="77777777" w:rsidR="00392943" w:rsidRPr="00252CAA" w:rsidRDefault="00392943" w:rsidP="001B6315">
            <w:pPr>
              <w:rPr>
                <w:rFonts w:ascii="Arial" w:hAnsi="Arial" w:cs="Arial"/>
                <w:b/>
                <w:bCs/>
                <w:color w:val="000000"/>
                <w:sz w:val="18"/>
                <w:szCs w:val="18"/>
              </w:rPr>
            </w:pPr>
          </w:p>
        </w:tc>
        <w:tc>
          <w:tcPr>
            <w:tcW w:w="2620" w:type="dxa"/>
            <w:vMerge/>
            <w:tcBorders>
              <w:top w:val="single" w:sz="8" w:space="0" w:color="000000"/>
              <w:left w:val="single" w:sz="8" w:space="0" w:color="000000"/>
              <w:bottom w:val="single" w:sz="8" w:space="0" w:color="000000"/>
              <w:right w:val="single" w:sz="8" w:space="0" w:color="000000"/>
            </w:tcBorders>
            <w:vAlign w:val="center"/>
            <w:hideMark/>
          </w:tcPr>
          <w:p w14:paraId="0E6A78DF" w14:textId="77777777" w:rsidR="00392943" w:rsidRPr="00252CAA" w:rsidRDefault="00392943" w:rsidP="001B6315">
            <w:pPr>
              <w:rPr>
                <w:rFonts w:ascii="Arial" w:hAnsi="Arial" w:cs="Arial"/>
                <w:b/>
                <w:bCs/>
                <w:color w:val="000000"/>
                <w:sz w:val="18"/>
                <w:szCs w:val="18"/>
              </w:rPr>
            </w:pPr>
          </w:p>
        </w:tc>
        <w:tc>
          <w:tcPr>
            <w:tcW w:w="1170" w:type="dxa"/>
            <w:vMerge/>
            <w:tcBorders>
              <w:top w:val="single" w:sz="8" w:space="0" w:color="000000"/>
              <w:left w:val="single" w:sz="8" w:space="0" w:color="000000"/>
              <w:bottom w:val="single" w:sz="8" w:space="0" w:color="000000"/>
              <w:right w:val="single" w:sz="8" w:space="0" w:color="000000"/>
            </w:tcBorders>
            <w:vAlign w:val="center"/>
            <w:hideMark/>
          </w:tcPr>
          <w:p w14:paraId="25ABC7DF" w14:textId="77777777" w:rsidR="00392943" w:rsidRPr="00252CAA" w:rsidRDefault="00392943" w:rsidP="001B6315">
            <w:pPr>
              <w:rPr>
                <w:rFonts w:ascii="Arial" w:hAnsi="Arial" w:cs="Arial"/>
                <w:b/>
                <w:bCs/>
                <w:color w:val="000000"/>
                <w:sz w:val="18"/>
                <w:szCs w:val="18"/>
              </w:rPr>
            </w:pPr>
          </w:p>
        </w:tc>
        <w:tc>
          <w:tcPr>
            <w:tcW w:w="340" w:type="dxa"/>
            <w:tcBorders>
              <w:top w:val="nil"/>
              <w:left w:val="nil"/>
              <w:bottom w:val="single" w:sz="8" w:space="0" w:color="000000"/>
              <w:right w:val="nil"/>
            </w:tcBorders>
            <w:shd w:val="clear" w:color="000000" w:fill="D9D9D9"/>
            <w:vAlign w:val="center"/>
            <w:hideMark/>
          </w:tcPr>
          <w:p w14:paraId="4A1F8D1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w:t>
            </w:r>
          </w:p>
        </w:tc>
        <w:tc>
          <w:tcPr>
            <w:tcW w:w="340" w:type="dxa"/>
            <w:tcBorders>
              <w:top w:val="nil"/>
              <w:left w:val="single" w:sz="8" w:space="0" w:color="000000"/>
              <w:bottom w:val="single" w:sz="8" w:space="0" w:color="000000"/>
              <w:right w:val="nil"/>
            </w:tcBorders>
            <w:shd w:val="clear" w:color="000000" w:fill="D9D9D9"/>
            <w:vAlign w:val="center"/>
            <w:hideMark/>
          </w:tcPr>
          <w:p w14:paraId="377414A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w:t>
            </w:r>
          </w:p>
        </w:tc>
        <w:tc>
          <w:tcPr>
            <w:tcW w:w="340" w:type="dxa"/>
            <w:tcBorders>
              <w:top w:val="nil"/>
              <w:left w:val="single" w:sz="8" w:space="0" w:color="000000"/>
              <w:bottom w:val="single" w:sz="8" w:space="0" w:color="000000"/>
              <w:right w:val="nil"/>
            </w:tcBorders>
            <w:shd w:val="clear" w:color="000000" w:fill="D9D9D9"/>
            <w:vAlign w:val="center"/>
            <w:hideMark/>
          </w:tcPr>
          <w:p w14:paraId="7B49231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3</w:t>
            </w:r>
          </w:p>
        </w:tc>
        <w:tc>
          <w:tcPr>
            <w:tcW w:w="340" w:type="dxa"/>
            <w:tcBorders>
              <w:top w:val="nil"/>
              <w:left w:val="single" w:sz="8" w:space="0" w:color="000000"/>
              <w:bottom w:val="single" w:sz="8" w:space="0" w:color="000000"/>
              <w:right w:val="nil"/>
            </w:tcBorders>
            <w:shd w:val="clear" w:color="000000" w:fill="D9D9D9"/>
            <w:vAlign w:val="center"/>
            <w:hideMark/>
          </w:tcPr>
          <w:p w14:paraId="3FD3C35B"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4</w:t>
            </w:r>
          </w:p>
        </w:tc>
        <w:tc>
          <w:tcPr>
            <w:tcW w:w="340" w:type="dxa"/>
            <w:tcBorders>
              <w:top w:val="nil"/>
              <w:left w:val="single" w:sz="8" w:space="0" w:color="000000"/>
              <w:bottom w:val="single" w:sz="8" w:space="0" w:color="000000"/>
              <w:right w:val="nil"/>
            </w:tcBorders>
            <w:shd w:val="clear" w:color="000000" w:fill="D9D9D9"/>
            <w:vAlign w:val="center"/>
            <w:hideMark/>
          </w:tcPr>
          <w:p w14:paraId="39FA551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5</w:t>
            </w:r>
          </w:p>
        </w:tc>
        <w:tc>
          <w:tcPr>
            <w:tcW w:w="340" w:type="dxa"/>
            <w:tcBorders>
              <w:top w:val="nil"/>
              <w:left w:val="single" w:sz="8" w:space="0" w:color="000000"/>
              <w:bottom w:val="single" w:sz="8" w:space="0" w:color="000000"/>
              <w:right w:val="nil"/>
            </w:tcBorders>
            <w:shd w:val="clear" w:color="000000" w:fill="D9D9D9"/>
            <w:vAlign w:val="center"/>
            <w:hideMark/>
          </w:tcPr>
          <w:p w14:paraId="539F6E28"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6</w:t>
            </w:r>
          </w:p>
        </w:tc>
        <w:tc>
          <w:tcPr>
            <w:tcW w:w="340" w:type="dxa"/>
            <w:tcBorders>
              <w:top w:val="nil"/>
              <w:left w:val="single" w:sz="8" w:space="0" w:color="000000"/>
              <w:bottom w:val="single" w:sz="8" w:space="0" w:color="000000"/>
              <w:right w:val="nil"/>
            </w:tcBorders>
            <w:shd w:val="clear" w:color="000000" w:fill="D9D9D9"/>
            <w:vAlign w:val="center"/>
            <w:hideMark/>
          </w:tcPr>
          <w:p w14:paraId="2651D8B6"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7</w:t>
            </w:r>
          </w:p>
        </w:tc>
        <w:tc>
          <w:tcPr>
            <w:tcW w:w="340" w:type="dxa"/>
            <w:tcBorders>
              <w:top w:val="nil"/>
              <w:left w:val="single" w:sz="8" w:space="0" w:color="000000"/>
              <w:bottom w:val="single" w:sz="8" w:space="0" w:color="000000"/>
              <w:right w:val="nil"/>
            </w:tcBorders>
            <w:shd w:val="clear" w:color="000000" w:fill="D9D9D9"/>
            <w:vAlign w:val="center"/>
            <w:hideMark/>
          </w:tcPr>
          <w:p w14:paraId="2CF3925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8</w:t>
            </w:r>
          </w:p>
        </w:tc>
        <w:tc>
          <w:tcPr>
            <w:tcW w:w="340" w:type="dxa"/>
            <w:tcBorders>
              <w:top w:val="nil"/>
              <w:left w:val="single" w:sz="8" w:space="0" w:color="000000"/>
              <w:bottom w:val="single" w:sz="8" w:space="0" w:color="000000"/>
              <w:right w:val="nil"/>
            </w:tcBorders>
            <w:shd w:val="clear" w:color="000000" w:fill="D9D9D9"/>
            <w:vAlign w:val="center"/>
            <w:hideMark/>
          </w:tcPr>
          <w:p w14:paraId="1741CD61"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9</w:t>
            </w:r>
          </w:p>
        </w:tc>
        <w:tc>
          <w:tcPr>
            <w:tcW w:w="340" w:type="dxa"/>
            <w:tcBorders>
              <w:top w:val="nil"/>
              <w:left w:val="single" w:sz="8" w:space="0" w:color="000000"/>
              <w:bottom w:val="single" w:sz="8" w:space="0" w:color="000000"/>
              <w:right w:val="nil"/>
            </w:tcBorders>
            <w:shd w:val="clear" w:color="000000" w:fill="D9D9D9"/>
            <w:vAlign w:val="center"/>
            <w:hideMark/>
          </w:tcPr>
          <w:p w14:paraId="5270B770"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0</w:t>
            </w:r>
          </w:p>
        </w:tc>
        <w:tc>
          <w:tcPr>
            <w:tcW w:w="340" w:type="dxa"/>
            <w:tcBorders>
              <w:top w:val="nil"/>
              <w:left w:val="single" w:sz="8" w:space="0" w:color="000000"/>
              <w:bottom w:val="single" w:sz="8" w:space="0" w:color="000000"/>
              <w:right w:val="nil"/>
            </w:tcBorders>
            <w:shd w:val="clear" w:color="000000" w:fill="D9D9D9"/>
            <w:vAlign w:val="center"/>
            <w:hideMark/>
          </w:tcPr>
          <w:p w14:paraId="493A1C2D"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1</w:t>
            </w:r>
          </w:p>
        </w:tc>
        <w:tc>
          <w:tcPr>
            <w:tcW w:w="340" w:type="dxa"/>
            <w:tcBorders>
              <w:top w:val="nil"/>
              <w:left w:val="single" w:sz="8" w:space="0" w:color="000000"/>
              <w:bottom w:val="single" w:sz="8" w:space="0" w:color="000000"/>
              <w:right w:val="nil"/>
            </w:tcBorders>
            <w:shd w:val="clear" w:color="000000" w:fill="D9D9D9"/>
            <w:vAlign w:val="center"/>
            <w:hideMark/>
          </w:tcPr>
          <w:p w14:paraId="5557D80B"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2</w:t>
            </w:r>
          </w:p>
        </w:tc>
        <w:tc>
          <w:tcPr>
            <w:tcW w:w="340" w:type="dxa"/>
            <w:tcBorders>
              <w:top w:val="nil"/>
              <w:left w:val="single" w:sz="8" w:space="0" w:color="000000"/>
              <w:bottom w:val="single" w:sz="8" w:space="0" w:color="000000"/>
              <w:right w:val="nil"/>
            </w:tcBorders>
            <w:shd w:val="clear" w:color="000000" w:fill="D9D9D9"/>
            <w:vAlign w:val="center"/>
            <w:hideMark/>
          </w:tcPr>
          <w:p w14:paraId="2607F4D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3</w:t>
            </w:r>
          </w:p>
        </w:tc>
        <w:tc>
          <w:tcPr>
            <w:tcW w:w="340" w:type="dxa"/>
            <w:tcBorders>
              <w:top w:val="nil"/>
              <w:left w:val="single" w:sz="8" w:space="0" w:color="000000"/>
              <w:bottom w:val="single" w:sz="8" w:space="0" w:color="000000"/>
              <w:right w:val="nil"/>
            </w:tcBorders>
            <w:shd w:val="clear" w:color="000000" w:fill="D9D9D9"/>
            <w:vAlign w:val="center"/>
            <w:hideMark/>
          </w:tcPr>
          <w:p w14:paraId="1A48A39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4</w:t>
            </w:r>
          </w:p>
        </w:tc>
        <w:tc>
          <w:tcPr>
            <w:tcW w:w="340" w:type="dxa"/>
            <w:tcBorders>
              <w:top w:val="nil"/>
              <w:left w:val="single" w:sz="8" w:space="0" w:color="000000"/>
              <w:bottom w:val="single" w:sz="8" w:space="0" w:color="000000"/>
              <w:right w:val="nil"/>
            </w:tcBorders>
            <w:shd w:val="clear" w:color="000000" w:fill="D9D9D9"/>
            <w:vAlign w:val="center"/>
            <w:hideMark/>
          </w:tcPr>
          <w:p w14:paraId="6FB89645"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5</w:t>
            </w:r>
          </w:p>
        </w:tc>
        <w:tc>
          <w:tcPr>
            <w:tcW w:w="340" w:type="dxa"/>
            <w:tcBorders>
              <w:top w:val="nil"/>
              <w:left w:val="single" w:sz="8" w:space="0" w:color="000000"/>
              <w:bottom w:val="single" w:sz="8" w:space="0" w:color="000000"/>
              <w:right w:val="nil"/>
            </w:tcBorders>
            <w:shd w:val="clear" w:color="000000" w:fill="D9D9D9"/>
            <w:vAlign w:val="center"/>
            <w:hideMark/>
          </w:tcPr>
          <w:p w14:paraId="1769BAAC"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6</w:t>
            </w:r>
          </w:p>
        </w:tc>
        <w:tc>
          <w:tcPr>
            <w:tcW w:w="340" w:type="dxa"/>
            <w:tcBorders>
              <w:top w:val="nil"/>
              <w:left w:val="single" w:sz="8" w:space="0" w:color="000000"/>
              <w:bottom w:val="single" w:sz="8" w:space="0" w:color="000000"/>
              <w:right w:val="nil"/>
            </w:tcBorders>
            <w:shd w:val="clear" w:color="000000" w:fill="D9D9D9"/>
            <w:vAlign w:val="center"/>
            <w:hideMark/>
          </w:tcPr>
          <w:p w14:paraId="4E2B17A6"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7</w:t>
            </w:r>
          </w:p>
        </w:tc>
        <w:tc>
          <w:tcPr>
            <w:tcW w:w="340" w:type="dxa"/>
            <w:tcBorders>
              <w:top w:val="nil"/>
              <w:left w:val="single" w:sz="8" w:space="0" w:color="000000"/>
              <w:bottom w:val="single" w:sz="8" w:space="0" w:color="000000"/>
              <w:right w:val="nil"/>
            </w:tcBorders>
            <w:shd w:val="clear" w:color="000000" w:fill="D9D9D9"/>
            <w:vAlign w:val="center"/>
            <w:hideMark/>
          </w:tcPr>
          <w:p w14:paraId="663719DD"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8</w:t>
            </w:r>
          </w:p>
        </w:tc>
        <w:tc>
          <w:tcPr>
            <w:tcW w:w="340" w:type="dxa"/>
            <w:tcBorders>
              <w:top w:val="nil"/>
              <w:left w:val="single" w:sz="8" w:space="0" w:color="000000"/>
              <w:bottom w:val="single" w:sz="8" w:space="0" w:color="000000"/>
              <w:right w:val="nil"/>
            </w:tcBorders>
            <w:shd w:val="clear" w:color="000000" w:fill="D9D9D9"/>
            <w:vAlign w:val="center"/>
            <w:hideMark/>
          </w:tcPr>
          <w:p w14:paraId="6AE815F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9</w:t>
            </w:r>
          </w:p>
        </w:tc>
        <w:tc>
          <w:tcPr>
            <w:tcW w:w="340" w:type="dxa"/>
            <w:tcBorders>
              <w:top w:val="nil"/>
              <w:left w:val="single" w:sz="8" w:space="0" w:color="000000"/>
              <w:bottom w:val="single" w:sz="8" w:space="0" w:color="000000"/>
              <w:right w:val="nil"/>
            </w:tcBorders>
            <w:shd w:val="clear" w:color="000000" w:fill="D9D9D9"/>
            <w:vAlign w:val="center"/>
            <w:hideMark/>
          </w:tcPr>
          <w:p w14:paraId="649F870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0</w:t>
            </w:r>
          </w:p>
        </w:tc>
        <w:tc>
          <w:tcPr>
            <w:tcW w:w="340" w:type="dxa"/>
            <w:tcBorders>
              <w:top w:val="nil"/>
              <w:left w:val="single" w:sz="8" w:space="0" w:color="000000"/>
              <w:bottom w:val="single" w:sz="8" w:space="0" w:color="000000"/>
              <w:right w:val="nil"/>
            </w:tcBorders>
            <w:shd w:val="clear" w:color="000000" w:fill="D9D9D9"/>
            <w:vAlign w:val="center"/>
            <w:hideMark/>
          </w:tcPr>
          <w:p w14:paraId="570C4A1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1</w:t>
            </w:r>
          </w:p>
        </w:tc>
        <w:tc>
          <w:tcPr>
            <w:tcW w:w="340" w:type="dxa"/>
            <w:tcBorders>
              <w:top w:val="nil"/>
              <w:left w:val="single" w:sz="8" w:space="0" w:color="000000"/>
              <w:bottom w:val="single" w:sz="8" w:space="0" w:color="000000"/>
              <w:right w:val="single" w:sz="4" w:space="0" w:color="auto"/>
            </w:tcBorders>
            <w:shd w:val="clear" w:color="000000" w:fill="D9D9D9"/>
            <w:vAlign w:val="center"/>
            <w:hideMark/>
          </w:tcPr>
          <w:p w14:paraId="0D837528"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2</w:t>
            </w:r>
          </w:p>
        </w:tc>
        <w:tc>
          <w:tcPr>
            <w:tcW w:w="3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322B5E"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3</w:t>
            </w:r>
          </w:p>
        </w:tc>
        <w:tc>
          <w:tcPr>
            <w:tcW w:w="34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AB6729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4</w:t>
            </w:r>
          </w:p>
        </w:tc>
      </w:tr>
      <w:tr w:rsidR="00392943" w:rsidRPr="00252CAA" w14:paraId="0F9985DF"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43FD5F6" w14:textId="77777777" w:rsidR="00392943" w:rsidRPr="00252CAA" w:rsidRDefault="00392943" w:rsidP="001B6315">
            <w:pPr>
              <w:jc w:val="center"/>
              <w:rPr>
                <w:rFonts w:ascii="Arial" w:hAnsi="Arial" w:cs="Arial"/>
                <w:bCs/>
                <w:color w:val="000000"/>
                <w:sz w:val="18"/>
                <w:szCs w:val="18"/>
              </w:rPr>
            </w:pPr>
            <w:r w:rsidRPr="00252CAA">
              <w:rPr>
                <w:rFonts w:ascii="Arial" w:hAnsi="Arial" w:cs="Arial"/>
                <w:b/>
                <w:bCs/>
                <w:color w:val="000000"/>
                <w:sz w:val="18"/>
                <w:szCs w:val="18"/>
              </w:rPr>
              <w:t> </w:t>
            </w:r>
            <w:r w:rsidRPr="00252CAA">
              <w:rPr>
                <w:rFonts w:ascii="Arial" w:hAnsi="Arial" w:cs="Arial"/>
                <w:bCs/>
                <w:color w:val="000000"/>
                <w:sz w:val="18"/>
                <w:szCs w:val="18"/>
              </w:rPr>
              <w:t>1</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FFFF1B2" w14:textId="77777777" w:rsidR="00392943" w:rsidRPr="00252CAA" w:rsidRDefault="00392943" w:rsidP="001B6315">
            <w:pPr>
              <w:rPr>
                <w:rFonts w:ascii="Arial" w:hAnsi="Arial" w:cs="Arial"/>
                <w:bCs/>
                <w:color w:val="000000"/>
                <w:sz w:val="18"/>
                <w:szCs w:val="18"/>
              </w:rPr>
            </w:pPr>
            <w:r w:rsidRPr="00252CAA">
              <w:rPr>
                <w:rFonts w:ascii="Arial" w:hAnsi="Arial" w:cs="Arial"/>
                <w:bCs/>
                <w:color w:val="000000"/>
                <w:sz w:val="18"/>
                <w:szCs w:val="18"/>
              </w:rPr>
              <w:t xml:space="preserve">Görev Analizi ve </w:t>
            </w:r>
            <w:r w:rsidRPr="00252CAA">
              <w:rPr>
                <w:rFonts w:ascii="Arial" w:hAnsi="Arial" w:cs="Arial"/>
                <w:color w:val="000000"/>
                <w:sz w:val="18"/>
                <w:szCs w:val="18"/>
              </w:rPr>
              <w:t>Literatür Taraması</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38E7FD66" w14:textId="77777777" w:rsidR="00392943" w:rsidRPr="00252CAA" w:rsidRDefault="00392943" w:rsidP="001B6315">
            <w:pPr>
              <w:rPr>
                <w:rFonts w:ascii="Arial" w:hAnsi="Arial" w:cs="Arial"/>
                <w:bCs/>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6F113B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8D146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54F94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AECF42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F5FA60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71524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6E51A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C4012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D26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DC32CF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9FB36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0B2437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1D23BC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94B8F6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2C8D5A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DBA52B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003526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A7C134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FD566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5E96B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6C1F75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A39A0F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FE0E29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3161CA4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48A5A362"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FB17676"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2</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61A340E"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asarım Boyutsal Parametrelerinin Belirlenmes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64BD6D9"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67E33E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299DC1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39C460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D3749D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17B78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E7D53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EC44E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1D01A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D6321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4BCFC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6EED1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8994F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24C83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226CF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BBA21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461C2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B2EF2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8E06C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A70F6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E01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FCF03D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D2CE6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94639D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624B0F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65AA90F6"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1579D486"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3</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7DDADE0F"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asarımın Yapısal Özellik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085ED4B"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CED3C3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2C38B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F888E6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CD1CF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BDC944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32621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EA839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C82E2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9E406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61A049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2EE5D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34C3A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43716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62670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17D6C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96881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EF123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9A0B7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4B5AA8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5B7A3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6BADB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5F5739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45F73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1CD2FFC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4B79107B"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5B882540"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4</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109FA12"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 xml:space="preserve">Kontrol ve Güç Sistemleri Tasarımı </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46CB34A5"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CAF68F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059DEE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CA5A8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6800CA6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162DDC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E3639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6FEC6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CCDCD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422C5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AC74A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03089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6DB3B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936C8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B7987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5FE44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C4EDF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EA718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121C7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DBB61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E5393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9CFE66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7C753A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E079F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2B3EC3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2F8CBCF8"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7E7A221D"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 5</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E7BA4CD"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Uçuş Performans Parametre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86E2676"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C65C7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8D6857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CB1B9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22ED74C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AA4B2F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B72263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31C5B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17A789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71D9E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4C2507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D957FE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B58B43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072A2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EE9EC2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F16161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59925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04F2F4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8D5885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2DB56E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A0CC3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AC6D86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68EEB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9BA42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F5175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339C2C13"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453A4C90"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6</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897FB50"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Hava Aracı Maliyet Hesaplama</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29912573"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0566A2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E32DE3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83B67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27FC3FA3"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1322177A"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DEB4CD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EF52F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64F4B9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13A29E"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525B2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1805D5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4886DA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0E2695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8F1179D"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239B0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5005632"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78F77FC9"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9EE2C6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296C1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257D6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49F08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99E3A46"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2E5C3B"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95243E" w14:textId="77777777" w:rsidR="00392943" w:rsidRPr="00252CAA" w:rsidRDefault="00392943" w:rsidP="001B6315">
            <w:pPr>
              <w:jc w:val="center"/>
              <w:rPr>
                <w:rFonts w:ascii="Arial" w:hAnsi="Arial" w:cs="Arial"/>
                <w:color w:val="000000"/>
                <w:sz w:val="14"/>
                <w:szCs w:val="14"/>
              </w:rPr>
            </w:pPr>
          </w:p>
        </w:tc>
      </w:tr>
      <w:tr w:rsidR="00392943" w:rsidRPr="00252CAA" w14:paraId="11CBA241"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0953AEAC"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7</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A60A0D3"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eknik Çizimler</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18069C2A"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0A1C51C"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139272"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EE5FFF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489AB8A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72AA781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CD141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689AB2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A76B78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76A9148"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E541A3A"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B7ED6D9"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C050A03"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85E045C"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DA0D38"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D3A085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5EDA2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FE30CD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6F65D3"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A2167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44794B"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EE1693"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E4E78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9430FD"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284429" w14:textId="77777777" w:rsidR="00392943" w:rsidRPr="00252CAA" w:rsidRDefault="00392943" w:rsidP="001B6315">
            <w:pPr>
              <w:jc w:val="center"/>
              <w:rPr>
                <w:rFonts w:ascii="Arial" w:hAnsi="Arial" w:cs="Arial"/>
                <w:color w:val="000000"/>
                <w:sz w:val="14"/>
                <w:szCs w:val="14"/>
              </w:rPr>
            </w:pPr>
          </w:p>
        </w:tc>
      </w:tr>
      <w:tr w:rsidR="00392943" w:rsidRPr="00252CAA" w14:paraId="62184828" w14:textId="77777777" w:rsidTr="00BE1A57">
        <w:trPr>
          <w:trHeight w:val="781"/>
        </w:trPr>
        <w:tc>
          <w:tcPr>
            <w:tcW w:w="6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1C446C"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8</w:t>
            </w:r>
          </w:p>
        </w:tc>
        <w:tc>
          <w:tcPr>
            <w:tcW w:w="26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79AE89"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Proje Yönetimi</w:t>
            </w:r>
          </w:p>
        </w:tc>
        <w:tc>
          <w:tcPr>
            <w:tcW w:w="11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29ACAA" w14:textId="77777777" w:rsidR="00392943" w:rsidRPr="00252CAA" w:rsidRDefault="00392943" w:rsidP="001B6315">
            <w:pPr>
              <w:rPr>
                <w:rFonts w:ascii="Arial" w:hAnsi="Arial" w:cs="Arial"/>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FD1C90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E18FDA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FC71AA0"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4553FD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7E310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2AEBC7"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AA3E0D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F6B1F6"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2161A3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4F950E7"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BA19758"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137D43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5D6677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4B9CA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8C50EB4"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D1E20A"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D95A8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D7285B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D7FCE49"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5B19B17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3B91DB0"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FB4900C"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D071584"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13D15E38" w14:textId="77777777" w:rsidR="00392943" w:rsidRPr="00252CAA" w:rsidRDefault="00392943" w:rsidP="001B6315">
            <w:pPr>
              <w:jc w:val="center"/>
              <w:rPr>
                <w:rFonts w:ascii="Arial" w:hAnsi="Arial" w:cs="Arial"/>
                <w:color w:val="000000"/>
                <w:sz w:val="14"/>
                <w:szCs w:val="14"/>
              </w:rPr>
            </w:pPr>
          </w:p>
        </w:tc>
      </w:tr>
    </w:tbl>
    <w:p w14:paraId="31C0DBFC" w14:textId="59832DB2" w:rsidR="006D0BF0" w:rsidRPr="00252CAA" w:rsidRDefault="006D0BF0" w:rsidP="001B6315">
      <w:pPr>
        <w:rPr>
          <w:rFonts w:ascii="Arial" w:hAnsi="Arial" w:cs="Arial"/>
        </w:rPr>
        <w:sectPr w:rsidR="006D0BF0" w:rsidRPr="00252CAA" w:rsidSect="00DC1A7A">
          <w:pgSz w:w="16838" w:h="11904" w:orient="landscape"/>
          <w:pgMar w:top="1701" w:right="1701" w:bottom="1701" w:left="1701" w:header="709" w:footer="709" w:gutter="0"/>
          <w:cols w:space="60"/>
          <w:noEndnote/>
          <w:docGrid w:linePitch="326"/>
        </w:sectPr>
      </w:pPr>
    </w:p>
    <w:p w14:paraId="77708B4B" w14:textId="70F403B7" w:rsidR="00BA6489" w:rsidRPr="00252CAA" w:rsidRDefault="00262C6A" w:rsidP="001B6315">
      <w:pPr>
        <w:pStyle w:val="Heading1"/>
        <w:rPr>
          <w:rFonts w:ascii="Arial" w:hAnsi="Arial" w:cs="Arial"/>
        </w:rPr>
      </w:pPr>
      <w:bookmarkStart w:id="16" w:name="_Toc71190520"/>
      <w:r w:rsidRPr="00252CAA">
        <w:rPr>
          <w:rFonts w:ascii="Arial" w:hAnsi="Arial" w:cs="Arial"/>
        </w:rPr>
        <w:lastRenderedPageBreak/>
        <w:t>3</w:t>
      </w:r>
      <w:r w:rsidR="00BA6489" w:rsidRPr="00252CAA">
        <w:rPr>
          <w:rFonts w:ascii="Arial" w:hAnsi="Arial" w:cs="Arial"/>
        </w:rPr>
        <w:t xml:space="preserve">. </w:t>
      </w:r>
      <w:r w:rsidR="008F73B9" w:rsidRPr="00252CAA">
        <w:rPr>
          <w:rFonts w:ascii="Arial" w:hAnsi="Arial" w:cs="Arial"/>
        </w:rPr>
        <w:t>DETAYLI</w:t>
      </w:r>
      <w:r w:rsidR="00BA6489" w:rsidRPr="00252CAA">
        <w:rPr>
          <w:rFonts w:ascii="Arial" w:hAnsi="Arial" w:cs="Arial"/>
        </w:rPr>
        <w:t xml:space="preserve"> TASARIM</w:t>
      </w:r>
      <w:r w:rsidR="00170061" w:rsidRPr="00252CAA">
        <w:rPr>
          <w:rFonts w:ascii="Arial" w:hAnsi="Arial" w:cs="Arial"/>
        </w:rPr>
        <w:t xml:space="preserve"> (TOPLAM 45 puan)</w:t>
      </w:r>
      <w:bookmarkEnd w:id="16"/>
    </w:p>
    <w:p w14:paraId="63390BC9" w14:textId="59A12DB1" w:rsidR="00DC1A7A" w:rsidRPr="00252CAA" w:rsidRDefault="00DC1A7A" w:rsidP="001B6315">
      <w:pPr>
        <w:rPr>
          <w:rFonts w:ascii="Arial" w:hAnsi="Arial" w:cs="Arial"/>
        </w:rPr>
      </w:pPr>
      <w:r w:rsidRPr="00252CAA">
        <w:rPr>
          <w:rFonts w:ascii="Arial" w:hAnsi="Arial" w:cs="Arial"/>
        </w:rPr>
        <w:t>Bu bölümde</w:t>
      </w:r>
      <w:r w:rsidR="00D12D76" w:rsidRPr="00252CAA">
        <w:rPr>
          <w:rFonts w:ascii="Arial" w:hAnsi="Arial" w:cs="Arial"/>
        </w:rPr>
        <w:t>,</w:t>
      </w:r>
      <w:r w:rsidRPr="00252CAA">
        <w:rPr>
          <w:rFonts w:ascii="Arial" w:hAnsi="Arial" w:cs="Arial"/>
        </w:rPr>
        <w:t xml:space="preserve"> sabit veya döner kanatlı İHA’nın detay tasarımı ve tasarımın özgün yönlerine yönelik bilgi</w:t>
      </w:r>
      <w:r w:rsidR="00D12D76" w:rsidRPr="00252CAA">
        <w:rPr>
          <w:rFonts w:ascii="Arial" w:hAnsi="Arial" w:cs="Arial"/>
        </w:rPr>
        <w:t>ler</w:t>
      </w:r>
      <w:r w:rsidRPr="00252CAA">
        <w:rPr>
          <w:rFonts w:ascii="Arial" w:hAnsi="Arial" w:cs="Arial"/>
        </w:rPr>
        <w:t xml:space="preserve"> verilmelidir.</w:t>
      </w:r>
    </w:p>
    <w:p w14:paraId="4823E39B" w14:textId="48173333" w:rsidR="00BA6489" w:rsidRPr="00252CAA" w:rsidRDefault="00262C6A" w:rsidP="001B6315">
      <w:pPr>
        <w:pStyle w:val="Heading2"/>
        <w:rPr>
          <w:rFonts w:ascii="Arial" w:hAnsi="Arial" w:cs="Arial"/>
        </w:rPr>
      </w:pPr>
      <w:bookmarkStart w:id="17" w:name="_Toc71190521"/>
      <w:r w:rsidRPr="00252CAA">
        <w:rPr>
          <w:rFonts w:ascii="Arial" w:hAnsi="Arial" w:cs="Arial"/>
        </w:rPr>
        <w:t>3</w:t>
      </w:r>
      <w:r w:rsidR="00BA6489" w:rsidRPr="00252CAA">
        <w:rPr>
          <w:rFonts w:ascii="Arial" w:hAnsi="Arial" w:cs="Arial"/>
        </w:rPr>
        <w:t xml:space="preserve">.1 </w:t>
      </w:r>
      <w:r w:rsidR="00794469" w:rsidRPr="00252CAA">
        <w:rPr>
          <w:rFonts w:ascii="Arial" w:hAnsi="Arial" w:cs="Arial"/>
        </w:rPr>
        <w:t>Tasarımın Boyutsal Parametreleri</w:t>
      </w:r>
      <w:r w:rsidR="00580AD8" w:rsidRPr="00252CAA">
        <w:rPr>
          <w:rFonts w:ascii="Arial" w:hAnsi="Arial" w:cs="Arial"/>
        </w:rPr>
        <w:t xml:space="preserve"> (10 </w:t>
      </w:r>
      <w:r w:rsidR="0092055E" w:rsidRPr="00252CAA">
        <w:rPr>
          <w:rFonts w:ascii="Arial" w:hAnsi="Arial" w:cs="Arial"/>
        </w:rPr>
        <w:t>p</w:t>
      </w:r>
      <w:r w:rsidR="00580AD8" w:rsidRPr="00252CAA">
        <w:rPr>
          <w:rFonts w:ascii="Arial" w:hAnsi="Arial" w:cs="Arial"/>
        </w:rPr>
        <w:t>uan)</w:t>
      </w:r>
      <w:bookmarkEnd w:id="17"/>
    </w:p>
    <w:p w14:paraId="346BD4BE" w14:textId="105FBCBD" w:rsidR="002E65D3" w:rsidRPr="00252CAA" w:rsidRDefault="002F1961" w:rsidP="001B6315">
      <w:pPr>
        <w:rPr>
          <w:rFonts w:ascii="Arial" w:hAnsi="Arial" w:cs="Arial"/>
        </w:rPr>
      </w:pPr>
      <w:r w:rsidRPr="00252CAA">
        <w:rPr>
          <w:rFonts w:ascii="Arial" w:hAnsi="Arial" w:cs="Arial"/>
        </w:rPr>
        <w:t>Bu başlık altında</w:t>
      </w:r>
      <w:r w:rsidR="00D12D76" w:rsidRPr="00252CAA">
        <w:rPr>
          <w:rFonts w:ascii="Arial" w:hAnsi="Arial" w:cs="Arial"/>
        </w:rPr>
        <w:t>,</w:t>
      </w:r>
      <w:r w:rsidRPr="00252CAA">
        <w:rPr>
          <w:rFonts w:ascii="Arial" w:hAnsi="Arial" w:cs="Arial"/>
        </w:rPr>
        <w:t xml:space="preserve"> </w:t>
      </w:r>
      <w:r w:rsidR="00E0454C" w:rsidRPr="00252CAA">
        <w:rPr>
          <w:rFonts w:ascii="Arial" w:hAnsi="Arial" w:cs="Arial"/>
        </w:rPr>
        <w:t xml:space="preserve">sabit veya döner kanatlı </w:t>
      </w:r>
      <w:r w:rsidRPr="00252CAA">
        <w:rPr>
          <w:rFonts w:ascii="Arial" w:hAnsi="Arial" w:cs="Arial"/>
        </w:rPr>
        <w:t>İHA’nın nihai tasarımında oluşturulan boyutlandırma, ağırlık</w:t>
      </w:r>
      <w:r w:rsidR="002E65D3" w:rsidRPr="00252CAA">
        <w:rPr>
          <w:rFonts w:ascii="Arial" w:hAnsi="Arial" w:cs="Arial"/>
        </w:rPr>
        <w:t xml:space="preserve"> ve </w:t>
      </w:r>
      <w:r w:rsidR="007E65B8" w:rsidRPr="00252CAA">
        <w:rPr>
          <w:rFonts w:ascii="Arial" w:hAnsi="Arial" w:cs="Arial"/>
        </w:rPr>
        <w:t xml:space="preserve">denge </w:t>
      </w:r>
      <w:r w:rsidR="0068379A" w:rsidRPr="00252CAA">
        <w:rPr>
          <w:rFonts w:ascii="Arial" w:hAnsi="Arial" w:cs="Arial"/>
        </w:rPr>
        <w:t>ile ilgili bilgi</w:t>
      </w:r>
      <w:r w:rsidR="00D12D76" w:rsidRPr="00252CAA">
        <w:rPr>
          <w:rFonts w:ascii="Arial" w:hAnsi="Arial" w:cs="Arial"/>
        </w:rPr>
        <w:t>ler</w:t>
      </w:r>
      <w:r w:rsidR="0068379A" w:rsidRPr="00252CAA">
        <w:rPr>
          <w:rFonts w:ascii="Arial" w:hAnsi="Arial" w:cs="Arial"/>
        </w:rPr>
        <w:t xml:space="preserve"> verilmelidir.</w:t>
      </w:r>
      <w:r w:rsidR="002E65D3" w:rsidRPr="00252CAA">
        <w:rPr>
          <w:rFonts w:ascii="Arial" w:hAnsi="Arial" w:cs="Arial"/>
        </w:rPr>
        <w:t xml:space="preserve"> Ayrıca, ağırlık ve </w:t>
      </w:r>
      <w:r w:rsidR="002301AE" w:rsidRPr="00252CAA">
        <w:rPr>
          <w:rFonts w:ascii="Arial" w:hAnsi="Arial" w:cs="Arial"/>
        </w:rPr>
        <w:t>denge</w:t>
      </w:r>
      <w:r w:rsidR="002E65D3" w:rsidRPr="00252CAA">
        <w:rPr>
          <w:rFonts w:ascii="Arial" w:hAnsi="Arial" w:cs="Arial"/>
        </w:rPr>
        <w:t xml:space="preserve"> tablosu oluşturulmalı, bu tabloda boş ve yüklü durumlar dikkate alınmalıdır. Bunun için aşağıdaki </w:t>
      </w:r>
      <w:r w:rsidR="007E65B8" w:rsidRPr="00252CAA">
        <w:rPr>
          <w:rFonts w:ascii="Arial" w:hAnsi="Arial" w:cs="Arial"/>
        </w:rPr>
        <w:t xml:space="preserve">örnek </w:t>
      </w:r>
      <w:r w:rsidR="002E65D3" w:rsidRPr="00252CAA">
        <w:rPr>
          <w:rFonts w:ascii="Arial" w:hAnsi="Arial" w:cs="Arial"/>
        </w:rPr>
        <w:t>tablo</w:t>
      </w:r>
      <w:r w:rsidR="00D12D76" w:rsidRPr="00252CAA">
        <w:rPr>
          <w:rFonts w:ascii="Arial" w:hAnsi="Arial" w:cs="Arial"/>
        </w:rPr>
        <w:t>lar</w:t>
      </w:r>
      <w:r w:rsidR="002E65D3" w:rsidRPr="00252CAA">
        <w:rPr>
          <w:rFonts w:ascii="Arial" w:hAnsi="Arial" w:cs="Arial"/>
        </w:rPr>
        <w:t xml:space="preserve"> kullanılabilir.</w:t>
      </w:r>
    </w:p>
    <w:p w14:paraId="20ED9DDA" w14:textId="77777777" w:rsidR="002E65D3" w:rsidRPr="00252CAA" w:rsidRDefault="002E65D3" w:rsidP="001B6315">
      <w:pPr>
        <w:rPr>
          <w:rFonts w:ascii="Arial" w:hAnsi="Arial" w:cs="Arial"/>
        </w:rPr>
      </w:pPr>
    </w:p>
    <w:p w14:paraId="0241D590" w14:textId="2DFABBCD" w:rsidR="002E65D3" w:rsidRPr="00252CAA" w:rsidRDefault="002E65D3" w:rsidP="001B6315">
      <w:pPr>
        <w:rPr>
          <w:rFonts w:ascii="Arial" w:hAnsi="Arial" w:cs="Arial"/>
        </w:rPr>
      </w:pPr>
      <w:r w:rsidRPr="00252CAA">
        <w:rPr>
          <w:rFonts w:ascii="Arial" w:hAnsi="Arial" w:cs="Arial"/>
        </w:rPr>
        <w:t xml:space="preserve"> Tablo </w:t>
      </w:r>
      <w:r w:rsidR="00092ABB" w:rsidRPr="00252CAA">
        <w:rPr>
          <w:rFonts w:ascii="Arial" w:hAnsi="Arial" w:cs="Arial"/>
        </w:rPr>
        <w:t>1</w:t>
      </w:r>
      <w:r w:rsidRPr="00252CAA">
        <w:rPr>
          <w:rFonts w:ascii="Arial" w:hAnsi="Arial" w:cs="Arial"/>
        </w:rPr>
        <w:t xml:space="preserve">. </w:t>
      </w:r>
      <w:r w:rsidR="00092ABB" w:rsidRPr="00252CAA">
        <w:rPr>
          <w:rFonts w:ascii="Arial" w:hAnsi="Arial" w:cs="Arial"/>
        </w:rPr>
        <w:t xml:space="preserve">Sabit </w:t>
      </w:r>
      <w:r w:rsidRPr="00252CAA">
        <w:rPr>
          <w:rFonts w:ascii="Arial" w:hAnsi="Arial" w:cs="Arial"/>
        </w:rPr>
        <w:t xml:space="preserve">veya döner kanatlı İHA </w:t>
      </w:r>
      <w:r w:rsidR="00092ABB" w:rsidRPr="00252CAA">
        <w:rPr>
          <w:rFonts w:ascii="Arial" w:hAnsi="Arial" w:cs="Arial"/>
        </w:rPr>
        <w:t xml:space="preserve">parça </w:t>
      </w:r>
      <w:r w:rsidRPr="00252CAA">
        <w:rPr>
          <w:rFonts w:ascii="Arial" w:hAnsi="Arial" w:cs="Arial"/>
        </w:rPr>
        <w:t>ve toplam ağırlık tablo</w:t>
      </w:r>
      <w:r w:rsidR="00D12D76" w:rsidRPr="00252CAA">
        <w:rPr>
          <w:rFonts w:ascii="Arial" w:hAnsi="Arial" w:cs="Arial"/>
        </w:rPr>
        <w:t xml:space="preserve"> örneği</w:t>
      </w:r>
    </w:p>
    <w:tbl>
      <w:tblPr>
        <w:tblStyle w:val="TableGrid"/>
        <w:tblW w:w="8500" w:type="dxa"/>
        <w:tblLook w:val="04A0" w:firstRow="1" w:lastRow="0" w:firstColumn="1" w:lastColumn="0" w:noHBand="0" w:noVBand="1"/>
      </w:tblPr>
      <w:tblGrid>
        <w:gridCol w:w="630"/>
        <w:gridCol w:w="3193"/>
        <w:gridCol w:w="1559"/>
        <w:gridCol w:w="850"/>
        <w:gridCol w:w="2268"/>
      </w:tblGrid>
      <w:tr w:rsidR="002E65D3" w:rsidRPr="00252CAA" w14:paraId="399018A7" w14:textId="77777777" w:rsidTr="00FC0FD2">
        <w:tc>
          <w:tcPr>
            <w:tcW w:w="630" w:type="dxa"/>
          </w:tcPr>
          <w:p w14:paraId="32AAA2DF" w14:textId="77777777" w:rsidR="002E65D3" w:rsidRPr="00252CAA" w:rsidRDefault="002E65D3" w:rsidP="001B6315">
            <w:pPr>
              <w:rPr>
                <w:rFonts w:ascii="Arial" w:hAnsi="Arial" w:cs="Arial"/>
                <w:sz w:val="22"/>
              </w:rPr>
            </w:pPr>
            <w:r w:rsidRPr="00252CAA">
              <w:rPr>
                <w:rFonts w:ascii="Arial" w:hAnsi="Arial" w:cs="Arial"/>
                <w:sz w:val="22"/>
              </w:rPr>
              <w:t>No</w:t>
            </w:r>
          </w:p>
        </w:tc>
        <w:tc>
          <w:tcPr>
            <w:tcW w:w="3193" w:type="dxa"/>
          </w:tcPr>
          <w:p w14:paraId="57370946" w14:textId="77777777" w:rsidR="002E65D3" w:rsidRPr="00252CAA" w:rsidRDefault="002E65D3" w:rsidP="001B6315">
            <w:pPr>
              <w:rPr>
                <w:rFonts w:ascii="Arial" w:hAnsi="Arial" w:cs="Arial"/>
                <w:sz w:val="22"/>
              </w:rPr>
            </w:pPr>
            <w:r w:rsidRPr="00252CAA">
              <w:rPr>
                <w:rFonts w:ascii="Arial" w:hAnsi="Arial" w:cs="Arial"/>
                <w:sz w:val="22"/>
              </w:rPr>
              <w:t>Parça Adı</w:t>
            </w:r>
          </w:p>
        </w:tc>
        <w:tc>
          <w:tcPr>
            <w:tcW w:w="1559" w:type="dxa"/>
          </w:tcPr>
          <w:p w14:paraId="756B9F1D" w14:textId="77777777" w:rsidR="002E65D3" w:rsidRPr="00252CAA" w:rsidRDefault="002E65D3" w:rsidP="001B6315">
            <w:pPr>
              <w:rPr>
                <w:rFonts w:ascii="Arial" w:hAnsi="Arial" w:cs="Arial"/>
                <w:sz w:val="22"/>
              </w:rPr>
            </w:pPr>
            <w:r w:rsidRPr="00252CAA">
              <w:rPr>
                <w:rFonts w:ascii="Arial" w:hAnsi="Arial" w:cs="Arial"/>
                <w:sz w:val="22"/>
              </w:rPr>
              <w:t>Ağırlık (gram)</w:t>
            </w:r>
          </w:p>
        </w:tc>
        <w:tc>
          <w:tcPr>
            <w:tcW w:w="850" w:type="dxa"/>
          </w:tcPr>
          <w:p w14:paraId="3CC40FD3" w14:textId="77777777" w:rsidR="002E65D3" w:rsidRPr="00252CAA" w:rsidRDefault="002E65D3" w:rsidP="001B6315">
            <w:pPr>
              <w:rPr>
                <w:rFonts w:ascii="Arial" w:hAnsi="Arial" w:cs="Arial"/>
                <w:sz w:val="22"/>
              </w:rPr>
            </w:pPr>
            <w:r w:rsidRPr="00252CAA">
              <w:rPr>
                <w:rFonts w:ascii="Arial" w:hAnsi="Arial" w:cs="Arial"/>
                <w:sz w:val="22"/>
              </w:rPr>
              <w:t>Adet</w:t>
            </w:r>
          </w:p>
        </w:tc>
        <w:tc>
          <w:tcPr>
            <w:tcW w:w="2268" w:type="dxa"/>
          </w:tcPr>
          <w:p w14:paraId="489FE7E5" w14:textId="77777777" w:rsidR="002E65D3" w:rsidRPr="00252CAA" w:rsidRDefault="002E65D3" w:rsidP="001B6315">
            <w:pPr>
              <w:rPr>
                <w:rFonts w:ascii="Arial" w:hAnsi="Arial" w:cs="Arial"/>
                <w:sz w:val="22"/>
              </w:rPr>
            </w:pPr>
            <w:r w:rsidRPr="00252CAA">
              <w:rPr>
                <w:rFonts w:ascii="Arial" w:hAnsi="Arial" w:cs="Arial"/>
                <w:sz w:val="22"/>
              </w:rPr>
              <w:t>Toplam Ağırlık (gram)</w:t>
            </w:r>
          </w:p>
        </w:tc>
      </w:tr>
      <w:tr w:rsidR="002E65D3" w:rsidRPr="00252CAA" w14:paraId="02CA0B6E" w14:textId="77777777" w:rsidTr="00FC0FD2">
        <w:tc>
          <w:tcPr>
            <w:tcW w:w="630" w:type="dxa"/>
          </w:tcPr>
          <w:p w14:paraId="680E9E0D" w14:textId="77777777" w:rsidR="002E65D3" w:rsidRPr="00252CAA" w:rsidRDefault="002E65D3" w:rsidP="001B6315">
            <w:pPr>
              <w:rPr>
                <w:rFonts w:ascii="Arial" w:hAnsi="Arial" w:cs="Arial"/>
                <w:sz w:val="22"/>
              </w:rPr>
            </w:pPr>
            <w:r w:rsidRPr="00252CAA">
              <w:rPr>
                <w:rFonts w:ascii="Arial" w:hAnsi="Arial" w:cs="Arial"/>
                <w:sz w:val="22"/>
              </w:rPr>
              <w:t>1</w:t>
            </w:r>
          </w:p>
        </w:tc>
        <w:tc>
          <w:tcPr>
            <w:tcW w:w="3193" w:type="dxa"/>
          </w:tcPr>
          <w:p w14:paraId="13D23B55" w14:textId="77777777" w:rsidR="002E65D3" w:rsidRPr="00252CAA" w:rsidRDefault="002E65D3" w:rsidP="001B6315">
            <w:pPr>
              <w:rPr>
                <w:rFonts w:ascii="Arial" w:hAnsi="Arial" w:cs="Arial"/>
                <w:sz w:val="22"/>
              </w:rPr>
            </w:pPr>
          </w:p>
        </w:tc>
        <w:tc>
          <w:tcPr>
            <w:tcW w:w="1559" w:type="dxa"/>
          </w:tcPr>
          <w:p w14:paraId="033AE0DB" w14:textId="77777777" w:rsidR="002E65D3" w:rsidRPr="00252CAA" w:rsidRDefault="002E65D3" w:rsidP="001B6315">
            <w:pPr>
              <w:rPr>
                <w:rFonts w:ascii="Arial" w:hAnsi="Arial" w:cs="Arial"/>
                <w:sz w:val="22"/>
              </w:rPr>
            </w:pPr>
          </w:p>
        </w:tc>
        <w:tc>
          <w:tcPr>
            <w:tcW w:w="850" w:type="dxa"/>
          </w:tcPr>
          <w:p w14:paraId="04D0F526" w14:textId="77777777" w:rsidR="002E65D3" w:rsidRPr="00252CAA" w:rsidRDefault="002E65D3" w:rsidP="001B6315">
            <w:pPr>
              <w:rPr>
                <w:rFonts w:ascii="Arial" w:hAnsi="Arial" w:cs="Arial"/>
                <w:sz w:val="22"/>
              </w:rPr>
            </w:pPr>
          </w:p>
        </w:tc>
        <w:tc>
          <w:tcPr>
            <w:tcW w:w="2268" w:type="dxa"/>
          </w:tcPr>
          <w:p w14:paraId="5F596023" w14:textId="77777777" w:rsidR="002E65D3" w:rsidRPr="00252CAA" w:rsidRDefault="002E65D3" w:rsidP="001B6315">
            <w:pPr>
              <w:rPr>
                <w:rFonts w:ascii="Arial" w:hAnsi="Arial" w:cs="Arial"/>
                <w:sz w:val="22"/>
              </w:rPr>
            </w:pPr>
          </w:p>
        </w:tc>
      </w:tr>
      <w:tr w:rsidR="002E65D3" w:rsidRPr="00252CAA" w14:paraId="27B3D1EB" w14:textId="77777777" w:rsidTr="00FC0FD2">
        <w:tc>
          <w:tcPr>
            <w:tcW w:w="630" w:type="dxa"/>
          </w:tcPr>
          <w:p w14:paraId="1C2534A9" w14:textId="77777777" w:rsidR="002E65D3" w:rsidRPr="00252CAA" w:rsidRDefault="002E65D3" w:rsidP="001B6315">
            <w:pPr>
              <w:rPr>
                <w:rFonts w:ascii="Arial" w:hAnsi="Arial" w:cs="Arial"/>
                <w:sz w:val="22"/>
              </w:rPr>
            </w:pPr>
            <w:r w:rsidRPr="00252CAA">
              <w:rPr>
                <w:rFonts w:ascii="Arial" w:hAnsi="Arial" w:cs="Arial"/>
                <w:sz w:val="22"/>
              </w:rPr>
              <w:t>2</w:t>
            </w:r>
          </w:p>
        </w:tc>
        <w:tc>
          <w:tcPr>
            <w:tcW w:w="3193" w:type="dxa"/>
          </w:tcPr>
          <w:p w14:paraId="5A61E5A0" w14:textId="77777777" w:rsidR="002E65D3" w:rsidRPr="00252CAA" w:rsidRDefault="002E65D3" w:rsidP="001B6315">
            <w:pPr>
              <w:rPr>
                <w:rFonts w:ascii="Arial" w:hAnsi="Arial" w:cs="Arial"/>
                <w:sz w:val="22"/>
              </w:rPr>
            </w:pPr>
          </w:p>
        </w:tc>
        <w:tc>
          <w:tcPr>
            <w:tcW w:w="1559" w:type="dxa"/>
          </w:tcPr>
          <w:p w14:paraId="78B31EBC" w14:textId="77777777" w:rsidR="002E65D3" w:rsidRPr="00252CAA" w:rsidRDefault="002E65D3" w:rsidP="001B6315">
            <w:pPr>
              <w:rPr>
                <w:rFonts w:ascii="Arial" w:hAnsi="Arial" w:cs="Arial"/>
                <w:sz w:val="22"/>
              </w:rPr>
            </w:pPr>
          </w:p>
        </w:tc>
        <w:tc>
          <w:tcPr>
            <w:tcW w:w="850" w:type="dxa"/>
          </w:tcPr>
          <w:p w14:paraId="0AAF1CEB" w14:textId="77777777" w:rsidR="002E65D3" w:rsidRPr="00252CAA" w:rsidRDefault="002E65D3" w:rsidP="001B6315">
            <w:pPr>
              <w:rPr>
                <w:rFonts w:ascii="Arial" w:hAnsi="Arial" w:cs="Arial"/>
                <w:sz w:val="22"/>
              </w:rPr>
            </w:pPr>
          </w:p>
        </w:tc>
        <w:tc>
          <w:tcPr>
            <w:tcW w:w="2268" w:type="dxa"/>
          </w:tcPr>
          <w:p w14:paraId="7AF51858" w14:textId="77777777" w:rsidR="002E65D3" w:rsidRPr="00252CAA" w:rsidRDefault="002E65D3" w:rsidP="001B6315">
            <w:pPr>
              <w:rPr>
                <w:rFonts w:ascii="Arial" w:hAnsi="Arial" w:cs="Arial"/>
                <w:sz w:val="22"/>
              </w:rPr>
            </w:pPr>
          </w:p>
        </w:tc>
      </w:tr>
      <w:tr w:rsidR="002E65D3" w:rsidRPr="00252CAA" w14:paraId="1BE47660" w14:textId="77777777" w:rsidTr="00FC0FD2">
        <w:tc>
          <w:tcPr>
            <w:tcW w:w="630" w:type="dxa"/>
          </w:tcPr>
          <w:p w14:paraId="3888F837" w14:textId="77777777" w:rsidR="002E65D3" w:rsidRPr="00252CAA" w:rsidRDefault="002E65D3" w:rsidP="001B6315">
            <w:pPr>
              <w:rPr>
                <w:rFonts w:ascii="Arial" w:hAnsi="Arial" w:cs="Arial"/>
                <w:sz w:val="22"/>
              </w:rPr>
            </w:pPr>
          </w:p>
        </w:tc>
        <w:tc>
          <w:tcPr>
            <w:tcW w:w="3193" w:type="dxa"/>
          </w:tcPr>
          <w:p w14:paraId="79A739A2" w14:textId="77777777" w:rsidR="002E65D3" w:rsidRPr="00252CAA" w:rsidRDefault="002E65D3" w:rsidP="001B6315">
            <w:pPr>
              <w:rPr>
                <w:rFonts w:ascii="Arial" w:hAnsi="Arial" w:cs="Arial"/>
                <w:sz w:val="22"/>
              </w:rPr>
            </w:pPr>
            <w:r w:rsidRPr="00252CAA">
              <w:rPr>
                <w:rFonts w:ascii="Arial" w:hAnsi="Arial" w:cs="Arial"/>
                <w:sz w:val="22"/>
              </w:rPr>
              <w:t>TOPLAM</w:t>
            </w:r>
          </w:p>
        </w:tc>
        <w:tc>
          <w:tcPr>
            <w:tcW w:w="1559" w:type="dxa"/>
          </w:tcPr>
          <w:p w14:paraId="1F5AEC06" w14:textId="77777777" w:rsidR="002E65D3" w:rsidRPr="00252CAA" w:rsidRDefault="002E65D3" w:rsidP="001B6315">
            <w:pPr>
              <w:rPr>
                <w:rFonts w:ascii="Arial" w:hAnsi="Arial" w:cs="Arial"/>
                <w:sz w:val="22"/>
              </w:rPr>
            </w:pPr>
          </w:p>
        </w:tc>
        <w:tc>
          <w:tcPr>
            <w:tcW w:w="850" w:type="dxa"/>
          </w:tcPr>
          <w:p w14:paraId="7E1D5281" w14:textId="77777777" w:rsidR="002E65D3" w:rsidRPr="00252CAA" w:rsidRDefault="002E65D3" w:rsidP="001B6315">
            <w:pPr>
              <w:rPr>
                <w:rFonts w:ascii="Arial" w:hAnsi="Arial" w:cs="Arial"/>
                <w:sz w:val="22"/>
              </w:rPr>
            </w:pPr>
          </w:p>
        </w:tc>
        <w:tc>
          <w:tcPr>
            <w:tcW w:w="2268" w:type="dxa"/>
          </w:tcPr>
          <w:p w14:paraId="45F32522" w14:textId="77777777" w:rsidR="002E65D3" w:rsidRPr="00252CAA" w:rsidRDefault="002E65D3" w:rsidP="001B6315">
            <w:pPr>
              <w:rPr>
                <w:rFonts w:ascii="Arial" w:hAnsi="Arial" w:cs="Arial"/>
                <w:sz w:val="22"/>
              </w:rPr>
            </w:pPr>
          </w:p>
        </w:tc>
      </w:tr>
    </w:tbl>
    <w:p w14:paraId="269DFF5E" w14:textId="77777777" w:rsidR="002E65D3" w:rsidRPr="00252CAA" w:rsidRDefault="002E65D3" w:rsidP="001B6315">
      <w:pPr>
        <w:rPr>
          <w:rFonts w:ascii="Arial" w:hAnsi="Arial" w:cs="Arial"/>
        </w:rPr>
      </w:pPr>
    </w:p>
    <w:p w14:paraId="165A7F5C" w14:textId="585691BA" w:rsidR="002E65D3" w:rsidRPr="00252CAA" w:rsidRDefault="002E65D3" w:rsidP="001B6315">
      <w:pPr>
        <w:rPr>
          <w:rFonts w:ascii="Arial" w:hAnsi="Arial" w:cs="Arial"/>
        </w:rPr>
      </w:pPr>
      <w:r w:rsidRPr="00252CAA">
        <w:rPr>
          <w:rFonts w:ascii="Arial" w:hAnsi="Arial" w:cs="Arial"/>
        </w:rPr>
        <w:t xml:space="preserve"> Tablo </w:t>
      </w:r>
      <w:r w:rsidR="00092ABB" w:rsidRPr="00252CAA">
        <w:rPr>
          <w:rFonts w:ascii="Arial" w:hAnsi="Arial" w:cs="Arial"/>
        </w:rPr>
        <w:t>2</w:t>
      </w:r>
      <w:r w:rsidRPr="00252CAA">
        <w:rPr>
          <w:rFonts w:ascii="Arial" w:hAnsi="Arial" w:cs="Arial"/>
        </w:rPr>
        <w:t xml:space="preserve">. </w:t>
      </w:r>
      <w:r w:rsidR="00092ABB" w:rsidRPr="00252CAA">
        <w:rPr>
          <w:rFonts w:ascii="Arial" w:hAnsi="Arial" w:cs="Arial"/>
        </w:rPr>
        <w:t xml:space="preserve">Sabit </w:t>
      </w:r>
      <w:r w:rsidRPr="00252CAA">
        <w:rPr>
          <w:rFonts w:ascii="Arial" w:hAnsi="Arial" w:cs="Arial"/>
        </w:rPr>
        <w:t>veya döner kanatlı İHA malzeme ağırlık ve denge tablo</w:t>
      </w:r>
      <w:r w:rsidR="00D12D76" w:rsidRPr="00252CAA">
        <w:rPr>
          <w:rFonts w:ascii="Arial" w:hAnsi="Arial" w:cs="Arial"/>
        </w:rPr>
        <w:t xml:space="preserve"> örneği</w:t>
      </w:r>
    </w:p>
    <w:tbl>
      <w:tblPr>
        <w:tblStyle w:val="TableGrid"/>
        <w:tblW w:w="8500" w:type="dxa"/>
        <w:tblLook w:val="04A0" w:firstRow="1" w:lastRow="0" w:firstColumn="1" w:lastColumn="0" w:noHBand="0" w:noVBand="1"/>
      </w:tblPr>
      <w:tblGrid>
        <w:gridCol w:w="627"/>
        <w:gridCol w:w="3148"/>
        <w:gridCol w:w="1040"/>
        <w:gridCol w:w="1134"/>
        <w:gridCol w:w="1134"/>
        <w:gridCol w:w="1417"/>
      </w:tblGrid>
      <w:tr w:rsidR="002E65D3" w:rsidRPr="00252CAA" w14:paraId="2471D707" w14:textId="77777777" w:rsidTr="004F4254">
        <w:tc>
          <w:tcPr>
            <w:tcW w:w="627" w:type="dxa"/>
          </w:tcPr>
          <w:p w14:paraId="28D4A778" w14:textId="77777777" w:rsidR="002E65D3" w:rsidRPr="00252CAA" w:rsidRDefault="002E65D3" w:rsidP="001B6315">
            <w:pPr>
              <w:rPr>
                <w:rFonts w:ascii="Arial" w:hAnsi="Arial" w:cs="Arial"/>
                <w:sz w:val="22"/>
              </w:rPr>
            </w:pPr>
            <w:r w:rsidRPr="00252CAA">
              <w:rPr>
                <w:rFonts w:ascii="Arial" w:hAnsi="Arial" w:cs="Arial"/>
                <w:sz w:val="22"/>
              </w:rPr>
              <w:t>No</w:t>
            </w:r>
          </w:p>
        </w:tc>
        <w:tc>
          <w:tcPr>
            <w:tcW w:w="3148" w:type="dxa"/>
          </w:tcPr>
          <w:p w14:paraId="01295F2B" w14:textId="77777777" w:rsidR="002E65D3" w:rsidRPr="00252CAA" w:rsidRDefault="002E65D3" w:rsidP="001B6315">
            <w:pPr>
              <w:rPr>
                <w:rFonts w:ascii="Arial" w:hAnsi="Arial" w:cs="Arial"/>
                <w:sz w:val="22"/>
              </w:rPr>
            </w:pPr>
            <w:r w:rsidRPr="00252CAA">
              <w:rPr>
                <w:rFonts w:ascii="Arial" w:hAnsi="Arial" w:cs="Arial"/>
                <w:sz w:val="22"/>
              </w:rPr>
              <w:t>Parça Adı</w:t>
            </w:r>
          </w:p>
        </w:tc>
        <w:tc>
          <w:tcPr>
            <w:tcW w:w="1040" w:type="dxa"/>
          </w:tcPr>
          <w:p w14:paraId="2B34AD6B" w14:textId="77777777" w:rsidR="002E65D3" w:rsidRPr="00252CAA" w:rsidRDefault="002E65D3" w:rsidP="001B6315">
            <w:pPr>
              <w:rPr>
                <w:rFonts w:ascii="Arial" w:hAnsi="Arial" w:cs="Arial"/>
                <w:sz w:val="22"/>
              </w:rPr>
            </w:pPr>
            <w:r w:rsidRPr="00252CAA">
              <w:rPr>
                <w:rFonts w:ascii="Arial" w:hAnsi="Arial" w:cs="Arial"/>
                <w:sz w:val="22"/>
              </w:rPr>
              <w:t>Ağırlık (gram)</w:t>
            </w:r>
          </w:p>
        </w:tc>
        <w:tc>
          <w:tcPr>
            <w:tcW w:w="1134" w:type="dxa"/>
          </w:tcPr>
          <w:p w14:paraId="1EEDAF93" w14:textId="77777777" w:rsidR="002E65D3" w:rsidRPr="00252CAA" w:rsidRDefault="002E65D3" w:rsidP="001B6315">
            <w:pPr>
              <w:rPr>
                <w:rFonts w:ascii="Arial" w:hAnsi="Arial" w:cs="Arial"/>
                <w:sz w:val="22"/>
              </w:rPr>
            </w:pPr>
            <w:r w:rsidRPr="00252CAA">
              <w:rPr>
                <w:rFonts w:ascii="Arial" w:hAnsi="Arial" w:cs="Arial"/>
                <w:sz w:val="22"/>
              </w:rPr>
              <w:t xml:space="preserve">X uzaklığı </w:t>
            </w:r>
          </w:p>
          <w:p w14:paraId="1F75673E"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c>
          <w:tcPr>
            <w:tcW w:w="1134" w:type="dxa"/>
          </w:tcPr>
          <w:p w14:paraId="760686A1" w14:textId="77777777" w:rsidR="002E65D3" w:rsidRPr="00252CAA" w:rsidRDefault="002E65D3" w:rsidP="001B6315">
            <w:pPr>
              <w:rPr>
                <w:rFonts w:ascii="Arial" w:hAnsi="Arial" w:cs="Arial"/>
                <w:sz w:val="22"/>
              </w:rPr>
            </w:pPr>
            <w:r w:rsidRPr="00252CAA">
              <w:rPr>
                <w:rFonts w:ascii="Arial" w:hAnsi="Arial" w:cs="Arial"/>
                <w:sz w:val="22"/>
              </w:rPr>
              <w:t xml:space="preserve">Y uzaklığı </w:t>
            </w:r>
          </w:p>
          <w:p w14:paraId="7367D385"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c>
          <w:tcPr>
            <w:tcW w:w="1417" w:type="dxa"/>
          </w:tcPr>
          <w:p w14:paraId="712A95AA" w14:textId="77777777" w:rsidR="002E65D3" w:rsidRPr="00252CAA" w:rsidRDefault="002E65D3" w:rsidP="001B6315">
            <w:pPr>
              <w:rPr>
                <w:rFonts w:ascii="Arial" w:hAnsi="Arial" w:cs="Arial"/>
                <w:sz w:val="22"/>
              </w:rPr>
            </w:pPr>
            <w:r w:rsidRPr="00252CAA">
              <w:rPr>
                <w:rFonts w:ascii="Arial" w:hAnsi="Arial" w:cs="Arial"/>
                <w:sz w:val="22"/>
              </w:rPr>
              <w:t xml:space="preserve">Z uzaklığı </w:t>
            </w:r>
          </w:p>
          <w:p w14:paraId="09BCA0CF"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r>
      <w:tr w:rsidR="002E65D3" w:rsidRPr="00252CAA" w14:paraId="114B7A4B" w14:textId="77777777" w:rsidTr="004F4254">
        <w:tc>
          <w:tcPr>
            <w:tcW w:w="627" w:type="dxa"/>
          </w:tcPr>
          <w:p w14:paraId="3E52F95D" w14:textId="77777777" w:rsidR="002E65D3" w:rsidRPr="00252CAA" w:rsidRDefault="002E65D3" w:rsidP="001B6315">
            <w:pPr>
              <w:rPr>
                <w:rFonts w:ascii="Arial" w:hAnsi="Arial" w:cs="Arial"/>
                <w:sz w:val="22"/>
              </w:rPr>
            </w:pPr>
            <w:r w:rsidRPr="00252CAA">
              <w:rPr>
                <w:rFonts w:ascii="Arial" w:hAnsi="Arial" w:cs="Arial"/>
                <w:sz w:val="22"/>
              </w:rPr>
              <w:t>1</w:t>
            </w:r>
          </w:p>
        </w:tc>
        <w:tc>
          <w:tcPr>
            <w:tcW w:w="3148" w:type="dxa"/>
          </w:tcPr>
          <w:p w14:paraId="10354C1D" w14:textId="77777777" w:rsidR="002E65D3" w:rsidRPr="00252CAA" w:rsidRDefault="002E65D3" w:rsidP="001B6315">
            <w:pPr>
              <w:rPr>
                <w:rFonts w:ascii="Arial" w:hAnsi="Arial" w:cs="Arial"/>
                <w:sz w:val="22"/>
              </w:rPr>
            </w:pPr>
          </w:p>
        </w:tc>
        <w:tc>
          <w:tcPr>
            <w:tcW w:w="1040" w:type="dxa"/>
          </w:tcPr>
          <w:p w14:paraId="67B5BA84" w14:textId="77777777" w:rsidR="002E65D3" w:rsidRPr="00252CAA" w:rsidRDefault="002E65D3" w:rsidP="001B6315">
            <w:pPr>
              <w:rPr>
                <w:rFonts w:ascii="Arial" w:hAnsi="Arial" w:cs="Arial"/>
                <w:sz w:val="22"/>
              </w:rPr>
            </w:pPr>
          </w:p>
        </w:tc>
        <w:tc>
          <w:tcPr>
            <w:tcW w:w="1134" w:type="dxa"/>
          </w:tcPr>
          <w:p w14:paraId="41C14CD2" w14:textId="77777777" w:rsidR="002E65D3" w:rsidRPr="00252CAA" w:rsidRDefault="002E65D3" w:rsidP="001B6315">
            <w:pPr>
              <w:rPr>
                <w:rFonts w:ascii="Arial" w:hAnsi="Arial" w:cs="Arial"/>
                <w:sz w:val="22"/>
              </w:rPr>
            </w:pPr>
          </w:p>
        </w:tc>
        <w:tc>
          <w:tcPr>
            <w:tcW w:w="1134" w:type="dxa"/>
          </w:tcPr>
          <w:p w14:paraId="2FACD939" w14:textId="77777777" w:rsidR="002E65D3" w:rsidRPr="00252CAA" w:rsidRDefault="002E65D3" w:rsidP="001B6315">
            <w:pPr>
              <w:rPr>
                <w:rFonts w:ascii="Arial" w:hAnsi="Arial" w:cs="Arial"/>
                <w:sz w:val="22"/>
              </w:rPr>
            </w:pPr>
          </w:p>
        </w:tc>
        <w:tc>
          <w:tcPr>
            <w:tcW w:w="1417" w:type="dxa"/>
          </w:tcPr>
          <w:p w14:paraId="15163DBF" w14:textId="77777777" w:rsidR="002E65D3" w:rsidRPr="00252CAA" w:rsidRDefault="002E65D3" w:rsidP="001B6315">
            <w:pPr>
              <w:rPr>
                <w:rFonts w:ascii="Arial" w:hAnsi="Arial" w:cs="Arial"/>
                <w:sz w:val="22"/>
              </w:rPr>
            </w:pPr>
          </w:p>
        </w:tc>
      </w:tr>
      <w:tr w:rsidR="002E65D3" w:rsidRPr="00252CAA" w14:paraId="3B915A26" w14:textId="77777777" w:rsidTr="004F4254">
        <w:tc>
          <w:tcPr>
            <w:tcW w:w="627" w:type="dxa"/>
          </w:tcPr>
          <w:p w14:paraId="179F41AD" w14:textId="77777777" w:rsidR="002E65D3" w:rsidRPr="00252CAA" w:rsidRDefault="002E65D3" w:rsidP="001B6315">
            <w:pPr>
              <w:rPr>
                <w:rFonts w:ascii="Arial" w:hAnsi="Arial" w:cs="Arial"/>
                <w:sz w:val="22"/>
              </w:rPr>
            </w:pPr>
            <w:r w:rsidRPr="00252CAA">
              <w:rPr>
                <w:rFonts w:ascii="Arial" w:hAnsi="Arial" w:cs="Arial"/>
                <w:sz w:val="22"/>
              </w:rPr>
              <w:t>2</w:t>
            </w:r>
          </w:p>
        </w:tc>
        <w:tc>
          <w:tcPr>
            <w:tcW w:w="3148" w:type="dxa"/>
          </w:tcPr>
          <w:p w14:paraId="53A746B0" w14:textId="77777777" w:rsidR="002E65D3" w:rsidRPr="00252CAA" w:rsidRDefault="002E65D3" w:rsidP="001B6315">
            <w:pPr>
              <w:rPr>
                <w:rFonts w:ascii="Arial" w:hAnsi="Arial" w:cs="Arial"/>
                <w:sz w:val="22"/>
              </w:rPr>
            </w:pPr>
          </w:p>
        </w:tc>
        <w:tc>
          <w:tcPr>
            <w:tcW w:w="1040" w:type="dxa"/>
          </w:tcPr>
          <w:p w14:paraId="534FBAA8" w14:textId="77777777" w:rsidR="002E65D3" w:rsidRPr="00252CAA" w:rsidRDefault="002E65D3" w:rsidP="001B6315">
            <w:pPr>
              <w:rPr>
                <w:rFonts w:ascii="Arial" w:hAnsi="Arial" w:cs="Arial"/>
                <w:sz w:val="22"/>
              </w:rPr>
            </w:pPr>
          </w:p>
        </w:tc>
        <w:tc>
          <w:tcPr>
            <w:tcW w:w="1134" w:type="dxa"/>
          </w:tcPr>
          <w:p w14:paraId="34B8AE60" w14:textId="77777777" w:rsidR="002E65D3" w:rsidRPr="00252CAA" w:rsidRDefault="002E65D3" w:rsidP="001B6315">
            <w:pPr>
              <w:rPr>
                <w:rFonts w:ascii="Arial" w:hAnsi="Arial" w:cs="Arial"/>
                <w:sz w:val="22"/>
              </w:rPr>
            </w:pPr>
          </w:p>
        </w:tc>
        <w:tc>
          <w:tcPr>
            <w:tcW w:w="1134" w:type="dxa"/>
          </w:tcPr>
          <w:p w14:paraId="2C066F92" w14:textId="77777777" w:rsidR="002E65D3" w:rsidRPr="00252CAA" w:rsidRDefault="002E65D3" w:rsidP="001B6315">
            <w:pPr>
              <w:rPr>
                <w:rFonts w:ascii="Arial" w:hAnsi="Arial" w:cs="Arial"/>
                <w:sz w:val="22"/>
              </w:rPr>
            </w:pPr>
          </w:p>
        </w:tc>
        <w:tc>
          <w:tcPr>
            <w:tcW w:w="1417" w:type="dxa"/>
          </w:tcPr>
          <w:p w14:paraId="0DF2ED96" w14:textId="77777777" w:rsidR="002E65D3" w:rsidRPr="00252CAA" w:rsidRDefault="002E65D3" w:rsidP="001B6315">
            <w:pPr>
              <w:rPr>
                <w:rFonts w:ascii="Arial" w:hAnsi="Arial" w:cs="Arial"/>
                <w:sz w:val="22"/>
              </w:rPr>
            </w:pPr>
          </w:p>
        </w:tc>
      </w:tr>
      <w:tr w:rsidR="002E65D3" w:rsidRPr="00252CAA" w14:paraId="557433CE" w14:textId="77777777" w:rsidTr="004F4254">
        <w:tc>
          <w:tcPr>
            <w:tcW w:w="627" w:type="dxa"/>
          </w:tcPr>
          <w:p w14:paraId="523C48A8" w14:textId="77777777" w:rsidR="002E65D3" w:rsidRPr="00252CAA" w:rsidRDefault="002E65D3" w:rsidP="001B6315">
            <w:pPr>
              <w:rPr>
                <w:rFonts w:ascii="Arial" w:hAnsi="Arial" w:cs="Arial"/>
                <w:sz w:val="22"/>
              </w:rPr>
            </w:pPr>
          </w:p>
        </w:tc>
        <w:tc>
          <w:tcPr>
            <w:tcW w:w="3148" w:type="dxa"/>
          </w:tcPr>
          <w:p w14:paraId="6DBC419A" w14:textId="77777777" w:rsidR="002E65D3" w:rsidRPr="00252CAA" w:rsidRDefault="002E65D3" w:rsidP="001B6315">
            <w:pPr>
              <w:rPr>
                <w:rFonts w:ascii="Arial" w:hAnsi="Arial" w:cs="Arial"/>
                <w:sz w:val="22"/>
              </w:rPr>
            </w:pPr>
            <w:r w:rsidRPr="00252CAA">
              <w:rPr>
                <w:rFonts w:ascii="Arial" w:hAnsi="Arial" w:cs="Arial"/>
                <w:sz w:val="22"/>
              </w:rPr>
              <w:t>TOPLAM</w:t>
            </w:r>
          </w:p>
        </w:tc>
        <w:tc>
          <w:tcPr>
            <w:tcW w:w="1040" w:type="dxa"/>
          </w:tcPr>
          <w:p w14:paraId="6A2D925A" w14:textId="77777777" w:rsidR="002E65D3" w:rsidRPr="00252CAA" w:rsidRDefault="002E65D3" w:rsidP="001B6315">
            <w:pPr>
              <w:rPr>
                <w:rFonts w:ascii="Arial" w:hAnsi="Arial" w:cs="Arial"/>
                <w:sz w:val="22"/>
              </w:rPr>
            </w:pPr>
          </w:p>
        </w:tc>
        <w:tc>
          <w:tcPr>
            <w:tcW w:w="1134" w:type="dxa"/>
          </w:tcPr>
          <w:p w14:paraId="715465A0" w14:textId="77777777" w:rsidR="002E65D3" w:rsidRPr="00252CAA" w:rsidRDefault="002E65D3" w:rsidP="001B6315">
            <w:pPr>
              <w:rPr>
                <w:rFonts w:ascii="Arial" w:hAnsi="Arial" w:cs="Arial"/>
                <w:sz w:val="22"/>
              </w:rPr>
            </w:pPr>
          </w:p>
        </w:tc>
        <w:tc>
          <w:tcPr>
            <w:tcW w:w="1134" w:type="dxa"/>
          </w:tcPr>
          <w:p w14:paraId="4DCBB0A6" w14:textId="77777777" w:rsidR="002E65D3" w:rsidRPr="00252CAA" w:rsidRDefault="002E65D3" w:rsidP="001B6315">
            <w:pPr>
              <w:rPr>
                <w:rFonts w:ascii="Arial" w:hAnsi="Arial" w:cs="Arial"/>
                <w:sz w:val="22"/>
              </w:rPr>
            </w:pPr>
          </w:p>
        </w:tc>
        <w:tc>
          <w:tcPr>
            <w:tcW w:w="1417" w:type="dxa"/>
          </w:tcPr>
          <w:p w14:paraId="1A449E28" w14:textId="77777777" w:rsidR="002E65D3" w:rsidRPr="00252CAA" w:rsidRDefault="002E65D3" w:rsidP="001B6315">
            <w:pPr>
              <w:rPr>
                <w:rFonts w:ascii="Arial" w:hAnsi="Arial" w:cs="Arial"/>
                <w:sz w:val="22"/>
              </w:rPr>
            </w:pPr>
          </w:p>
        </w:tc>
      </w:tr>
    </w:tbl>
    <w:p w14:paraId="6E86D2DA" w14:textId="10B5385A" w:rsidR="00DC1A7A" w:rsidRPr="00252CAA" w:rsidRDefault="00DC1A7A" w:rsidP="001B6315">
      <w:pPr>
        <w:rPr>
          <w:rFonts w:ascii="Arial" w:hAnsi="Arial" w:cs="Arial"/>
          <w:b/>
        </w:rPr>
      </w:pPr>
      <w:r w:rsidRPr="00252CAA">
        <w:rPr>
          <w:rFonts w:ascii="Arial" w:hAnsi="Arial" w:cs="Arial"/>
        </w:rPr>
        <w:t>Tablo 2’de yer alan X, Y ve Z uzaklıklarının verildiği referans merkezi tanımlanmalı</w:t>
      </w:r>
      <w:r w:rsidR="00CF4276" w:rsidRPr="00252CAA">
        <w:rPr>
          <w:rFonts w:ascii="Arial" w:hAnsi="Arial" w:cs="Arial"/>
        </w:rPr>
        <w:t xml:space="preserve"> ve</w:t>
      </w:r>
      <w:r w:rsidRPr="00252CAA">
        <w:rPr>
          <w:rFonts w:ascii="Arial" w:hAnsi="Arial" w:cs="Arial"/>
        </w:rPr>
        <w:t xml:space="preserve"> gösterilmelidir.</w:t>
      </w:r>
    </w:p>
    <w:p w14:paraId="6460367D" w14:textId="43E53B68" w:rsidR="00BA6489" w:rsidRPr="00252CAA" w:rsidRDefault="00262C6A" w:rsidP="001B6315">
      <w:pPr>
        <w:pStyle w:val="Heading2"/>
        <w:rPr>
          <w:rFonts w:ascii="Arial" w:hAnsi="Arial" w:cs="Arial"/>
        </w:rPr>
      </w:pPr>
      <w:bookmarkStart w:id="18" w:name="_Toc71190522"/>
      <w:r w:rsidRPr="00252CAA">
        <w:rPr>
          <w:rFonts w:ascii="Arial" w:hAnsi="Arial" w:cs="Arial"/>
        </w:rPr>
        <w:t>3</w:t>
      </w:r>
      <w:r w:rsidR="00BA6489" w:rsidRPr="00252CAA">
        <w:rPr>
          <w:rFonts w:ascii="Arial" w:hAnsi="Arial" w:cs="Arial"/>
        </w:rPr>
        <w:t xml:space="preserve">.2 </w:t>
      </w:r>
      <w:r w:rsidR="00794469" w:rsidRPr="00252CAA">
        <w:rPr>
          <w:rFonts w:ascii="Arial" w:hAnsi="Arial" w:cs="Arial"/>
        </w:rPr>
        <w:t>Tasarımın Yapısal Özellikler</w:t>
      </w:r>
      <w:r w:rsidR="007746DF" w:rsidRPr="00252CAA">
        <w:rPr>
          <w:rFonts w:ascii="Arial" w:hAnsi="Arial" w:cs="Arial"/>
        </w:rPr>
        <w:t>i</w:t>
      </w:r>
      <w:r w:rsidR="0092055E" w:rsidRPr="00252CAA">
        <w:rPr>
          <w:rFonts w:ascii="Arial" w:hAnsi="Arial" w:cs="Arial"/>
        </w:rPr>
        <w:t xml:space="preserve"> (20 puan)</w:t>
      </w:r>
      <w:bookmarkEnd w:id="18"/>
    </w:p>
    <w:p w14:paraId="21995D44" w14:textId="3E468262" w:rsidR="00B13888" w:rsidRPr="00252CAA" w:rsidRDefault="00B13888" w:rsidP="001B6315">
      <w:pPr>
        <w:pStyle w:val="Heading3"/>
        <w:rPr>
          <w:rFonts w:ascii="Arial" w:hAnsi="Arial" w:cs="Arial"/>
        </w:rPr>
      </w:pPr>
      <w:bookmarkStart w:id="19" w:name="_Toc71190523"/>
      <w:r w:rsidRPr="00252CAA">
        <w:rPr>
          <w:rFonts w:ascii="Arial" w:hAnsi="Arial" w:cs="Arial"/>
        </w:rPr>
        <w:t>3.2.1 Gövde</w:t>
      </w:r>
      <w:r w:rsidR="00177585" w:rsidRPr="00252CAA">
        <w:rPr>
          <w:rFonts w:ascii="Arial" w:hAnsi="Arial" w:cs="Arial"/>
        </w:rPr>
        <w:t>,</w:t>
      </w:r>
      <w:r w:rsidRPr="00252CAA">
        <w:rPr>
          <w:rFonts w:ascii="Arial" w:hAnsi="Arial" w:cs="Arial"/>
        </w:rPr>
        <w:t xml:space="preserve"> Mekanik Sistemler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19"/>
    </w:p>
    <w:p w14:paraId="4AE10E41" w14:textId="7F9B3FA5" w:rsidR="003D6A41" w:rsidRPr="00252CAA" w:rsidRDefault="00B13888" w:rsidP="001B6315">
      <w:pPr>
        <w:rPr>
          <w:rFonts w:ascii="Arial" w:hAnsi="Arial" w:cs="Arial"/>
        </w:rPr>
      </w:pPr>
      <w:r w:rsidRPr="00252CAA">
        <w:rPr>
          <w:rFonts w:ascii="Arial" w:hAnsi="Arial" w:cs="Arial"/>
        </w:rPr>
        <w:t>Bu başlık altında</w:t>
      </w:r>
      <w:r w:rsidR="00014D06" w:rsidRPr="00252CAA">
        <w:rPr>
          <w:rFonts w:ascii="Arial" w:hAnsi="Arial" w:cs="Arial"/>
        </w:rPr>
        <w:t>,</w:t>
      </w:r>
      <w:r w:rsidRPr="00252CAA">
        <w:rPr>
          <w:rFonts w:ascii="Arial" w:hAnsi="Arial" w:cs="Arial"/>
        </w:rPr>
        <w:t xml:space="preserve"> İHA</w:t>
      </w:r>
      <w:r w:rsidR="008D6839" w:rsidRPr="00252CAA">
        <w:rPr>
          <w:rFonts w:ascii="Arial" w:hAnsi="Arial" w:cs="Arial"/>
        </w:rPr>
        <w:t>’nın</w:t>
      </w:r>
      <w:r w:rsidRPr="00252CAA">
        <w:rPr>
          <w:rFonts w:ascii="Arial" w:hAnsi="Arial" w:cs="Arial"/>
        </w:rPr>
        <w:t xml:space="preserve"> şase, gövde ve mekanik sistemlerin tasarım</w:t>
      </w:r>
      <w:r w:rsidRPr="00252CAA">
        <w:rPr>
          <w:rFonts w:ascii="Arial" w:hAnsi="Arial" w:cs="Arial"/>
          <w:strike/>
        </w:rPr>
        <w:t>ı</w:t>
      </w:r>
      <w:r w:rsidRPr="00252CAA">
        <w:rPr>
          <w:rFonts w:ascii="Arial" w:hAnsi="Arial" w:cs="Arial"/>
        </w:rPr>
        <w:t xml:space="preserve"> </w:t>
      </w:r>
      <w:r w:rsidR="008D6839" w:rsidRPr="00252CAA">
        <w:rPr>
          <w:rFonts w:ascii="Arial" w:hAnsi="Arial" w:cs="Arial"/>
        </w:rPr>
        <w:t xml:space="preserve">çalışmaları </w:t>
      </w:r>
      <w:r w:rsidRPr="00252CAA">
        <w:rPr>
          <w:rFonts w:ascii="Arial" w:hAnsi="Arial" w:cs="Arial"/>
        </w:rPr>
        <w:t>ile ilgili bilgi</w:t>
      </w:r>
      <w:r w:rsidR="00014D06" w:rsidRPr="00252CAA">
        <w:rPr>
          <w:rFonts w:ascii="Arial" w:hAnsi="Arial" w:cs="Arial"/>
        </w:rPr>
        <w:t>ler</w:t>
      </w:r>
      <w:r w:rsidRPr="00252CAA">
        <w:rPr>
          <w:rFonts w:ascii="Arial" w:hAnsi="Arial" w:cs="Arial"/>
        </w:rPr>
        <w:t xml:space="preserve"> verilmelidir. Bu</w:t>
      </w:r>
      <w:r w:rsidR="00014D06" w:rsidRPr="00252CAA">
        <w:rPr>
          <w:rFonts w:ascii="Arial" w:hAnsi="Arial" w:cs="Arial"/>
        </w:rPr>
        <w:t xml:space="preserve"> kapsamda </w:t>
      </w:r>
      <w:r w:rsidRPr="00252CAA">
        <w:rPr>
          <w:rFonts w:ascii="Arial" w:hAnsi="Arial" w:cs="Arial"/>
        </w:rPr>
        <w:t xml:space="preserve">hazır sistem şase ve gövde </w:t>
      </w:r>
      <w:r w:rsidR="00092ABB" w:rsidRPr="00252CAA">
        <w:rPr>
          <w:rFonts w:ascii="Arial" w:hAnsi="Arial" w:cs="Arial"/>
        </w:rPr>
        <w:t xml:space="preserve">kullanımı </w:t>
      </w:r>
      <w:r w:rsidRPr="00252CAA">
        <w:rPr>
          <w:rFonts w:ascii="Arial" w:hAnsi="Arial" w:cs="Arial"/>
        </w:rPr>
        <w:t>yerine özgü</w:t>
      </w:r>
      <w:r w:rsidR="008D6839" w:rsidRPr="00252CAA">
        <w:rPr>
          <w:rFonts w:ascii="Arial" w:hAnsi="Arial" w:cs="Arial"/>
        </w:rPr>
        <w:t>n</w:t>
      </w:r>
      <w:r w:rsidRPr="00252CAA">
        <w:rPr>
          <w:rFonts w:ascii="Arial" w:hAnsi="Arial" w:cs="Arial"/>
        </w:rPr>
        <w:t xml:space="preserve"> tasarım yapılması beklenmektedir.</w:t>
      </w:r>
      <w:r w:rsidR="00B82C21" w:rsidRPr="00252CAA">
        <w:rPr>
          <w:rFonts w:ascii="Arial" w:hAnsi="Arial" w:cs="Arial"/>
        </w:rPr>
        <w:t xml:space="preserve"> </w:t>
      </w:r>
      <w:r w:rsidR="003D6A41" w:rsidRPr="00252CAA">
        <w:rPr>
          <w:rFonts w:ascii="Arial" w:hAnsi="Arial" w:cs="Arial"/>
        </w:rPr>
        <w:t xml:space="preserve"> </w:t>
      </w:r>
    </w:p>
    <w:p w14:paraId="368FB441" w14:textId="78BCBAE5" w:rsidR="00F766E7" w:rsidRPr="00252CAA" w:rsidRDefault="00F766E7" w:rsidP="001B6315">
      <w:pPr>
        <w:pStyle w:val="Heading3"/>
        <w:rPr>
          <w:rFonts w:ascii="Arial" w:hAnsi="Arial" w:cs="Arial"/>
        </w:rPr>
      </w:pPr>
      <w:bookmarkStart w:id="20" w:name="_Toc71190524"/>
      <w:r w:rsidRPr="00252CAA">
        <w:rPr>
          <w:rFonts w:ascii="Arial" w:hAnsi="Arial" w:cs="Arial"/>
        </w:rPr>
        <w:t xml:space="preserve">3.2.2 Aerodinamik Özellikler </w:t>
      </w:r>
      <w:r w:rsidR="00170061" w:rsidRPr="00252CAA">
        <w:rPr>
          <w:rFonts w:ascii="Arial" w:hAnsi="Arial" w:cs="Arial"/>
        </w:rPr>
        <w:t xml:space="preserve">(5 </w:t>
      </w:r>
      <w:r w:rsidR="0092055E" w:rsidRPr="00252CAA">
        <w:rPr>
          <w:rFonts w:ascii="Arial" w:hAnsi="Arial" w:cs="Arial"/>
        </w:rPr>
        <w:t>p</w:t>
      </w:r>
      <w:r w:rsidR="00170061" w:rsidRPr="00252CAA">
        <w:rPr>
          <w:rFonts w:ascii="Arial" w:hAnsi="Arial" w:cs="Arial"/>
        </w:rPr>
        <w:t>uan)</w:t>
      </w:r>
      <w:bookmarkEnd w:id="20"/>
    </w:p>
    <w:p w14:paraId="74C68B82" w14:textId="028E9768" w:rsidR="00F766E7" w:rsidRPr="00252CAA" w:rsidRDefault="00F766E7" w:rsidP="001B6315">
      <w:pPr>
        <w:rPr>
          <w:rFonts w:ascii="Arial" w:hAnsi="Arial" w:cs="Arial"/>
        </w:rPr>
      </w:pPr>
      <w:r w:rsidRPr="00252CAA">
        <w:rPr>
          <w:rFonts w:ascii="Arial" w:hAnsi="Arial" w:cs="Arial"/>
        </w:rPr>
        <w:lastRenderedPageBreak/>
        <w:t xml:space="preserve">Hava aracı gereksinimlerinin belirlenmesi, bu gereksinimlerin karşılandığını gösteren aerodinamik analizlerin yapılması ve elde edilen sonuçların grafiklerle desteklenerek </w:t>
      </w:r>
      <w:r w:rsidR="009B0086" w:rsidRPr="00252CAA">
        <w:rPr>
          <w:rFonts w:ascii="Arial" w:hAnsi="Arial" w:cs="Arial"/>
        </w:rPr>
        <w:t xml:space="preserve">bu başlık altında </w:t>
      </w:r>
      <w:r w:rsidRPr="00252CAA">
        <w:rPr>
          <w:rFonts w:ascii="Arial" w:hAnsi="Arial" w:cs="Arial"/>
        </w:rPr>
        <w:t xml:space="preserve">aktarılması gerekmektedir. Örnek olarak kanat profili veya pervane seçimi, analitik/deneysel/sayısal yolla elde edilmiş aerodinamik katsayıların ilgili açılarla ve katsayılarla değişim grafikleri verilebilir.  </w:t>
      </w:r>
    </w:p>
    <w:p w14:paraId="4A8B20E3" w14:textId="6A031DBA" w:rsidR="007809DD" w:rsidRPr="00252CAA" w:rsidRDefault="007809DD" w:rsidP="001B6315">
      <w:pPr>
        <w:pStyle w:val="Heading3"/>
        <w:rPr>
          <w:rFonts w:ascii="Arial" w:hAnsi="Arial" w:cs="Arial"/>
        </w:rPr>
      </w:pPr>
      <w:bookmarkStart w:id="21" w:name="_Toc71190525"/>
      <w:r w:rsidRPr="00252CAA">
        <w:rPr>
          <w:rFonts w:ascii="Arial" w:hAnsi="Arial" w:cs="Arial"/>
        </w:rPr>
        <w:t>3.2.</w:t>
      </w:r>
      <w:r w:rsidR="00F766E7" w:rsidRPr="00252CAA">
        <w:rPr>
          <w:rFonts w:ascii="Arial" w:hAnsi="Arial" w:cs="Arial"/>
        </w:rPr>
        <w:t>3</w:t>
      </w:r>
      <w:r w:rsidRPr="00252CAA">
        <w:rPr>
          <w:rFonts w:ascii="Arial" w:hAnsi="Arial" w:cs="Arial"/>
        </w:rPr>
        <w:t xml:space="preserve"> Görev Mekanizması Sistemi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21"/>
    </w:p>
    <w:p w14:paraId="479D09D8" w14:textId="4C32F8F5" w:rsidR="00BA6489" w:rsidRPr="00252CAA" w:rsidRDefault="007809DD" w:rsidP="001B6315">
      <w:pPr>
        <w:rPr>
          <w:rFonts w:ascii="Arial" w:hAnsi="Arial" w:cs="Arial"/>
        </w:rPr>
      </w:pPr>
      <w:r w:rsidRPr="00252CAA">
        <w:rPr>
          <w:rFonts w:ascii="Arial" w:hAnsi="Arial" w:cs="Arial"/>
        </w:rPr>
        <w:t>Bu başlık altında</w:t>
      </w:r>
      <w:r w:rsidR="0059641C" w:rsidRPr="00252CAA">
        <w:rPr>
          <w:rFonts w:ascii="Arial" w:hAnsi="Arial" w:cs="Arial"/>
        </w:rPr>
        <w:t>,</w:t>
      </w:r>
      <w:r w:rsidRPr="00252CAA">
        <w:rPr>
          <w:rFonts w:ascii="Arial" w:hAnsi="Arial" w:cs="Arial"/>
        </w:rPr>
        <w:t xml:space="preserve"> İHA’nın kurallar kitapçığında verilen görevleri yerine getirmesi için </w:t>
      </w:r>
      <w:r w:rsidR="00177585" w:rsidRPr="00252CAA">
        <w:rPr>
          <w:rFonts w:ascii="Arial" w:hAnsi="Arial" w:cs="Arial"/>
        </w:rPr>
        <w:t xml:space="preserve">gerekli görev mekanizmalarının </w:t>
      </w:r>
      <w:r w:rsidRPr="00252CAA">
        <w:rPr>
          <w:rFonts w:ascii="Arial" w:hAnsi="Arial" w:cs="Arial"/>
        </w:rPr>
        <w:t>tasarımı ve çalışma</w:t>
      </w:r>
      <w:r w:rsidR="00015964" w:rsidRPr="00252CAA">
        <w:rPr>
          <w:rFonts w:ascii="Arial" w:hAnsi="Arial" w:cs="Arial"/>
        </w:rPr>
        <w:t xml:space="preserve"> prensibi </w:t>
      </w:r>
      <w:r w:rsidRPr="00252CAA">
        <w:rPr>
          <w:rFonts w:ascii="Arial" w:hAnsi="Arial" w:cs="Arial"/>
        </w:rPr>
        <w:t>ile ilgili bilgi</w:t>
      </w:r>
      <w:r w:rsidR="009B0086" w:rsidRPr="00252CAA">
        <w:rPr>
          <w:rFonts w:ascii="Arial" w:hAnsi="Arial" w:cs="Arial"/>
        </w:rPr>
        <w:t>ler</w:t>
      </w:r>
      <w:r w:rsidR="00F766E7" w:rsidRPr="00252CAA">
        <w:rPr>
          <w:rFonts w:ascii="Arial" w:hAnsi="Arial" w:cs="Arial"/>
        </w:rPr>
        <w:t xml:space="preserve"> </w:t>
      </w:r>
      <w:r w:rsidRPr="00252CAA">
        <w:rPr>
          <w:rFonts w:ascii="Arial" w:hAnsi="Arial" w:cs="Arial"/>
        </w:rPr>
        <w:t>verilmelidir.</w:t>
      </w:r>
      <w:r w:rsidR="00015964" w:rsidRPr="00252CAA">
        <w:rPr>
          <w:rFonts w:ascii="Arial" w:hAnsi="Arial" w:cs="Arial"/>
        </w:rPr>
        <w:t xml:space="preserve"> </w:t>
      </w:r>
      <w:r w:rsidR="00E5140E" w:rsidRPr="00252CAA">
        <w:rPr>
          <w:rFonts w:ascii="Arial" w:hAnsi="Arial" w:cs="Arial"/>
        </w:rPr>
        <w:t xml:space="preserve">Yapılan elektronik veya yazılımsal çalışmalardan da bahsedilmesi beklenmektedir. </w:t>
      </w:r>
      <w:r w:rsidR="00015964" w:rsidRPr="00252CAA">
        <w:rPr>
          <w:rFonts w:ascii="Arial" w:hAnsi="Arial" w:cs="Arial"/>
        </w:rPr>
        <w:t xml:space="preserve">Görev mekanizması elemanlarının gösterimi ve boyutlarının aktarılması teknik kontrol bakımından önem taşımaktadır. </w:t>
      </w:r>
      <w:r w:rsidR="0041634A" w:rsidRPr="00252CAA">
        <w:rPr>
          <w:rFonts w:ascii="Arial" w:hAnsi="Arial" w:cs="Arial"/>
        </w:rPr>
        <w:t>Kural</w:t>
      </w:r>
      <w:r w:rsidR="009B0086" w:rsidRPr="00252CAA">
        <w:rPr>
          <w:rFonts w:ascii="Arial" w:hAnsi="Arial" w:cs="Arial"/>
        </w:rPr>
        <w:t>lar</w:t>
      </w:r>
      <w:r w:rsidR="0041634A" w:rsidRPr="00252CAA">
        <w:rPr>
          <w:rFonts w:ascii="Arial" w:hAnsi="Arial" w:cs="Arial"/>
        </w:rPr>
        <w:t xml:space="preserve"> kitapçığında </w:t>
      </w:r>
      <w:r w:rsidR="009B0086" w:rsidRPr="00252CAA">
        <w:rPr>
          <w:rFonts w:ascii="Arial" w:hAnsi="Arial" w:cs="Arial"/>
        </w:rPr>
        <w:t>belirtilen</w:t>
      </w:r>
      <w:r w:rsidR="0041634A" w:rsidRPr="00252CAA">
        <w:rPr>
          <w:rFonts w:ascii="Arial" w:hAnsi="Arial" w:cs="Arial"/>
        </w:rPr>
        <w:t xml:space="preserve"> gereksinimleri karşılamayan mekanizmaların </w:t>
      </w:r>
      <w:r w:rsidR="0064667A" w:rsidRPr="00252CAA">
        <w:rPr>
          <w:rFonts w:ascii="Arial" w:hAnsi="Arial" w:cs="Arial"/>
        </w:rPr>
        <w:t xml:space="preserve">teknik </w:t>
      </w:r>
      <w:r w:rsidR="0041634A" w:rsidRPr="00252CAA">
        <w:rPr>
          <w:rFonts w:ascii="Arial" w:hAnsi="Arial" w:cs="Arial"/>
        </w:rPr>
        <w:t>ko</w:t>
      </w:r>
      <w:r w:rsidR="0064667A" w:rsidRPr="00252CAA">
        <w:rPr>
          <w:rFonts w:ascii="Arial" w:hAnsi="Arial" w:cs="Arial"/>
        </w:rPr>
        <w:t>n</w:t>
      </w:r>
      <w:r w:rsidR="0041634A" w:rsidRPr="00252CAA">
        <w:rPr>
          <w:rFonts w:ascii="Arial" w:hAnsi="Arial" w:cs="Arial"/>
        </w:rPr>
        <w:t xml:space="preserve">trolü geçemeyeceği özellikle dikkate alınmalıdır. </w:t>
      </w:r>
      <w:r w:rsidR="00015964" w:rsidRPr="00252CAA">
        <w:rPr>
          <w:rFonts w:ascii="Arial" w:hAnsi="Arial" w:cs="Arial"/>
        </w:rPr>
        <w:t xml:space="preserve"> </w:t>
      </w:r>
    </w:p>
    <w:p w14:paraId="6E8F7AFC" w14:textId="34BC13D4" w:rsidR="00C65828" w:rsidRPr="00252CAA" w:rsidRDefault="00262C6A" w:rsidP="001B6315">
      <w:pPr>
        <w:pStyle w:val="Heading3"/>
        <w:rPr>
          <w:rFonts w:ascii="Arial" w:hAnsi="Arial" w:cs="Arial"/>
        </w:rPr>
      </w:pPr>
      <w:bookmarkStart w:id="22" w:name="_Toc71190526"/>
      <w:r w:rsidRPr="00252CAA">
        <w:rPr>
          <w:rFonts w:ascii="Arial" w:hAnsi="Arial" w:cs="Arial"/>
        </w:rPr>
        <w:t>3</w:t>
      </w:r>
      <w:r w:rsidR="00C65828" w:rsidRPr="00252CAA">
        <w:rPr>
          <w:rFonts w:ascii="Arial" w:hAnsi="Arial" w:cs="Arial"/>
        </w:rPr>
        <w:t>.</w:t>
      </w:r>
      <w:r w:rsidR="00B13888" w:rsidRPr="00252CAA">
        <w:rPr>
          <w:rFonts w:ascii="Arial" w:hAnsi="Arial" w:cs="Arial"/>
        </w:rPr>
        <w:t>2.</w:t>
      </w:r>
      <w:r w:rsidR="00F766E7" w:rsidRPr="00252CAA">
        <w:rPr>
          <w:rFonts w:ascii="Arial" w:hAnsi="Arial" w:cs="Arial"/>
        </w:rPr>
        <w:t>4</w:t>
      </w:r>
      <w:r w:rsidR="00C65828" w:rsidRPr="00252CAA">
        <w:rPr>
          <w:rFonts w:ascii="Arial" w:hAnsi="Arial" w:cs="Arial"/>
        </w:rPr>
        <w:t xml:space="preserve"> Elektrik Elektronik Ko</w:t>
      </w:r>
      <w:r w:rsidR="007746DF" w:rsidRPr="00252CAA">
        <w:rPr>
          <w:rFonts w:ascii="Arial" w:hAnsi="Arial" w:cs="Arial"/>
        </w:rPr>
        <w:t>n</w:t>
      </w:r>
      <w:r w:rsidR="00C65828" w:rsidRPr="00252CAA">
        <w:rPr>
          <w:rFonts w:ascii="Arial" w:hAnsi="Arial" w:cs="Arial"/>
        </w:rPr>
        <w:t xml:space="preserve">trol </w:t>
      </w:r>
      <w:r w:rsidR="00B2741E" w:rsidRPr="00252CAA">
        <w:rPr>
          <w:rFonts w:ascii="Arial" w:hAnsi="Arial" w:cs="Arial"/>
        </w:rPr>
        <w:t xml:space="preserve">ve Güç </w:t>
      </w:r>
      <w:r w:rsidR="00C65828" w:rsidRPr="00252CAA">
        <w:rPr>
          <w:rFonts w:ascii="Arial" w:hAnsi="Arial" w:cs="Arial"/>
        </w:rPr>
        <w:t xml:space="preserve">Sistemleri Entegrasyonu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22"/>
    </w:p>
    <w:p w14:paraId="426B705E" w14:textId="4F8BB33E" w:rsidR="00C65828" w:rsidRPr="00252CAA" w:rsidRDefault="00C65828" w:rsidP="001B6315">
      <w:pPr>
        <w:rPr>
          <w:rFonts w:ascii="Arial" w:hAnsi="Arial" w:cs="Arial"/>
        </w:rPr>
      </w:pPr>
      <w:r w:rsidRPr="00252CAA">
        <w:rPr>
          <w:rFonts w:ascii="Arial" w:hAnsi="Arial" w:cs="Arial"/>
        </w:rPr>
        <w:t>Bu başlık altında</w:t>
      </w:r>
      <w:r w:rsidR="009B0086" w:rsidRPr="00252CAA">
        <w:rPr>
          <w:rFonts w:ascii="Arial" w:hAnsi="Arial" w:cs="Arial"/>
        </w:rPr>
        <w:t>,</w:t>
      </w:r>
      <w:r w:rsidRPr="00252CAA">
        <w:rPr>
          <w:rFonts w:ascii="Arial" w:hAnsi="Arial" w:cs="Arial"/>
        </w:rPr>
        <w:t xml:space="preserve"> </w:t>
      </w:r>
      <w:r w:rsidR="00E0454C" w:rsidRPr="00252CAA">
        <w:rPr>
          <w:rFonts w:ascii="Arial" w:hAnsi="Arial" w:cs="Arial"/>
        </w:rPr>
        <w:t xml:space="preserve">sabit veya döner kanatlı </w:t>
      </w:r>
      <w:r w:rsidRPr="00252CAA">
        <w:rPr>
          <w:rFonts w:ascii="Arial" w:hAnsi="Arial" w:cs="Arial"/>
        </w:rPr>
        <w:t xml:space="preserve">İHA’nın </w:t>
      </w:r>
      <w:r w:rsidR="00B2741E" w:rsidRPr="00252CAA">
        <w:rPr>
          <w:rFonts w:ascii="Arial" w:hAnsi="Arial" w:cs="Arial"/>
        </w:rPr>
        <w:t>elektrik</w:t>
      </w:r>
      <w:r w:rsidR="00D81C10" w:rsidRPr="00252CAA">
        <w:rPr>
          <w:rFonts w:ascii="Arial" w:hAnsi="Arial" w:cs="Arial"/>
        </w:rPr>
        <w:t>,</w:t>
      </w:r>
      <w:r w:rsidR="00B2741E" w:rsidRPr="00252CAA">
        <w:rPr>
          <w:rFonts w:ascii="Arial" w:hAnsi="Arial" w:cs="Arial"/>
        </w:rPr>
        <w:t xml:space="preserve"> elektronik, </w:t>
      </w:r>
      <w:r w:rsidR="00C5528D" w:rsidRPr="00252CAA">
        <w:rPr>
          <w:rFonts w:ascii="Arial" w:hAnsi="Arial" w:cs="Arial"/>
        </w:rPr>
        <w:t>kontrol</w:t>
      </w:r>
      <w:r w:rsidR="00B2741E" w:rsidRPr="00252CAA">
        <w:rPr>
          <w:rFonts w:ascii="Arial" w:hAnsi="Arial" w:cs="Arial"/>
        </w:rPr>
        <w:t xml:space="preserve"> ve güç sistemleri ile ilgili detaylı çizim ve bilgi</w:t>
      </w:r>
      <w:r w:rsidR="009B0086" w:rsidRPr="00252CAA">
        <w:rPr>
          <w:rFonts w:ascii="Arial" w:hAnsi="Arial" w:cs="Arial"/>
        </w:rPr>
        <w:t>ler</w:t>
      </w:r>
      <w:r w:rsidR="00B2741E" w:rsidRPr="00252CAA">
        <w:rPr>
          <w:rFonts w:ascii="Arial" w:hAnsi="Arial" w:cs="Arial"/>
        </w:rPr>
        <w:t xml:space="preserve"> verilmel</w:t>
      </w:r>
      <w:r w:rsidR="00C5528D" w:rsidRPr="00252CAA">
        <w:rPr>
          <w:rFonts w:ascii="Arial" w:hAnsi="Arial" w:cs="Arial"/>
        </w:rPr>
        <w:t>i</w:t>
      </w:r>
      <w:r w:rsidR="00B2741E" w:rsidRPr="00252CAA">
        <w:rPr>
          <w:rFonts w:ascii="Arial" w:hAnsi="Arial" w:cs="Arial"/>
        </w:rPr>
        <w:t xml:space="preserve">dir. </w:t>
      </w:r>
      <w:r w:rsidR="00D81C10" w:rsidRPr="00252CAA">
        <w:rPr>
          <w:rFonts w:ascii="Arial" w:hAnsi="Arial" w:cs="Arial"/>
        </w:rPr>
        <w:t>Örnek olarak</w:t>
      </w:r>
      <w:r w:rsidR="0059641C" w:rsidRPr="00252CAA">
        <w:rPr>
          <w:rFonts w:ascii="Arial" w:hAnsi="Arial" w:cs="Arial"/>
        </w:rPr>
        <w:t>,</w:t>
      </w:r>
      <w:r w:rsidR="00D81C10" w:rsidRPr="00252CAA">
        <w:rPr>
          <w:rFonts w:ascii="Arial" w:hAnsi="Arial" w:cs="Arial"/>
        </w:rPr>
        <w:t xml:space="preserve"> </w:t>
      </w:r>
      <w:r w:rsidR="00B2741E" w:rsidRPr="00252CAA">
        <w:rPr>
          <w:rFonts w:ascii="Arial" w:hAnsi="Arial" w:cs="Arial"/>
        </w:rPr>
        <w:t>kontrol ve kablolama şeması</w:t>
      </w:r>
      <w:r w:rsidR="00D81C10" w:rsidRPr="00252CAA">
        <w:rPr>
          <w:rFonts w:ascii="Arial" w:hAnsi="Arial" w:cs="Arial"/>
        </w:rPr>
        <w:t>,</w:t>
      </w:r>
      <w:r w:rsidR="00B2741E" w:rsidRPr="00252CAA">
        <w:rPr>
          <w:rFonts w:ascii="Arial" w:hAnsi="Arial" w:cs="Arial"/>
        </w:rPr>
        <w:t xml:space="preserve"> güç ve sigorta bağlantı şeması </w:t>
      </w:r>
      <w:r w:rsidRPr="00252CAA">
        <w:rPr>
          <w:rFonts w:ascii="Arial" w:hAnsi="Arial" w:cs="Arial"/>
        </w:rPr>
        <w:t>il</w:t>
      </w:r>
      <w:r w:rsidR="0068379A" w:rsidRPr="00252CAA">
        <w:rPr>
          <w:rFonts w:ascii="Arial" w:hAnsi="Arial" w:cs="Arial"/>
        </w:rPr>
        <w:t>e ilgili bilgi</w:t>
      </w:r>
      <w:r w:rsidR="009B0086" w:rsidRPr="00252CAA">
        <w:rPr>
          <w:rFonts w:ascii="Arial" w:hAnsi="Arial" w:cs="Arial"/>
        </w:rPr>
        <w:t>ler</w:t>
      </w:r>
      <w:r w:rsidR="0068379A" w:rsidRPr="00252CAA">
        <w:rPr>
          <w:rFonts w:ascii="Arial" w:hAnsi="Arial" w:cs="Arial"/>
        </w:rPr>
        <w:t xml:space="preserve"> </w:t>
      </w:r>
      <w:r w:rsidR="009B0086" w:rsidRPr="00252CAA">
        <w:rPr>
          <w:rFonts w:ascii="Arial" w:hAnsi="Arial" w:cs="Arial"/>
        </w:rPr>
        <w:t>sunulmalıdır.</w:t>
      </w:r>
      <w:r w:rsidR="00B13888" w:rsidRPr="00252CAA">
        <w:rPr>
          <w:rFonts w:ascii="Arial" w:hAnsi="Arial" w:cs="Arial"/>
        </w:rPr>
        <w:t xml:space="preserve"> </w:t>
      </w:r>
      <w:r w:rsidR="00F766E7" w:rsidRPr="00252CAA">
        <w:rPr>
          <w:rFonts w:ascii="Arial" w:hAnsi="Arial" w:cs="Arial"/>
        </w:rPr>
        <w:t>Uçuşun</w:t>
      </w:r>
      <w:r w:rsidR="009B0086" w:rsidRPr="00252CAA">
        <w:rPr>
          <w:rFonts w:ascii="Arial" w:hAnsi="Arial" w:cs="Arial"/>
        </w:rPr>
        <w:t>/</w:t>
      </w:r>
      <w:r w:rsidR="00F766E7" w:rsidRPr="00252CAA">
        <w:rPr>
          <w:rFonts w:ascii="Arial" w:hAnsi="Arial" w:cs="Arial"/>
        </w:rPr>
        <w:t>görevin otonom yapılması planlanıyorsa, ilgili yöntem</w:t>
      </w:r>
      <w:r w:rsidR="009B0086" w:rsidRPr="00252CAA">
        <w:rPr>
          <w:rFonts w:ascii="Arial" w:hAnsi="Arial" w:cs="Arial"/>
        </w:rPr>
        <w:t xml:space="preserve"> ve</w:t>
      </w:r>
      <w:r w:rsidR="00F766E7" w:rsidRPr="00252CAA">
        <w:rPr>
          <w:rFonts w:ascii="Arial" w:hAnsi="Arial" w:cs="Arial"/>
        </w:rPr>
        <w:t xml:space="preserve"> ayrıntıların </w:t>
      </w:r>
      <w:r w:rsidR="009B0086" w:rsidRPr="00252CAA">
        <w:rPr>
          <w:rFonts w:ascii="Arial" w:hAnsi="Arial" w:cs="Arial"/>
        </w:rPr>
        <w:t xml:space="preserve">da </w:t>
      </w:r>
      <w:r w:rsidR="00F766E7" w:rsidRPr="00252CAA">
        <w:rPr>
          <w:rFonts w:ascii="Arial" w:hAnsi="Arial" w:cs="Arial"/>
        </w:rPr>
        <w:t>verilmesi beklenmektedir.</w:t>
      </w:r>
    </w:p>
    <w:p w14:paraId="03754CEB" w14:textId="0769812B" w:rsidR="00BA6489" w:rsidRPr="00252CAA" w:rsidRDefault="00262C6A" w:rsidP="001B6315">
      <w:pPr>
        <w:pStyle w:val="Heading2"/>
        <w:rPr>
          <w:rFonts w:ascii="Arial" w:hAnsi="Arial" w:cs="Arial"/>
        </w:rPr>
      </w:pPr>
      <w:bookmarkStart w:id="23" w:name="_Toc71190527"/>
      <w:r w:rsidRPr="00252CAA">
        <w:rPr>
          <w:rFonts w:ascii="Arial" w:hAnsi="Arial" w:cs="Arial"/>
        </w:rPr>
        <w:t>3</w:t>
      </w:r>
      <w:r w:rsidR="00824162" w:rsidRPr="00252CAA">
        <w:rPr>
          <w:rFonts w:ascii="Arial" w:hAnsi="Arial" w:cs="Arial"/>
        </w:rPr>
        <w:t>.</w:t>
      </w:r>
      <w:r w:rsidR="00FC0FD2" w:rsidRPr="00252CAA">
        <w:rPr>
          <w:rFonts w:ascii="Arial" w:hAnsi="Arial" w:cs="Arial"/>
        </w:rPr>
        <w:t xml:space="preserve">3 </w:t>
      </w:r>
      <w:r w:rsidR="00794469" w:rsidRPr="00252CAA">
        <w:rPr>
          <w:rFonts w:ascii="Arial" w:hAnsi="Arial" w:cs="Arial"/>
        </w:rPr>
        <w:t>Uçuş Performans Parametreleri</w:t>
      </w:r>
      <w:r w:rsidR="00580AD8" w:rsidRPr="00252CAA">
        <w:rPr>
          <w:rFonts w:ascii="Arial" w:hAnsi="Arial" w:cs="Arial"/>
        </w:rPr>
        <w:t xml:space="preserve"> (10 </w:t>
      </w:r>
      <w:r w:rsidR="0092055E" w:rsidRPr="00252CAA">
        <w:rPr>
          <w:rFonts w:ascii="Arial" w:hAnsi="Arial" w:cs="Arial"/>
        </w:rPr>
        <w:t>p</w:t>
      </w:r>
      <w:r w:rsidR="00580AD8" w:rsidRPr="00252CAA">
        <w:rPr>
          <w:rFonts w:ascii="Arial" w:hAnsi="Arial" w:cs="Arial"/>
        </w:rPr>
        <w:t>uan)</w:t>
      </w:r>
      <w:bookmarkEnd w:id="23"/>
    </w:p>
    <w:p w14:paraId="1C8EA41E" w14:textId="3195F2F4" w:rsidR="00BA6489" w:rsidRPr="00252CAA" w:rsidRDefault="00DF6AD3" w:rsidP="001B6315">
      <w:pPr>
        <w:rPr>
          <w:rFonts w:ascii="Arial" w:hAnsi="Arial" w:cs="Arial"/>
          <w:strike/>
        </w:rPr>
      </w:pPr>
      <w:r w:rsidRPr="00252CAA">
        <w:rPr>
          <w:rFonts w:ascii="Arial" w:hAnsi="Arial" w:cs="Arial"/>
        </w:rPr>
        <w:t>Bu başlık altında</w:t>
      </w:r>
      <w:r w:rsidR="00D509C7" w:rsidRPr="00252CAA">
        <w:rPr>
          <w:rFonts w:ascii="Arial" w:hAnsi="Arial" w:cs="Arial"/>
        </w:rPr>
        <w:t>,</w:t>
      </w:r>
      <w:r w:rsidRPr="00252CAA">
        <w:rPr>
          <w:rFonts w:ascii="Arial" w:hAnsi="Arial" w:cs="Arial"/>
        </w:rPr>
        <w:t xml:space="preserve"> </w:t>
      </w:r>
      <w:r w:rsidR="00B11073" w:rsidRPr="00252CAA">
        <w:rPr>
          <w:rFonts w:ascii="Arial" w:hAnsi="Arial" w:cs="Arial"/>
        </w:rPr>
        <w:t xml:space="preserve">sabit veya döner kanatlı </w:t>
      </w:r>
      <w:r w:rsidRPr="00252CAA">
        <w:rPr>
          <w:rFonts w:ascii="Arial" w:hAnsi="Arial" w:cs="Arial"/>
        </w:rPr>
        <w:t>İHA’nın</w:t>
      </w:r>
      <w:r w:rsidR="0067205A" w:rsidRPr="00252CAA">
        <w:rPr>
          <w:rFonts w:ascii="Arial" w:hAnsi="Arial" w:cs="Arial"/>
        </w:rPr>
        <w:t>, farklı görevler</w:t>
      </w:r>
      <w:r w:rsidR="0059641C" w:rsidRPr="00252CAA">
        <w:rPr>
          <w:rFonts w:ascii="Arial" w:hAnsi="Arial" w:cs="Arial"/>
        </w:rPr>
        <w:t xml:space="preserve"> için</w:t>
      </w:r>
      <w:r w:rsidR="0067205A" w:rsidRPr="00252CAA">
        <w:rPr>
          <w:rFonts w:ascii="Arial" w:hAnsi="Arial" w:cs="Arial"/>
        </w:rPr>
        <w:t xml:space="preserve"> ayrı ayrı performans hesaplamalarının tablo ve grafik</w:t>
      </w:r>
      <w:r w:rsidR="00D509C7" w:rsidRPr="00252CAA">
        <w:rPr>
          <w:rFonts w:ascii="Arial" w:hAnsi="Arial" w:cs="Arial"/>
        </w:rPr>
        <w:t>ler</w:t>
      </w:r>
      <w:r w:rsidR="0067205A" w:rsidRPr="00252CAA">
        <w:rPr>
          <w:rFonts w:ascii="Arial" w:hAnsi="Arial" w:cs="Arial"/>
        </w:rPr>
        <w:t xml:space="preserve"> ile aktarılması gerekmektedir. Gerekli güç hesabı, batarya kapasite gereksinim hesabı, batarya kapasitesinin belirlenmesi gibi aşamaların aktarılması beklenmektedir. </w:t>
      </w:r>
      <w:r w:rsidRPr="00252CAA">
        <w:rPr>
          <w:rFonts w:ascii="Arial" w:hAnsi="Arial" w:cs="Arial"/>
        </w:rPr>
        <w:t xml:space="preserve"> </w:t>
      </w:r>
    </w:p>
    <w:p w14:paraId="273ADFED" w14:textId="3C099C9A" w:rsidR="00BA6489" w:rsidRPr="00252CAA" w:rsidRDefault="00262C6A" w:rsidP="001B6315">
      <w:pPr>
        <w:pStyle w:val="Heading2"/>
        <w:rPr>
          <w:rFonts w:ascii="Arial" w:hAnsi="Arial" w:cs="Arial"/>
        </w:rPr>
      </w:pPr>
      <w:bookmarkStart w:id="24" w:name="_Toc71190528"/>
      <w:r w:rsidRPr="00252CAA">
        <w:rPr>
          <w:rFonts w:ascii="Arial" w:hAnsi="Arial" w:cs="Arial"/>
        </w:rPr>
        <w:t>3</w:t>
      </w:r>
      <w:r w:rsidR="00BA6489" w:rsidRPr="00252CAA">
        <w:rPr>
          <w:rFonts w:ascii="Arial" w:hAnsi="Arial" w:cs="Arial"/>
        </w:rPr>
        <w:t>.</w:t>
      </w:r>
      <w:r w:rsidR="00E049D7" w:rsidRPr="00252CAA">
        <w:rPr>
          <w:rFonts w:ascii="Arial" w:hAnsi="Arial" w:cs="Arial"/>
        </w:rPr>
        <w:t>4</w:t>
      </w:r>
      <w:r w:rsidR="00FC0FD2" w:rsidRPr="00252CAA">
        <w:rPr>
          <w:rFonts w:ascii="Arial" w:hAnsi="Arial" w:cs="Arial"/>
        </w:rPr>
        <w:t xml:space="preserve"> </w:t>
      </w:r>
      <w:r w:rsidR="00171182" w:rsidRPr="00252CAA">
        <w:rPr>
          <w:rFonts w:ascii="Arial" w:hAnsi="Arial" w:cs="Arial"/>
        </w:rPr>
        <w:t xml:space="preserve">Hava </w:t>
      </w:r>
      <w:r w:rsidR="00367F28" w:rsidRPr="00252CAA">
        <w:rPr>
          <w:rFonts w:ascii="Arial" w:hAnsi="Arial" w:cs="Arial"/>
        </w:rPr>
        <w:t>A</w:t>
      </w:r>
      <w:r w:rsidR="00171182" w:rsidRPr="00252CAA">
        <w:rPr>
          <w:rFonts w:ascii="Arial" w:hAnsi="Arial" w:cs="Arial"/>
        </w:rPr>
        <w:t>racı</w:t>
      </w:r>
      <w:r w:rsidR="00BA6489" w:rsidRPr="00252CAA">
        <w:rPr>
          <w:rFonts w:ascii="Arial" w:hAnsi="Arial" w:cs="Arial"/>
        </w:rPr>
        <w:t xml:space="preserve"> </w:t>
      </w:r>
      <w:r w:rsidR="00367F28" w:rsidRPr="00252CAA">
        <w:rPr>
          <w:rFonts w:ascii="Arial" w:hAnsi="Arial" w:cs="Arial"/>
        </w:rPr>
        <w:t>M</w:t>
      </w:r>
      <w:r w:rsidR="00BA6489" w:rsidRPr="00252CAA">
        <w:rPr>
          <w:rFonts w:ascii="Arial" w:hAnsi="Arial" w:cs="Arial"/>
        </w:rPr>
        <w:t>aliyet</w:t>
      </w:r>
      <w:r w:rsidR="00367F28" w:rsidRPr="00252CAA">
        <w:rPr>
          <w:rFonts w:ascii="Arial" w:hAnsi="Arial" w:cs="Arial"/>
        </w:rPr>
        <w:t xml:space="preserve"> Dağılımı</w:t>
      </w:r>
      <w:r w:rsidR="00580AD8" w:rsidRPr="00252CAA">
        <w:rPr>
          <w:rFonts w:ascii="Arial" w:hAnsi="Arial" w:cs="Arial"/>
        </w:rPr>
        <w:t xml:space="preserve"> (5 </w:t>
      </w:r>
      <w:r w:rsidR="0092055E" w:rsidRPr="00252CAA">
        <w:rPr>
          <w:rFonts w:ascii="Arial" w:hAnsi="Arial" w:cs="Arial"/>
        </w:rPr>
        <w:t>p</w:t>
      </w:r>
      <w:r w:rsidR="00580AD8" w:rsidRPr="00252CAA">
        <w:rPr>
          <w:rFonts w:ascii="Arial" w:hAnsi="Arial" w:cs="Arial"/>
        </w:rPr>
        <w:t>uan)</w:t>
      </w:r>
      <w:bookmarkEnd w:id="24"/>
    </w:p>
    <w:p w14:paraId="18AD5673" w14:textId="61729694" w:rsidR="00DF6AD3" w:rsidRPr="00252CAA" w:rsidRDefault="00DF6AD3" w:rsidP="001B6315">
      <w:pPr>
        <w:rPr>
          <w:rFonts w:ascii="Arial" w:hAnsi="Arial" w:cs="Arial"/>
        </w:rPr>
      </w:pPr>
      <w:r w:rsidRPr="00252CAA">
        <w:rPr>
          <w:rFonts w:ascii="Arial" w:hAnsi="Arial" w:cs="Arial"/>
        </w:rPr>
        <w:t>Bu başlık altında</w:t>
      </w:r>
      <w:r w:rsidR="00D509C7" w:rsidRPr="00252CAA">
        <w:rPr>
          <w:rFonts w:ascii="Arial" w:hAnsi="Arial" w:cs="Arial"/>
        </w:rPr>
        <w:t>,</w:t>
      </w:r>
      <w:r w:rsidRPr="00252CAA">
        <w:rPr>
          <w:rFonts w:ascii="Arial" w:hAnsi="Arial" w:cs="Arial"/>
        </w:rPr>
        <w:t xml:space="preserve"> </w:t>
      </w:r>
      <w:r w:rsidR="00B11073" w:rsidRPr="00252CAA">
        <w:rPr>
          <w:rFonts w:ascii="Arial" w:hAnsi="Arial" w:cs="Arial"/>
        </w:rPr>
        <w:t xml:space="preserve">sabit veya döner kanatlı </w:t>
      </w:r>
      <w:r w:rsidRPr="00252CAA">
        <w:rPr>
          <w:rFonts w:ascii="Arial" w:hAnsi="Arial" w:cs="Arial"/>
        </w:rPr>
        <w:t xml:space="preserve">İHA’nın tasarımında kullanılan malzemelerin </w:t>
      </w:r>
      <w:r w:rsidR="0067205A" w:rsidRPr="00252CAA">
        <w:rPr>
          <w:rFonts w:ascii="Arial" w:hAnsi="Arial" w:cs="Arial"/>
        </w:rPr>
        <w:t xml:space="preserve">ve ekipmanların </w:t>
      </w:r>
      <w:r w:rsidR="00327A10" w:rsidRPr="00252CAA">
        <w:rPr>
          <w:rFonts w:ascii="Arial" w:hAnsi="Arial" w:cs="Arial"/>
        </w:rPr>
        <w:t>listesi, miktarları</w:t>
      </w:r>
      <w:r w:rsidR="0068379A" w:rsidRPr="00252CAA">
        <w:rPr>
          <w:rFonts w:ascii="Arial" w:hAnsi="Arial" w:cs="Arial"/>
        </w:rPr>
        <w:t xml:space="preserve"> ve maliyetleri verilmelidir.</w:t>
      </w:r>
      <w:r w:rsidR="00D509C7" w:rsidRPr="00252CAA">
        <w:rPr>
          <w:rFonts w:ascii="Arial" w:hAnsi="Arial" w:cs="Arial"/>
        </w:rPr>
        <w:t xml:space="preserve"> Bu amaçla kullanılabilecek örnek bir tablo aşağıda verilmiştir.</w:t>
      </w:r>
    </w:p>
    <w:p w14:paraId="4CDA3AF7" w14:textId="77777777" w:rsidR="0068379A" w:rsidRPr="00252CAA" w:rsidRDefault="0068379A" w:rsidP="001B6315">
      <w:pPr>
        <w:rPr>
          <w:rFonts w:ascii="Arial" w:hAnsi="Arial" w:cs="Arial"/>
        </w:rPr>
      </w:pPr>
    </w:p>
    <w:p w14:paraId="6B14F09E" w14:textId="2E4F6710" w:rsidR="00A3471D" w:rsidRPr="00252CAA" w:rsidRDefault="00A3471D" w:rsidP="001B6315">
      <w:pPr>
        <w:rPr>
          <w:rFonts w:ascii="Arial" w:hAnsi="Arial" w:cs="Arial"/>
        </w:rPr>
      </w:pPr>
      <w:r w:rsidRPr="00252CAA">
        <w:rPr>
          <w:rFonts w:ascii="Arial" w:hAnsi="Arial" w:cs="Arial"/>
        </w:rPr>
        <w:t xml:space="preserve"> Tablo </w:t>
      </w:r>
      <w:r w:rsidR="00156758" w:rsidRPr="00252CAA">
        <w:rPr>
          <w:rFonts w:ascii="Arial" w:hAnsi="Arial" w:cs="Arial"/>
        </w:rPr>
        <w:t>3</w:t>
      </w:r>
      <w:r w:rsidRPr="00252CAA">
        <w:rPr>
          <w:rFonts w:ascii="Arial" w:hAnsi="Arial" w:cs="Arial"/>
        </w:rPr>
        <w:t>. İHA malzeme maliyet tablosu</w:t>
      </w:r>
    </w:p>
    <w:tbl>
      <w:tblPr>
        <w:tblStyle w:val="TableGrid"/>
        <w:tblW w:w="8642" w:type="dxa"/>
        <w:tblLook w:val="04A0" w:firstRow="1" w:lastRow="0" w:firstColumn="1" w:lastColumn="0" w:noHBand="0" w:noVBand="1"/>
      </w:tblPr>
      <w:tblGrid>
        <w:gridCol w:w="627"/>
        <w:gridCol w:w="3148"/>
        <w:gridCol w:w="1890"/>
        <w:gridCol w:w="993"/>
        <w:gridCol w:w="1984"/>
      </w:tblGrid>
      <w:tr w:rsidR="00A3471D" w:rsidRPr="00252CAA" w14:paraId="0A0E6373" w14:textId="77777777" w:rsidTr="00A3471D">
        <w:tc>
          <w:tcPr>
            <w:tcW w:w="627" w:type="dxa"/>
          </w:tcPr>
          <w:p w14:paraId="1D5FC3E7" w14:textId="77777777" w:rsidR="00A3471D" w:rsidRPr="00252CAA" w:rsidRDefault="00A3471D" w:rsidP="001B6315">
            <w:pPr>
              <w:rPr>
                <w:rFonts w:ascii="Arial" w:hAnsi="Arial" w:cs="Arial"/>
                <w:sz w:val="22"/>
              </w:rPr>
            </w:pPr>
            <w:r w:rsidRPr="00252CAA">
              <w:rPr>
                <w:rFonts w:ascii="Arial" w:hAnsi="Arial" w:cs="Arial"/>
                <w:sz w:val="22"/>
              </w:rPr>
              <w:t>No</w:t>
            </w:r>
          </w:p>
        </w:tc>
        <w:tc>
          <w:tcPr>
            <w:tcW w:w="3148" w:type="dxa"/>
          </w:tcPr>
          <w:p w14:paraId="7DEB3AF9" w14:textId="77777777" w:rsidR="00A3471D" w:rsidRPr="00252CAA" w:rsidRDefault="00A3471D" w:rsidP="001B6315">
            <w:pPr>
              <w:rPr>
                <w:rFonts w:ascii="Arial" w:hAnsi="Arial" w:cs="Arial"/>
                <w:sz w:val="22"/>
              </w:rPr>
            </w:pPr>
            <w:r w:rsidRPr="00252CAA">
              <w:rPr>
                <w:rFonts w:ascii="Arial" w:hAnsi="Arial" w:cs="Arial"/>
                <w:sz w:val="22"/>
              </w:rPr>
              <w:t>Parça Adı</w:t>
            </w:r>
          </w:p>
        </w:tc>
        <w:tc>
          <w:tcPr>
            <w:tcW w:w="1890" w:type="dxa"/>
          </w:tcPr>
          <w:p w14:paraId="44425C4A" w14:textId="05BD6DBE" w:rsidR="00A3471D" w:rsidRPr="00252CAA" w:rsidRDefault="00A3471D" w:rsidP="001B6315">
            <w:pPr>
              <w:rPr>
                <w:rFonts w:ascii="Arial" w:hAnsi="Arial" w:cs="Arial"/>
                <w:sz w:val="22"/>
              </w:rPr>
            </w:pPr>
            <w:r w:rsidRPr="00252CAA">
              <w:rPr>
                <w:rFonts w:ascii="Arial" w:hAnsi="Arial" w:cs="Arial"/>
                <w:sz w:val="22"/>
              </w:rPr>
              <w:t>Birim Fiyatı (TL)</w:t>
            </w:r>
          </w:p>
        </w:tc>
        <w:tc>
          <w:tcPr>
            <w:tcW w:w="993" w:type="dxa"/>
          </w:tcPr>
          <w:p w14:paraId="40DB6A36" w14:textId="77777777" w:rsidR="00A3471D" w:rsidRPr="00252CAA" w:rsidRDefault="00A3471D" w:rsidP="001B6315">
            <w:pPr>
              <w:rPr>
                <w:rFonts w:ascii="Arial" w:hAnsi="Arial" w:cs="Arial"/>
                <w:sz w:val="22"/>
              </w:rPr>
            </w:pPr>
            <w:r w:rsidRPr="00252CAA">
              <w:rPr>
                <w:rFonts w:ascii="Arial" w:hAnsi="Arial" w:cs="Arial"/>
                <w:sz w:val="22"/>
              </w:rPr>
              <w:t>Miktarı</w:t>
            </w:r>
          </w:p>
        </w:tc>
        <w:tc>
          <w:tcPr>
            <w:tcW w:w="1984" w:type="dxa"/>
          </w:tcPr>
          <w:p w14:paraId="3C865F9A" w14:textId="77777777" w:rsidR="00A3471D" w:rsidRPr="00252CAA" w:rsidRDefault="00A3471D" w:rsidP="001B6315">
            <w:pPr>
              <w:rPr>
                <w:rFonts w:ascii="Arial" w:hAnsi="Arial" w:cs="Arial"/>
                <w:sz w:val="22"/>
              </w:rPr>
            </w:pPr>
            <w:r w:rsidRPr="00252CAA">
              <w:rPr>
                <w:rFonts w:ascii="Arial" w:hAnsi="Arial" w:cs="Arial"/>
                <w:sz w:val="22"/>
              </w:rPr>
              <w:t xml:space="preserve">Toplam Fiyatı </w:t>
            </w:r>
            <w:r w:rsidRPr="00252CAA">
              <w:rPr>
                <w:rFonts w:ascii="Arial" w:hAnsi="Arial" w:cs="Arial"/>
                <w:sz w:val="22"/>
              </w:rPr>
              <w:lastRenderedPageBreak/>
              <w:t>(TL)</w:t>
            </w:r>
          </w:p>
        </w:tc>
      </w:tr>
      <w:tr w:rsidR="00A3471D" w:rsidRPr="00252CAA" w14:paraId="12DEC062" w14:textId="77777777" w:rsidTr="00A3471D">
        <w:tc>
          <w:tcPr>
            <w:tcW w:w="627" w:type="dxa"/>
          </w:tcPr>
          <w:p w14:paraId="6509F7B6" w14:textId="77777777" w:rsidR="00A3471D" w:rsidRPr="00252CAA" w:rsidRDefault="00A3471D" w:rsidP="001B6315">
            <w:pPr>
              <w:rPr>
                <w:rFonts w:ascii="Arial" w:hAnsi="Arial" w:cs="Arial"/>
                <w:sz w:val="22"/>
              </w:rPr>
            </w:pPr>
            <w:r w:rsidRPr="00252CAA">
              <w:rPr>
                <w:rFonts w:ascii="Arial" w:hAnsi="Arial" w:cs="Arial"/>
                <w:sz w:val="22"/>
              </w:rPr>
              <w:lastRenderedPageBreak/>
              <w:t>1</w:t>
            </w:r>
          </w:p>
        </w:tc>
        <w:tc>
          <w:tcPr>
            <w:tcW w:w="3148" w:type="dxa"/>
          </w:tcPr>
          <w:p w14:paraId="4A70DF27" w14:textId="77777777" w:rsidR="00A3471D" w:rsidRPr="00252CAA" w:rsidRDefault="00A3471D" w:rsidP="001B6315">
            <w:pPr>
              <w:rPr>
                <w:rFonts w:ascii="Arial" w:hAnsi="Arial" w:cs="Arial"/>
                <w:sz w:val="22"/>
              </w:rPr>
            </w:pPr>
          </w:p>
        </w:tc>
        <w:tc>
          <w:tcPr>
            <w:tcW w:w="1890" w:type="dxa"/>
          </w:tcPr>
          <w:p w14:paraId="672DB36E" w14:textId="77777777" w:rsidR="00A3471D" w:rsidRPr="00252CAA" w:rsidRDefault="00A3471D" w:rsidP="001B6315">
            <w:pPr>
              <w:rPr>
                <w:rFonts w:ascii="Arial" w:hAnsi="Arial" w:cs="Arial"/>
                <w:sz w:val="22"/>
              </w:rPr>
            </w:pPr>
          </w:p>
        </w:tc>
        <w:tc>
          <w:tcPr>
            <w:tcW w:w="993" w:type="dxa"/>
          </w:tcPr>
          <w:p w14:paraId="5F49821D" w14:textId="77777777" w:rsidR="00A3471D" w:rsidRPr="00252CAA" w:rsidRDefault="00A3471D" w:rsidP="001B6315">
            <w:pPr>
              <w:rPr>
                <w:rFonts w:ascii="Arial" w:hAnsi="Arial" w:cs="Arial"/>
                <w:sz w:val="22"/>
              </w:rPr>
            </w:pPr>
          </w:p>
        </w:tc>
        <w:tc>
          <w:tcPr>
            <w:tcW w:w="1984" w:type="dxa"/>
          </w:tcPr>
          <w:p w14:paraId="221175BE" w14:textId="77777777" w:rsidR="00A3471D" w:rsidRPr="00252CAA" w:rsidRDefault="00A3471D" w:rsidP="001B6315">
            <w:pPr>
              <w:rPr>
                <w:rFonts w:ascii="Arial" w:hAnsi="Arial" w:cs="Arial"/>
                <w:sz w:val="22"/>
              </w:rPr>
            </w:pPr>
          </w:p>
        </w:tc>
      </w:tr>
      <w:tr w:rsidR="00A3471D" w:rsidRPr="00252CAA" w14:paraId="3C7A008A" w14:textId="77777777" w:rsidTr="00A3471D">
        <w:tc>
          <w:tcPr>
            <w:tcW w:w="627" w:type="dxa"/>
          </w:tcPr>
          <w:p w14:paraId="06873896" w14:textId="77777777" w:rsidR="00A3471D" w:rsidRPr="00252CAA" w:rsidRDefault="00A3471D" w:rsidP="001B6315">
            <w:pPr>
              <w:rPr>
                <w:rFonts w:ascii="Arial" w:hAnsi="Arial" w:cs="Arial"/>
                <w:sz w:val="22"/>
              </w:rPr>
            </w:pPr>
            <w:r w:rsidRPr="00252CAA">
              <w:rPr>
                <w:rFonts w:ascii="Arial" w:hAnsi="Arial" w:cs="Arial"/>
                <w:sz w:val="22"/>
              </w:rPr>
              <w:t>2</w:t>
            </w:r>
          </w:p>
        </w:tc>
        <w:tc>
          <w:tcPr>
            <w:tcW w:w="3148" w:type="dxa"/>
          </w:tcPr>
          <w:p w14:paraId="0C9282D3" w14:textId="77777777" w:rsidR="00A3471D" w:rsidRPr="00252CAA" w:rsidRDefault="00A3471D" w:rsidP="001B6315">
            <w:pPr>
              <w:rPr>
                <w:rFonts w:ascii="Arial" w:hAnsi="Arial" w:cs="Arial"/>
                <w:sz w:val="22"/>
              </w:rPr>
            </w:pPr>
          </w:p>
        </w:tc>
        <w:tc>
          <w:tcPr>
            <w:tcW w:w="1890" w:type="dxa"/>
          </w:tcPr>
          <w:p w14:paraId="6BB19232" w14:textId="77777777" w:rsidR="00A3471D" w:rsidRPr="00252CAA" w:rsidRDefault="00A3471D" w:rsidP="001B6315">
            <w:pPr>
              <w:rPr>
                <w:rFonts w:ascii="Arial" w:hAnsi="Arial" w:cs="Arial"/>
                <w:sz w:val="22"/>
              </w:rPr>
            </w:pPr>
          </w:p>
        </w:tc>
        <w:tc>
          <w:tcPr>
            <w:tcW w:w="993" w:type="dxa"/>
          </w:tcPr>
          <w:p w14:paraId="16427530" w14:textId="77777777" w:rsidR="00A3471D" w:rsidRPr="00252CAA" w:rsidRDefault="00A3471D" w:rsidP="001B6315">
            <w:pPr>
              <w:rPr>
                <w:rFonts w:ascii="Arial" w:hAnsi="Arial" w:cs="Arial"/>
                <w:sz w:val="22"/>
              </w:rPr>
            </w:pPr>
          </w:p>
        </w:tc>
        <w:tc>
          <w:tcPr>
            <w:tcW w:w="1984" w:type="dxa"/>
          </w:tcPr>
          <w:p w14:paraId="0E967102" w14:textId="77777777" w:rsidR="00A3471D" w:rsidRPr="00252CAA" w:rsidRDefault="00A3471D" w:rsidP="001B6315">
            <w:pPr>
              <w:rPr>
                <w:rFonts w:ascii="Arial" w:hAnsi="Arial" w:cs="Arial"/>
                <w:sz w:val="22"/>
              </w:rPr>
            </w:pPr>
          </w:p>
        </w:tc>
      </w:tr>
      <w:tr w:rsidR="00A3471D" w:rsidRPr="00252CAA" w14:paraId="3810221D" w14:textId="77777777" w:rsidTr="00A3471D">
        <w:tc>
          <w:tcPr>
            <w:tcW w:w="627" w:type="dxa"/>
          </w:tcPr>
          <w:p w14:paraId="2F738B6B" w14:textId="77777777" w:rsidR="00A3471D" w:rsidRPr="00252CAA" w:rsidRDefault="00A3471D" w:rsidP="001B6315">
            <w:pPr>
              <w:rPr>
                <w:rFonts w:ascii="Arial" w:hAnsi="Arial" w:cs="Arial"/>
                <w:sz w:val="22"/>
              </w:rPr>
            </w:pPr>
          </w:p>
        </w:tc>
        <w:tc>
          <w:tcPr>
            <w:tcW w:w="3148" w:type="dxa"/>
          </w:tcPr>
          <w:p w14:paraId="7EB8672D" w14:textId="77777777" w:rsidR="00A3471D" w:rsidRPr="00252CAA" w:rsidRDefault="00A3471D" w:rsidP="001B6315">
            <w:pPr>
              <w:rPr>
                <w:rFonts w:ascii="Arial" w:hAnsi="Arial" w:cs="Arial"/>
                <w:sz w:val="22"/>
              </w:rPr>
            </w:pPr>
            <w:r w:rsidRPr="00252CAA">
              <w:rPr>
                <w:rFonts w:ascii="Arial" w:hAnsi="Arial" w:cs="Arial"/>
                <w:sz w:val="22"/>
              </w:rPr>
              <w:t>TOPLAM</w:t>
            </w:r>
          </w:p>
        </w:tc>
        <w:tc>
          <w:tcPr>
            <w:tcW w:w="1890" w:type="dxa"/>
          </w:tcPr>
          <w:p w14:paraId="035B2B5A" w14:textId="77777777" w:rsidR="00A3471D" w:rsidRPr="00252CAA" w:rsidRDefault="00A3471D" w:rsidP="001B6315">
            <w:pPr>
              <w:rPr>
                <w:rFonts w:ascii="Arial" w:hAnsi="Arial" w:cs="Arial"/>
                <w:sz w:val="22"/>
              </w:rPr>
            </w:pPr>
          </w:p>
        </w:tc>
        <w:tc>
          <w:tcPr>
            <w:tcW w:w="993" w:type="dxa"/>
          </w:tcPr>
          <w:p w14:paraId="5B9AD4DD" w14:textId="77777777" w:rsidR="00A3471D" w:rsidRPr="00252CAA" w:rsidRDefault="00A3471D" w:rsidP="001B6315">
            <w:pPr>
              <w:rPr>
                <w:rFonts w:ascii="Arial" w:hAnsi="Arial" w:cs="Arial"/>
                <w:sz w:val="22"/>
              </w:rPr>
            </w:pPr>
          </w:p>
        </w:tc>
        <w:tc>
          <w:tcPr>
            <w:tcW w:w="1984" w:type="dxa"/>
          </w:tcPr>
          <w:p w14:paraId="5DE512D3" w14:textId="77777777" w:rsidR="00A3471D" w:rsidRPr="00252CAA" w:rsidRDefault="00A3471D" w:rsidP="001B6315">
            <w:pPr>
              <w:rPr>
                <w:rFonts w:ascii="Arial" w:hAnsi="Arial" w:cs="Arial"/>
                <w:sz w:val="22"/>
              </w:rPr>
            </w:pPr>
          </w:p>
        </w:tc>
      </w:tr>
    </w:tbl>
    <w:p w14:paraId="5DF976DE" w14:textId="77777777" w:rsidR="00A3471D" w:rsidRPr="00252CAA" w:rsidRDefault="00A3471D" w:rsidP="001B6315">
      <w:pPr>
        <w:rPr>
          <w:rFonts w:ascii="Arial" w:hAnsi="Arial" w:cs="Arial"/>
        </w:rPr>
      </w:pPr>
    </w:p>
    <w:p w14:paraId="0F6F44A3" w14:textId="77777777" w:rsidR="00F766E7" w:rsidRPr="00252CAA" w:rsidRDefault="00F766E7" w:rsidP="001B6315">
      <w:pPr>
        <w:rPr>
          <w:rFonts w:ascii="Arial" w:hAnsi="Arial" w:cs="Arial"/>
          <w:b/>
        </w:rPr>
      </w:pPr>
      <w:r w:rsidRPr="00252CAA">
        <w:rPr>
          <w:rFonts w:ascii="Arial" w:hAnsi="Arial" w:cs="Arial"/>
        </w:rPr>
        <w:br w:type="page"/>
      </w:r>
    </w:p>
    <w:p w14:paraId="00F0D83B" w14:textId="6B09921B" w:rsidR="00F766E7" w:rsidRPr="00252CAA" w:rsidRDefault="00F766E7" w:rsidP="001B6315">
      <w:pPr>
        <w:pStyle w:val="Heading1"/>
        <w:rPr>
          <w:rFonts w:ascii="Arial" w:hAnsi="Arial" w:cs="Arial"/>
        </w:rPr>
      </w:pPr>
      <w:bookmarkStart w:id="25" w:name="_Toc71190529"/>
      <w:r w:rsidRPr="00252CAA">
        <w:rPr>
          <w:rFonts w:ascii="Arial" w:hAnsi="Arial" w:cs="Arial"/>
        </w:rPr>
        <w:lastRenderedPageBreak/>
        <w:t>4. PROTOTİP ÜRETİM SÜRECİ</w:t>
      </w:r>
      <w:r w:rsidR="00170061" w:rsidRPr="00252CAA">
        <w:rPr>
          <w:rFonts w:ascii="Arial" w:hAnsi="Arial" w:cs="Arial"/>
        </w:rPr>
        <w:t xml:space="preserve"> (TOPLAM 15 </w:t>
      </w:r>
      <w:r w:rsidR="0092055E" w:rsidRPr="00252CAA">
        <w:rPr>
          <w:rFonts w:ascii="Arial" w:hAnsi="Arial" w:cs="Arial"/>
        </w:rPr>
        <w:t>p</w:t>
      </w:r>
      <w:r w:rsidR="00170061" w:rsidRPr="00252CAA">
        <w:rPr>
          <w:rFonts w:ascii="Arial" w:hAnsi="Arial" w:cs="Arial"/>
        </w:rPr>
        <w:t>uan)</w:t>
      </w:r>
      <w:bookmarkEnd w:id="25"/>
    </w:p>
    <w:p w14:paraId="32A3F559" w14:textId="150AEDEC" w:rsidR="00F766E7" w:rsidRPr="00252CAA" w:rsidRDefault="00F766E7" w:rsidP="001B6315">
      <w:pPr>
        <w:rPr>
          <w:rFonts w:ascii="Arial" w:hAnsi="Arial" w:cs="Arial"/>
        </w:rPr>
      </w:pPr>
      <w:r w:rsidRPr="00252CAA">
        <w:rPr>
          <w:rFonts w:ascii="Arial" w:hAnsi="Arial" w:cs="Arial"/>
        </w:rPr>
        <w:t>Bu bölümde</w:t>
      </w:r>
      <w:r w:rsidR="005C7B0F" w:rsidRPr="00252CAA">
        <w:rPr>
          <w:rFonts w:ascii="Arial" w:hAnsi="Arial" w:cs="Arial"/>
        </w:rPr>
        <w:t>,</w:t>
      </w:r>
      <w:r w:rsidRPr="00252CAA">
        <w:rPr>
          <w:rFonts w:ascii="Arial" w:hAnsi="Arial" w:cs="Arial"/>
        </w:rPr>
        <w:t xml:space="preserve"> </w:t>
      </w:r>
      <w:r w:rsidR="005C7B0F" w:rsidRPr="00252CAA">
        <w:rPr>
          <w:rFonts w:ascii="Arial" w:hAnsi="Arial" w:cs="Arial"/>
        </w:rPr>
        <w:t>gerçekleştirilen</w:t>
      </w:r>
      <w:r w:rsidRPr="00252CAA">
        <w:rPr>
          <w:rFonts w:ascii="Arial" w:hAnsi="Arial" w:cs="Arial"/>
        </w:rPr>
        <w:t xml:space="preserve"> detaylı tasarıma bağlı kalarak yürütülen üretim süreci ile ilgili bilgiler verilmelidir.</w:t>
      </w:r>
    </w:p>
    <w:p w14:paraId="57082DB9" w14:textId="7D4F3122" w:rsidR="00F766E7" w:rsidRPr="00252CAA" w:rsidRDefault="00F766E7" w:rsidP="001B6315">
      <w:pPr>
        <w:pStyle w:val="Heading2"/>
        <w:rPr>
          <w:rFonts w:ascii="Arial" w:hAnsi="Arial" w:cs="Arial"/>
        </w:rPr>
      </w:pPr>
      <w:bookmarkStart w:id="26" w:name="_Toc71190530"/>
      <w:r w:rsidRPr="00252CAA">
        <w:rPr>
          <w:rFonts w:ascii="Arial" w:hAnsi="Arial" w:cs="Arial"/>
        </w:rPr>
        <w:t>4.1 İHA İmalat ve Montaj Süreci</w:t>
      </w:r>
      <w:r w:rsidR="00170061" w:rsidRPr="00252CAA">
        <w:rPr>
          <w:rFonts w:ascii="Arial" w:hAnsi="Arial" w:cs="Arial"/>
        </w:rPr>
        <w:t xml:space="preserve"> (3 </w:t>
      </w:r>
      <w:r w:rsidR="0092055E" w:rsidRPr="00252CAA">
        <w:rPr>
          <w:rFonts w:ascii="Arial" w:hAnsi="Arial" w:cs="Arial"/>
        </w:rPr>
        <w:t>p</w:t>
      </w:r>
      <w:r w:rsidR="00170061" w:rsidRPr="00252CAA">
        <w:rPr>
          <w:rFonts w:ascii="Arial" w:hAnsi="Arial" w:cs="Arial"/>
        </w:rPr>
        <w:t>uan)</w:t>
      </w:r>
      <w:bookmarkEnd w:id="26"/>
    </w:p>
    <w:p w14:paraId="6FCF081B" w14:textId="11C2E449" w:rsidR="00F766E7" w:rsidRPr="00252CAA" w:rsidRDefault="00F766E7" w:rsidP="001B6315">
      <w:pPr>
        <w:rPr>
          <w:rFonts w:ascii="Arial" w:hAnsi="Arial" w:cs="Arial"/>
        </w:rPr>
      </w:pPr>
      <w:r w:rsidRPr="00252CAA">
        <w:rPr>
          <w:rFonts w:ascii="Arial" w:hAnsi="Arial" w:cs="Arial"/>
        </w:rPr>
        <w:t>Bu başlık altında</w:t>
      </w:r>
      <w:r w:rsidR="00E941CE" w:rsidRPr="00252CAA">
        <w:rPr>
          <w:rFonts w:ascii="Arial" w:hAnsi="Arial" w:cs="Arial"/>
        </w:rPr>
        <w:t>,</w:t>
      </w:r>
      <w:r w:rsidRPr="00252CAA">
        <w:rPr>
          <w:rFonts w:ascii="Arial" w:hAnsi="Arial" w:cs="Arial"/>
        </w:rPr>
        <w:t xml:space="preserve"> sabit veya döner kanatlı İHA’nın imalatı ve montajı ile ilgili bilgiler görseller ile desteklenerek verilmelidir.</w:t>
      </w:r>
    </w:p>
    <w:p w14:paraId="7476D98F" w14:textId="077A42F6" w:rsidR="00F766E7" w:rsidRPr="00252CAA" w:rsidRDefault="00F766E7" w:rsidP="001B6315">
      <w:pPr>
        <w:pStyle w:val="Heading2"/>
        <w:rPr>
          <w:rFonts w:ascii="Arial" w:hAnsi="Arial" w:cs="Arial"/>
        </w:rPr>
      </w:pPr>
      <w:bookmarkStart w:id="27" w:name="_Toc71190531"/>
      <w:r w:rsidRPr="00252CAA">
        <w:rPr>
          <w:rFonts w:ascii="Arial" w:hAnsi="Arial" w:cs="Arial"/>
        </w:rPr>
        <w:t>4.2 İHA Elektrik Elektronik Entegrasyon Süreci</w:t>
      </w:r>
      <w:r w:rsidR="00170061" w:rsidRPr="00252CAA">
        <w:rPr>
          <w:rFonts w:ascii="Arial" w:hAnsi="Arial" w:cs="Arial"/>
        </w:rPr>
        <w:t xml:space="preserve"> (5 </w:t>
      </w:r>
      <w:r w:rsidR="0092055E" w:rsidRPr="00252CAA">
        <w:rPr>
          <w:rFonts w:ascii="Arial" w:hAnsi="Arial" w:cs="Arial"/>
        </w:rPr>
        <w:t>p</w:t>
      </w:r>
      <w:r w:rsidR="00170061" w:rsidRPr="00252CAA">
        <w:rPr>
          <w:rFonts w:ascii="Arial" w:hAnsi="Arial" w:cs="Arial"/>
        </w:rPr>
        <w:t>uan)</w:t>
      </w:r>
      <w:bookmarkEnd w:id="27"/>
    </w:p>
    <w:p w14:paraId="771BF5E1" w14:textId="68370159" w:rsidR="00F766E7" w:rsidRPr="00252CAA" w:rsidRDefault="00F766E7" w:rsidP="001B6315">
      <w:pPr>
        <w:rPr>
          <w:rFonts w:ascii="Arial" w:hAnsi="Arial" w:cs="Arial"/>
        </w:rPr>
      </w:pPr>
      <w:r w:rsidRPr="00252CAA">
        <w:rPr>
          <w:rFonts w:ascii="Arial" w:hAnsi="Arial" w:cs="Arial"/>
        </w:rPr>
        <w:t>Bu başlık altında</w:t>
      </w:r>
      <w:r w:rsidR="00E941CE" w:rsidRPr="00252CAA">
        <w:rPr>
          <w:rFonts w:ascii="Arial" w:hAnsi="Arial" w:cs="Arial"/>
        </w:rPr>
        <w:t>,</w:t>
      </w:r>
      <w:r w:rsidRPr="00252CAA">
        <w:rPr>
          <w:rFonts w:ascii="Arial" w:hAnsi="Arial" w:cs="Arial"/>
        </w:rPr>
        <w:t xml:space="preserve"> sabit veya döner kanatlı İHA’nın elektrik</w:t>
      </w:r>
      <w:r w:rsidR="00E941CE" w:rsidRPr="00252CAA">
        <w:rPr>
          <w:rFonts w:ascii="Arial" w:hAnsi="Arial" w:cs="Arial"/>
        </w:rPr>
        <w:t xml:space="preserve">, </w:t>
      </w:r>
      <w:r w:rsidRPr="00252CAA">
        <w:rPr>
          <w:rFonts w:ascii="Arial" w:hAnsi="Arial" w:cs="Arial"/>
        </w:rPr>
        <w:t xml:space="preserve">elektronik, kontrol ve güç sistemleri ile ilgili malzemelerin montajı görseller ile desteklenerek </w:t>
      </w:r>
      <w:r w:rsidR="00E941CE" w:rsidRPr="00252CAA">
        <w:rPr>
          <w:rFonts w:ascii="Arial" w:hAnsi="Arial" w:cs="Arial"/>
        </w:rPr>
        <w:t>sunulmalıdır</w:t>
      </w:r>
      <w:r w:rsidRPr="00252CAA">
        <w:rPr>
          <w:rFonts w:ascii="Arial" w:hAnsi="Arial" w:cs="Arial"/>
        </w:rPr>
        <w:t>. Bu kısımda belirtilmesi gereken maddeler</w:t>
      </w:r>
      <w:r w:rsidR="00E941CE" w:rsidRPr="00252CAA">
        <w:rPr>
          <w:rFonts w:ascii="Arial" w:hAnsi="Arial" w:cs="Arial"/>
        </w:rPr>
        <w:t xml:space="preserve"> aşağıda sıralanmıştır:</w:t>
      </w:r>
    </w:p>
    <w:p w14:paraId="278B16A5" w14:textId="0C97ED1C" w:rsidR="00F766E7" w:rsidRPr="00252CAA" w:rsidRDefault="00F766E7" w:rsidP="001B6315">
      <w:pPr>
        <w:pStyle w:val="ListParagraph"/>
        <w:numPr>
          <w:ilvl w:val="0"/>
          <w:numId w:val="32"/>
        </w:numPr>
        <w:rPr>
          <w:rFonts w:ascii="Arial" w:hAnsi="Arial" w:cs="Arial"/>
        </w:rPr>
      </w:pPr>
      <w:r w:rsidRPr="00252CAA">
        <w:rPr>
          <w:rFonts w:ascii="Arial" w:hAnsi="Arial" w:cs="Arial"/>
        </w:rPr>
        <w:t>Güç,</w:t>
      </w:r>
      <w:r w:rsidR="00304DC1" w:rsidRPr="00252CAA">
        <w:rPr>
          <w:rFonts w:ascii="Arial" w:hAnsi="Arial" w:cs="Arial"/>
        </w:rPr>
        <w:t xml:space="preserve"> sigorta, haberleşme, algılama, </w:t>
      </w:r>
      <w:r w:rsidRPr="00252CAA">
        <w:rPr>
          <w:rFonts w:ascii="Arial" w:hAnsi="Arial" w:cs="Arial"/>
        </w:rPr>
        <w:t xml:space="preserve">kontrol ve navigasyon gibi elektrik ve elektronik unsurların montajında takip edilen iş akışı, </w:t>
      </w:r>
    </w:p>
    <w:p w14:paraId="1DF073BD" w14:textId="3CE48686" w:rsidR="00F766E7" w:rsidRPr="00252CAA" w:rsidRDefault="00F766E7" w:rsidP="001B6315">
      <w:pPr>
        <w:pStyle w:val="ListParagraph"/>
        <w:numPr>
          <w:ilvl w:val="0"/>
          <w:numId w:val="32"/>
        </w:numPr>
        <w:rPr>
          <w:rFonts w:ascii="Arial" w:hAnsi="Arial" w:cs="Arial"/>
        </w:rPr>
      </w:pPr>
      <w:r w:rsidRPr="00252CAA">
        <w:rPr>
          <w:rFonts w:ascii="Arial" w:hAnsi="Arial" w:cs="Arial"/>
        </w:rPr>
        <w:t xml:space="preserve">Montaj sırasında dikkat edilmesi gereken hususlar, </w:t>
      </w:r>
    </w:p>
    <w:p w14:paraId="2C94CB30" w14:textId="3BE82591" w:rsidR="00F766E7" w:rsidRPr="00252CAA" w:rsidRDefault="00F766E7" w:rsidP="001B6315">
      <w:pPr>
        <w:pStyle w:val="ListParagraph"/>
        <w:numPr>
          <w:ilvl w:val="0"/>
          <w:numId w:val="32"/>
        </w:numPr>
        <w:rPr>
          <w:rFonts w:ascii="Arial" w:hAnsi="Arial" w:cs="Arial"/>
        </w:rPr>
      </w:pPr>
      <w:r w:rsidRPr="00252CAA">
        <w:rPr>
          <w:rFonts w:ascii="Arial" w:hAnsi="Arial" w:cs="Arial"/>
        </w:rPr>
        <w:t>Elektronik donanımların montajında ve bağlantılarında kullanılan yöntemler,</w:t>
      </w:r>
    </w:p>
    <w:p w14:paraId="6343CCBF" w14:textId="040C3558" w:rsidR="00F766E7" w:rsidRPr="00252CAA" w:rsidRDefault="00F766E7" w:rsidP="001B6315">
      <w:pPr>
        <w:pStyle w:val="ListParagraph"/>
        <w:numPr>
          <w:ilvl w:val="0"/>
          <w:numId w:val="32"/>
        </w:numPr>
        <w:rPr>
          <w:rFonts w:ascii="Arial" w:hAnsi="Arial" w:cs="Arial"/>
        </w:rPr>
      </w:pPr>
      <w:r w:rsidRPr="00252CAA">
        <w:rPr>
          <w:rFonts w:ascii="Arial" w:hAnsi="Arial" w:cs="Arial"/>
        </w:rPr>
        <w:t>Şasiye bağlantı şekilleri,</w:t>
      </w:r>
    </w:p>
    <w:p w14:paraId="3B12B333" w14:textId="3EE38D6C" w:rsidR="00F766E7" w:rsidRPr="00252CAA" w:rsidRDefault="00F766E7" w:rsidP="001B6315">
      <w:pPr>
        <w:pStyle w:val="ListParagraph"/>
        <w:numPr>
          <w:ilvl w:val="0"/>
          <w:numId w:val="32"/>
        </w:numPr>
        <w:rPr>
          <w:rFonts w:ascii="Arial" w:hAnsi="Arial" w:cs="Arial"/>
        </w:rPr>
      </w:pPr>
      <w:r w:rsidRPr="00252CAA">
        <w:rPr>
          <w:rFonts w:ascii="Arial" w:hAnsi="Arial" w:cs="Arial"/>
        </w:rPr>
        <w:t>Montaj sırasında alınması gereken güvenlik tedbirleri</w:t>
      </w:r>
    </w:p>
    <w:p w14:paraId="35E2FDAE" w14:textId="3A2ED0A5" w:rsidR="00F766E7" w:rsidRPr="00252CAA" w:rsidRDefault="00F766E7" w:rsidP="001B6315">
      <w:pPr>
        <w:pStyle w:val="Heading2"/>
        <w:rPr>
          <w:rFonts w:ascii="Arial" w:hAnsi="Arial" w:cs="Arial"/>
        </w:rPr>
      </w:pPr>
      <w:bookmarkStart w:id="28" w:name="_Toc71190532"/>
      <w:r w:rsidRPr="00252CAA">
        <w:rPr>
          <w:rFonts w:ascii="Arial" w:hAnsi="Arial" w:cs="Arial"/>
        </w:rPr>
        <w:t>4.3 İHA Montajı ve Genel Kontroller</w:t>
      </w:r>
      <w:r w:rsidR="00170061" w:rsidRPr="00252CAA">
        <w:rPr>
          <w:rFonts w:ascii="Arial" w:hAnsi="Arial" w:cs="Arial"/>
        </w:rPr>
        <w:t xml:space="preserve"> (5 </w:t>
      </w:r>
      <w:r w:rsidR="0092055E" w:rsidRPr="00252CAA">
        <w:rPr>
          <w:rFonts w:ascii="Arial" w:hAnsi="Arial" w:cs="Arial"/>
        </w:rPr>
        <w:t>p</w:t>
      </w:r>
      <w:r w:rsidR="00170061" w:rsidRPr="00252CAA">
        <w:rPr>
          <w:rFonts w:ascii="Arial" w:hAnsi="Arial" w:cs="Arial"/>
        </w:rPr>
        <w:t>uan)</w:t>
      </w:r>
      <w:bookmarkEnd w:id="28"/>
    </w:p>
    <w:p w14:paraId="602AC6D6" w14:textId="7BBAC913" w:rsidR="00F766E7" w:rsidRPr="00252CAA" w:rsidRDefault="00F766E7" w:rsidP="001B6315">
      <w:pPr>
        <w:rPr>
          <w:rFonts w:ascii="Arial" w:hAnsi="Arial" w:cs="Arial"/>
        </w:rPr>
      </w:pPr>
      <w:r w:rsidRPr="00252CAA">
        <w:rPr>
          <w:rFonts w:ascii="Arial" w:hAnsi="Arial" w:cs="Arial"/>
        </w:rPr>
        <w:t>Bu başlık altında</w:t>
      </w:r>
      <w:r w:rsidR="008C311B" w:rsidRPr="00252CAA">
        <w:rPr>
          <w:rFonts w:ascii="Arial" w:hAnsi="Arial" w:cs="Arial"/>
        </w:rPr>
        <w:t>,</w:t>
      </w:r>
      <w:r w:rsidRPr="00252CAA">
        <w:rPr>
          <w:rFonts w:ascii="Arial" w:hAnsi="Arial" w:cs="Arial"/>
        </w:rPr>
        <w:t xml:space="preserve"> sabit veya döner kanatlı İHA’nın tamamlanan tasarım ve üretim süreci ile ilgili olarak bir kontrol listesinin oluşturulması ve bu kontrol listesinin tamamlandığın</w:t>
      </w:r>
      <w:r w:rsidR="008C311B" w:rsidRPr="00252CAA">
        <w:rPr>
          <w:rFonts w:ascii="Arial" w:hAnsi="Arial" w:cs="Arial"/>
        </w:rPr>
        <w:t>a</w:t>
      </w:r>
      <w:r w:rsidRPr="00252CAA">
        <w:rPr>
          <w:rFonts w:ascii="Arial" w:hAnsi="Arial" w:cs="Arial"/>
        </w:rPr>
        <w:t xml:space="preserve"> ve ilk uçuş için hazır olduğuna dair bilgi</w:t>
      </w:r>
      <w:r w:rsidR="008C311B" w:rsidRPr="00252CAA">
        <w:rPr>
          <w:rFonts w:ascii="Arial" w:hAnsi="Arial" w:cs="Arial"/>
        </w:rPr>
        <w:t>ler ortaya konulmalıdır</w:t>
      </w:r>
      <w:r w:rsidRPr="00252CAA">
        <w:rPr>
          <w:rFonts w:ascii="Arial" w:hAnsi="Arial" w:cs="Arial"/>
        </w:rPr>
        <w:t>. Bu liste</w:t>
      </w:r>
      <w:r w:rsidR="008C311B" w:rsidRPr="00252CAA">
        <w:rPr>
          <w:rFonts w:ascii="Arial" w:hAnsi="Arial" w:cs="Arial"/>
        </w:rPr>
        <w:t>;</w:t>
      </w:r>
      <w:r w:rsidRPr="00252CAA">
        <w:rPr>
          <w:rFonts w:ascii="Arial" w:hAnsi="Arial" w:cs="Arial"/>
        </w:rPr>
        <w:t xml:space="preserve"> bir İHA’nın uçuşa hazır hale gelebilmesi </w:t>
      </w:r>
      <w:r w:rsidR="008C311B" w:rsidRPr="00252CAA">
        <w:rPr>
          <w:rFonts w:ascii="Arial" w:hAnsi="Arial" w:cs="Arial"/>
        </w:rPr>
        <w:t>için tamamlanması</w:t>
      </w:r>
      <w:r w:rsidRPr="00252CAA">
        <w:rPr>
          <w:rFonts w:ascii="Arial" w:hAnsi="Arial" w:cs="Arial"/>
        </w:rPr>
        <w:t xml:space="preserve"> gereken </w:t>
      </w:r>
      <w:r w:rsidR="008C311B" w:rsidRPr="00252CAA">
        <w:rPr>
          <w:rFonts w:ascii="Arial" w:hAnsi="Arial" w:cs="Arial"/>
        </w:rPr>
        <w:t>tanımlı t</w:t>
      </w:r>
      <w:r w:rsidRPr="00252CAA">
        <w:rPr>
          <w:rFonts w:ascii="Arial" w:hAnsi="Arial" w:cs="Arial"/>
        </w:rPr>
        <w:t xml:space="preserve">üm iş paketlerini içermelidir. Tanımlanan iş paketleri; şasi, gövde, güç, kontrol ve görev mekanizmaları gibi kategorilere ayrılarak da </w:t>
      </w:r>
      <w:r w:rsidR="008C311B" w:rsidRPr="00252CAA">
        <w:rPr>
          <w:rFonts w:ascii="Arial" w:hAnsi="Arial" w:cs="Arial"/>
        </w:rPr>
        <w:t xml:space="preserve">bir </w:t>
      </w:r>
      <w:r w:rsidRPr="00252CAA">
        <w:rPr>
          <w:rFonts w:ascii="Arial" w:hAnsi="Arial" w:cs="Arial"/>
        </w:rPr>
        <w:t>liste hazırlanabilir.</w:t>
      </w:r>
    </w:p>
    <w:p w14:paraId="1970F8B2" w14:textId="7AEBB634" w:rsidR="00F766E7" w:rsidRPr="00252CAA" w:rsidRDefault="00F766E7" w:rsidP="001B6315">
      <w:pPr>
        <w:pStyle w:val="Heading2"/>
        <w:rPr>
          <w:rFonts w:ascii="Arial" w:hAnsi="Arial" w:cs="Arial"/>
        </w:rPr>
      </w:pPr>
      <w:bookmarkStart w:id="29" w:name="_Toc71190533"/>
      <w:r w:rsidRPr="00252CAA">
        <w:rPr>
          <w:rFonts w:ascii="Arial" w:hAnsi="Arial" w:cs="Arial"/>
        </w:rPr>
        <w:t>4.4 Üretim İş Zaman Çizelgesi Planlanan ve Gerçekleşen</w:t>
      </w:r>
      <w:r w:rsidR="00170061" w:rsidRPr="00252CAA">
        <w:rPr>
          <w:rFonts w:ascii="Arial" w:hAnsi="Arial" w:cs="Arial"/>
        </w:rPr>
        <w:t xml:space="preserve"> (2 </w:t>
      </w:r>
      <w:r w:rsidR="0092055E" w:rsidRPr="00252CAA">
        <w:rPr>
          <w:rFonts w:ascii="Arial" w:hAnsi="Arial" w:cs="Arial"/>
        </w:rPr>
        <w:t>p</w:t>
      </w:r>
      <w:r w:rsidR="00170061" w:rsidRPr="00252CAA">
        <w:rPr>
          <w:rFonts w:ascii="Arial" w:hAnsi="Arial" w:cs="Arial"/>
        </w:rPr>
        <w:t>uan)</w:t>
      </w:r>
      <w:bookmarkEnd w:id="29"/>
    </w:p>
    <w:p w14:paraId="56E21AE9" w14:textId="4B7A667C" w:rsidR="00F766E7" w:rsidRPr="00252CAA" w:rsidRDefault="00F766E7" w:rsidP="001B6315">
      <w:pPr>
        <w:rPr>
          <w:rFonts w:ascii="Arial" w:hAnsi="Arial" w:cs="Arial"/>
        </w:rPr>
      </w:pPr>
      <w:r w:rsidRPr="00252CAA">
        <w:rPr>
          <w:rFonts w:ascii="Arial" w:hAnsi="Arial" w:cs="Arial"/>
        </w:rPr>
        <w:t>Bu başlık altında</w:t>
      </w:r>
      <w:r w:rsidR="009F5182" w:rsidRPr="00252CAA">
        <w:rPr>
          <w:rFonts w:ascii="Arial" w:hAnsi="Arial" w:cs="Arial"/>
        </w:rPr>
        <w:t>,</w:t>
      </w:r>
      <w:r w:rsidRPr="00252CAA">
        <w:rPr>
          <w:rFonts w:ascii="Arial" w:hAnsi="Arial" w:cs="Arial"/>
        </w:rPr>
        <w:t xml:space="preserve"> sabit veya döner kanatlı İHA’nın üretilmesi için detaylı tasarım sürecinde belirtilen aşama</w:t>
      </w:r>
      <w:r w:rsidR="009F5182" w:rsidRPr="00252CAA">
        <w:rPr>
          <w:rFonts w:ascii="Arial" w:hAnsi="Arial" w:cs="Arial"/>
        </w:rPr>
        <w:t>ları</w:t>
      </w:r>
      <w:r w:rsidRPr="00252CAA">
        <w:rPr>
          <w:rFonts w:ascii="Arial" w:hAnsi="Arial" w:cs="Arial"/>
        </w:rPr>
        <w:t>n</w:t>
      </w:r>
      <w:r w:rsidR="009F5182" w:rsidRPr="00252CAA">
        <w:rPr>
          <w:rFonts w:ascii="Arial" w:hAnsi="Arial" w:cs="Arial"/>
        </w:rPr>
        <w:t xml:space="preserve"> hangi ölçüde tamamlandığı bir</w:t>
      </w:r>
      <w:r w:rsidRPr="00252CAA">
        <w:rPr>
          <w:rFonts w:ascii="Arial" w:hAnsi="Arial" w:cs="Arial"/>
        </w:rPr>
        <w:t xml:space="preserve"> iş zaman çizelgesi üzerinde planlanan ve gerçekleşen şeklinde </w:t>
      </w:r>
      <w:r w:rsidR="009F5182" w:rsidRPr="00252CAA">
        <w:rPr>
          <w:rFonts w:ascii="Arial" w:hAnsi="Arial" w:cs="Arial"/>
        </w:rPr>
        <w:t xml:space="preserve">karşılaştırmalı olarak </w:t>
      </w:r>
      <w:r w:rsidRPr="00252CAA">
        <w:rPr>
          <w:rFonts w:ascii="Arial" w:hAnsi="Arial" w:cs="Arial"/>
        </w:rPr>
        <w:t>verilmelidir.</w:t>
      </w:r>
    </w:p>
    <w:p w14:paraId="789E4B5C" w14:textId="77777777" w:rsidR="00F766E7" w:rsidRPr="00252CAA" w:rsidRDefault="00F766E7" w:rsidP="001B6315">
      <w:pPr>
        <w:rPr>
          <w:rFonts w:ascii="Arial" w:hAnsi="Arial" w:cs="Arial"/>
          <w:b/>
        </w:rPr>
      </w:pPr>
      <w:r w:rsidRPr="00252CAA">
        <w:rPr>
          <w:rFonts w:ascii="Arial" w:hAnsi="Arial" w:cs="Arial"/>
        </w:rPr>
        <w:br w:type="page"/>
      </w:r>
    </w:p>
    <w:p w14:paraId="3F1467BB" w14:textId="15C4E444" w:rsidR="00BA6489" w:rsidRPr="00252CAA" w:rsidRDefault="00F766E7" w:rsidP="001B6315">
      <w:pPr>
        <w:pStyle w:val="Heading1"/>
        <w:rPr>
          <w:rFonts w:ascii="Arial" w:hAnsi="Arial" w:cs="Arial"/>
        </w:rPr>
      </w:pPr>
      <w:bookmarkStart w:id="30" w:name="_Toc71190534"/>
      <w:r w:rsidRPr="00252CAA">
        <w:rPr>
          <w:rFonts w:ascii="Arial" w:hAnsi="Arial" w:cs="Arial"/>
        </w:rPr>
        <w:lastRenderedPageBreak/>
        <w:t>5. TEKNİK ÇİZİMLER (</w:t>
      </w:r>
      <w:r w:rsidR="00170061" w:rsidRPr="00252CAA">
        <w:rPr>
          <w:rFonts w:ascii="Arial" w:hAnsi="Arial" w:cs="Arial"/>
        </w:rPr>
        <w:t>TOPLAM 2</w:t>
      </w:r>
      <w:r w:rsidRPr="00252CAA">
        <w:rPr>
          <w:rFonts w:ascii="Arial" w:hAnsi="Arial" w:cs="Arial"/>
        </w:rPr>
        <w:t xml:space="preserve">0 </w:t>
      </w:r>
      <w:r w:rsidR="0092055E" w:rsidRPr="00252CAA">
        <w:rPr>
          <w:rFonts w:ascii="Arial" w:hAnsi="Arial" w:cs="Arial"/>
        </w:rPr>
        <w:t>puan</w:t>
      </w:r>
      <w:r w:rsidRPr="00252CAA">
        <w:rPr>
          <w:rFonts w:ascii="Arial" w:hAnsi="Arial" w:cs="Arial"/>
        </w:rPr>
        <w:t>)</w:t>
      </w:r>
      <w:bookmarkEnd w:id="30"/>
    </w:p>
    <w:p w14:paraId="0CDC514B" w14:textId="18BAB0B5" w:rsidR="00B2741E" w:rsidRPr="00252CAA" w:rsidRDefault="00B2741E" w:rsidP="001B6315">
      <w:pPr>
        <w:rPr>
          <w:rFonts w:ascii="Arial" w:hAnsi="Arial" w:cs="Arial"/>
        </w:rPr>
      </w:pPr>
      <w:r w:rsidRPr="00252CAA">
        <w:rPr>
          <w:rFonts w:ascii="Arial" w:hAnsi="Arial" w:cs="Arial"/>
        </w:rPr>
        <w:t>Bu başlık altın</w:t>
      </w:r>
      <w:r w:rsidR="00B11073" w:rsidRPr="00252CAA">
        <w:rPr>
          <w:rFonts w:ascii="Arial" w:hAnsi="Arial" w:cs="Arial"/>
        </w:rPr>
        <w:t>d</w:t>
      </w:r>
      <w:r w:rsidRPr="00252CAA">
        <w:rPr>
          <w:rFonts w:ascii="Arial" w:hAnsi="Arial" w:cs="Arial"/>
        </w:rPr>
        <w:t xml:space="preserve">a aşağıda verilen teknik çizimler </w:t>
      </w:r>
      <w:r w:rsidR="007469C1" w:rsidRPr="00252CAA">
        <w:rPr>
          <w:rFonts w:ascii="Arial" w:hAnsi="Arial" w:cs="Arial"/>
        </w:rPr>
        <w:t xml:space="preserve">iki veya üç boyutlu </w:t>
      </w:r>
      <w:r w:rsidR="002F60FC" w:rsidRPr="00252CAA">
        <w:rPr>
          <w:rFonts w:ascii="Arial" w:hAnsi="Arial" w:cs="Arial"/>
        </w:rPr>
        <w:t>olarak</w:t>
      </w:r>
      <w:r w:rsidRPr="00252CAA">
        <w:rPr>
          <w:rFonts w:ascii="Arial" w:hAnsi="Arial" w:cs="Arial"/>
        </w:rPr>
        <w:t xml:space="preserve"> ge</w:t>
      </w:r>
      <w:r w:rsidR="0068379A" w:rsidRPr="00252CAA">
        <w:rPr>
          <w:rFonts w:ascii="Arial" w:hAnsi="Arial" w:cs="Arial"/>
        </w:rPr>
        <w:t>rekli açıklamalar</w:t>
      </w:r>
      <w:r w:rsidR="002F60FC" w:rsidRPr="00252CAA">
        <w:rPr>
          <w:rFonts w:ascii="Arial" w:hAnsi="Arial" w:cs="Arial"/>
        </w:rPr>
        <w:t xml:space="preserve"> ile birlikte raporlanmalıdır:</w:t>
      </w:r>
    </w:p>
    <w:p w14:paraId="0C2B9681" w14:textId="77777777" w:rsidR="002F60FC" w:rsidRPr="00252CAA" w:rsidRDefault="002F60FC" w:rsidP="001B6315">
      <w:pPr>
        <w:rPr>
          <w:rFonts w:ascii="Arial" w:hAnsi="Arial" w:cs="Arial"/>
        </w:rPr>
      </w:pPr>
    </w:p>
    <w:p w14:paraId="7B277459" w14:textId="5DAFA018" w:rsidR="00BA6489" w:rsidRPr="00252CAA" w:rsidRDefault="00B2741E" w:rsidP="001B6315">
      <w:pPr>
        <w:tabs>
          <w:tab w:val="left" w:pos="2625"/>
        </w:tabs>
        <w:rPr>
          <w:rFonts w:ascii="Arial" w:hAnsi="Arial" w:cs="Arial"/>
        </w:rPr>
      </w:pPr>
      <w:r w:rsidRPr="00252CAA">
        <w:rPr>
          <w:rFonts w:ascii="Arial" w:hAnsi="Arial" w:cs="Arial"/>
        </w:rPr>
        <w:t xml:space="preserve">- </w:t>
      </w:r>
      <w:r w:rsidR="0067205A" w:rsidRPr="00252CAA">
        <w:rPr>
          <w:rFonts w:ascii="Arial" w:hAnsi="Arial" w:cs="Arial"/>
        </w:rPr>
        <w:t xml:space="preserve">Üç (ön, sağ ve </w:t>
      </w:r>
      <w:r w:rsidR="002F60FC" w:rsidRPr="00252CAA">
        <w:rPr>
          <w:rFonts w:ascii="Arial" w:hAnsi="Arial" w:cs="Arial"/>
        </w:rPr>
        <w:t>üst) görünüş</w:t>
      </w:r>
      <w:r w:rsidR="0067205A" w:rsidRPr="00252CAA">
        <w:rPr>
          <w:rFonts w:ascii="Arial" w:hAnsi="Arial" w:cs="Arial"/>
        </w:rPr>
        <w:t xml:space="preserve"> ve perspektif görünüş çizimi</w:t>
      </w:r>
      <w:r w:rsidR="0004541F" w:rsidRPr="00252CAA">
        <w:rPr>
          <w:rFonts w:ascii="Arial" w:hAnsi="Arial" w:cs="Arial"/>
        </w:rPr>
        <w:t xml:space="preserve"> (10 Puan)</w:t>
      </w:r>
    </w:p>
    <w:p w14:paraId="26F0254D" w14:textId="16BE2B77" w:rsidR="0004541F" w:rsidRPr="00252CAA" w:rsidRDefault="0004541F" w:rsidP="001B6315">
      <w:pPr>
        <w:rPr>
          <w:rFonts w:ascii="Arial" w:hAnsi="Arial" w:cs="Arial"/>
        </w:rPr>
      </w:pPr>
      <w:r w:rsidRPr="00252CAA">
        <w:rPr>
          <w:rFonts w:ascii="Arial" w:hAnsi="Arial" w:cs="Arial"/>
        </w:rPr>
        <w:t>- Yük bırakma mekanizmasının çizimleri (</w:t>
      </w:r>
      <w:r w:rsidR="00170061" w:rsidRPr="00252CAA">
        <w:rPr>
          <w:rFonts w:ascii="Arial" w:hAnsi="Arial" w:cs="Arial"/>
        </w:rPr>
        <w:t>5</w:t>
      </w:r>
      <w:r w:rsidRPr="00252CAA">
        <w:rPr>
          <w:rFonts w:ascii="Arial" w:hAnsi="Arial" w:cs="Arial"/>
        </w:rPr>
        <w:t xml:space="preserve"> Puan)</w:t>
      </w:r>
    </w:p>
    <w:p w14:paraId="3906A31C" w14:textId="53FC96BC" w:rsidR="00BA6489" w:rsidRPr="00252CAA" w:rsidRDefault="00BA6489" w:rsidP="001B6315">
      <w:pPr>
        <w:rPr>
          <w:rFonts w:ascii="Arial" w:hAnsi="Arial" w:cs="Arial"/>
        </w:rPr>
      </w:pPr>
      <w:r w:rsidRPr="00252CAA">
        <w:rPr>
          <w:rFonts w:ascii="Arial" w:hAnsi="Arial" w:cs="Arial"/>
        </w:rPr>
        <w:t xml:space="preserve">- </w:t>
      </w:r>
      <w:r w:rsidR="007469C1" w:rsidRPr="00252CAA">
        <w:rPr>
          <w:rFonts w:ascii="Arial" w:hAnsi="Arial" w:cs="Arial"/>
        </w:rPr>
        <w:t>Genel sistem şeması (pil, alıcı, uçuş kartı vb. bağlantıları)</w:t>
      </w:r>
      <w:r w:rsidR="0004541F" w:rsidRPr="00252CAA">
        <w:rPr>
          <w:rFonts w:ascii="Arial" w:hAnsi="Arial" w:cs="Arial"/>
        </w:rPr>
        <w:t xml:space="preserve"> (</w:t>
      </w:r>
      <w:r w:rsidR="00170061" w:rsidRPr="00252CAA">
        <w:rPr>
          <w:rFonts w:ascii="Arial" w:hAnsi="Arial" w:cs="Arial"/>
        </w:rPr>
        <w:t>5</w:t>
      </w:r>
      <w:r w:rsidR="0004541F" w:rsidRPr="00252CAA">
        <w:rPr>
          <w:rFonts w:ascii="Arial" w:hAnsi="Arial" w:cs="Arial"/>
        </w:rPr>
        <w:t xml:space="preserve"> Puan)</w:t>
      </w:r>
    </w:p>
    <w:p w14:paraId="27CDAFF1" w14:textId="18E38825" w:rsidR="00F766E7" w:rsidRPr="00252CAA" w:rsidRDefault="00F766E7" w:rsidP="001B6315">
      <w:pPr>
        <w:rPr>
          <w:rFonts w:ascii="Arial" w:hAnsi="Arial" w:cs="Arial"/>
        </w:rPr>
      </w:pPr>
      <w:r w:rsidRPr="00252CAA">
        <w:rPr>
          <w:rFonts w:ascii="Arial" w:hAnsi="Arial" w:cs="Arial"/>
        </w:rPr>
        <w:br w:type="page"/>
      </w:r>
    </w:p>
    <w:p w14:paraId="222CB2A2" w14:textId="7C08EAA4" w:rsidR="00F766E7" w:rsidRPr="00252CAA" w:rsidRDefault="0047692D" w:rsidP="001B6315">
      <w:pPr>
        <w:pStyle w:val="Heading1"/>
        <w:rPr>
          <w:rFonts w:ascii="Arial" w:hAnsi="Arial" w:cs="Arial"/>
        </w:rPr>
      </w:pPr>
      <w:bookmarkStart w:id="31" w:name="_Toc42171540"/>
      <w:bookmarkStart w:id="32" w:name="_Toc71190535"/>
      <w:r w:rsidRPr="00252CAA">
        <w:rPr>
          <w:rFonts w:ascii="Arial" w:hAnsi="Arial" w:cs="Arial"/>
        </w:rPr>
        <w:lastRenderedPageBreak/>
        <w:t>6</w:t>
      </w:r>
      <w:r w:rsidR="00F766E7" w:rsidRPr="00252CAA">
        <w:rPr>
          <w:rFonts w:ascii="Arial" w:hAnsi="Arial" w:cs="Arial"/>
        </w:rPr>
        <w:t xml:space="preserve">. RAPOR </w:t>
      </w:r>
      <w:r w:rsidR="00630C4C" w:rsidRPr="00252CAA">
        <w:rPr>
          <w:rFonts w:ascii="Arial" w:hAnsi="Arial" w:cs="Arial"/>
        </w:rPr>
        <w:t>YAZIM</w:t>
      </w:r>
      <w:r w:rsidR="00F766E7" w:rsidRPr="00252CAA">
        <w:rPr>
          <w:rFonts w:ascii="Arial" w:hAnsi="Arial" w:cs="Arial"/>
        </w:rPr>
        <w:t xml:space="preserve"> </w:t>
      </w:r>
      <w:bookmarkEnd w:id="31"/>
      <w:r w:rsidR="00630C4C" w:rsidRPr="00252CAA">
        <w:rPr>
          <w:rFonts w:ascii="Arial" w:hAnsi="Arial" w:cs="Arial"/>
        </w:rPr>
        <w:t>KURALLARI</w:t>
      </w:r>
      <w:bookmarkEnd w:id="32"/>
    </w:p>
    <w:p w14:paraId="5062DF26" w14:textId="17777C5C" w:rsidR="00F766E7" w:rsidRPr="00252CAA" w:rsidRDefault="00630C4C" w:rsidP="001B6315">
      <w:pPr>
        <w:rPr>
          <w:rFonts w:ascii="Arial" w:hAnsi="Arial" w:cs="Arial"/>
        </w:rPr>
      </w:pPr>
      <w:r w:rsidRPr="00252CAA">
        <w:rPr>
          <w:rFonts w:ascii="Arial" w:hAnsi="Arial" w:cs="Arial"/>
        </w:rPr>
        <w:t>Hazırlanan raporun aşağıdaki kurallara</w:t>
      </w:r>
      <w:r w:rsidR="00F766E7" w:rsidRPr="00252CAA">
        <w:rPr>
          <w:rFonts w:ascii="Arial" w:hAnsi="Arial" w:cs="Arial"/>
        </w:rPr>
        <w:t xml:space="preserve"> uyması gerekmektedir.</w:t>
      </w:r>
    </w:p>
    <w:p w14:paraId="7C179C47" w14:textId="17B39033" w:rsidR="00F766E7" w:rsidRPr="00252CAA" w:rsidRDefault="00F766E7" w:rsidP="001B6315">
      <w:pPr>
        <w:pStyle w:val="ListParagraph"/>
        <w:numPr>
          <w:ilvl w:val="0"/>
          <w:numId w:val="33"/>
        </w:numPr>
        <w:rPr>
          <w:rFonts w:ascii="Arial" w:hAnsi="Arial" w:cs="Arial"/>
        </w:rPr>
      </w:pPr>
      <w:r w:rsidRPr="00252CAA">
        <w:rPr>
          <w:rFonts w:ascii="Arial" w:hAnsi="Arial" w:cs="Arial"/>
        </w:rPr>
        <w:t>Raporun 4</w:t>
      </w:r>
      <w:r w:rsidR="00D65696" w:rsidRPr="00252CAA">
        <w:rPr>
          <w:rFonts w:ascii="Arial" w:hAnsi="Arial" w:cs="Arial"/>
        </w:rPr>
        <w:t xml:space="preserve">0 MB dosya boyutundan </w:t>
      </w:r>
      <w:r w:rsidRPr="00252CAA">
        <w:rPr>
          <w:rFonts w:ascii="Arial" w:hAnsi="Arial" w:cs="Arial"/>
        </w:rPr>
        <w:t xml:space="preserve">fazla olmaması, </w:t>
      </w:r>
    </w:p>
    <w:p w14:paraId="30D34A14" w14:textId="6F075DE6" w:rsidR="00F766E7" w:rsidRPr="00252CAA" w:rsidRDefault="0047692D" w:rsidP="001B6315">
      <w:pPr>
        <w:pStyle w:val="ListParagraph"/>
        <w:numPr>
          <w:ilvl w:val="0"/>
          <w:numId w:val="33"/>
        </w:numPr>
        <w:rPr>
          <w:rFonts w:ascii="Arial" w:hAnsi="Arial" w:cs="Arial"/>
        </w:rPr>
      </w:pPr>
      <w:r w:rsidRPr="00252CAA">
        <w:rPr>
          <w:rFonts w:ascii="Arial" w:hAnsi="Arial" w:cs="Arial"/>
        </w:rPr>
        <w:t xml:space="preserve">Sayfa </w:t>
      </w:r>
      <w:r w:rsidR="00252CAA" w:rsidRPr="00252CAA">
        <w:rPr>
          <w:rFonts w:ascii="Arial" w:hAnsi="Arial" w:cs="Arial"/>
        </w:rPr>
        <w:t>büyüklüğünün</w:t>
      </w:r>
      <w:r w:rsidRPr="00252CAA">
        <w:rPr>
          <w:rFonts w:ascii="Arial" w:hAnsi="Arial" w:cs="Arial"/>
        </w:rPr>
        <w:t xml:space="preserve"> A4 olarak seçilmesi ve y</w:t>
      </w:r>
      <w:r w:rsidR="00F766E7" w:rsidRPr="00252CAA">
        <w:rPr>
          <w:rFonts w:ascii="Arial" w:hAnsi="Arial" w:cs="Arial"/>
        </w:rPr>
        <w:t xml:space="preserve">azıların </w:t>
      </w:r>
      <w:r w:rsidR="00D65696" w:rsidRPr="00252CAA">
        <w:rPr>
          <w:rFonts w:ascii="Arial" w:hAnsi="Arial" w:cs="Arial"/>
        </w:rPr>
        <w:t>Arial</w:t>
      </w:r>
      <w:r w:rsidRPr="00252CAA">
        <w:rPr>
          <w:rFonts w:ascii="Arial" w:hAnsi="Arial" w:cs="Arial"/>
        </w:rPr>
        <w:t xml:space="preserve"> fontunda, </w:t>
      </w:r>
      <w:r w:rsidR="00F766E7" w:rsidRPr="00252CAA">
        <w:rPr>
          <w:rFonts w:ascii="Arial" w:hAnsi="Arial" w:cs="Arial"/>
        </w:rPr>
        <w:t>1</w:t>
      </w:r>
      <w:r w:rsidRPr="00252CAA">
        <w:rPr>
          <w:rFonts w:ascii="Arial" w:hAnsi="Arial" w:cs="Arial"/>
        </w:rPr>
        <w:t>2</w:t>
      </w:r>
      <w:r w:rsidR="00F766E7" w:rsidRPr="00252CAA">
        <w:rPr>
          <w:rFonts w:ascii="Arial" w:hAnsi="Arial" w:cs="Arial"/>
        </w:rPr>
        <w:t xml:space="preserve"> punto büyüklüğünde olması, </w:t>
      </w:r>
    </w:p>
    <w:p w14:paraId="34CDA587" w14:textId="36A1D00E"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Kapak ve ekler dâhil </w:t>
      </w:r>
      <w:r w:rsidR="0047692D" w:rsidRPr="00252CAA">
        <w:rPr>
          <w:rFonts w:ascii="Arial" w:hAnsi="Arial" w:cs="Arial"/>
        </w:rPr>
        <w:t>30</w:t>
      </w:r>
      <w:r w:rsidRPr="00252CAA">
        <w:rPr>
          <w:rFonts w:ascii="Arial" w:hAnsi="Arial" w:cs="Arial"/>
        </w:rPr>
        <w:t xml:space="preserve"> sayfayı geçmemesi,</w:t>
      </w:r>
    </w:p>
    <w:p w14:paraId="5053F1BA" w14:textId="5E91C5EA"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Satır </w:t>
      </w:r>
      <w:r w:rsidR="0047692D" w:rsidRPr="00252CAA">
        <w:rPr>
          <w:rFonts w:ascii="Arial" w:hAnsi="Arial" w:cs="Arial"/>
        </w:rPr>
        <w:t>aralıklarının</w:t>
      </w:r>
      <w:r w:rsidRPr="00252CAA">
        <w:rPr>
          <w:rFonts w:ascii="Arial" w:hAnsi="Arial" w:cs="Arial"/>
        </w:rPr>
        <w:t xml:space="preserve"> 1</w:t>
      </w:r>
      <w:r w:rsidR="00440218" w:rsidRPr="00252CAA">
        <w:rPr>
          <w:rFonts w:ascii="Arial" w:hAnsi="Arial" w:cs="Arial"/>
        </w:rPr>
        <w:t>,</w:t>
      </w:r>
      <w:r w:rsidRPr="00252CAA">
        <w:rPr>
          <w:rFonts w:ascii="Arial" w:hAnsi="Arial" w:cs="Arial"/>
        </w:rPr>
        <w:t>5 satır olarak düzenlenmesi,</w:t>
      </w:r>
    </w:p>
    <w:p w14:paraId="5DC5C0BB" w14:textId="0BB050D0" w:rsidR="00F766E7" w:rsidRPr="00252CAA" w:rsidRDefault="00F766E7" w:rsidP="001B6315">
      <w:pPr>
        <w:pStyle w:val="ListParagraph"/>
        <w:numPr>
          <w:ilvl w:val="0"/>
          <w:numId w:val="33"/>
        </w:numPr>
        <w:rPr>
          <w:rFonts w:ascii="Arial" w:hAnsi="Arial" w:cs="Arial"/>
        </w:rPr>
      </w:pPr>
      <w:r w:rsidRPr="00252CAA">
        <w:rPr>
          <w:rFonts w:ascii="Arial" w:hAnsi="Arial" w:cs="Arial"/>
        </w:rPr>
        <w:t>Sayfa sağ, sol</w:t>
      </w:r>
      <w:r w:rsidR="0047692D" w:rsidRPr="00252CAA">
        <w:rPr>
          <w:rFonts w:ascii="Arial" w:hAnsi="Arial" w:cs="Arial"/>
        </w:rPr>
        <w:t>,</w:t>
      </w:r>
      <w:r w:rsidRPr="00252CAA">
        <w:rPr>
          <w:rFonts w:ascii="Arial" w:hAnsi="Arial" w:cs="Arial"/>
        </w:rPr>
        <w:t xml:space="preserve"> alt, üst kenar </w:t>
      </w:r>
      <w:r w:rsidR="0047692D" w:rsidRPr="00252CAA">
        <w:rPr>
          <w:rFonts w:ascii="Arial" w:hAnsi="Arial" w:cs="Arial"/>
        </w:rPr>
        <w:t>boşluklarının 2,5 cm (0.984 inç) olarak ayarlanması</w:t>
      </w:r>
    </w:p>
    <w:p w14:paraId="067FA279" w14:textId="51277463"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Tablolardaki bilgilerin </w:t>
      </w:r>
      <w:r w:rsidR="0047692D" w:rsidRPr="00252CAA">
        <w:rPr>
          <w:rFonts w:ascii="Arial" w:hAnsi="Arial" w:cs="Arial"/>
        </w:rPr>
        <w:t xml:space="preserve">Times New Roman </w:t>
      </w:r>
      <w:r w:rsidR="00440218" w:rsidRPr="00252CAA">
        <w:rPr>
          <w:rFonts w:ascii="Arial" w:hAnsi="Arial" w:cs="Arial"/>
        </w:rPr>
        <w:t>biçiminde</w:t>
      </w:r>
      <w:r w:rsidRPr="00252CAA">
        <w:rPr>
          <w:rFonts w:ascii="Arial" w:hAnsi="Arial" w:cs="Arial"/>
        </w:rPr>
        <w:t xml:space="preserve"> ve 11 punto büyüklüğünde olması </w:t>
      </w:r>
    </w:p>
    <w:p w14:paraId="6988BBF2" w14:textId="210C4EA9" w:rsidR="00F766E7" w:rsidRPr="00252CAA" w:rsidRDefault="00F766E7" w:rsidP="001B6315">
      <w:pPr>
        <w:pStyle w:val="ListParagraph"/>
        <w:numPr>
          <w:ilvl w:val="0"/>
          <w:numId w:val="33"/>
        </w:numPr>
        <w:rPr>
          <w:rFonts w:ascii="Arial" w:hAnsi="Arial" w:cs="Arial"/>
        </w:rPr>
      </w:pPr>
      <w:r w:rsidRPr="00252CAA">
        <w:rPr>
          <w:rFonts w:ascii="Arial" w:hAnsi="Arial" w:cs="Arial"/>
        </w:rPr>
        <w:t>Şekil</w:t>
      </w:r>
      <w:r w:rsidR="00440218" w:rsidRPr="00252CAA">
        <w:rPr>
          <w:rFonts w:ascii="Arial" w:hAnsi="Arial" w:cs="Arial"/>
        </w:rPr>
        <w:t>lerde</w:t>
      </w:r>
      <w:r w:rsidRPr="00252CAA">
        <w:rPr>
          <w:rFonts w:ascii="Arial" w:hAnsi="Arial" w:cs="Arial"/>
        </w:rPr>
        <w:t xml:space="preserve"> verilen bilgi ve detayların herhangi bir büyütme işlemine gerek olmadan okunabilir olması,</w:t>
      </w:r>
    </w:p>
    <w:p w14:paraId="1E610FFE" w14:textId="27AB6B24"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Formüllerin 11 punto olması. </w:t>
      </w:r>
    </w:p>
    <w:p w14:paraId="0D789CE0" w14:textId="77777777" w:rsidR="00080FEA" w:rsidRPr="00252CAA" w:rsidRDefault="00080FEA" w:rsidP="001B6315">
      <w:pPr>
        <w:pStyle w:val="ListParagraph"/>
        <w:ind w:left="780"/>
        <w:rPr>
          <w:rFonts w:ascii="Arial" w:eastAsia="Calibri" w:hAnsi="Arial" w:cs="Arial"/>
          <w:color w:val="000000"/>
          <w:szCs w:val="24"/>
        </w:rPr>
      </w:pPr>
    </w:p>
    <w:p w14:paraId="22A096F6" w14:textId="6E0F699E" w:rsidR="00F766E7" w:rsidRPr="00252CAA" w:rsidRDefault="009E3976" w:rsidP="001B6315">
      <w:pPr>
        <w:rPr>
          <w:rFonts w:ascii="Arial" w:hAnsi="Arial" w:cs="Arial"/>
          <w:b/>
        </w:rPr>
      </w:pPr>
      <w:r w:rsidRPr="00252CAA">
        <w:rPr>
          <w:rFonts w:ascii="Arial" w:hAnsi="Arial" w:cs="Arial"/>
          <w:b/>
        </w:rPr>
        <w:t xml:space="preserve">NOT: </w:t>
      </w:r>
      <w:r w:rsidR="00F95A85" w:rsidRPr="00252CAA">
        <w:rPr>
          <w:rFonts w:ascii="Arial" w:hAnsi="Arial" w:cs="Arial"/>
          <w:b/>
        </w:rPr>
        <w:t>Raporun 30 sayfadan fazla olması durumunda</w:t>
      </w:r>
      <w:r w:rsidR="00954683" w:rsidRPr="00252CAA">
        <w:rPr>
          <w:rFonts w:ascii="Arial" w:hAnsi="Arial" w:cs="Arial"/>
          <w:b/>
        </w:rPr>
        <w:t>,</w:t>
      </w:r>
      <w:r w:rsidR="00F95A85" w:rsidRPr="00252CAA">
        <w:rPr>
          <w:rFonts w:ascii="Arial" w:hAnsi="Arial" w:cs="Arial"/>
          <w:b/>
        </w:rPr>
        <w:t xml:space="preserve"> </w:t>
      </w:r>
      <w:r w:rsidR="00954683" w:rsidRPr="00252CAA">
        <w:rPr>
          <w:rFonts w:ascii="Arial" w:hAnsi="Arial" w:cs="Arial"/>
          <w:b/>
        </w:rPr>
        <w:t xml:space="preserve">fazla olan </w:t>
      </w:r>
      <w:r w:rsidR="00F95A85" w:rsidRPr="00252CAA">
        <w:rPr>
          <w:rFonts w:ascii="Arial" w:hAnsi="Arial" w:cs="Arial"/>
          <w:b/>
        </w:rPr>
        <w:t xml:space="preserve">her </w:t>
      </w:r>
      <w:r w:rsidR="00954683" w:rsidRPr="00252CAA">
        <w:rPr>
          <w:rFonts w:ascii="Arial" w:hAnsi="Arial" w:cs="Arial"/>
          <w:b/>
        </w:rPr>
        <w:t xml:space="preserve">bir </w:t>
      </w:r>
      <w:r w:rsidR="00F95A85" w:rsidRPr="00252CAA">
        <w:rPr>
          <w:rFonts w:ascii="Arial" w:hAnsi="Arial" w:cs="Arial"/>
          <w:b/>
        </w:rPr>
        <w:t xml:space="preserve">sayfa </w:t>
      </w:r>
      <w:r w:rsidR="00954683" w:rsidRPr="00252CAA">
        <w:rPr>
          <w:rFonts w:ascii="Arial" w:hAnsi="Arial" w:cs="Arial"/>
          <w:b/>
        </w:rPr>
        <w:t>başına</w:t>
      </w:r>
      <w:r w:rsidR="00F95A85" w:rsidRPr="00252CAA">
        <w:rPr>
          <w:rFonts w:ascii="Arial" w:hAnsi="Arial" w:cs="Arial"/>
          <w:b/>
        </w:rPr>
        <w:t xml:space="preserve"> toplam puan üzerinden %2 puan kırıl</w:t>
      </w:r>
      <w:r w:rsidRPr="00252CAA">
        <w:rPr>
          <w:rFonts w:ascii="Arial" w:hAnsi="Arial" w:cs="Arial"/>
          <w:b/>
        </w:rPr>
        <w:t>acakt</w:t>
      </w:r>
      <w:r w:rsidR="00F95A85" w:rsidRPr="00252CAA">
        <w:rPr>
          <w:rFonts w:ascii="Arial" w:hAnsi="Arial" w:cs="Arial"/>
          <w:b/>
        </w:rPr>
        <w:t>ır.</w:t>
      </w:r>
    </w:p>
    <w:p w14:paraId="52C8E4DE" w14:textId="4CE50E7A" w:rsidR="00171182" w:rsidRPr="00252CAA" w:rsidRDefault="00171182" w:rsidP="001B6315">
      <w:pPr>
        <w:rPr>
          <w:rFonts w:ascii="Arial" w:hAnsi="Arial" w:cs="Arial"/>
        </w:rPr>
      </w:pPr>
    </w:p>
    <w:p w14:paraId="7E4F17A3" w14:textId="4420FC2B" w:rsidR="004509AA" w:rsidRDefault="004509AA" w:rsidP="001B6315">
      <w:pPr>
        <w:rPr>
          <w:rFonts w:ascii="Arial" w:hAnsi="Arial" w:cs="Arial"/>
        </w:rPr>
      </w:pPr>
    </w:p>
    <w:p w14:paraId="4076C52E" w14:textId="27773B19" w:rsidR="00252CAA" w:rsidRDefault="00252CAA" w:rsidP="001B6315">
      <w:pPr>
        <w:rPr>
          <w:rFonts w:ascii="Arial" w:hAnsi="Arial" w:cs="Arial"/>
        </w:rPr>
      </w:pPr>
    </w:p>
    <w:p w14:paraId="2422E934" w14:textId="6A592F6D" w:rsidR="00252CAA" w:rsidRPr="00252CAA" w:rsidRDefault="00252CAA" w:rsidP="001B6315">
      <w:pPr>
        <w:tabs>
          <w:tab w:val="left" w:pos="3480"/>
        </w:tabs>
        <w:rPr>
          <w:rFonts w:ascii="Arial" w:hAnsi="Arial" w:cs="Arial"/>
        </w:rPr>
      </w:pPr>
      <w:r>
        <w:rPr>
          <w:rFonts w:ascii="Arial" w:hAnsi="Arial" w:cs="Arial"/>
        </w:rPr>
        <w:tab/>
      </w:r>
    </w:p>
    <w:sectPr w:rsidR="00252CAA" w:rsidRPr="00252CAA" w:rsidSect="00252CAA">
      <w:pgSz w:w="11904" w:h="16838"/>
      <w:pgMar w:top="1418" w:right="1418" w:bottom="1418" w:left="1418" w:header="709" w:footer="709" w:gutter="0"/>
      <w:cols w:space="6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6C9E5" w14:textId="77777777" w:rsidR="00F85DA6" w:rsidRDefault="00F85DA6" w:rsidP="001B76AB">
      <w:r>
        <w:separator/>
      </w:r>
    </w:p>
  </w:endnote>
  <w:endnote w:type="continuationSeparator" w:id="0">
    <w:p w14:paraId="696F5DC2" w14:textId="77777777" w:rsidR="00F85DA6" w:rsidRDefault="00F85DA6" w:rsidP="001B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93D2" w14:textId="003CA826" w:rsidR="0047692D" w:rsidRDefault="0047692D" w:rsidP="00360B77">
    <w:pPr>
      <w:pStyle w:val="Footer"/>
      <w:jc w:val="center"/>
    </w:pPr>
    <w:r>
      <w:fldChar w:fldCharType="begin"/>
    </w:r>
    <w:r>
      <w:instrText>PAGE   \* MERGEFORMAT</w:instrText>
    </w:r>
    <w:r>
      <w:fldChar w:fldCharType="separate"/>
    </w:r>
    <w:r w:rsidR="00304DC1">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F9B" w14:textId="6838F256" w:rsidR="0047692D" w:rsidRDefault="0047692D" w:rsidP="00DF207E">
    <w:pPr>
      <w:pStyle w:val="Footer"/>
      <w:jc w:val="center"/>
    </w:pPr>
  </w:p>
  <w:p w14:paraId="0AAD3922" w14:textId="77777777" w:rsidR="0047692D" w:rsidRDefault="004769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423A5" w14:textId="77777777" w:rsidR="00F85DA6" w:rsidRDefault="00F85DA6" w:rsidP="001B76AB">
      <w:r>
        <w:separator/>
      </w:r>
    </w:p>
  </w:footnote>
  <w:footnote w:type="continuationSeparator" w:id="0">
    <w:p w14:paraId="351BDE29" w14:textId="77777777" w:rsidR="00F85DA6" w:rsidRDefault="00F85DA6" w:rsidP="001B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24FA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4863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4E4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1362F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AC23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96C6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DAF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586C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04D1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0ECA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BE652C"/>
    <w:multiLevelType w:val="hybridMultilevel"/>
    <w:tmpl w:val="5212EC9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A240716"/>
    <w:multiLevelType w:val="hybridMultilevel"/>
    <w:tmpl w:val="021A03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2" w15:restartNumberingAfterBreak="0">
    <w:nsid w:val="1CD14346"/>
    <w:multiLevelType w:val="hybridMultilevel"/>
    <w:tmpl w:val="C9344BD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21E763A5"/>
    <w:multiLevelType w:val="hybridMultilevel"/>
    <w:tmpl w:val="7C1A56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612621"/>
    <w:multiLevelType w:val="hybridMultilevel"/>
    <w:tmpl w:val="E236D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EE50DA"/>
    <w:multiLevelType w:val="hybridMultilevel"/>
    <w:tmpl w:val="16DA3270"/>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6" w15:restartNumberingAfterBreak="0">
    <w:nsid w:val="2A8611BA"/>
    <w:multiLevelType w:val="hybridMultilevel"/>
    <w:tmpl w:val="89EC8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CC414CD"/>
    <w:multiLevelType w:val="hybridMultilevel"/>
    <w:tmpl w:val="D00E4EF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0766986"/>
    <w:multiLevelType w:val="hybridMultilevel"/>
    <w:tmpl w:val="077EB32E"/>
    <w:lvl w:ilvl="0" w:tplc="58CC0306">
      <w:numFmt w:val="bullet"/>
      <w:lvlText w:val="•"/>
      <w:lvlJc w:val="left"/>
      <w:pPr>
        <w:ind w:left="1068" w:hanging="360"/>
      </w:pPr>
      <w:rPr>
        <w:rFonts w:ascii="Times New Roman" w:eastAsia="Times New Roman" w:hAnsi="Times New Roman" w:cs="Times New Roman"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9" w15:restartNumberingAfterBreak="0">
    <w:nsid w:val="49836973"/>
    <w:multiLevelType w:val="hybridMultilevel"/>
    <w:tmpl w:val="82F69918"/>
    <w:lvl w:ilvl="0" w:tplc="D0724CB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A915C09"/>
    <w:multiLevelType w:val="hybridMultilevel"/>
    <w:tmpl w:val="54A82C2E"/>
    <w:lvl w:ilvl="0" w:tplc="58CC030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BC80B52"/>
    <w:multiLevelType w:val="hybridMultilevel"/>
    <w:tmpl w:val="1ACECB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CD96F6D"/>
    <w:multiLevelType w:val="hybridMultilevel"/>
    <w:tmpl w:val="D6A07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6362BE"/>
    <w:multiLevelType w:val="multilevel"/>
    <w:tmpl w:val="B4FCA0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85D2678"/>
    <w:multiLevelType w:val="hybridMultilevel"/>
    <w:tmpl w:val="275414CA"/>
    <w:lvl w:ilvl="0" w:tplc="2D905D6A">
      <w:start w:val="1"/>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5" w15:restartNumberingAfterBreak="0">
    <w:nsid w:val="5BC964A5"/>
    <w:multiLevelType w:val="hybridMultilevel"/>
    <w:tmpl w:val="98F68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C14284E"/>
    <w:multiLevelType w:val="hybridMultilevel"/>
    <w:tmpl w:val="D728CD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D3C1C66"/>
    <w:multiLevelType w:val="hybridMultilevel"/>
    <w:tmpl w:val="99D8A264"/>
    <w:lvl w:ilvl="0" w:tplc="2DF45B34">
      <w:start w:val="2"/>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8" w15:restartNumberingAfterBreak="0">
    <w:nsid w:val="63CC4A35"/>
    <w:multiLevelType w:val="hybridMultilevel"/>
    <w:tmpl w:val="F768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55C4066"/>
    <w:multiLevelType w:val="multilevel"/>
    <w:tmpl w:val="BBD0BBDC"/>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0" w15:restartNumberingAfterBreak="0">
    <w:nsid w:val="699E0F7E"/>
    <w:multiLevelType w:val="hybridMultilevel"/>
    <w:tmpl w:val="43AA63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2201031"/>
    <w:multiLevelType w:val="hybridMultilevel"/>
    <w:tmpl w:val="C820E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3D7591E"/>
    <w:multiLevelType w:val="hybridMultilevel"/>
    <w:tmpl w:val="5EF08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2"/>
  </w:num>
  <w:num w:numId="13">
    <w:abstractNumId w:val="13"/>
  </w:num>
  <w:num w:numId="14">
    <w:abstractNumId w:val="17"/>
  </w:num>
  <w:num w:numId="15">
    <w:abstractNumId w:val="26"/>
  </w:num>
  <w:num w:numId="16">
    <w:abstractNumId w:val="29"/>
  </w:num>
  <w:num w:numId="17">
    <w:abstractNumId w:val="15"/>
  </w:num>
  <w:num w:numId="18">
    <w:abstractNumId w:val="10"/>
  </w:num>
  <w:num w:numId="19">
    <w:abstractNumId w:val="12"/>
  </w:num>
  <w:num w:numId="20">
    <w:abstractNumId w:val="30"/>
  </w:num>
  <w:num w:numId="21">
    <w:abstractNumId w:val="22"/>
  </w:num>
  <w:num w:numId="22">
    <w:abstractNumId w:val="23"/>
  </w:num>
  <w:num w:numId="23">
    <w:abstractNumId w:val="14"/>
  </w:num>
  <w:num w:numId="24">
    <w:abstractNumId w:val="21"/>
  </w:num>
  <w:num w:numId="25">
    <w:abstractNumId w:val="28"/>
  </w:num>
  <w:num w:numId="26">
    <w:abstractNumId w:val="31"/>
  </w:num>
  <w:num w:numId="27">
    <w:abstractNumId w:val="25"/>
  </w:num>
  <w:num w:numId="28">
    <w:abstractNumId w:val="16"/>
  </w:num>
  <w:num w:numId="29">
    <w:abstractNumId w:val="24"/>
  </w:num>
  <w:num w:numId="30">
    <w:abstractNumId w:val="27"/>
  </w:num>
  <w:num w:numId="31">
    <w:abstractNumId w:val="20"/>
  </w:num>
  <w:num w:numId="32">
    <w:abstractNumId w:val="18"/>
  </w:num>
  <w:num w:numId="3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6"/>
  <w:drawingGridVerticalSpacing w:val="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DIzMTcysTA2NTJS0lEKTi0uzszPAykwqwUAH0hyriwAAAA="/>
  </w:docVars>
  <w:rsids>
    <w:rsidRoot w:val="00221514"/>
    <w:rsid w:val="00001CF2"/>
    <w:rsid w:val="000020DC"/>
    <w:rsid w:val="00002CA9"/>
    <w:rsid w:val="000031A9"/>
    <w:rsid w:val="000042F3"/>
    <w:rsid w:val="000058C1"/>
    <w:rsid w:val="00005CE4"/>
    <w:rsid w:val="000067A8"/>
    <w:rsid w:val="00006BDF"/>
    <w:rsid w:val="00006E4D"/>
    <w:rsid w:val="00010689"/>
    <w:rsid w:val="00011A62"/>
    <w:rsid w:val="000121BA"/>
    <w:rsid w:val="000133C3"/>
    <w:rsid w:val="00013891"/>
    <w:rsid w:val="00013E24"/>
    <w:rsid w:val="000141E0"/>
    <w:rsid w:val="00014D06"/>
    <w:rsid w:val="00015964"/>
    <w:rsid w:val="00015D4A"/>
    <w:rsid w:val="00016E3E"/>
    <w:rsid w:val="00016F11"/>
    <w:rsid w:val="000220D7"/>
    <w:rsid w:val="00024507"/>
    <w:rsid w:val="00024D92"/>
    <w:rsid w:val="00025915"/>
    <w:rsid w:val="00025DAA"/>
    <w:rsid w:val="000303F9"/>
    <w:rsid w:val="0003398A"/>
    <w:rsid w:val="0003471C"/>
    <w:rsid w:val="00036775"/>
    <w:rsid w:val="000406A3"/>
    <w:rsid w:val="0004541F"/>
    <w:rsid w:val="00045941"/>
    <w:rsid w:val="00045B2C"/>
    <w:rsid w:val="00046736"/>
    <w:rsid w:val="00046781"/>
    <w:rsid w:val="00047ACA"/>
    <w:rsid w:val="000506BB"/>
    <w:rsid w:val="00051D62"/>
    <w:rsid w:val="00053A09"/>
    <w:rsid w:val="00053EC7"/>
    <w:rsid w:val="00054774"/>
    <w:rsid w:val="000556DE"/>
    <w:rsid w:val="00057018"/>
    <w:rsid w:val="0005780C"/>
    <w:rsid w:val="000618B6"/>
    <w:rsid w:val="000629CD"/>
    <w:rsid w:val="00062E68"/>
    <w:rsid w:val="0006371D"/>
    <w:rsid w:val="000639AC"/>
    <w:rsid w:val="00063DAC"/>
    <w:rsid w:val="00063E19"/>
    <w:rsid w:val="00065387"/>
    <w:rsid w:val="0006617C"/>
    <w:rsid w:val="0006627A"/>
    <w:rsid w:val="000679B9"/>
    <w:rsid w:val="0007054F"/>
    <w:rsid w:val="00070B19"/>
    <w:rsid w:val="00072834"/>
    <w:rsid w:val="000739FA"/>
    <w:rsid w:val="000741EE"/>
    <w:rsid w:val="00074A9C"/>
    <w:rsid w:val="000756B5"/>
    <w:rsid w:val="00076523"/>
    <w:rsid w:val="0007663D"/>
    <w:rsid w:val="000767C0"/>
    <w:rsid w:val="00076CC6"/>
    <w:rsid w:val="00076D98"/>
    <w:rsid w:val="00077EB6"/>
    <w:rsid w:val="000807F1"/>
    <w:rsid w:val="0008099F"/>
    <w:rsid w:val="00080FEA"/>
    <w:rsid w:val="000848B1"/>
    <w:rsid w:val="00086B96"/>
    <w:rsid w:val="0008742D"/>
    <w:rsid w:val="00090331"/>
    <w:rsid w:val="00092ABB"/>
    <w:rsid w:val="00092E7D"/>
    <w:rsid w:val="00094B83"/>
    <w:rsid w:val="00096918"/>
    <w:rsid w:val="00096A44"/>
    <w:rsid w:val="000A0846"/>
    <w:rsid w:val="000A12CA"/>
    <w:rsid w:val="000A1738"/>
    <w:rsid w:val="000A4369"/>
    <w:rsid w:val="000A4708"/>
    <w:rsid w:val="000A5B20"/>
    <w:rsid w:val="000B0565"/>
    <w:rsid w:val="000B1F82"/>
    <w:rsid w:val="000B2AB4"/>
    <w:rsid w:val="000B48AE"/>
    <w:rsid w:val="000B4C94"/>
    <w:rsid w:val="000B596D"/>
    <w:rsid w:val="000B5F02"/>
    <w:rsid w:val="000B636E"/>
    <w:rsid w:val="000C01C3"/>
    <w:rsid w:val="000C2848"/>
    <w:rsid w:val="000C3DC5"/>
    <w:rsid w:val="000C6BB1"/>
    <w:rsid w:val="000D083C"/>
    <w:rsid w:val="000D2A4E"/>
    <w:rsid w:val="000D2AD6"/>
    <w:rsid w:val="000D2B5A"/>
    <w:rsid w:val="000D5746"/>
    <w:rsid w:val="000D5B16"/>
    <w:rsid w:val="000D7754"/>
    <w:rsid w:val="000E1387"/>
    <w:rsid w:val="000E1D1E"/>
    <w:rsid w:val="000E239F"/>
    <w:rsid w:val="000E3550"/>
    <w:rsid w:val="000E3A73"/>
    <w:rsid w:val="000E45B1"/>
    <w:rsid w:val="000E4F36"/>
    <w:rsid w:val="000E5B3A"/>
    <w:rsid w:val="000E5D59"/>
    <w:rsid w:val="000E5F0D"/>
    <w:rsid w:val="000E6A76"/>
    <w:rsid w:val="000E7559"/>
    <w:rsid w:val="000E7F9E"/>
    <w:rsid w:val="000F10DC"/>
    <w:rsid w:val="000F1B96"/>
    <w:rsid w:val="000F1CB4"/>
    <w:rsid w:val="000F2077"/>
    <w:rsid w:val="000F2D9A"/>
    <w:rsid w:val="00100CC2"/>
    <w:rsid w:val="0010135D"/>
    <w:rsid w:val="00102A80"/>
    <w:rsid w:val="00104F22"/>
    <w:rsid w:val="00105296"/>
    <w:rsid w:val="001058B5"/>
    <w:rsid w:val="00106024"/>
    <w:rsid w:val="0010635B"/>
    <w:rsid w:val="0010659A"/>
    <w:rsid w:val="00106721"/>
    <w:rsid w:val="001100C6"/>
    <w:rsid w:val="0011015A"/>
    <w:rsid w:val="00110912"/>
    <w:rsid w:val="00112F3A"/>
    <w:rsid w:val="0011440F"/>
    <w:rsid w:val="00115CFD"/>
    <w:rsid w:val="0011657E"/>
    <w:rsid w:val="00116E56"/>
    <w:rsid w:val="00117307"/>
    <w:rsid w:val="00117C5A"/>
    <w:rsid w:val="001205DD"/>
    <w:rsid w:val="00121038"/>
    <w:rsid w:val="0012375B"/>
    <w:rsid w:val="0012378A"/>
    <w:rsid w:val="00123A0D"/>
    <w:rsid w:val="00123A97"/>
    <w:rsid w:val="00124E5B"/>
    <w:rsid w:val="00125732"/>
    <w:rsid w:val="0013035E"/>
    <w:rsid w:val="00130A0D"/>
    <w:rsid w:val="00132263"/>
    <w:rsid w:val="001361FF"/>
    <w:rsid w:val="001366BD"/>
    <w:rsid w:val="001372C8"/>
    <w:rsid w:val="00141DB9"/>
    <w:rsid w:val="0014296F"/>
    <w:rsid w:val="00142C18"/>
    <w:rsid w:val="00143624"/>
    <w:rsid w:val="00145C0D"/>
    <w:rsid w:val="00146561"/>
    <w:rsid w:val="00146CC8"/>
    <w:rsid w:val="001474CD"/>
    <w:rsid w:val="00147E68"/>
    <w:rsid w:val="001502C9"/>
    <w:rsid w:val="00150E33"/>
    <w:rsid w:val="00151CB4"/>
    <w:rsid w:val="00151CCC"/>
    <w:rsid w:val="00152498"/>
    <w:rsid w:val="00152B0C"/>
    <w:rsid w:val="00154CBB"/>
    <w:rsid w:val="00155662"/>
    <w:rsid w:val="0015587B"/>
    <w:rsid w:val="00156758"/>
    <w:rsid w:val="00156C7E"/>
    <w:rsid w:val="00157BFB"/>
    <w:rsid w:val="001608F1"/>
    <w:rsid w:val="001622D9"/>
    <w:rsid w:val="00162E23"/>
    <w:rsid w:val="00162EB0"/>
    <w:rsid w:val="00163DD6"/>
    <w:rsid w:val="00163E6A"/>
    <w:rsid w:val="001642B2"/>
    <w:rsid w:val="001643E9"/>
    <w:rsid w:val="00165525"/>
    <w:rsid w:val="001658AA"/>
    <w:rsid w:val="00165A23"/>
    <w:rsid w:val="00167CC1"/>
    <w:rsid w:val="00170061"/>
    <w:rsid w:val="00170AAA"/>
    <w:rsid w:val="00170ACD"/>
    <w:rsid w:val="00170DE1"/>
    <w:rsid w:val="00170F81"/>
    <w:rsid w:val="00171182"/>
    <w:rsid w:val="001750B1"/>
    <w:rsid w:val="00175F84"/>
    <w:rsid w:val="0017615F"/>
    <w:rsid w:val="00176371"/>
    <w:rsid w:val="00177585"/>
    <w:rsid w:val="00181ECD"/>
    <w:rsid w:val="00182568"/>
    <w:rsid w:val="00182754"/>
    <w:rsid w:val="00182AB3"/>
    <w:rsid w:val="00185D0A"/>
    <w:rsid w:val="00186902"/>
    <w:rsid w:val="00186AB7"/>
    <w:rsid w:val="00187D1B"/>
    <w:rsid w:val="00187F34"/>
    <w:rsid w:val="001907F3"/>
    <w:rsid w:val="00190CF9"/>
    <w:rsid w:val="00191237"/>
    <w:rsid w:val="00191668"/>
    <w:rsid w:val="00191E28"/>
    <w:rsid w:val="0019566F"/>
    <w:rsid w:val="00195D3B"/>
    <w:rsid w:val="001A03B3"/>
    <w:rsid w:val="001A0F6B"/>
    <w:rsid w:val="001A178B"/>
    <w:rsid w:val="001A3F6A"/>
    <w:rsid w:val="001A5559"/>
    <w:rsid w:val="001A74E8"/>
    <w:rsid w:val="001A7C7E"/>
    <w:rsid w:val="001B08ED"/>
    <w:rsid w:val="001B128E"/>
    <w:rsid w:val="001B2713"/>
    <w:rsid w:val="001B286C"/>
    <w:rsid w:val="001B4332"/>
    <w:rsid w:val="001B55F8"/>
    <w:rsid w:val="001B5876"/>
    <w:rsid w:val="001B5EBA"/>
    <w:rsid w:val="001B6216"/>
    <w:rsid w:val="001B6315"/>
    <w:rsid w:val="001B6D71"/>
    <w:rsid w:val="001B76AB"/>
    <w:rsid w:val="001C03C2"/>
    <w:rsid w:val="001C1981"/>
    <w:rsid w:val="001C21D1"/>
    <w:rsid w:val="001C223A"/>
    <w:rsid w:val="001C2842"/>
    <w:rsid w:val="001C47DF"/>
    <w:rsid w:val="001C5FE5"/>
    <w:rsid w:val="001C692B"/>
    <w:rsid w:val="001C6E8B"/>
    <w:rsid w:val="001D12DD"/>
    <w:rsid w:val="001D19E1"/>
    <w:rsid w:val="001D346E"/>
    <w:rsid w:val="001D3C09"/>
    <w:rsid w:val="001D5D45"/>
    <w:rsid w:val="001D62DA"/>
    <w:rsid w:val="001D66BE"/>
    <w:rsid w:val="001D730D"/>
    <w:rsid w:val="001E02A5"/>
    <w:rsid w:val="001E1A08"/>
    <w:rsid w:val="001E2AFA"/>
    <w:rsid w:val="001E3217"/>
    <w:rsid w:val="001E450F"/>
    <w:rsid w:val="001E452E"/>
    <w:rsid w:val="001E558B"/>
    <w:rsid w:val="001E58BE"/>
    <w:rsid w:val="001F171E"/>
    <w:rsid w:val="001F2244"/>
    <w:rsid w:val="001F25E5"/>
    <w:rsid w:val="001F2A9D"/>
    <w:rsid w:val="001F3709"/>
    <w:rsid w:val="001F6A52"/>
    <w:rsid w:val="001F6C39"/>
    <w:rsid w:val="001F7C17"/>
    <w:rsid w:val="00202FDE"/>
    <w:rsid w:val="002047E9"/>
    <w:rsid w:val="0020643F"/>
    <w:rsid w:val="00206A8F"/>
    <w:rsid w:val="00211F59"/>
    <w:rsid w:val="00212813"/>
    <w:rsid w:val="00213380"/>
    <w:rsid w:val="00213C70"/>
    <w:rsid w:val="00214A8F"/>
    <w:rsid w:val="00215241"/>
    <w:rsid w:val="00215418"/>
    <w:rsid w:val="00215423"/>
    <w:rsid w:val="002157D2"/>
    <w:rsid w:val="0021581A"/>
    <w:rsid w:val="0021587D"/>
    <w:rsid w:val="00216B0B"/>
    <w:rsid w:val="002170FD"/>
    <w:rsid w:val="00217277"/>
    <w:rsid w:val="002172B3"/>
    <w:rsid w:val="002204B0"/>
    <w:rsid w:val="00221514"/>
    <w:rsid w:val="0022232F"/>
    <w:rsid w:val="002223C3"/>
    <w:rsid w:val="00223630"/>
    <w:rsid w:val="002242BD"/>
    <w:rsid w:val="00225765"/>
    <w:rsid w:val="00225AF7"/>
    <w:rsid w:val="002268E1"/>
    <w:rsid w:val="00226975"/>
    <w:rsid w:val="002269F4"/>
    <w:rsid w:val="002277C6"/>
    <w:rsid w:val="00227EE3"/>
    <w:rsid w:val="002301AE"/>
    <w:rsid w:val="00230F2B"/>
    <w:rsid w:val="0023104C"/>
    <w:rsid w:val="0023122A"/>
    <w:rsid w:val="00231467"/>
    <w:rsid w:val="00233356"/>
    <w:rsid w:val="00234D18"/>
    <w:rsid w:val="00235539"/>
    <w:rsid w:val="002358E6"/>
    <w:rsid w:val="002401A6"/>
    <w:rsid w:val="00241138"/>
    <w:rsid w:val="002448A2"/>
    <w:rsid w:val="00246C01"/>
    <w:rsid w:val="00247CCA"/>
    <w:rsid w:val="00250A58"/>
    <w:rsid w:val="0025158E"/>
    <w:rsid w:val="00251C29"/>
    <w:rsid w:val="00252CAA"/>
    <w:rsid w:val="00253071"/>
    <w:rsid w:val="002536C4"/>
    <w:rsid w:val="002538A4"/>
    <w:rsid w:val="00254966"/>
    <w:rsid w:val="00254B3B"/>
    <w:rsid w:val="00254EFA"/>
    <w:rsid w:val="00255688"/>
    <w:rsid w:val="002566A3"/>
    <w:rsid w:val="00256D21"/>
    <w:rsid w:val="00260C8B"/>
    <w:rsid w:val="00261629"/>
    <w:rsid w:val="00262C6A"/>
    <w:rsid w:val="002636BA"/>
    <w:rsid w:val="002643AB"/>
    <w:rsid w:val="00265879"/>
    <w:rsid w:val="00266BFC"/>
    <w:rsid w:val="00267DFB"/>
    <w:rsid w:val="002732AE"/>
    <w:rsid w:val="00275F4B"/>
    <w:rsid w:val="00277525"/>
    <w:rsid w:val="002813AD"/>
    <w:rsid w:val="002837B8"/>
    <w:rsid w:val="00284160"/>
    <w:rsid w:val="0028758E"/>
    <w:rsid w:val="002875F1"/>
    <w:rsid w:val="00287DF7"/>
    <w:rsid w:val="00287E7C"/>
    <w:rsid w:val="00290E30"/>
    <w:rsid w:val="002952B3"/>
    <w:rsid w:val="002A0162"/>
    <w:rsid w:val="002A206B"/>
    <w:rsid w:val="002A2337"/>
    <w:rsid w:val="002A2D87"/>
    <w:rsid w:val="002A3AD5"/>
    <w:rsid w:val="002A42EE"/>
    <w:rsid w:val="002A43B2"/>
    <w:rsid w:val="002A4902"/>
    <w:rsid w:val="002A4B92"/>
    <w:rsid w:val="002B0197"/>
    <w:rsid w:val="002B074B"/>
    <w:rsid w:val="002B0834"/>
    <w:rsid w:val="002B0CCE"/>
    <w:rsid w:val="002B3956"/>
    <w:rsid w:val="002B421C"/>
    <w:rsid w:val="002B496C"/>
    <w:rsid w:val="002B4A8E"/>
    <w:rsid w:val="002B4E24"/>
    <w:rsid w:val="002B54FF"/>
    <w:rsid w:val="002B5961"/>
    <w:rsid w:val="002B5DC0"/>
    <w:rsid w:val="002B777B"/>
    <w:rsid w:val="002B7C1D"/>
    <w:rsid w:val="002C0A11"/>
    <w:rsid w:val="002C1D96"/>
    <w:rsid w:val="002C24DA"/>
    <w:rsid w:val="002C2994"/>
    <w:rsid w:val="002C361B"/>
    <w:rsid w:val="002C3C95"/>
    <w:rsid w:val="002C53AA"/>
    <w:rsid w:val="002C6AC9"/>
    <w:rsid w:val="002C6E6F"/>
    <w:rsid w:val="002D1312"/>
    <w:rsid w:val="002D35AC"/>
    <w:rsid w:val="002D72F4"/>
    <w:rsid w:val="002D7EEC"/>
    <w:rsid w:val="002E0A49"/>
    <w:rsid w:val="002E1080"/>
    <w:rsid w:val="002E19AF"/>
    <w:rsid w:val="002E20ED"/>
    <w:rsid w:val="002E3D21"/>
    <w:rsid w:val="002E459C"/>
    <w:rsid w:val="002E4C39"/>
    <w:rsid w:val="002E4F9E"/>
    <w:rsid w:val="002E65D3"/>
    <w:rsid w:val="002E7097"/>
    <w:rsid w:val="002F00DA"/>
    <w:rsid w:val="002F0CE5"/>
    <w:rsid w:val="002F1961"/>
    <w:rsid w:val="002F49DD"/>
    <w:rsid w:val="002F60FC"/>
    <w:rsid w:val="002F7444"/>
    <w:rsid w:val="00301F59"/>
    <w:rsid w:val="00302B0C"/>
    <w:rsid w:val="00304DC1"/>
    <w:rsid w:val="00307CBC"/>
    <w:rsid w:val="00312B0B"/>
    <w:rsid w:val="00312B68"/>
    <w:rsid w:val="00317552"/>
    <w:rsid w:val="00323D34"/>
    <w:rsid w:val="00325506"/>
    <w:rsid w:val="00326424"/>
    <w:rsid w:val="00326722"/>
    <w:rsid w:val="00327289"/>
    <w:rsid w:val="003274CE"/>
    <w:rsid w:val="00327A10"/>
    <w:rsid w:val="003329F1"/>
    <w:rsid w:val="003331FE"/>
    <w:rsid w:val="00333A33"/>
    <w:rsid w:val="003350B2"/>
    <w:rsid w:val="00335523"/>
    <w:rsid w:val="003363D9"/>
    <w:rsid w:val="00336502"/>
    <w:rsid w:val="003376A2"/>
    <w:rsid w:val="003402BB"/>
    <w:rsid w:val="003414A8"/>
    <w:rsid w:val="003419B6"/>
    <w:rsid w:val="00341CEC"/>
    <w:rsid w:val="00342126"/>
    <w:rsid w:val="0034219C"/>
    <w:rsid w:val="0034426A"/>
    <w:rsid w:val="0034509A"/>
    <w:rsid w:val="00345E7D"/>
    <w:rsid w:val="003474CF"/>
    <w:rsid w:val="003474F4"/>
    <w:rsid w:val="00351620"/>
    <w:rsid w:val="003539AA"/>
    <w:rsid w:val="00354B9C"/>
    <w:rsid w:val="00354C48"/>
    <w:rsid w:val="0035735E"/>
    <w:rsid w:val="00357F96"/>
    <w:rsid w:val="00360626"/>
    <w:rsid w:val="00360B77"/>
    <w:rsid w:val="00360CC9"/>
    <w:rsid w:val="00361164"/>
    <w:rsid w:val="00363C85"/>
    <w:rsid w:val="00367C61"/>
    <w:rsid w:val="00367E87"/>
    <w:rsid w:val="00367F28"/>
    <w:rsid w:val="0037029F"/>
    <w:rsid w:val="00370F49"/>
    <w:rsid w:val="00371607"/>
    <w:rsid w:val="0037280A"/>
    <w:rsid w:val="003728BE"/>
    <w:rsid w:val="00372AA6"/>
    <w:rsid w:val="00372EB9"/>
    <w:rsid w:val="0037334F"/>
    <w:rsid w:val="00373C0D"/>
    <w:rsid w:val="00374A73"/>
    <w:rsid w:val="00375B11"/>
    <w:rsid w:val="00375BCC"/>
    <w:rsid w:val="00376431"/>
    <w:rsid w:val="00382A1C"/>
    <w:rsid w:val="00383D98"/>
    <w:rsid w:val="0038434E"/>
    <w:rsid w:val="00384A78"/>
    <w:rsid w:val="00384E2E"/>
    <w:rsid w:val="00386EA4"/>
    <w:rsid w:val="00390CE1"/>
    <w:rsid w:val="00391D66"/>
    <w:rsid w:val="00392153"/>
    <w:rsid w:val="00392943"/>
    <w:rsid w:val="0039607D"/>
    <w:rsid w:val="003961DB"/>
    <w:rsid w:val="00396943"/>
    <w:rsid w:val="00396E4C"/>
    <w:rsid w:val="003A0C56"/>
    <w:rsid w:val="003A20D4"/>
    <w:rsid w:val="003A3219"/>
    <w:rsid w:val="003A574E"/>
    <w:rsid w:val="003A6384"/>
    <w:rsid w:val="003B280C"/>
    <w:rsid w:val="003B3011"/>
    <w:rsid w:val="003B379E"/>
    <w:rsid w:val="003B496B"/>
    <w:rsid w:val="003B508A"/>
    <w:rsid w:val="003B5452"/>
    <w:rsid w:val="003B55C2"/>
    <w:rsid w:val="003B66CC"/>
    <w:rsid w:val="003C05D6"/>
    <w:rsid w:val="003C1471"/>
    <w:rsid w:val="003C3210"/>
    <w:rsid w:val="003C3C41"/>
    <w:rsid w:val="003C5686"/>
    <w:rsid w:val="003C673B"/>
    <w:rsid w:val="003C6B75"/>
    <w:rsid w:val="003D061C"/>
    <w:rsid w:val="003D0A7C"/>
    <w:rsid w:val="003D2AF9"/>
    <w:rsid w:val="003D4DA3"/>
    <w:rsid w:val="003D5264"/>
    <w:rsid w:val="003D60A8"/>
    <w:rsid w:val="003D6A41"/>
    <w:rsid w:val="003E02DC"/>
    <w:rsid w:val="003E18FE"/>
    <w:rsid w:val="003E1EE2"/>
    <w:rsid w:val="003E26C0"/>
    <w:rsid w:val="003E27A5"/>
    <w:rsid w:val="003E32EE"/>
    <w:rsid w:val="003E43F3"/>
    <w:rsid w:val="003E4A87"/>
    <w:rsid w:val="003E54A3"/>
    <w:rsid w:val="003E56FA"/>
    <w:rsid w:val="003E5D8B"/>
    <w:rsid w:val="003E6824"/>
    <w:rsid w:val="003F1251"/>
    <w:rsid w:val="003F2081"/>
    <w:rsid w:val="003F31F9"/>
    <w:rsid w:val="003F406C"/>
    <w:rsid w:val="003F46A2"/>
    <w:rsid w:val="003F46AF"/>
    <w:rsid w:val="003F488B"/>
    <w:rsid w:val="003F58D5"/>
    <w:rsid w:val="003F5EBC"/>
    <w:rsid w:val="00400CDD"/>
    <w:rsid w:val="00402203"/>
    <w:rsid w:val="004022C5"/>
    <w:rsid w:val="00402627"/>
    <w:rsid w:val="00404669"/>
    <w:rsid w:val="00406099"/>
    <w:rsid w:val="00406AA3"/>
    <w:rsid w:val="0040754F"/>
    <w:rsid w:val="00410A49"/>
    <w:rsid w:val="0041126E"/>
    <w:rsid w:val="0041197D"/>
    <w:rsid w:val="004127D4"/>
    <w:rsid w:val="00414208"/>
    <w:rsid w:val="00414288"/>
    <w:rsid w:val="004142CB"/>
    <w:rsid w:val="004152C8"/>
    <w:rsid w:val="0041634A"/>
    <w:rsid w:val="00416A0D"/>
    <w:rsid w:val="00421960"/>
    <w:rsid w:val="0042247F"/>
    <w:rsid w:val="004236F2"/>
    <w:rsid w:val="00423E3F"/>
    <w:rsid w:val="00424560"/>
    <w:rsid w:val="0042481E"/>
    <w:rsid w:val="0042718A"/>
    <w:rsid w:val="00427969"/>
    <w:rsid w:val="00430E5E"/>
    <w:rsid w:val="00431CB4"/>
    <w:rsid w:val="00432770"/>
    <w:rsid w:val="00432908"/>
    <w:rsid w:val="00433F1D"/>
    <w:rsid w:val="004362E5"/>
    <w:rsid w:val="00440218"/>
    <w:rsid w:val="0044074F"/>
    <w:rsid w:val="00441731"/>
    <w:rsid w:val="00442C22"/>
    <w:rsid w:val="00442DF0"/>
    <w:rsid w:val="00442FBB"/>
    <w:rsid w:val="0044367B"/>
    <w:rsid w:val="00443755"/>
    <w:rsid w:val="00443B55"/>
    <w:rsid w:val="00444D0C"/>
    <w:rsid w:val="00445A12"/>
    <w:rsid w:val="00446104"/>
    <w:rsid w:val="00450300"/>
    <w:rsid w:val="004509AA"/>
    <w:rsid w:val="004516D6"/>
    <w:rsid w:val="00451954"/>
    <w:rsid w:val="00453CC6"/>
    <w:rsid w:val="004543FB"/>
    <w:rsid w:val="00454F45"/>
    <w:rsid w:val="00455A14"/>
    <w:rsid w:val="00456231"/>
    <w:rsid w:val="004564AC"/>
    <w:rsid w:val="00456B8D"/>
    <w:rsid w:val="00456C71"/>
    <w:rsid w:val="0045736B"/>
    <w:rsid w:val="00460DC9"/>
    <w:rsid w:val="00462DEC"/>
    <w:rsid w:val="00464A11"/>
    <w:rsid w:val="00464F60"/>
    <w:rsid w:val="00465975"/>
    <w:rsid w:val="00465C26"/>
    <w:rsid w:val="00467481"/>
    <w:rsid w:val="004676A2"/>
    <w:rsid w:val="004701C7"/>
    <w:rsid w:val="00470E0A"/>
    <w:rsid w:val="00471167"/>
    <w:rsid w:val="00471D26"/>
    <w:rsid w:val="004726F3"/>
    <w:rsid w:val="00476194"/>
    <w:rsid w:val="0047692D"/>
    <w:rsid w:val="0048059F"/>
    <w:rsid w:val="00484A10"/>
    <w:rsid w:val="00484EB0"/>
    <w:rsid w:val="00485290"/>
    <w:rsid w:val="004868C6"/>
    <w:rsid w:val="00486EC3"/>
    <w:rsid w:val="004871B7"/>
    <w:rsid w:val="00491623"/>
    <w:rsid w:val="00492F71"/>
    <w:rsid w:val="00493246"/>
    <w:rsid w:val="00493C3E"/>
    <w:rsid w:val="00495764"/>
    <w:rsid w:val="00496FB0"/>
    <w:rsid w:val="00497383"/>
    <w:rsid w:val="00497854"/>
    <w:rsid w:val="004A05E6"/>
    <w:rsid w:val="004A07E0"/>
    <w:rsid w:val="004A21CF"/>
    <w:rsid w:val="004A2BD3"/>
    <w:rsid w:val="004A2D71"/>
    <w:rsid w:val="004A4266"/>
    <w:rsid w:val="004A4786"/>
    <w:rsid w:val="004A4D46"/>
    <w:rsid w:val="004A54A4"/>
    <w:rsid w:val="004A748F"/>
    <w:rsid w:val="004A7CB9"/>
    <w:rsid w:val="004B096A"/>
    <w:rsid w:val="004B42BB"/>
    <w:rsid w:val="004B5E2E"/>
    <w:rsid w:val="004B66A4"/>
    <w:rsid w:val="004C0D05"/>
    <w:rsid w:val="004C0EA9"/>
    <w:rsid w:val="004C181F"/>
    <w:rsid w:val="004C1B98"/>
    <w:rsid w:val="004C3547"/>
    <w:rsid w:val="004C4689"/>
    <w:rsid w:val="004D004B"/>
    <w:rsid w:val="004D042B"/>
    <w:rsid w:val="004D10FB"/>
    <w:rsid w:val="004D1364"/>
    <w:rsid w:val="004D24A8"/>
    <w:rsid w:val="004D41B9"/>
    <w:rsid w:val="004D537D"/>
    <w:rsid w:val="004D5810"/>
    <w:rsid w:val="004D58A1"/>
    <w:rsid w:val="004D5D88"/>
    <w:rsid w:val="004D636E"/>
    <w:rsid w:val="004E05F7"/>
    <w:rsid w:val="004E2A07"/>
    <w:rsid w:val="004E2B1D"/>
    <w:rsid w:val="004E3274"/>
    <w:rsid w:val="004E37D4"/>
    <w:rsid w:val="004E3B9A"/>
    <w:rsid w:val="004E436B"/>
    <w:rsid w:val="004E58C3"/>
    <w:rsid w:val="004E6FE1"/>
    <w:rsid w:val="004F0CBC"/>
    <w:rsid w:val="004F11DA"/>
    <w:rsid w:val="004F18F9"/>
    <w:rsid w:val="004F4166"/>
    <w:rsid w:val="004F4254"/>
    <w:rsid w:val="004F45B1"/>
    <w:rsid w:val="004F4FA0"/>
    <w:rsid w:val="004F6C9C"/>
    <w:rsid w:val="004F766E"/>
    <w:rsid w:val="005021D2"/>
    <w:rsid w:val="005048F1"/>
    <w:rsid w:val="0050619F"/>
    <w:rsid w:val="0051031C"/>
    <w:rsid w:val="00510955"/>
    <w:rsid w:val="00510F40"/>
    <w:rsid w:val="00511A6D"/>
    <w:rsid w:val="00511D0C"/>
    <w:rsid w:val="00511D81"/>
    <w:rsid w:val="00512F8D"/>
    <w:rsid w:val="005130D6"/>
    <w:rsid w:val="00514995"/>
    <w:rsid w:val="00515593"/>
    <w:rsid w:val="00515EE9"/>
    <w:rsid w:val="00520E01"/>
    <w:rsid w:val="00521D8B"/>
    <w:rsid w:val="00523896"/>
    <w:rsid w:val="005247CD"/>
    <w:rsid w:val="00525C36"/>
    <w:rsid w:val="00525EE8"/>
    <w:rsid w:val="00526234"/>
    <w:rsid w:val="00526B38"/>
    <w:rsid w:val="00530F88"/>
    <w:rsid w:val="00531A96"/>
    <w:rsid w:val="005330AF"/>
    <w:rsid w:val="00534612"/>
    <w:rsid w:val="00536054"/>
    <w:rsid w:val="00540892"/>
    <w:rsid w:val="00540D42"/>
    <w:rsid w:val="00543158"/>
    <w:rsid w:val="00543F7B"/>
    <w:rsid w:val="005442D8"/>
    <w:rsid w:val="0054784B"/>
    <w:rsid w:val="00547E01"/>
    <w:rsid w:val="005500B7"/>
    <w:rsid w:val="005504D9"/>
    <w:rsid w:val="00550EDC"/>
    <w:rsid w:val="005510CA"/>
    <w:rsid w:val="005545E0"/>
    <w:rsid w:val="00555046"/>
    <w:rsid w:val="00555C58"/>
    <w:rsid w:val="00556F08"/>
    <w:rsid w:val="00557B12"/>
    <w:rsid w:val="00561357"/>
    <w:rsid w:val="00563D01"/>
    <w:rsid w:val="005677C3"/>
    <w:rsid w:val="005702F2"/>
    <w:rsid w:val="005710AD"/>
    <w:rsid w:val="00571721"/>
    <w:rsid w:val="0057195F"/>
    <w:rsid w:val="00571AC1"/>
    <w:rsid w:val="0057725A"/>
    <w:rsid w:val="00577F38"/>
    <w:rsid w:val="00580AD8"/>
    <w:rsid w:val="0058107F"/>
    <w:rsid w:val="00581C1B"/>
    <w:rsid w:val="00581CE1"/>
    <w:rsid w:val="00581DC2"/>
    <w:rsid w:val="00582783"/>
    <w:rsid w:val="00582B30"/>
    <w:rsid w:val="00582B65"/>
    <w:rsid w:val="00585AE1"/>
    <w:rsid w:val="00585BA7"/>
    <w:rsid w:val="005867B1"/>
    <w:rsid w:val="00587520"/>
    <w:rsid w:val="00587B61"/>
    <w:rsid w:val="00590741"/>
    <w:rsid w:val="00590DBF"/>
    <w:rsid w:val="00591828"/>
    <w:rsid w:val="00592939"/>
    <w:rsid w:val="00593901"/>
    <w:rsid w:val="00595D0E"/>
    <w:rsid w:val="0059641C"/>
    <w:rsid w:val="00596626"/>
    <w:rsid w:val="00596982"/>
    <w:rsid w:val="005A04BF"/>
    <w:rsid w:val="005A0AAD"/>
    <w:rsid w:val="005A0C68"/>
    <w:rsid w:val="005A17A7"/>
    <w:rsid w:val="005A1886"/>
    <w:rsid w:val="005A2BBA"/>
    <w:rsid w:val="005A43A2"/>
    <w:rsid w:val="005A48F2"/>
    <w:rsid w:val="005A4F93"/>
    <w:rsid w:val="005A5217"/>
    <w:rsid w:val="005A69F8"/>
    <w:rsid w:val="005A7D54"/>
    <w:rsid w:val="005B03D3"/>
    <w:rsid w:val="005B37D2"/>
    <w:rsid w:val="005B6EBC"/>
    <w:rsid w:val="005B7C6F"/>
    <w:rsid w:val="005B7DBC"/>
    <w:rsid w:val="005C05FE"/>
    <w:rsid w:val="005C0A1D"/>
    <w:rsid w:val="005C0D7D"/>
    <w:rsid w:val="005C11D3"/>
    <w:rsid w:val="005C29A2"/>
    <w:rsid w:val="005C2E59"/>
    <w:rsid w:val="005C5F92"/>
    <w:rsid w:val="005C6DE8"/>
    <w:rsid w:val="005C7B0F"/>
    <w:rsid w:val="005D2383"/>
    <w:rsid w:val="005D23D4"/>
    <w:rsid w:val="005D23E2"/>
    <w:rsid w:val="005D40B9"/>
    <w:rsid w:val="005D6D0A"/>
    <w:rsid w:val="005D73CE"/>
    <w:rsid w:val="005D79E7"/>
    <w:rsid w:val="005D7D0A"/>
    <w:rsid w:val="005E3C2C"/>
    <w:rsid w:val="005E4070"/>
    <w:rsid w:val="005E4714"/>
    <w:rsid w:val="005E47E7"/>
    <w:rsid w:val="005E49DE"/>
    <w:rsid w:val="005E4F0D"/>
    <w:rsid w:val="005E6B2C"/>
    <w:rsid w:val="005E7001"/>
    <w:rsid w:val="005E7E91"/>
    <w:rsid w:val="005F0604"/>
    <w:rsid w:val="005F08F5"/>
    <w:rsid w:val="005F1233"/>
    <w:rsid w:val="005F136B"/>
    <w:rsid w:val="005F27AC"/>
    <w:rsid w:val="005F321B"/>
    <w:rsid w:val="005F37D1"/>
    <w:rsid w:val="005F5A33"/>
    <w:rsid w:val="005F735D"/>
    <w:rsid w:val="006010CD"/>
    <w:rsid w:val="00601C56"/>
    <w:rsid w:val="0060330C"/>
    <w:rsid w:val="00603511"/>
    <w:rsid w:val="00603A6C"/>
    <w:rsid w:val="00603F73"/>
    <w:rsid w:val="0060474F"/>
    <w:rsid w:val="006063C8"/>
    <w:rsid w:val="00606755"/>
    <w:rsid w:val="00610DFF"/>
    <w:rsid w:val="0061197E"/>
    <w:rsid w:val="0061474C"/>
    <w:rsid w:val="00615EF7"/>
    <w:rsid w:val="006209D8"/>
    <w:rsid w:val="006213BF"/>
    <w:rsid w:val="00621FFB"/>
    <w:rsid w:val="00624EBB"/>
    <w:rsid w:val="0062586C"/>
    <w:rsid w:val="00625A9A"/>
    <w:rsid w:val="00625F4C"/>
    <w:rsid w:val="00626454"/>
    <w:rsid w:val="006273BC"/>
    <w:rsid w:val="006301E5"/>
    <w:rsid w:val="00630C4C"/>
    <w:rsid w:val="00631030"/>
    <w:rsid w:val="0063151D"/>
    <w:rsid w:val="00632657"/>
    <w:rsid w:val="00632D83"/>
    <w:rsid w:val="006337B7"/>
    <w:rsid w:val="00635278"/>
    <w:rsid w:val="006359F6"/>
    <w:rsid w:val="00636BE2"/>
    <w:rsid w:val="00640E54"/>
    <w:rsid w:val="0064234D"/>
    <w:rsid w:val="00642CD7"/>
    <w:rsid w:val="00642ED9"/>
    <w:rsid w:val="00643619"/>
    <w:rsid w:val="006444AD"/>
    <w:rsid w:val="00644997"/>
    <w:rsid w:val="00644A0C"/>
    <w:rsid w:val="00644C3C"/>
    <w:rsid w:val="00645B6C"/>
    <w:rsid w:val="0064667A"/>
    <w:rsid w:val="00647536"/>
    <w:rsid w:val="00650633"/>
    <w:rsid w:val="006508DF"/>
    <w:rsid w:val="0065157B"/>
    <w:rsid w:val="00652B19"/>
    <w:rsid w:val="00653868"/>
    <w:rsid w:val="006541F2"/>
    <w:rsid w:val="006549B1"/>
    <w:rsid w:val="00654D1C"/>
    <w:rsid w:val="0065618B"/>
    <w:rsid w:val="00662E94"/>
    <w:rsid w:val="0066303D"/>
    <w:rsid w:val="00663F27"/>
    <w:rsid w:val="00665DD4"/>
    <w:rsid w:val="00666079"/>
    <w:rsid w:val="00666BB8"/>
    <w:rsid w:val="00670609"/>
    <w:rsid w:val="0067205A"/>
    <w:rsid w:val="00672063"/>
    <w:rsid w:val="006721ED"/>
    <w:rsid w:val="00672337"/>
    <w:rsid w:val="00672878"/>
    <w:rsid w:val="00672FA1"/>
    <w:rsid w:val="00673AB6"/>
    <w:rsid w:val="00673D7B"/>
    <w:rsid w:val="006763EA"/>
    <w:rsid w:val="006775F0"/>
    <w:rsid w:val="00680BBD"/>
    <w:rsid w:val="00680F50"/>
    <w:rsid w:val="00681439"/>
    <w:rsid w:val="0068379A"/>
    <w:rsid w:val="00683A82"/>
    <w:rsid w:val="00685045"/>
    <w:rsid w:val="006878D6"/>
    <w:rsid w:val="00687D2F"/>
    <w:rsid w:val="006919CB"/>
    <w:rsid w:val="00692ED7"/>
    <w:rsid w:val="006948AF"/>
    <w:rsid w:val="00696B27"/>
    <w:rsid w:val="006A098B"/>
    <w:rsid w:val="006A1847"/>
    <w:rsid w:val="006A1A99"/>
    <w:rsid w:val="006A20B8"/>
    <w:rsid w:val="006A2553"/>
    <w:rsid w:val="006A2D0A"/>
    <w:rsid w:val="006A312C"/>
    <w:rsid w:val="006A39A1"/>
    <w:rsid w:val="006A39BE"/>
    <w:rsid w:val="006A40E4"/>
    <w:rsid w:val="006A4224"/>
    <w:rsid w:val="006A5228"/>
    <w:rsid w:val="006A546F"/>
    <w:rsid w:val="006A626D"/>
    <w:rsid w:val="006B2A91"/>
    <w:rsid w:val="006B317A"/>
    <w:rsid w:val="006B6C9C"/>
    <w:rsid w:val="006B7606"/>
    <w:rsid w:val="006C01D0"/>
    <w:rsid w:val="006C0612"/>
    <w:rsid w:val="006C20C9"/>
    <w:rsid w:val="006C2373"/>
    <w:rsid w:val="006C3A28"/>
    <w:rsid w:val="006C3D52"/>
    <w:rsid w:val="006C47F0"/>
    <w:rsid w:val="006D065D"/>
    <w:rsid w:val="006D07A0"/>
    <w:rsid w:val="006D0BF0"/>
    <w:rsid w:val="006D101B"/>
    <w:rsid w:val="006D1EE2"/>
    <w:rsid w:val="006D2C81"/>
    <w:rsid w:val="006D33E1"/>
    <w:rsid w:val="006D6650"/>
    <w:rsid w:val="006D6D64"/>
    <w:rsid w:val="006E08F2"/>
    <w:rsid w:val="006E0BF2"/>
    <w:rsid w:val="006E0E36"/>
    <w:rsid w:val="006E2162"/>
    <w:rsid w:val="006E356B"/>
    <w:rsid w:val="006E4D27"/>
    <w:rsid w:val="006E55BB"/>
    <w:rsid w:val="006E5DB9"/>
    <w:rsid w:val="006F074D"/>
    <w:rsid w:val="006F1793"/>
    <w:rsid w:val="006F1E73"/>
    <w:rsid w:val="006F317B"/>
    <w:rsid w:val="006F50A8"/>
    <w:rsid w:val="006F6020"/>
    <w:rsid w:val="006F75BF"/>
    <w:rsid w:val="006F7D5D"/>
    <w:rsid w:val="00701D53"/>
    <w:rsid w:val="00703796"/>
    <w:rsid w:val="007040E3"/>
    <w:rsid w:val="00704B5A"/>
    <w:rsid w:val="00705EEE"/>
    <w:rsid w:val="007066F8"/>
    <w:rsid w:val="00707F6C"/>
    <w:rsid w:val="00707F6E"/>
    <w:rsid w:val="007115F2"/>
    <w:rsid w:val="007170D6"/>
    <w:rsid w:val="007173F5"/>
    <w:rsid w:val="007178D7"/>
    <w:rsid w:val="00721C0F"/>
    <w:rsid w:val="00723236"/>
    <w:rsid w:val="00723264"/>
    <w:rsid w:val="00724EDA"/>
    <w:rsid w:val="00725631"/>
    <w:rsid w:val="00725B1A"/>
    <w:rsid w:val="007260A2"/>
    <w:rsid w:val="007261DA"/>
    <w:rsid w:val="00726294"/>
    <w:rsid w:val="0073012F"/>
    <w:rsid w:val="00732568"/>
    <w:rsid w:val="007337D3"/>
    <w:rsid w:val="00733A32"/>
    <w:rsid w:val="007362C0"/>
    <w:rsid w:val="00737F6D"/>
    <w:rsid w:val="0074060E"/>
    <w:rsid w:val="00742504"/>
    <w:rsid w:val="0074260B"/>
    <w:rsid w:val="007436FB"/>
    <w:rsid w:val="0074485F"/>
    <w:rsid w:val="007463F6"/>
    <w:rsid w:val="007469C1"/>
    <w:rsid w:val="007509B3"/>
    <w:rsid w:val="00751485"/>
    <w:rsid w:val="007519EB"/>
    <w:rsid w:val="00751E79"/>
    <w:rsid w:val="0075202A"/>
    <w:rsid w:val="0075296C"/>
    <w:rsid w:val="00753735"/>
    <w:rsid w:val="00753736"/>
    <w:rsid w:val="0075498D"/>
    <w:rsid w:val="00755556"/>
    <w:rsid w:val="00755A5F"/>
    <w:rsid w:val="00756BCA"/>
    <w:rsid w:val="00761D38"/>
    <w:rsid w:val="00763887"/>
    <w:rsid w:val="00764A3D"/>
    <w:rsid w:val="00766A29"/>
    <w:rsid w:val="007675DF"/>
    <w:rsid w:val="0076771C"/>
    <w:rsid w:val="00771801"/>
    <w:rsid w:val="007726C9"/>
    <w:rsid w:val="00772C36"/>
    <w:rsid w:val="007740A8"/>
    <w:rsid w:val="007746DF"/>
    <w:rsid w:val="00775033"/>
    <w:rsid w:val="00776846"/>
    <w:rsid w:val="007768BA"/>
    <w:rsid w:val="007809DD"/>
    <w:rsid w:val="0078160D"/>
    <w:rsid w:val="00782152"/>
    <w:rsid w:val="007853A8"/>
    <w:rsid w:val="007866E9"/>
    <w:rsid w:val="00786E6E"/>
    <w:rsid w:val="00786FA3"/>
    <w:rsid w:val="00790BEB"/>
    <w:rsid w:val="0079186A"/>
    <w:rsid w:val="00792477"/>
    <w:rsid w:val="0079384B"/>
    <w:rsid w:val="00794469"/>
    <w:rsid w:val="007958C4"/>
    <w:rsid w:val="0079678C"/>
    <w:rsid w:val="00797AB6"/>
    <w:rsid w:val="007A094F"/>
    <w:rsid w:val="007A2BEC"/>
    <w:rsid w:val="007A4303"/>
    <w:rsid w:val="007A4ADF"/>
    <w:rsid w:val="007A5D4D"/>
    <w:rsid w:val="007A679B"/>
    <w:rsid w:val="007A6F96"/>
    <w:rsid w:val="007A7305"/>
    <w:rsid w:val="007B02D0"/>
    <w:rsid w:val="007B3B19"/>
    <w:rsid w:val="007B3C59"/>
    <w:rsid w:val="007B763C"/>
    <w:rsid w:val="007B7A31"/>
    <w:rsid w:val="007C19AA"/>
    <w:rsid w:val="007C2CBC"/>
    <w:rsid w:val="007C46BE"/>
    <w:rsid w:val="007D0B61"/>
    <w:rsid w:val="007D1567"/>
    <w:rsid w:val="007D239B"/>
    <w:rsid w:val="007D48E0"/>
    <w:rsid w:val="007D51DD"/>
    <w:rsid w:val="007D5717"/>
    <w:rsid w:val="007D5B04"/>
    <w:rsid w:val="007D7176"/>
    <w:rsid w:val="007D7CD2"/>
    <w:rsid w:val="007E2F87"/>
    <w:rsid w:val="007E3193"/>
    <w:rsid w:val="007E43BE"/>
    <w:rsid w:val="007E45FC"/>
    <w:rsid w:val="007E4A7B"/>
    <w:rsid w:val="007E4D7E"/>
    <w:rsid w:val="007E519B"/>
    <w:rsid w:val="007E60AF"/>
    <w:rsid w:val="007E65B8"/>
    <w:rsid w:val="007E71AF"/>
    <w:rsid w:val="007F12EE"/>
    <w:rsid w:val="007F1975"/>
    <w:rsid w:val="007F1FB7"/>
    <w:rsid w:val="007F2486"/>
    <w:rsid w:val="007F2CD7"/>
    <w:rsid w:val="007F2FF3"/>
    <w:rsid w:val="007F4151"/>
    <w:rsid w:val="007F53E1"/>
    <w:rsid w:val="007F5E26"/>
    <w:rsid w:val="007F5F2A"/>
    <w:rsid w:val="007F6358"/>
    <w:rsid w:val="00801F95"/>
    <w:rsid w:val="00802783"/>
    <w:rsid w:val="00802E37"/>
    <w:rsid w:val="00804D86"/>
    <w:rsid w:val="008066F8"/>
    <w:rsid w:val="00806B41"/>
    <w:rsid w:val="00806FD7"/>
    <w:rsid w:val="008075CF"/>
    <w:rsid w:val="00810D73"/>
    <w:rsid w:val="00811623"/>
    <w:rsid w:val="0081165C"/>
    <w:rsid w:val="0081229F"/>
    <w:rsid w:val="00812A7E"/>
    <w:rsid w:val="008136B6"/>
    <w:rsid w:val="008140FD"/>
    <w:rsid w:val="008147B3"/>
    <w:rsid w:val="00814AF7"/>
    <w:rsid w:val="00814C63"/>
    <w:rsid w:val="00815708"/>
    <w:rsid w:val="008204DE"/>
    <w:rsid w:val="00822024"/>
    <w:rsid w:val="00822911"/>
    <w:rsid w:val="00824162"/>
    <w:rsid w:val="008267C1"/>
    <w:rsid w:val="00826C6F"/>
    <w:rsid w:val="008271CE"/>
    <w:rsid w:val="0083207B"/>
    <w:rsid w:val="0083259D"/>
    <w:rsid w:val="00833A90"/>
    <w:rsid w:val="00833B65"/>
    <w:rsid w:val="0083452A"/>
    <w:rsid w:val="0083562E"/>
    <w:rsid w:val="0083717D"/>
    <w:rsid w:val="00837E6C"/>
    <w:rsid w:val="00837F56"/>
    <w:rsid w:val="00840ABB"/>
    <w:rsid w:val="00840E70"/>
    <w:rsid w:val="0084150B"/>
    <w:rsid w:val="0084213A"/>
    <w:rsid w:val="0084240C"/>
    <w:rsid w:val="00845F6C"/>
    <w:rsid w:val="00846A5E"/>
    <w:rsid w:val="00847923"/>
    <w:rsid w:val="00850722"/>
    <w:rsid w:val="0085099C"/>
    <w:rsid w:val="008516A0"/>
    <w:rsid w:val="008535DC"/>
    <w:rsid w:val="00853DD6"/>
    <w:rsid w:val="00854260"/>
    <w:rsid w:val="00854E18"/>
    <w:rsid w:val="008554CA"/>
    <w:rsid w:val="00855BA8"/>
    <w:rsid w:val="00855D6D"/>
    <w:rsid w:val="008566E4"/>
    <w:rsid w:val="008574D1"/>
    <w:rsid w:val="0085797D"/>
    <w:rsid w:val="00857DD3"/>
    <w:rsid w:val="00857EEB"/>
    <w:rsid w:val="00860B18"/>
    <w:rsid w:val="008635D5"/>
    <w:rsid w:val="00863B61"/>
    <w:rsid w:val="00865FBD"/>
    <w:rsid w:val="0086789A"/>
    <w:rsid w:val="00867AB3"/>
    <w:rsid w:val="00870890"/>
    <w:rsid w:val="0087214A"/>
    <w:rsid w:val="00872395"/>
    <w:rsid w:val="00872A4C"/>
    <w:rsid w:val="00873489"/>
    <w:rsid w:val="008734D2"/>
    <w:rsid w:val="00873BA8"/>
    <w:rsid w:val="00873E40"/>
    <w:rsid w:val="0087402A"/>
    <w:rsid w:val="00874300"/>
    <w:rsid w:val="00874A8C"/>
    <w:rsid w:val="00874CD6"/>
    <w:rsid w:val="008772DF"/>
    <w:rsid w:val="00877899"/>
    <w:rsid w:val="0087795F"/>
    <w:rsid w:val="00877F4B"/>
    <w:rsid w:val="00880E53"/>
    <w:rsid w:val="008818CB"/>
    <w:rsid w:val="00882E05"/>
    <w:rsid w:val="00883A63"/>
    <w:rsid w:val="008841CC"/>
    <w:rsid w:val="008848C4"/>
    <w:rsid w:val="00884A8B"/>
    <w:rsid w:val="00886EB2"/>
    <w:rsid w:val="0088710E"/>
    <w:rsid w:val="00887443"/>
    <w:rsid w:val="00887ED2"/>
    <w:rsid w:val="00890A8E"/>
    <w:rsid w:val="00890E92"/>
    <w:rsid w:val="00891DA2"/>
    <w:rsid w:val="00891DAE"/>
    <w:rsid w:val="00892DD9"/>
    <w:rsid w:val="0089519C"/>
    <w:rsid w:val="00895A3D"/>
    <w:rsid w:val="00897192"/>
    <w:rsid w:val="008A00FA"/>
    <w:rsid w:val="008A1496"/>
    <w:rsid w:val="008A32B3"/>
    <w:rsid w:val="008A36A2"/>
    <w:rsid w:val="008A3EED"/>
    <w:rsid w:val="008A4503"/>
    <w:rsid w:val="008A5D55"/>
    <w:rsid w:val="008A6044"/>
    <w:rsid w:val="008A64AF"/>
    <w:rsid w:val="008A6B64"/>
    <w:rsid w:val="008A76B9"/>
    <w:rsid w:val="008B02E0"/>
    <w:rsid w:val="008B05BD"/>
    <w:rsid w:val="008B0B7C"/>
    <w:rsid w:val="008B2AF7"/>
    <w:rsid w:val="008B2DD8"/>
    <w:rsid w:val="008B4F3B"/>
    <w:rsid w:val="008B5A5B"/>
    <w:rsid w:val="008B7239"/>
    <w:rsid w:val="008B7C54"/>
    <w:rsid w:val="008C1703"/>
    <w:rsid w:val="008C1B22"/>
    <w:rsid w:val="008C2479"/>
    <w:rsid w:val="008C2772"/>
    <w:rsid w:val="008C311B"/>
    <w:rsid w:val="008C37F5"/>
    <w:rsid w:val="008C3C0B"/>
    <w:rsid w:val="008D2C1F"/>
    <w:rsid w:val="008D4243"/>
    <w:rsid w:val="008D60A0"/>
    <w:rsid w:val="008D6414"/>
    <w:rsid w:val="008D6839"/>
    <w:rsid w:val="008D7AD8"/>
    <w:rsid w:val="008D7E15"/>
    <w:rsid w:val="008E0D35"/>
    <w:rsid w:val="008E1026"/>
    <w:rsid w:val="008E14C1"/>
    <w:rsid w:val="008E2051"/>
    <w:rsid w:val="008E357C"/>
    <w:rsid w:val="008E3CC9"/>
    <w:rsid w:val="008E486B"/>
    <w:rsid w:val="008E4C58"/>
    <w:rsid w:val="008E4F65"/>
    <w:rsid w:val="008E5938"/>
    <w:rsid w:val="008E5E63"/>
    <w:rsid w:val="008E6844"/>
    <w:rsid w:val="008F022B"/>
    <w:rsid w:val="008F0BE3"/>
    <w:rsid w:val="008F19AA"/>
    <w:rsid w:val="008F1D9B"/>
    <w:rsid w:val="008F2028"/>
    <w:rsid w:val="008F3371"/>
    <w:rsid w:val="008F3C9A"/>
    <w:rsid w:val="008F585C"/>
    <w:rsid w:val="008F73B9"/>
    <w:rsid w:val="00901E9F"/>
    <w:rsid w:val="00902491"/>
    <w:rsid w:val="009026B8"/>
    <w:rsid w:val="009049A5"/>
    <w:rsid w:val="00904DC6"/>
    <w:rsid w:val="0090591E"/>
    <w:rsid w:val="00905A4B"/>
    <w:rsid w:val="00905E72"/>
    <w:rsid w:val="0090674E"/>
    <w:rsid w:val="00906E0E"/>
    <w:rsid w:val="009100D8"/>
    <w:rsid w:val="00911172"/>
    <w:rsid w:val="00911DA9"/>
    <w:rsid w:val="009136EA"/>
    <w:rsid w:val="0091471A"/>
    <w:rsid w:val="00914966"/>
    <w:rsid w:val="00914EBD"/>
    <w:rsid w:val="0091625C"/>
    <w:rsid w:val="00916705"/>
    <w:rsid w:val="00916A2C"/>
    <w:rsid w:val="00920266"/>
    <w:rsid w:val="0092055E"/>
    <w:rsid w:val="009206A4"/>
    <w:rsid w:val="00923671"/>
    <w:rsid w:val="00923C27"/>
    <w:rsid w:val="00923D69"/>
    <w:rsid w:val="0092644A"/>
    <w:rsid w:val="00927343"/>
    <w:rsid w:val="009317AA"/>
    <w:rsid w:val="0093222E"/>
    <w:rsid w:val="00933607"/>
    <w:rsid w:val="0093555C"/>
    <w:rsid w:val="00935BE2"/>
    <w:rsid w:val="00936928"/>
    <w:rsid w:val="00937543"/>
    <w:rsid w:val="0094061C"/>
    <w:rsid w:val="00940A00"/>
    <w:rsid w:val="00941278"/>
    <w:rsid w:val="00942522"/>
    <w:rsid w:val="00943F7B"/>
    <w:rsid w:val="00943FCF"/>
    <w:rsid w:val="009447ED"/>
    <w:rsid w:val="0094589B"/>
    <w:rsid w:val="009460E3"/>
    <w:rsid w:val="00947DF7"/>
    <w:rsid w:val="0095113F"/>
    <w:rsid w:val="009528FA"/>
    <w:rsid w:val="009535D6"/>
    <w:rsid w:val="00954683"/>
    <w:rsid w:val="00955650"/>
    <w:rsid w:val="00955E86"/>
    <w:rsid w:val="00960848"/>
    <w:rsid w:val="009610A4"/>
    <w:rsid w:val="00961542"/>
    <w:rsid w:val="009616C8"/>
    <w:rsid w:val="00962EEB"/>
    <w:rsid w:val="00963B57"/>
    <w:rsid w:val="00963D14"/>
    <w:rsid w:val="0096478B"/>
    <w:rsid w:val="009649AC"/>
    <w:rsid w:val="00964E19"/>
    <w:rsid w:val="00966728"/>
    <w:rsid w:val="00967D46"/>
    <w:rsid w:val="00967EC2"/>
    <w:rsid w:val="00970639"/>
    <w:rsid w:val="00975726"/>
    <w:rsid w:val="00976121"/>
    <w:rsid w:val="0097709A"/>
    <w:rsid w:val="009779CA"/>
    <w:rsid w:val="009809E3"/>
    <w:rsid w:val="00980B6E"/>
    <w:rsid w:val="00981A69"/>
    <w:rsid w:val="00981F3B"/>
    <w:rsid w:val="009825AD"/>
    <w:rsid w:val="00984EB1"/>
    <w:rsid w:val="00985091"/>
    <w:rsid w:val="009859BF"/>
    <w:rsid w:val="00985B68"/>
    <w:rsid w:val="00986835"/>
    <w:rsid w:val="00990374"/>
    <w:rsid w:val="009908F5"/>
    <w:rsid w:val="00991D02"/>
    <w:rsid w:val="009924E3"/>
    <w:rsid w:val="00993A06"/>
    <w:rsid w:val="009A3ED0"/>
    <w:rsid w:val="009A4423"/>
    <w:rsid w:val="009A6FFC"/>
    <w:rsid w:val="009B0086"/>
    <w:rsid w:val="009B22F1"/>
    <w:rsid w:val="009B72B7"/>
    <w:rsid w:val="009C193E"/>
    <w:rsid w:val="009C1A3A"/>
    <w:rsid w:val="009C2587"/>
    <w:rsid w:val="009C25B5"/>
    <w:rsid w:val="009C29C0"/>
    <w:rsid w:val="009C5797"/>
    <w:rsid w:val="009C57DA"/>
    <w:rsid w:val="009C59F6"/>
    <w:rsid w:val="009C7309"/>
    <w:rsid w:val="009C7A98"/>
    <w:rsid w:val="009C7D0A"/>
    <w:rsid w:val="009C7F83"/>
    <w:rsid w:val="009D050B"/>
    <w:rsid w:val="009D0756"/>
    <w:rsid w:val="009D23F4"/>
    <w:rsid w:val="009D2831"/>
    <w:rsid w:val="009D54A7"/>
    <w:rsid w:val="009D6516"/>
    <w:rsid w:val="009D6FCA"/>
    <w:rsid w:val="009E0377"/>
    <w:rsid w:val="009E0827"/>
    <w:rsid w:val="009E1EB9"/>
    <w:rsid w:val="009E23D9"/>
    <w:rsid w:val="009E3025"/>
    <w:rsid w:val="009E36EE"/>
    <w:rsid w:val="009E3976"/>
    <w:rsid w:val="009E3AA2"/>
    <w:rsid w:val="009E4816"/>
    <w:rsid w:val="009E5384"/>
    <w:rsid w:val="009E701F"/>
    <w:rsid w:val="009F06DC"/>
    <w:rsid w:val="009F12DA"/>
    <w:rsid w:val="009F2544"/>
    <w:rsid w:val="009F3BE8"/>
    <w:rsid w:val="009F3CE6"/>
    <w:rsid w:val="009F5182"/>
    <w:rsid w:val="009F760B"/>
    <w:rsid w:val="00A014D5"/>
    <w:rsid w:val="00A025D0"/>
    <w:rsid w:val="00A03EFC"/>
    <w:rsid w:val="00A06979"/>
    <w:rsid w:val="00A06AC6"/>
    <w:rsid w:val="00A11166"/>
    <w:rsid w:val="00A11247"/>
    <w:rsid w:val="00A138C8"/>
    <w:rsid w:val="00A145DD"/>
    <w:rsid w:val="00A146E3"/>
    <w:rsid w:val="00A14F09"/>
    <w:rsid w:val="00A159D9"/>
    <w:rsid w:val="00A16F19"/>
    <w:rsid w:val="00A2105D"/>
    <w:rsid w:val="00A2175A"/>
    <w:rsid w:val="00A237B1"/>
    <w:rsid w:val="00A23CBD"/>
    <w:rsid w:val="00A25D0F"/>
    <w:rsid w:val="00A2697C"/>
    <w:rsid w:val="00A310B9"/>
    <w:rsid w:val="00A31113"/>
    <w:rsid w:val="00A31CD8"/>
    <w:rsid w:val="00A32849"/>
    <w:rsid w:val="00A32972"/>
    <w:rsid w:val="00A32D61"/>
    <w:rsid w:val="00A3350D"/>
    <w:rsid w:val="00A3374D"/>
    <w:rsid w:val="00A3471D"/>
    <w:rsid w:val="00A34F69"/>
    <w:rsid w:val="00A365E7"/>
    <w:rsid w:val="00A367F3"/>
    <w:rsid w:val="00A41529"/>
    <w:rsid w:val="00A42E31"/>
    <w:rsid w:val="00A42EAD"/>
    <w:rsid w:val="00A439CE"/>
    <w:rsid w:val="00A46088"/>
    <w:rsid w:val="00A46DC8"/>
    <w:rsid w:val="00A50001"/>
    <w:rsid w:val="00A50758"/>
    <w:rsid w:val="00A512EC"/>
    <w:rsid w:val="00A512ED"/>
    <w:rsid w:val="00A51376"/>
    <w:rsid w:val="00A51B85"/>
    <w:rsid w:val="00A51B88"/>
    <w:rsid w:val="00A53228"/>
    <w:rsid w:val="00A53284"/>
    <w:rsid w:val="00A5373B"/>
    <w:rsid w:val="00A53B74"/>
    <w:rsid w:val="00A54308"/>
    <w:rsid w:val="00A5538E"/>
    <w:rsid w:val="00A557E1"/>
    <w:rsid w:val="00A55F12"/>
    <w:rsid w:val="00A56E72"/>
    <w:rsid w:val="00A57029"/>
    <w:rsid w:val="00A57039"/>
    <w:rsid w:val="00A615CB"/>
    <w:rsid w:val="00A64A83"/>
    <w:rsid w:val="00A65224"/>
    <w:rsid w:val="00A65295"/>
    <w:rsid w:val="00A65E8C"/>
    <w:rsid w:val="00A666F1"/>
    <w:rsid w:val="00A672CA"/>
    <w:rsid w:val="00A729CD"/>
    <w:rsid w:val="00A7348D"/>
    <w:rsid w:val="00A75F02"/>
    <w:rsid w:val="00A77436"/>
    <w:rsid w:val="00A77C6F"/>
    <w:rsid w:val="00A808D0"/>
    <w:rsid w:val="00A80F92"/>
    <w:rsid w:val="00A821F7"/>
    <w:rsid w:val="00A828EE"/>
    <w:rsid w:val="00A84152"/>
    <w:rsid w:val="00A845E2"/>
    <w:rsid w:val="00A856EC"/>
    <w:rsid w:val="00A865EB"/>
    <w:rsid w:val="00A8744A"/>
    <w:rsid w:val="00A874AF"/>
    <w:rsid w:val="00A919B4"/>
    <w:rsid w:val="00A92F38"/>
    <w:rsid w:val="00A93E80"/>
    <w:rsid w:val="00A940E0"/>
    <w:rsid w:val="00A949B2"/>
    <w:rsid w:val="00A94ED4"/>
    <w:rsid w:val="00A959E2"/>
    <w:rsid w:val="00A97376"/>
    <w:rsid w:val="00A97594"/>
    <w:rsid w:val="00A9775A"/>
    <w:rsid w:val="00AA0CE4"/>
    <w:rsid w:val="00AA1749"/>
    <w:rsid w:val="00AA454D"/>
    <w:rsid w:val="00AA47BB"/>
    <w:rsid w:val="00AA54DA"/>
    <w:rsid w:val="00AA59B0"/>
    <w:rsid w:val="00AA5FCA"/>
    <w:rsid w:val="00AA638D"/>
    <w:rsid w:val="00AA6700"/>
    <w:rsid w:val="00AA6948"/>
    <w:rsid w:val="00AB2AD0"/>
    <w:rsid w:val="00AB2C6F"/>
    <w:rsid w:val="00AB3820"/>
    <w:rsid w:val="00AB505C"/>
    <w:rsid w:val="00AB5BEA"/>
    <w:rsid w:val="00AB6D12"/>
    <w:rsid w:val="00AB7B0E"/>
    <w:rsid w:val="00AC186F"/>
    <w:rsid w:val="00AC3055"/>
    <w:rsid w:val="00AC316B"/>
    <w:rsid w:val="00AC32F0"/>
    <w:rsid w:val="00AC4972"/>
    <w:rsid w:val="00AC4E74"/>
    <w:rsid w:val="00AC56A1"/>
    <w:rsid w:val="00AC6D93"/>
    <w:rsid w:val="00AD0850"/>
    <w:rsid w:val="00AD1CE8"/>
    <w:rsid w:val="00AD1E17"/>
    <w:rsid w:val="00AD214A"/>
    <w:rsid w:val="00AD42E8"/>
    <w:rsid w:val="00AD46DF"/>
    <w:rsid w:val="00AD4E7A"/>
    <w:rsid w:val="00AD5259"/>
    <w:rsid w:val="00AD5EFB"/>
    <w:rsid w:val="00AD6454"/>
    <w:rsid w:val="00AD7574"/>
    <w:rsid w:val="00AE228F"/>
    <w:rsid w:val="00AE27C8"/>
    <w:rsid w:val="00AE34EE"/>
    <w:rsid w:val="00AE4504"/>
    <w:rsid w:val="00AE598A"/>
    <w:rsid w:val="00AE62BD"/>
    <w:rsid w:val="00AE6346"/>
    <w:rsid w:val="00AE6837"/>
    <w:rsid w:val="00AE7D66"/>
    <w:rsid w:val="00AF10B6"/>
    <w:rsid w:val="00AF17FA"/>
    <w:rsid w:val="00AF2D50"/>
    <w:rsid w:val="00AF4934"/>
    <w:rsid w:val="00AF5EAB"/>
    <w:rsid w:val="00AF731F"/>
    <w:rsid w:val="00B003B6"/>
    <w:rsid w:val="00B02168"/>
    <w:rsid w:val="00B02686"/>
    <w:rsid w:val="00B041A3"/>
    <w:rsid w:val="00B04E36"/>
    <w:rsid w:val="00B0529C"/>
    <w:rsid w:val="00B05E64"/>
    <w:rsid w:val="00B06EB2"/>
    <w:rsid w:val="00B11073"/>
    <w:rsid w:val="00B12C5A"/>
    <w:rsid w:val="00B13888"/>
    <w:rsid w:val="00B13FF9"/>
    <w:rsid w:val="00B14BAA"/>
    <w:rsid w:val="00B1539E"/>
    <w:rsid w:val="00B15B9D"/>
    <w:rsid w:val="00B161A6"/>
    <w:rsid w:val="00B168C2"/>
    <w:rsid w:val="00B210B0"/>
    <w:rsid w:val="00B21161"/>
    <w:rsid w:val="00B24E96"/>
    <w:rsid w:val="00B267B2"/>
    <w:rsid w:val="00B2741E"/>
    <w:rsid w:val="00B31209"/>
    <w:rsid w:val="00B31348"/>
    <w:rsid w:val="00B319E1"/>
    <w:rsid w:val="00B33B4E"/>
    <w:rsid w:val="00B35D49"/>
    <w:rsid w:val="00B3645B"/>
    <w:rsid w:val="00B44D9C"/>
    <w:rsid w:val="00B50DE7"/>
    <w:rsid w:val="00B52E23"/>
    <w:rsid w:val="00B53331"/>
    <w:rsid w:val="00B54A0C"/>
    <w:rsid w:val="00B55FA5"/>
    <w:rsid w:val="00B56468"/>
    <w:rsid w:val="00B56B8F"/>
    <w:rsid w:val="00B56F2C"/>
    <w:rsid w:val="00B57644"/>
    <w:rsid w:val="00B61059"/>
    <w:rsid w:val="00B6125C"/>
    <w:rsid w:val="00B62E9F"/>
    <w:rsid w:val="00B64038"/>
    <w:rsid w:val="00B64BF7"/>
    <w:rsid w:val="00B6708C"/>
    <w:rsid w:val="00B67400"/>
    <w:rsid w:val="00B67450"/>
    <w:rsid w:val="00B67593"/>
    <w:rsid w:val="00B67A78"/>
    <w:rsid w:val="00B7176E"/>
    <w:rsid w:val="00B71999"/>
    <w:rsid w:val="00B72451"/>
    <w:rsid w:val="00B7249F"/>
    <w:rsid w:val="00B72878"/>
    <w:rsid w:val="00B732F6"/>
    <w:rsid w:val="00B75059"/>
    <w:rsid w:val="00B76190"/>
    <w:rsid w:val="00B76194"/>
    <w:rsid w:val="00B81C63"/>
    <w:rsid w:val="00B82579"/>
    <w:rsid w:val="00B8283A"/>
    <w:rsid w:val="00B82ADD"/>
    <w:rsid w:val="00B82C21"/>
    <w:rsid w:val="00B84822"/>
    <w:rsid w:val="00B85E1B"/>
    <w:rsid w:val="00B86FB9"/>
    <w:rsid w:val="00B93C8E"/>
    <w:rsid w:val="00B9592F"/>
    <w:rsid w:val="00B9636F"/>
    <w:rsid w:val="00B96A2D"/>
    <w:rsid w:val="00B96A5D"/>
    <w:rsid w:val="00B96B99"/>
    <w:rsid w:val="00BA0592"/>
    <w:rsid w:val="00BA0AEB"/>
    <w:rsid w:val="00BA15F8"/>
    <w:rsid w:val="00BA2CE5"/>
    <w:rsid w:val="00BA3EA3"/>
    <w:rsid w:val="00BA5ED5"/>
    <w:rsid w:val="00BA6489"/>
    <w:rsid w:val="00BA6BC1"/>
    <w:rsid w:val="00BB0E51"/>
    <w:rsid w:val="00BB1734"/>
    <w:rsid w:val="00BB2322"/>
    <w:rsid w:val="00BB31E8"/>
    <w:rsid w:val="00BB3C96"/>
    <w:rsid w:val="00BB4F24"/>
    <w:rsid w:val="00BB5007"/>
    <w:rsid w:val="00BB52C8"/>
    <w:rsid w:val="00BB5558"/>
    <w:rsid w:val="00BB645C"/>
    <w:rsid w:val="00BC10DB"/>
    <w:rsid w:val="00BC1308"/>
    <w:rsid w:val="00BC1D66"/>
    <w:rsid w:val="00BC1E82"/>
    <w:rsid w:val="00BC2CEB"/>
    <w:rsid w:val="00BC3DAC"/>
    <w:rsid w:val="00BC483E"/>
    <w:rsid w:val="00BC5288"/>
    <w:rsid w:val="00BC56A6"/>
    <w:rsid w:val="00BC5E22"/>
    <w:rsid w:val="00BC71D4"/>
    <w:rsid w:val="00BC746B"/>
    <w:rsid w:val="00BD019B"/>
    <w:rsid w:val="00BD0F42"/>
    <w:rsid w:val="00BD1B25"/>
    <w:rsid w:val="00BD1F12"/>
    <w:rsid w:val="00BD39F1"/>
    <w:rsid w:val="00BD6320"/>
    <w:rsid w:val="00BD6568"/>
    <w:rsid w:val="00BD770D"/>
    <w:rsid w:val="00BD7C34"/>
    <w:rsid w:val="00BD7E4C"/>
    <w:rsid w:val="00BE115C"/>
    <w:rsid w:val="00BE2B5C"/>
    <w:rsid w:val="00BE2E32"/>
    <w:rsid w:val="00BE58FA"/>
    <w:rsid w:val="00BE602D"/>
    <w:rsid w:val="00BE7469"/>
    <w:rsid w:val="00BF02AC"/>
    <w:rsid w:val="00BF0C86"/>
    <w:rsid w:val="00BF0D55"/>
    <w:rsid w:val="00BF1456"/>
    <w:rsid w:val="00BF36D0"/>
    <w:rsid w:val="00BF3B75"/>
    <w:rsid w:val="00BF6E17"/>
    <w:rsid w:val="00C01C52"/>
    <w:rsid w:val="00C033A3"/>
    <w:rsid w:val="00C03C41"/>
    <w:rsid w:val="00C04DA6"/>
    <w:rsid w:val="00C07982"/>
    <w:rsid w:val="00C10536"/>
    <w:rsid w:val="00C1094A"/>
    <w:rsid w:val="00C10D01"/>
    <w:rsid w:val="00C1146E"/>
    <w:rsid w:val="00C117A6"/>
    <w:rsid w:val="00C124DD"/>
    <w:rsid w:val="00C128B0"/>
    <w:rsid w:val="00C12F91"/>
    <w:rsid w:val="00C132AD"/>
    <w:rsid w:val="00C142DC"/>
    <w:rsid w:val="00C15A3D"/>
    <w:rsid w:val="00C2094B"/>
    <w:rsid w:val="00C212C7"/>
    <w:rsid w:val="00C2348B"/>
    <w:rsid w:val="00C23FE6"/>
    <w:rsid w:val="00C25AAD"/>
    <w:rsid w:val="00C25C74"/>
    <w:rsid w:val="00C3155D"/>
    <w:rsid w:val="00C333E6"/>
    <w:rsid w:val="00C33FF8"/>
    <w:rsid w:val="00C41323"/>
    <w:rsid w:val="00C4241C"/>
    <w:rsid w:val="00C429AC"/>
    <w:rsid w:val="00C42BF2"/>
    <w:rsid w:val="00C42DFB"/>
    <w:rsid w:val="00C43896"/>
    <w:rsid w:val="00C43AE0"/>
    <w:rsid w:val="00C443C5"/>
    <w:rsid w:val="00C4577B"/>
    <w:rsid w:val="00C509BD"/>
    <w:rsid w:val="00C519E0"/>
    <w:rsid w:val="00C51F28"/>
    <w:rsid w:val="00C53B4F"/>
    <w:rsid w:val="00C53D87"/>
    <w:rsid w:val="00C54658"/>
    <w:rsid w:val="00C5528D"/>
    <w:rsid w:val="00C56800"/>
    <w:rsid w:val="00C56D78"/>
    <w:rsid w:val="00C575C9"/>
    <w:rsid w:val="00C60933"/>
    <w:rsid w:val="00C61380"/>
    <w:rsid w:val="00C6214F"/>
    <w:rsid w:val="00C6232A"/>
    <w:rsid w:val="00C627A4"/>
    <w:rsid w:val="00C65828"/>
    <w:rsid w:val="00C659BA"/>
    <w:rsid w:val="00C66C10"/>
    <w:rsid w:val="00C67FE8"/>
    <w:rsid w:val="00C70048"/>
    <w:rsid w:val="00C70E50"/>
    <w:rsid w:val="00C71323"/>
    <w:rsid w:val="00C7156B"/>
    <w:rsid w:val="00C71917"/>
    <w:rsid w:val="00C72B14"/>
    <w:rsid w:val="00C72DF5"/>
    <w:rsid w:val="00C7516B"/>
    <w:rsid w:val="00C7545D"/>
    <w:rsid w:val="00C766A6"/>
    <w:rsid w:val="00C76B48"/>
    <w:rsid w:val="00C803CA"/>
    <w:rsid w:val="00C817CF"/>
    <w:rsid w:val="00C82E4F"/>
    <w:rsid w:val="00C82FED"/>
    <w:rsid w:val="00C83217"/>
    <w:rsid w:val="00C83DF6"/>
    <w:rsid w:val="00C84611"/>
    <w:rsid w:val="00C8769A"/>
    <w:rsid w:val="00C87AEB"/>
    <w:rsid w:val="00C87FDC"/>
    <w:rsid w:val="00C907DD"/>
    <w:rsid w:val="00C91A72"/>
    <w:rsid w:val="00C91D9E"/>
    <w:rsid w:val="00C92B2A"/>
    <w:rsid w:val="00C93297"/>
    <w:rsid w:val="00C959E6"/>
    <w:rsid w:val="00C95BFB"/>
    <w:rsid w:val="00C9724F"/>
    <w:rsid w:val="00CA0387"/>
    <w:rsid w:val="00CA1CA6"/>
    <w:rsid w:val="00CA21DA"/>
    <w:rsid w:val="00CA2F66"/>
    <w:rsid w:val="00CA4FDD"/>
    <w:rsid w:val="00CA5C8E"/>
    <w:rsid w:val="00CA74F7"/>
    <w:rsid w:val="00CA78C2"/>
    <w:rsid w:val="00CB08D9"/>
    <w:rsid w:val="00CB2C4D"/>
    <w:rsid w:val="00CB38B3"/>
    <w:rsid w:val="00CB45B4"/>
    <w:rsid w:val="00CB496C"/>
    <w:rsid w:val="00CB4E63"/>
    <w:rsid w:val="00CB74DD"/>
    <w:rsid w:val="00CC0935"/>
    <w:rsid w:val="00CC177B"/>
    <w:rsid w:val="00CC3ED2"/>
    <w:rsid w:val="00CC5DEB"/>
    <w:rsid w:val="00CC659B"/>
    <w:rsid w:val="00CC69C4"/>
    <w:rsid w:val="00CC7515"/>
    <w:rsid w:val="00CD05A9"/>
    <w:rsid w:val="00CD13F8"/>
    <w:rsid w:val="00CD1EA1"/>
    <w:rsid w:val="00CD2BFF"/>
    <w:rsid w:val="00CD37C0"/>
    <w:rsid w:val="00CD4119"/>
    <w:rsid w:val="00CD48EA"/>
    <w:rsid w:val="00CD61A9"/>
    <w:rsid w:val="00CD77C7"/>
    <w:rsid w:val="00CE0CC5"/>
    <w:rsid w:val="00CE1865"/>
    <w:rsid w:val="00CE1BCA"/>
    <w:rsid w:val="00CE2B25"/>
    <w:rsid w:val="00CE4E68"/>
    <w:rsid w:val="00CE525F"/>
    <w:rsid w:val="00CE6151"/>
    <w:rsid w:val="00CE64A7"/>
    <w:rsid w:val="00CE67DB"/>
    <w:rsid w:val="00CE7513"/>
    <w:rsid w:val="00CE787C"/>
    <w:rsid w:val="00CE7F82"/>
    <w:rsid w:val="00CF0E8F"/>
    <w:rsid w:val="00CF0FD1"/>
    <w:rsid w:val="00CF356B"/>
    <w:rsid w:val="00CF3991"/>
    <w:rsid w:val="00CF4276"/>
    <w:rsid w:val="00CF4B53"/>
    <w:rsid w:val="00CF5CC3"/>
    <w:rsid w:val="00D00AA7"/>
    <w:rsid w:val="00D00ABD"/>
    <w:rsid w:val="00D00B91"/>
    <w:rsid w:val="00D022A2"/>
    <w:rsid w:val="00D02376"/>
    <w:rsid w:val="00D028BB"/>
    <w:rsid w:val="00D03CE1"/>
    <w:rsid w:val="00D05594"/>
    <w:rsid w:val="00D05E99"/>
    <w:rsid w:val="00D070A2"/>
    <w:rsid w:val="00D073AD"/>
    <w:rsid w:val="00D07C8B"/>
    <w:rsid w:val="00D12D76"/>
    <w:rsid w:val="00D16AA7"/>
    <w:rsid w:val="00D17212"/>
    <w:rsid w:val="00D174DE"/>
    <w:rsid w:val="00D2036B"/>
    <w:rsid w:val="00D20AFF"/>
    <w:rsid w:val="00D20B6E"/>
    <w:rsid w:val="00D23A4F"/>
    <w:rsid w:val="00D23B03"/>
    <w:rsid w:val="00D2540B"/>
    <w:rsid w:val="00D26EAB"/>
    <w:rsid w:val="00D2706F"/>
    <w:rsid w:val="00D277FF"/>
    <w:rsid w:val="00D27850"/>
    <w:rsid w:val="00D27B9A"/>
    <w:rsid w:val="00D30DE1"/>
    <w:rsid w:val="00D3118A"/>
    <w:rsid w:val="00D31FC8"/>
    <w:rsid w:val="00D32393"/>
    <w:rsid w:val="00D32A55"/>
    <w:rsid w:val="00D32EFF"/>
    <w:rsid w:val="00D33F3E"/>
    <w:rsid w:val="00D36138"/>
    <w:rsid w:val="00D3698E"/>
    <w:rsid w:val="00D40796"/>
    <w:rsid w:val="00D408B1"/>
    <w:rsid w:val="00D411E5"/>
    <w:rsid w:val="00D42606"/>
    <w:rsid w:val="00D431F9"/>
    <w:rsid w:val="00D43528"/>
    <w:rsid w:val="00D4354E"/>
    <w:rsid w:val="00D43DFC"/>
    <w:rsid w:val="00D43F6C"/>
    <w:rsid w:val="00D43F8E"/>
    <w:rsid w:val="00D441A8"/>
    <w:rsid w:val="00D448C4"/>
    <w:rsid w:val="00D44E10"/>
    <w:rsid w:val="00D47266"/>
    <w:rsid w:val="00D509C7"/>
    <w:rsid w:val="00D51D4F"/>
    <w:rsid w:val="00D525AD"/>
    <w:rsid w:val="00D5471D"/>
    <w:rsid w:val="00D553CA"/>
    <w:rsid w:val="00D5725B"/>
    <w:rsid w:val="00D57899"/>
    <w:rsid w:val="00D57E6B"/>
    <w:rsid w:val="00D600FE"/>
    <w:rsid w:val="00D61F8E"/>
    <w:rsid w:val="00D62178"/>
    <w:rsid w:val="00D6234E"/>
    <w:rsid w:val="00D623C6"/>
    <w:rsid w:val="00D62E54"/>
    <w:rsid w:val="00D63A78"/>
    <w:rsid w:val="00D6404D"/>
    <w:rsid w:val="00D65696"/>
    <w:rsid w:val="00D66459"/>
    <w:rsid w:val="00D673A7"/>
    <w:rsid w:val="00D70E36"/>
    <w:rsid w:val="00D71727"/>
    <w:rsid w:val="00D72562"/>
    <w:rsid w:val="00D7264D"/>
    <w:rsid w:val="00D72ED4"/>
    <w:rsid w:val="00D738DE"/>
    <w:rsid w:val="00D76AA1"/>
    <w:rsid w:val="00D76EDC"/>
    <w:rsid w:val="00D771BA"/>
    <w:rsid w:val="00D77655"/>
    <w:rsid w:val="00D7771A"/>
    <w:rsid w:val="00D8034E"/>
    <w:rsid w:val="00D8056A"/>
    <w:rsid w:val="00D81C10"/>
    <w:rsid w:val="00D829EA"/>
    <w:rsid w:val="00D836BD"/>
    <w:rsid w:val="00D84154"/>
    <w:rsid w:val="00D84B6D"/>
    <w:rsid w:val="00D875B5"/>
    <w:rsid w:val="00D87A03"/>
    <w:rsid w:val="00D900F7"/>
    <w:rsid w:val="00D9148F"/>
    <w:rsid w:val="00D91C29"/>
    <w:rsid w:val="00D93092"/>
    <w:rsid w:val="00D94857"/>
    <w:rsid w:val="00D95DA3"/>
    <w:rsid w:val="00D9743B"/>
    <w:rsid w:val="00DA11CF"/>
    <w:rsid w:val="00DA1C3B"/>
    <w:rsid w:val="00DA25D9"/>
    <w:rsid w:val="00DA3D88"/>
    <w:rsid w:val="00DA40C3"/>
    <w:rsid w:val="00DA5494"/>
    <w:rsid w:val="00DA7887"/>
    <w:rsid w:val="00DA7ED4"/>
    <w:rsid w:val="00DB02B6"/>
    <w:rsid w:val="00DB1F3E"/>
    <w:rsid w:val="00DB2E6A"/>
    <w:rsid w:val="00DB4FC2"/>
    <w:rsid w:val="00DB606A"/>
    <w:rsid w:val="00DB61AE"/>
    <w:rsid w:val="00DB796F"/>
    <w:rsid w:val="00DB79C9"/>
    <w:rsid w:val="00DC023E"/>
    <w:rsid w:val="00DC0260"/>
    <w:rsid w:val="00DC1A7A"/>
    <w:rsid w:val="00DC5A55"/>
    <w:rsid w:val="00DC6CF3"/>
    <w:rsid w:val="00DD0B5E"/>
    <w:rsid w:val="00DD2A39"/>
    <w:rsid w:val="00DD3251"/>
    <w:rsid w:val="00DD3BF9"/>
    <w:rsid w:val="00DD5465"/>
    <w:rsid w:val="00DD6124"/>
    <w:rsid w:val="00DD61F2"/>
    <w:rsid w:val="00DD64F7"/>
    <w:rsid w:val="00DE0DC0"/>
    <w:rsid w:val="00DE0F91"/>
    <w:rsid w:val="00DE14AA"/>
    <w:rsid w:val="00DE1D80"/>
    <w:rsid w:val="00DE2C0E"/>
    <w:rsid w:val="00DE2F89"/>
    <w:rsid w:val="00DE4823"/>
    <w:rsid w:val="00DE5ADB"/>
    <w:rsid w:val="00DE5F03"/>
    <w:rsid w:val="00DE68F5"/>
    <w:rsid w:val="00DE6CC6"/>
    <w:rsid w:val="00DE7DF3"/>
    <w:rsid w:val="00DF0607"/>
    <w:rsid w:val="00DF07B4"/>
    <w:rsid w:val="00DF0CD2"/>
    <w:rsid w:val="00DF0FC2"/>
    <w:rsid w:val="00DF207E"/>
    <w:rsid w:val="00DF2DAB"/>
    <w:rsid w:val="00DF652B"/>
    <w:rsid w:val="00DF6814"/>
    <w:rsid w:val="00DF6AD3"/>
    <w:rsid w:val="00DF7E62"/>
    <w:rsid w:val="00E00BA3"/>
    <w:rsid w:val="00E0253B"/>
    <w:rsid w:val="00E0454C"/>
    <w:rsid w:val="00E0498E"/>
    <w:rsid w:val="00E049D7"/>
    <w:rsid w:val="00E05DA4"/>
    <w:rsid w:val="00E06650"/>
    <w:rsid w:val="00E0676E"/>
    <w:rsid w:val="00E07CC5"/>
    <w:rsid w:val="00E1014F"/>
    <w:rsid w:val="00E15502"/>
    <w:rsid w:val="00E163FF"/>
    <w:rsid w:val="00E16D31"/>
    <w:rsid w:val="00E17151"/>
    <w:rsid w:val="00E17E9A"/>
    <w:rsid w:val="00E20646"/>
    <w:rsid w:val="00E21E6A"/>
    <w:rsid w:val="00E22C77"/>
    <w:rsid w:val="00E244A1"/>
    <w:rsid w:val="00E24E9D"/>
    <w:rsid w:val="00E25A68"/>
    <w:rsid w:val="00E2771E"/>
    <w:rsid w:val="00E2796B"/>
    <w:rsid w:val="00E27DDD"/>
    <w:rsid w:val="00E30596"/>
    <w:rsid w:val="00E324CB"/>
    <w:rsid w:val="00E3273E"/>
    <w:rsid w:val="00E331F9"/>
    <w:rsid w:val="00E3408D"/>
    <w:rsid w:val="00E34111"/>
    <w:rsid w:val="00E35A4E"/>
    <w:rsid w:val="00E36C7B"/>
    <w:rsid w:val="00E37147"/>
    <w:rsid w:val="00E37A51"/>
    <w:rsid w:val="00E40A81"/>
    <w:rsid w:val="00E422BC"/>
    <w:rsid w:val="00E425C8"/>
    <w:rsid w:val="00E426B1"/>
    <w:rsid w:val="00E426F7"/>
    <w:rsid w:val="00E42708"/>
    <w:rsid w:val="00E44337"/>
    <w:rsid w:val="00E4441E"/>
    <w:rsid w:val="00E457DC"/>
    <w:rsid w:val="00E46B62"/>
    <w:rsid w:val="00E46F6B"/>
    <w:rsid w:val="00E47493"/>
    <w:rsid w:val="00E475F6"/>
    <w:rsid w:val="00E47678"/>
    <w:rsid w:val="00E503F3"/>
    <w:rsid w:val="00E508A2"/>
    <w:rsid w:val="00E5140E"/>
    <w:rsid w:val="00E51CEC"/>
    <w:rsid w:val="00E51D9B"/>
    <w:rsid w:val="00E52277"/>
    <w:rsid w:val="00E52407"/>
    <w:rsid w:val="00E5319F"/>
    <w:rsid w:val="00E53D02"/>
    <w:rsid w:val="00E549D3"/>
    <w:rsid w:val="00E54B76"/>
    <w:rsid w:val="00E57650"/>
    <w:rsid w:val="00E57CB5"/>
    <w:rsid w:val="00E57CF0"/>
    <w:rsid w:val="00E6325A"/>
    <w:rsid w:val="00E65AA8"/>
    <w:rsid w:val="00E664C2"/>
    <w:rsid w:val="00E66C98"/>
    <w:rsid w:val="00E67B26"/>
    <w:rsid w:val="00E67B67"/>
    <w:rsid w:val="00E67F6C"/>
    <w:rsid w:val="00E70224"/>
    <w:rsid w:val="00E71AC8"/>
    <w:rsid w:val="00E72284"/>
    <w:rsid w:val="00E727EE"/>
    <w:rsid w:val="00E72B48"/>
    <w:rsid w:val="00E74A63"/>
    <w:rsid w:val="00E75E1B"/>
    <w:rsid w:val="00E769EB"/>
    <w:rsid w:val="00E81467"/>
    <w:rsid w:val="00E81DD9"/>
    <w:rsid w:val="00E82244"/>
    <w:rsid w:val="00E82926"/>
    <w:rsid w:val="00E837D1"/>
    <w:rsid w:val="00E8389E"/>
    <w:rsid w:val="00E83F26"/>
    <w:rsid w:val="00E861D9"/>
    <w:rsid w:val="00E8640B"/>
    <w:rsid w:val="00E8640D"/>
    <w:rsid w:val="00E86A08"/>
    <w:rsid w:val="00E8750C"/>
    <w:rsid w:val="00E9008E"/>
    <w:rsid w:val="00E9222A"/>
    <w:rsid w:val="00E92475"/>
    <w:rsid w:val="00E929CE"/>
    <w:rsid w:val="00E935A3"/>
    <w:rsid w:val="00E936B5"/>
    <w:rsid w:val="00E941CE"/>
    <w:rsid w:val="00E949CC"/>
    <w:rsid w:val="00E94F36"/>
    <w:rsid w:val="00E966B9"/>
    <w:rsid w:val="00E972F3"/>
    <w:rsid w:val="00EA1276"/>
    <w:rsid w:val="00EA1E0D"/>
    <w:rsid w:val="00EA203A"/>
    <w:rsid w:val="00EA3800"/>
    <w:rsid w:val="00EA38B4"/>
    <w:rsid w:val="00EA5B6B"/>
    <w:rsid w:val="00EA70E1"/>
    <w:rsid w:val="00EA7CE4"/>
    <w:rsid w:val="00EB07CB"/>
    <w:rsid w:val="00EB19FA"/>
    <w:rsid w:val="00EB248A"/>
    <w:rsid w:val="00EB2791"/>
    <w:rsid w:val="00EB27BE"/>
    <w:rsid w:val="00EB2D61"/>
    <w:rsid w:val="00EB398B"/>
    <w:rsid w:val="00EB45AB"/>
    <w:rsid w:val="00EB7226"/>
    <w:rsid w:val="00EB76E7"/>
    <w:rsid w:val="00EB79CE"/>
    <w:rsid w:val="00EC1622"/>
    <w:rsid w:val="00EC18A0"/>
    <w:rsid w:val="00EC38B9"/>
    <w:rsid w:val="00EC599B"/>
    <w:rsid w:val="00EC7B94"/>
    <w:rsid w:val="00EC7F48"/>
    <w:rsid w:val="00ED02E9"/>
    <w:rsid w:val="00ED2AF9"/>
    <w:rsid w:val="00ED5801"/>
    <w:rsid w:val="00ED5F26"/>
    <w:rsid w:val="00ED681F"/>
    <w:rsid w:val="00ED69BD"/>
    <w:rsid w:val="00ED7EC5"/>
    <w:rsid w:val="00EE1AAB"/>
    <w:rsid w:val="00EE2263"/>
    <w:rsid w:val="00EE25CD"/>
    <w:rsid w:val="00EE324A"/>
    <w:rsid w:val="00EE461F"/>
    <w:rsid w:val="00EE70C6"/>
    <w:rsid w:val="00EE72CE"/>
    <w:rsid w:val="00EE789F"/>
    <w:rsid w:val="00EF103C"/>
    <w:rsid w:val="00EF2D0D"/>
    <w:rsid w:val="00EF2FFA"/>
    <w:rsid w:val="00EF305B"/>
    <w:rsid w:val="00EF3C4D"/>
    <w:rsid w:val="00EF3C7F"/>
    <w:rsid w:val="00EF5473"/>
    <w:rsid w:val="00EF73DA"/>
    <w:rsid w:val="00EF7487"/>
    <w:rsid w:val="00EF7C53"/>
    <w:rsid w:val="00EF7FFE"/>
    <w:rsid w:val="00F03C2C"/>
    <w:rsid w:val="00F03D58"/>
    <w:rsid w:val="00F048B4"/>
    <w:rsid w:val="00F07371"/>
    <w:rsid w:val="00F110F4"/>
    <w:rsid w:val="00F11608"/>
    <w:rsid w:val="00F12297"/>
    <w:rsid w:val="00F122A7"/>
    <w:rsid w:val="00F125FA"/>
    <w:rsid w:val="00F1267F"/>
    <w:rsid w:val="00F16E0C"/>
    <w:rsid w:val="00F16ECC"/>
    <w:rsid w:val="00F172F5"/>
    <w:rsid w:val="00F17997"/>
    <w:rsid w:val="00F17E30"/>
    <w:rsid w:val="00F22C32"/>
    <w:rsid w:val="00F2318F"/>
    <w:rsid w:val="00F238B8"/>
    <w:rsid w:val="00F259F6"/>
    <w:rsid w:val="00F27B13"/>
    <w:rsid w:val="00F27B9D"/>
    <w:rsid w:val="00F27FD3"/>
    <w:rsid w:val="00F3139C"/>
    <w:rsid w:val="00F317F0"/>
    <w:rsid w:val="00F321C8"/>
    <w:rsid w:val="00F33D28"/>
    <w:rsid w:val="00F34D11"/>
    <w:rsid w:val="00F34FAF"/>
    <w:rsid w:val="00F40649"/>
    <w:rsid w:val="00F41CC7"/>
    <w:rsid w:val="00F425D6"/>
    <w:rsid w:val="00F44AEE"/>
    <w:rsid w:val="00F45443"/>
    <w:rsid w:val="00F45640"/>
    <w:rsid w:val="00F4620A"/>
    <w:rsid w:val="00F467A0"/>
    <w:rsid w:val="00F4729C"/>
    <w:rsid w:val="00F534AB"/>
    <w:rsid w:val="00F54BFA"/>
    <w:rsid w:val="00F5509A"/>
    <w:rsid w:val="00F557B1"/>
    <w:rsid w:val="00F55A2F"/>
    <w:rsid w:val="00F55DCA"/>
    <w:rsid w:val="00F5682A"/>
    <w:rsid w:val="00F5756C"/>
    <w:rsid w:val="00F577D4"/>
    <w:rsid w:val="00F60E75"/>
    <w:rsid w:val="00F626CD"/>
    <w:rsid w:val="00F65567"/>
    <w:rsid w:val="00F65644"/>
    <w:rsid w:val="00F65AB0"/>
    <w:rsid w:val="00F6769F"/>
    <w:rsid w:val="00F70C4C"/>
    <w:rsid w:val="00F71FC2"/>
    <w:rsid w:val="00F73C63"/>
    <w:rsid w:val="00F73DEA"/>
    <w:rsid w:val="00F75301"/>
    <w:rsid w:val="00F75B36"/>
    <w:rsid w:val="00F766E7"/>
    <w:rsid w:val="00F7682B"/>
    <w:rsid w:val="00F80195"/>
    <w:rsid w:val="00F80C4E"/>
    <w:rsid w:val="00F81544"/>
    <w:rsid w:val="00F816B4"/>
    <w:rsid w:val="00F82273"/>
    <w:rsid w:val="00F83C57"/>
    <w:rsid w:val="00F84B33"/>
    <w:rsid w:val="00F85DA6"/>
    <w:rsid w:val="00F85F2D"/>
    <w:rsid w:val="00F90173"/>
    <w:rsid w:val="00F904F4"/>
    <w:rsid w:val="00F956B2"/>
    <w:rsid w:val="00F95A85"/>
    <w:rsid w:val="00F97311"/>
    <w:rsid w:val="00FA198C"/>
    <w:rsid w:val="00FA2E1C"/>
    <w:rsid w:val="00FA32DC"/>
    <w:rsid w:val="00FA3C98"/>
    <w:rsid w:val="00FA3D3A"/>
    <w:rsid w:val="00FA7191"/>
    <w:rsid w:val="00FA71A0"/>
    <w:rsid w:val="00FA7468"/>
    <w:rsid w:val="00FB00BA"/>
    <w:rsid w:val="00FB0143"/>
    <w:rsid w:val="00FB1D9C"/>
    <w:rsid w:val="00FB3D3A"/>
    <w:rsid w:val="00FB44C0"/>
    <w:rsid w:val="00FB4E1A"/>
    <w:rsid w:val="00FB622B"/>
    <w:rsid w:val="00FC0FD2"/>
    <w:rsid w:val="00FC1652"/>
    <w:rsid w:val="00FC1BDE"/>
    <w:rsid w:val="00FC2083"/>
    <w:rsid w:val="00FC230E"/>
    <w:rsid w:val="00FC345D"/>
    <w:rsid w:val="00FC3D87"/>
    <w:rsid w:val="00FC4211"/>
    <w:rsid w:val="00FC44B2"/>
    <w:rsid w:val="00FC4D4A"/>
    <w:rsid w:val="00FC4E72"/>
    <w:rsid w:val="00FD035D"/>
    <w:rsid w:val="00FD0B35"/>
    <w:rsid w:val="00FD5B23"/>
    <w:rsid w:val="00FD68F9"/>
    <w:rsid w:val="00FD6E1F"/>
    <w:rsid w:val="00FD76F3"/>
    <w:rsid w:val="00FE12E7"/>
    <w:rsid w:val="00FE144E"/>
    <w:rsid w:val="00FE161A"/>
    <w:rsid w:val="00FE1EAB"/>
    <w:rsid w:val="00FE2EFB"/>
    <w:rsid w:val="00FE3A50"/>
    <w:rsid w:val="00FE46D5"/>
    <w:rsid w:val="00FE5F3E"/>
    <w:rsid w:val="00FE6821"/>
    <w:rsid w:val="00FF26E4"/>
    <w:rsid w:val="00FF2DFA"/>
    <w:rsid w:val="00FF2FF2"/>
    <w:rsid w:val="00FF405E"/>
    <w:rsid w:val="00FF4D0B"/>
    <w:rsid w:val="00FF5F41"/>
    <w:rsid w:val="00FF7E8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FB7748"/>
  <w15:docId w15:val="{F9F1A503-07D0-4600-AC66-744140CA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7" w:qFormat="1"/>
    <w:lsdException w:name="Subtle Reference" w:uiPriority="87" w:qFormat="1"/>
    <w:lsdException w:name="Intense Reference" w:uiPriority="87"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994"/>
    <w:rPr>
      <w:rFonts w:ascii="Times New Roman" w:eastAsia="Times New Roman" w:hAnsi="Times New Roman"/>
      <w:sz w:val="24"/>
    </w:rPr>
  </w:style>
  <w:style w:type="paragraph" w:styleId="Heading1">
    <w:name w:val="heading 1"/>
    <w:next w:val="Normal"/>
    <w:link w:val="Heading1Char"/>
    <w:uiPriority w:val="1"/>
    <w:qFormat/>
    <w:rsid w:val="00C959E6"/>
    <w:pPr>
      <w:jc w:val="both"/>
      <w:outlineLvl w:val="0"/>
    </w:pPr>
    <w:rPr>
      <w:rFonts w:ascii="Times New Roman" w:eastAsia="Times New Roman" w:hAnsi="Times New Roman"/>
      <w:b/>
      <w:sz w:val="24"/>
    </w:rPr>
  </w:style>
  <w:style w:type="paragraph" w:styleId="Heading2">
    <w:name w:val="heading 2"/>
    <w:basedOn w:val="Heading1"/>
    <w:next w:val="Normal"/>
    <w:link w:val="Heading2Char"/>
    <w:uiPriority w:val="1"/>
    <w:unhideWhenUsed/>
    <w:qFormat/>
    <w:rsid w:val="009C193E"/>
    <w:pPr>
      <w:spacing w:before="240"/>
      <w:outlineLvl w:val="1"/>
    </w:pPr>
  </w:style>
  <w:style w:type="paragraph" w:styleId="Heading3">
    <w:name w:val="heading 3"/>
    <w:basedOn w:val="Heading2"/>
    <w:next w:val="Normal"/>
    <w:link w:val="Heading3Char"/>
    <w:uiPriority w:val="1"/>
    <w:unhideWhenUsed/>
    <w:qFormat/>
    <w:rsid w:val="00FB622B"/>
    <w:pPr>
      <w:outlineLvl w:val="2"/>
    </w:pPr>
  </w:style>
  <w:style w:type="paragraph" w:styleId="Heading4">
    <w:name w:val="heading 4"/>
    <w:basedOn w:val="Normal"/>
    <w:next w:val="Normal"/>
    <w:link w:val="Heading4Char"/>
    <w:uiPriority w:val="1"/>
    <w:unhideWhenUsed/>
    <w:qFormat/>
    <w:rsid w:val="00EA5B6B"/>
    <w:pPr>
      <w:keepNext/>
      <w:keepLines/>
      <w:spacing w:before="200"/>
      <w:outlineLvl w:val="3"/>
    </w:pPr>
    <w:rPr>
      <w:b/>
      <w:bCs/>
      <w:iCs/>
      <w:szCs w:val="24"/>
    </w:rPr>
  </w:style>
  <w:style w:type="paragraph" w:styleId="Heading5">
    <w:name w:val="heading 5"/>
    <w:basedOn w:val="Normal"/>
    <w:next w:val="Normal"/>
    <w:link w:val="Heading5Char"/>
    <w:semiHidden/>
    <w:qFormat/>
    <w:rsid w:val="000E7F9E"/>
    <w:pPr>
      <w:keepNext/>
      <w:keepLines/>
      <w:spacing w:before="200"/>
      <w:outlineLvl w:val="4"/>
    </w:pPr>
    <w:rPr>
      <w:rFonts w:ascii="Cambria" w:hAnsi="Cambria"/>
      <w:b/>
    </w:rPr>
  </w:style>
  <w:style w:type="paragraph" w:styleId="Heading6">
    <w:name w:val="heading 6"/>
    <w:basedOn w:val="Normal"/>
    <w:next w:val="Normal"/>
    <w:link w:val="Heading6Char"/>
    <w:semiHidden/>
    <w:qFormat/>
    <w:rsid w:val="002C3C95"/>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2323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3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2323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semiHidden/>
    <w:rsid w:val="00221514"/>
  </w:style>
  <w:style w:type="paragraph" w:styleId="BalloonText">
    <w:name w:val="Balloon Text"/>
    <w:basedOn w:val="Normal"/>
    <w:link w:val="BalloonTextChar"/>
    <w:uiPriority w:val="99"/>
    <w:semiHidden/>
    <w:unhideWhenUsed/>
    <w:rsid w:val="00221514"/>
    <w:rPr>
      <w:rFonts w:ascii="Tahoma" w:hAnsi="Tahoma" w:cs="Tahoma"/>
      <w:sz w:val="16"/>
      <w:szCs w:val="16"/>
    </w:rPr>
  </w:style>
  <w:style w:type="character" w:customStyle="1" w:styleId="BalloonTextChar">
    <w:name w:val="Balloon Text Char"/>
    <w:link w:val="BalloonText"/>
    <w:uiPriority w:val="99"/>
    <w:semiHidden/>
    <w:rsid w:val="00221514"/>
    <w:rPr>
      <w:rFonts w:ascii="Tahoma" w:eastAsia="Times New Roman" w:hAnsi="Tahoma" w:cs="Tahoma"/>
      <w:sz w:val="16"/>
      <w:szCs w:val="16"/>
      <w:lang w:eastAsia="tr-TR"/>
    </w:rPr>
  </w:style>
  <w:style w:type="paragraph" w:styleId="Header">
    <w:name w:val="header"/>
    <w:basedOn w:val="Normal"/>
    <w:link w:val="HeaderChar"/>
    <w:uiPriority w:val="80"/>
    <w:semiHidden/>
    <w:rsid w:val="001B76AB"/>
    <w:pPr>
      <w:tabs>
        <w:tab w:val="center" w:pos="4536"/>
        <w:tab w:val="right" w:pos="9072"/>
      </w:tabs>
    </w:pPr>
  </w:style>
  <w:style w:type="character" w:customStyle="1" w:styleId="HeaderChar">
    <w:name w:val="Header Char"/>
    <w:link w:val="Header"/>
    <w:uiPriority w:val="80"/>
    <w:semiHidden/>
    <w:rsid w:val="00C959E6"/>
    <w:rPr>
      <w:rFonts w:ascii="Times New Roman" w:eastAsia="Times New Roman" w:hAnsi="Times New Roman"/>
      <w:sz w:val="24"/>
    </w:rPr>
  </w:style>
  <w:style w:type="paragraph" w:styleId="Footer">
    <w:name w:val="footer"/>
    <w:basedOn w:val="Normal"/>
    <w:link w:val="FooterChar"/>
    <w:uiPriority w:val="99"/>
    <w:unhideWhenUsed/>
    <w:rsid w:val="001B76AB"/>
    <w:pPr>
      <w:tabs>
        <w:tab w:val="center" w:pos="4536"/>
        <w:tab w:val="right" w:pos="9072"/>
      </w:tabs>
    </w:pPr>
  </w:style>
  <w:style w:type="character" w:customStyle="1" w:styleId="FooterChar">
    <w:name w:val="Footer Char"/>
    <w:link w:val="Footer"/>
    <w:uiPriority w:val="99"/>
    <w:rsid w:val="001B76AB"/>
    <w:rPr>
      <w:rFonts w:ascii="Times New Roman" w:eastAsia="Times New Roman" w:hAnsi="Times New Roman" w:cs="Times New Roman"/>
      <w:sz w:val="20"/>
      <w:szCs w:val="20"/>
      <w:lang w:eastAsia="tr-TR"/>
    </w:rPr>
  </w:style>
  <w:style w:type="table" w:styleId="TableGrid">
    <w:name w:val="Table Grid"/>
    <w:basedOn w:val="TableNormal"/>
    <w:rsid w:val="00FC4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1"/>
    <w:rsid w:val="00C959E6"/>
    <w:rPr>
      <w:rFonts w:ascii="Times New Roman" w:eastAsia="Times New Roman" w:hAnsi="Times New Roman"/>
      <w:b/>
      <w:sz w:val="24"/>
    </w:rPr>
  </w:style>
  <w:style w:type="paragraph" w:customStyle="1" w:styleId="TezMetni">
    <w:name w:val="Tez Metni"/>
    <w:uiPriority w:val="4"/>
    <w:rsid w:val="005F5A33"/>
    <w:pPr>
      <w:spacing w:after="240"/>
      <w:jc w:val="both"/>
    </w:pPr>
    <w:rPr>
      <w:rFonts w:ascii="Arial" w:eastAsia="Times New Roman" w:hAnsi="Arial"/>
      <w:sz w:val="24"/>
    </w:rPr>
  </w:style>
  <w:style w:type="paragraph" w:styleId="ListParagraph">
    <w:name w:val="List Paragraph"/>
    <w:basedOn w:val="Normal"/>
    <w:uiPriority w:val="79"/>
    <w:qFormat/>
    <w:rsid w:val="005F5A33"/>
    <w:pPr>
      <w:ind w:left="720"/>
      <w:contextualSpacing/>
    </w:pPr>
  </w:style>
  <w:style w:type="character" w:customStyle="1" w:styleId="Heading2Char">
    <w:name w:val="Heading 2 Char"/>
    <w:link w:val="Heading2"/>
    <w:uiPriority w:val="1"/>
    <w:rsid w:val="009C193E"/>
    <w:rPr>
      <w:rFonts w:ascii="Times New Roman" w:eastAsia="Times New Roman" w:hAnsi="Times New Roman"/>
      <w:b/>
      <w:sz w:val="24"/>
    </w:rPr>
  </w:style>
  <w:style w:type="character" w:customStyle="1" w:styleId="Heading6Char">
    <w:name w:val="Heading 6 Char"/>
    <w:link w:val="Heading6"/>
    <w:semiHidden/>
    <w:rsid w:val="006A39A1"/>
    <w:rPr>
      <w:rFonts w:ascii="Cambria" w:eastAsia="Times New Roman" w:hAnsi="Cambria"/>
      <w:i/>
      <w:iCs/>
      <w:color w:val="243F60"/>
      <w:sz w:val="24"/>
    </w:rPr>
  </w:style>
  <w:style w:type="character" w:customStyle="1" w:styleId="Heading5Char">
    <w:name w:val="Heading 5 Char"/>
    <w:link w:val="Heading5"/>
    <w:semiHidden/>
    <w:rsid w:val="006A39A1"/>
    <w:rPr>
      <w:rFonts w:ascii="Cambria" w:eastAsia="Times New Roman" w:hAnsi="Cambria"/>
      <w:b/>
      <w:sz w:val="24"/>
    </w:rPr>
  </w:style>
  <w:style w:type="character" w:customStyle="1" w:styleId="Heading3Char">
    <w:name w:val="Heading 3 Char"/>
    <w:link w:val="Heading3"/>
    <w:uiPriority w:val="1"/>
    <w:rsid w:val="00FB622B"/>
    <w:rPr>
      <w:rFonts w:ascii="Times New Roman" w:eastAsia="Times New Roman" w:hAnsi="Times New Roman"/>
      <w:b/>
      <w:sz w:val="24"/>
    </w:rPr>
  </w:style>
  <w:style w:type="paragraph" w:styleId="NormalWeb">
    <w:name w:val="Normal (Web)"/>
    <w:basedOn w:val="Normal"/>
    <w:unhideWhenUsed/>
    <w:rsid w:val="00375BCC"/>
    <w:pPr>
      <w:spacing w:before="100" w:beforeAutospacing="1" w:after="100" w:afterAutospacing="1"/>
    </w:pPr>
    <w:rPr>
      <w:szCs w:val="24"/>
    </w:rPr>
  </w:style>
  <w:style w:type="paragraph" w:styleId="TOCHeading">
    <w:name w:val="TOC Heading"/>
    <w:basedOn w:val="Heading1"/>
    <w:next w:val="Normal"/>
    <w:uiPriority w:val="39"/>
    <w:qFormat/>
    <w:rsid w:val="002D72F4"/>
    <w:pPr>
      <w:spacing w:before="480" w:line="276" w:lineRule="auto"/>
      <w:outlineLvl w:val="9"/>
    </w:pPr>
    <w:rPr>
      <w:rFonts w:ascii="Cambria" w:hAnsi="Cambria"/>
      <w:color w:val="365F91"/>
    </w:rPr>
  </w:style>
  <w:style w:type="paragraph" w:styleId="TableofFigures">
    <w:name w:val="table of figures"/>
    <w:basedOn w:val="Normal"/>
    <w:next w:val="Normal"/>
    <w:uiPriority w:val="99"/>
    <w:rsid w:val="00302B0C"/>
    <w:pPr>
      <w:spacing w:after="200"/>
    </w:pPr>
    <w:rPr>
      <w:szCs w:val="22"/>
    </w:rPr>
  </w:style>
  <w:style w:type="character" w:styleId="Hyperlink">
    <w:name w:val="Hyperlink"/>
    <w:uiPriority w:val="99"/>
    <w:rsid w:val="00B56F2C"/>
    <w:rPr>
      <w:rFonts w:cs="Times New Roman"/>
      <w:color w:val="0000FF"/>
      <w:u w:val="none"/>
      <w:effect w:val="none"/>
    </w:rPr>
  </w:style>
  <w:style w:type="paragraph" w:styleId="TOC1">
    <w:name w:val="toc 1"/>
    <w:basedOn w:val="Normal"/>
    <w:next w:val="Normal"/>
    <w:autoRedefine/>
    <w:uiPriority w:val="39"/>
    <w:unhideWhenUsed/>
    <w:rsid w:val="00D87A03"/>
    <w:pPr>
      <w:tabs>
        <w:tab w:val="right" w:leader="dot" w:pos="8494"/>
      </w:tabs>
      <w:spacing w:after="120"/>
    </w:pPr>
  </w:style>
  <w:style w:type="paragraph" w:styleId="TOC2">
    <w:name w:val="toc 2"/>
    <w:basedOn w:val="Normal"/>
    <w:next w:val="Normal"/>
    <w:autoRedefine/>
    <w:uiPriority w:val="39"/>
    <w:unhideWhenUsed/>
    <w:rsid w:val="006A39A1"/>
    <w:pPr>
      <w:tabs>
        <w:tab w:val="right" w:leader="dot" w:pos="8494"/>
      </w:tabs>
      <w:spacing w:after="100"/>
      <w:ind w:left="204"/>
    </w:pPr>
  </w:style>
  <w:style w:type="paragraph" w:styleId="TOC3">
    <w:name w:val="toc 3"/>
    <w:basedOn w:val="Normal"/>
    <w:next w:val="Normal"/>
    <w:autoRedefine/>
    <w:uiPriority w:val="39"/>
    <w:unhideWhenUsed/>
    <w:rsid w:val="00E75E1B"/>
    <w:pPr>
      <w:spacing w:after="100"/>
      <w:ind w:left="400"/>
    </w:pPr>
  </w:style>
  <w:style w:type="paragraph" w:styleId="NoSpacing">
    <w:name w:val="No Spacing"/>
    <w:basedOn w:val="Normal"/>
    <w:uiPriority w:val="20"/>
    <w:qFormat/>
    <w:rsid w:val="006721ED"/>
    <w:pPr>
      <w:jc w:val="center"/>
    </w:pPr>
    <w:rPr>
      <w:b/>
      <w:szCs w:val="24"/>
    </w:rPr>
  </w:style>
  <w:style w:type="character" w:styleId="FollowedHyperlink">
    <w:name w:val="FollowedHyperlink"/>
    <w:uiPriority w:val="99"/>
    <w:semiHidden/>
    <w:unhideWhenUsed/>
    <w:rsid w:val="00696B27"/>
    <w:rPr>
      <w:color w:val="800080"/>
      <w:u w:val="single"/>
    </w:rPr>
  </w:style>
  <w:style w:type="character" w:styleId="PlaceholderText">
    <w:name w:val="Placeholder Text"/>
    <w:uiPriority w:val="99"/>
    <w:semiHidden/>
    <w:rsid w:val="007D7176"/>
    <w:rPr>
      <w:color w:val="808080"/>
    </w:rPr>
  </w:style>
  <w:style w:type="character" w:customStyle="1" w:styleId="Heading4Char">
    <w:name w:val="Heading 4 Char"/>
    <w:link w:val="Heading4"/>
    <w:uiPriority w:val="1"/>
    <w:rsid w:val="00C959E6"/>
    <w:rPr>
      <w:rFonts w:ascii="Times New Roman" w:eastAsia="Times New Roman" w:hAnsi="Times New Roman"/>
      <w:b/>
      <w:bCs/>
      <w:iCs/>
      <w:sz w:val="24"/>
      <w:szCs w:val="24"/>
    </w:rPr>
  </w:style>
  <w:style w:type="paragraph" w:styleId="TOC4">
    <w:name w:val="toc 4"/>
    <w:basedOn w:val="Normal"/>
    <w:next w:val="Normal"/>
    <w:autoRedefine/>
    <w:uiPriority w:val="13"/>
    <w:unhideWhenUsed/>
    <w:rsid w:val="008B7C54"/>
    <w:pPr>
      <w:spacing w:after="100"/>
      <w:ind w:left="600"/>
    </w:pPr>
  </w:style>
  <w:style w:type="character" w:styleId="Emphasis">
    <w:name w:val="Emphasis"/>
    <w:uiPriority w:val="20"/>
    <w:semiHidden/>
    <w:qFormat/>
    <w:rsid w:val="00966728"/>
    <w:rPr>
      <w:rFonts w:ascii="Times New Roman" w:hAnsi="Times New Roman" w:cs="Times New Roman" w:hint="default"/>
      <w:b/>
      <w:bCs/>
      <w:i w:val="0"/>
      <w:iCs w:val="0"/>
    </w:rPr>
  </w:style>
  <w:style w:type="paragraph" w:styleId="HTMLPreformatted">
    <w:name w:val="HTML Preformatted"/>
    <w:basedOn w:val="Normal"/>
    <w:link w:val="HTMLPreformattedChar"/>
    <w:uiPriority w:val="99"/>
    <w:semiHidden/>
    <w:unhideWhenUsed/>
    <w:rsid w:val="0096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color w:val="000000"/>
    </w:rPr>
  </w:style>
  <w:style w:type="character" w:customStyle="1" w:styleId="HTMLPreformattedChar">
    <w:name w:val="HTML Preformatted Char"/>
    <w:link w:val="HTMLPreformatted"/>
    <w:uiPriority w:val="99"/>
    <w:semiHidden/>
    <w:rsid w:val="00966728"/>
    <w:rPr>
      <w:rFonts w:ascii="Arial" w:eastAsia="Times New Roman" w:hAnsi="Arial" w:cs="Arial"/>
      <w:color w:val="000000"/>
    </w:rPr>
  </w:style>
  <w:style w:type="character" w:styleId="Strong">
    <w:name w:val="Strong"/>
    <w:uiPriority w:val="22"/>
    <w:qFormat/>
    <w:rsid w:val="00966728"/>
    <w:rPr>
      <w:rFonts w:ascii="Times New Roman" w:hAnsi="Times New Roman" w:cs="Times New Roman" w:hint="default"/>
      <w:b/>
      <w:bCs/>
    </w:rPr>
  </w:style>
  <w:style w:type="paragraph" w:styleId="TOC5">
    <w:name w:val="toc 5"/>
    <w:basedOn w:val="Normal"/>
    <w:next w:val="Normal"/>
    <w:autoRedefine/>
    <w:uiPriority w:val="14"/>
    <w:unhideWhenUsed/>
    <w:rsid w:val="008B7C54"/>
    <w:pPr>
      <w:tabs>
        <w:tab w:val="right" w:leader="dot" w:pos="8494"/>
      </w:tabs>
      <w:spacing w:before="120" w:after="120"/>
      <w:ind w:left="880"/>
    </w:pPr>
    <w:rPr>
      <w:szCs w:val="22"/>
    </w:rPr>
  </w:style>
  <w:style w:type="paragraph" w:styleId="TOC6">
    <w:name w:val="toc 6"/>
    <w:basedOn w:val="Normal"/>
    <w:next w:val="Normal"/>
    <w:autoRedefine/>
    <w:semiHidden/>
    <w:unhideWhenUsed/>
    <w:rsid w:val="00966728"/>
    <w:pPr>
      <w:spacing w:after="200" w:line="276" w:lineRule="auto"/>
      <w:ind w:left="1100"/>
    </w:pPr>
    <w:rPr>
      <w:szCs w:val="22"/>
    </w:rPr>
  </w:style>
  <w:style w:type="paragraph" w:styleId="Subtitle">
    <w:name w:val="Subtitle"/>
    <w:basedOn w:val="Normal"/>
    <w:next w:val="Normal"/>
    <w:link w:val="SubtitleChar"/>
    <w:uiPriority w:val="90"/>
    <w:qFormat/>
    <w:rsid w:val="00966728"/>
    <w:pPr>
      <w:spacing w:after="60"/>
      <w:jc w:val="center"/>
      <w:outlineLvl w:val="1"/>
    </w:pPr>
    <w:rPr>
      <w:rFonts w:ascii="Cambria" w:hAnsi="Cambria"/>
      <w:szCs w:val="24"/>
    </w:rPr>
  </w:style>
  <w:style w:type="character" w:customStyle="1" w:styleId="SubtitleChar">
    <w:name w:val="Subtitle Char"/>
    <w:link w:val="Subtitle"/>
    <w:uiPriority w:val="90"/>
    <w:rsid w:val="006A39A1"/>
    <w:rPr>
      <w:rFonts w:ascii="Cambria" w:eastAsia="Times New Roman" w:hAnsi="Cambria"/>
      <w:sz w:val="24"/>
      <w:szCs w:val="24"/>
    </w:rPr>
  </w:style>
  <w:style w:type="character" w:customStyle="1" w:styleId="BodyTextIndent2Char">
    <w:name w:val="Body Text Indent 2 Char"/>
    <w:link w:val="BodyTextIndent2"/>
    <w:uiPriority w:val="99"/>
    <w:semiHidden/>
    <w:locked/>
    <w:rsid w:val="00966728"/>
    <w:rPr>
      <w:rFonts w:ascii="Times New Roman" w:hAnsi="Times New Roman"/>
      <w:sz w:val="24"/>
      <w:szCs w:val="24"/>
    </w:rPr>
  </w:style>
  <w:style w:type="paragraph" w:customStyle="1" w:styleId="msobodytextindent20">
    <w:name w:val="msobodytextindent2"/>
    <w:basedOn w:val="Normal"/>
    <w:uiPriority w:val="99"/>
    <w:rsid w:val="00966728"/>
    <w:pPr>
      <w:spacing w:before="120" w:after="360"/>
      <w:ind w:firstLine="708"/>
    </w:pPr>
    <w:rPr>
      <w:rFonts w:eastAsia="Calibri"/>
      <w:szCs w:val="24"/>
    </w:rPr>
  </w:style>
  <w:style w:type="paragraph" w:customStyle="1" w:styleId="KonuBasligi">
    <w:name w:val="Konu Basligi"/>
    <w:basedOn w:val="Normal"/>
    <w:next w:val="Normal"/>
    <w:uiPriority w:val="99"/>
    <w:rsid w:val="00966728"/>
    <w:rPr>
      <w:rFonts w:eastAsia="Calibri"/>
      <w:szCs w:val="24"/>
      <w:lang w:eastAsia="en-US"/>
    </w:rPr>
  </w:style>
  <w:style w:type="paragraph" w:customStyle="1" w:styleId="ListeParagraf1">
    <w:name w:val="Liste Paragraf1"/>
    <w:basedOn w:val="Normal"/>
    <w:semiHidden/>
    <w:rsid w:val="00966728"/>
    <w:pPr>
      <w:spacing w:after="200" w:line="276" w:lineRule="auto"/>
      <w:ind w:left="720"/>
    </w:pPr>
    <w:rPr>
      <w:rFonts w:ascii="Calibri" w:hAnsi="Calibri"/>
      <w:sz w:val="22"/>
      <w:szCs w:val="22"/>
    </w:rPr>
  </w:style>
  <w:style w:type="paragraph" w:customStyle="1" w:styleId="Style2">
    <w:name w:val="Style2"/>
    <w:basedOn w:val="Normal"/>
    <w:uiPriority w:val="99"/>
    <w:rsid w:val="00966728"/>
    <w:pPr>
      <w:spacing w:before="437" w:line="414" w:lineRule="exact"/>
    </w:pPr>
    <w:rPr>
      <w:rFonts w:ascii="Arial" w:hAnsi="Arial" w:cs="Arial"/>
      <w:szCs w:val="24"/>
    </w:rPr>
  </w:style>
  <w:style w:type="paragraph" w:customStyle="1" w:styleId="Default">
    <w:name w:val="Default"/>
    <w:rsid w:val="00966728"/>
    <w:pPr>
      <w:autoSpaceDE w:val="0"/>
      <w:autoSpaceDN w:val="0"/>
      <w:adjustRightInd w:val="0"/>
    </w:pPr>
    <w:rPr>
      <w:rFonts w:ascii="Code" w:eastAsia="Times New Roman" w:hAnsi="Code" w:cs="Code"/>
      <w:color w:val="000000"/>
      <w:sz w:val="24"/>
      <w:szCs w:val="24"/>
    </w:rPr>
  </w:style>
  <w:style w:type="paragraph" w:customStyle="1" w:styleId="WW-NormalWeb1">
    <w:name w:val="WW-Normal (Web)1"/>
    <w:basedOn w:val="Normal"/>
    <w:uiPriority w:val="80"/>
    <w:semiHidden/>
    <w:rsid w:val="00966728"/>
    <w:pPr>
      <w:spacing w:before="280" w:after="119"/>
    </w:pPr>
    <w:rPr>
      <w:rFonts w:eastAsia="Calibri"/>
      <w:szCs w:val="24"/>
      <w:lang w:eastAsia="ar-SA"/>
    </w:rPr>
  </w:style>
  <w:style w:type="paragraph" w:customStyle="1" w:styleId="izelge">
    <w:name w:val="çizelge"/>
    <w:basedOn w:val="TOC1"/>
    <w:uiPriority w:val="89"/>
    <w:rsid w:val="00966728"/>
    <w:pPr>
      <w:tabs>
        <w:tab w:val="right" w:leader="dot" w:pos="7927"/>
      </w:tabs>
      <w:spacing w:before="120"/>
    </w:pPr>
    <w:rPr>
      <w:rFonts w:eastAsia="Calibri"/>
      <w:b/>
      <w:noProof/>
      <w:sz w:val="20"/>
      <w:szCs w:val="24"/>
    </w:rPr>
  </w:style>
  <w:style w:type="paragraph" w:customStyle="1" w:styleId="NormalkiYanaYasla">
    <w:name w:val="Normal + İki Yana Yasla"/>
    <w:basedOn w:val="Normal"/>
    <w:rsid w:val="00966728"/>
    <w:pPr>
      <w:suppressAutoHyphens/>
    </w:pPr>
    <w:rPr>
      <w:rFonts w:eastAsia="Calibri"/>
      <w:lang w:val="en-US" w:eastAsia="ar-SA"/>
    </w:rPr>
  </w:style>
  <w:style w:type="character" w:customStyle="1" w:styleId="FontStyle11">
    <w:name w:val="Font Style11"/>
    <w:uiPriority w:val="99"/>
    <w:rsid w:val="00966728"/>
    <w:rPr>
      <w:rFonts w:ascii="Times New Roman" w:hAnsi="Times New Roman" w:cs="Times New Roman" w:hint="default"/>
      <w:color w:val="000000"/>
      <w:sz w:val="24"/>
      <w:szCs w:val="24"/>
    </w:rPr>
  </w:style>
  <w:style w:type="character" w:customStyle="1" w:styleId="f1">
    <w:name w:val="f1"/>
    <w:uiPriority w:val="89"/>
    <w:rsid w:val="00966728"/>
    <w:rPr>
      <w:color w:val="676767"/>
    </w:rPr>
  </w:style>
  <w:style w:type="character" w:customStyle="1" w:styleId="referencetext1">
    <w:name w:val="referencetext1"/>
    <w:uiPriority w:val="90"/>
    <w:rsid w:val="00966728"/>
    <w:rPr>
      <w:vanish/>
      <w:webHidden w:val="0"/>
      <w:specVanish/>
    </w:rPr>
  </w:style>
  <w:style w:type="character" w:customStyle="1" w:styleId="shorttext1">
    <w:name w:val="short_text1"/>
    <w:uiPriority w:val="90"/>
    <w:rsid w:val="00966728"/>
    <w:rPr>
      <w:rFonts w:ascii="Times New Roman" w:hAnsi="Times New Roman" w:cs="Times New Roman" w:hint="default"/>
      <w:sz w:val="19"/>
      <w:szCs w:val="19"/>
    </w:rPr>
  </w:style>
  <w:style w:type="paragraph" w:styleId="BodyTextIndent2">
    <w:name w:val="Body Text Indent 2"/>
    <w:basedOn w:val="Normal"/>
    <w:link w:val="BodyTextIndent2Char"/>
    <w:uiPriority w:val="99"/>
    <w:semiHidden/>
    <w:unhideWhenUsed/>
    <w:rsid w:val="00966728"/>
    <w:pPr>
      <w:spacing w:after="120" w:line="480" w:lineRule="auto"/>
      <w:ind w:left="283"/>
    </w:pPr>
    <w:rPr>
      <w:rFonts w:eastAsia="Calibri"/>
      <w:szCs w:val="24"/>
    </w:rPr>
  </w:style>
  <w:style w:type="character" w:customStyle="1" w:styleId="GvdeMetniGirintisi2Char1">
    <w:name w:val="Gövde Metni Girintisi 2 Char1"/>
    <w:uiPriority w:val="99"/>
    <w:semiHidden/>
    <w:rsid w:val="00966728"/>
    <w:rPr>
      <w:rFonts w:ascii="Times New Roman" w:eastAsia="Times New Roman" w:hAnsi="Times New Roman"/>
    </w:rPr>
  </w:style>
  <w:style w:type="character" w:customStyle="1" w:styleId="ref-vol">
    <w:name w:val="ref-vol"/>
    <w:basedOn w:val="DefaultParagraphFont"/>
    <w:uiPriority w:val="90"/>
    <w:rsid w:val="00966728"/>
  </w:style>
  <w:style w:type="character" w:customStyle="1" w:styleId="name">
    <w:name w:val="name"/>
    <w:uiPriority w:val="99"/>
    <w:rsid w:val="00966728"/>
    <w:rPr>
      <w:rFonts w:ascii="Times New Roman" w:hAnsi="Times New Roman" w:cs="Times New Roman" w:hint="default"/>
    </w:rPr>
  </w:style>
  <w:style w:type="character" w:customStyle="1" w:styleId="forenames">
    <w:name w:val="forenames"/>
    <w:uiPriority w:val="99"/>
    <w:rsid w:val="00966728"/>
    <w:rPr>
      <w:rFonts w:ascii="Times New Roman" w:hAnsi="Times New Roman" w:cs="Times New Roman" w:hint="default"/>
    </w:rPr>
  </w:style>
  <w:style w:type="character" w:customStyle="1" w:styleId="surname">
    <w:name w:val="surname"/>
    <w:uiPriority w:val="99"/>
    <w:rsid w:val="00966728"/>
    <w:rPr>
      <w:rFonts w:ascii="Times New Roman" w:hAnsi="Times New Roman" w:cs="Times New Roman" w:hint="default"/>
    </w:rPr>
  </w:style>
  <w:style w:type="character" w:customStyle="1" w:styleId="smallcaps1">
    <w:name w:val="smallcaps1"/>
    <w:uiPriority w:val="99"/>
    <w:rsid w:val="00966728"/>
    <w:rPr>
      <w:rFonts w:ascii="Times New Roman" w:hAnsi="Times New Roman" w:cs="Times New Roman" w:hint="default"/>
      <w:smallCaps/>
    </w:rPr>
  </w:style>
  <w:style w:type="character" w:customStyle="1" w:styleId="personname">
    <w:name w:val="person_name"/>
    <w:basedOn w:val="DefaultParagraphFont"/>
    <w:uiPriority w:val="90"/>
    <w:rsid w:val="00966728"/>
  </w:style>
  <w:style w:type="character" w:customStyle="1" w:styleId="ft">
    <w:name w:val="ft"/>
    <w:uiPriority w:val="89"/>
    <w:rsid w:val="00966728"/>
  </w:style>
  <w:style w:type="table" w:customStyle="1" w:styleId="TabloKlavuzu1">
    <w:name w:val="Tablo Kılavuzu1"/>
    <w:basedOn w:val="TableNormal"/>
    <w:uiPriority w:val="59"/>
    <w:rsid w:val="0096672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23236"/>
  </w:style>
  <w:style w:type="character" w:customStyle="1" w:styleId="CommentTextChar">
    <w:name w:val="Comment Text Char"/>
    <w:basedOn w:val="DefaultParagraphFont"/>
    <w:link w:val="CommentText"/>
    <w:uiPriority w:val="99"/>
    <w:semiHidden/>
    <w:rsid w:val="007232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23236"/>
    <w:rPr>
      <w:b/>
      <w:bCs/>
    </w:rPr>
  </w:style>
  <w:style w:type="character" w:customStyle="1" w:styleId="CommentSubjectChar">
    <w:name w:val="Comment Subject Char"/>
    <w:basedOn w:val="CommentTextChar"/>
    <w:link w:val="CommentSubject"/>
    <w:uiPriority w:val="99"/>
    <w:semiHidden/>
    <w:rsid w:val="00723236"/>
    <w:rPr>
      <w:rFonts w:ascii="Times New Roman" w:eastAsia="Times New Roman" w:hAnsi="Times New Roman"/>
      <w:b/>
      <w:bCs/>
    </w:rPr>
  </w:style>
  <w:style w:type="character" w:customStyle="1" w:styleId="Heading7Char">
    <w:name w:val="Heading 7 Char"/>
    <w:basedOn w:val="DefaultParagraphFont"/>
    <w:link w:val="Heading7"/>
    <w:uiPriority w:val="9"/>
    <w:semiHidden/>
    <w:rsid w:val="007232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3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23236"/>
    <w:rPr>
      <w:rFonts w:asciiTheme="majorHAnsi" w:eastAsiaTheme="majorEastAsia" w:hAnsiTheme="majorHAnsi" w:cstheme="majorBidi"/>
      <w:i/>
      <w:iCs/>
      <w:color w:val="404040" w:themeColor="text1" w:themeTint="BF"/>
    </w:rPr>
  </w:style>
  <w:style w:type="paragraph" w:styleId="DocumentMap">
    <w:name w:val="Document Map"/>
    <w:basedOn w:val="Normal"/>
    <w:link w:val="DocumentMapChar"/>
    <w:uiPriority w:val="99"/>
    <w:semiHidden/>
    <w:unhideWhenUsed/>
    <w:rsid w:val="00723236"/>
    <w:rPr>
      <w:rFonts w:ascii="Tahoma" w:hAnsi="Tahoma" w:cs="Tahoma"/>
      <w:sz w:val="16"/>
      <w:szCs w:val="16"/>
    </w:rPr>
  </w:style>
  <w:style w:type="character" w:customStyle="1" w:styleId="DocumentMapChar">
    <w:name w:val="Document Map Char"/>
    <w:basedOn w:val="DefaultParagraphFont"/>
    <w:link w:val="DocumentMap"/>
    <w:uiPriority w:val="99"/>
    <w:semiHidden/>
    <w:rsid w:val="00723236"/>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723236"/>
  </w:style>
  <w:style w:type="character" w:customStyle="1" w:styleId="FootnoteTextChar">
    <w:name w:val="Footnote Text Char"/>
    <w:basedOn w:val="DefaultParagraphFont"/>
    <w:link w:val="FootnoteText"/>
    <w:uiPriority w:val="99"/>
    <w:semiHidden/>
    <w:rsid w:val="00723236"/>
    <w:rPr>
      <w:rFonts w:ascii="Times New Roman" w:eastAsia="Times New Roman" w:hAnsi="Times New Roman"/>
    </w:rPr>
  </w:style>
  <w:style w:type="paragraph" w:styleId="Index1">
    <w:name w:val="index 1"/>
    <w:basedOn w:val="Normal"/>
    <w:next w:val="Normal"/>
    <w:autoRedefine/>
    <w:uiPriority w:val="99"/>
    <w:semiHidden/>
    <w:unhideWhenUsed/>
    <w:rsid w:val="00723236"/>
    <w:pPr>
      <w:ind w:left="200" w:hanging="200"/>
    </w:pPr>
  </w:style>
  <w:style w:type="paragraph" w:styleId="Index2">
    <w:name w:val="index 2"/>
    <w:basedOn w:val="Normal"/>
    <w:next w:val="Normal"/>
    <w:autoRedefine/>
    <w:uiPriority w:val="99"/>
    <w:semiHidden/>
    <w:unhideWhenUsed/>
    <w:rsid w:val="00723236"/>
    <w:pPr>
      <w:ind w:left="400" w:hanging="200"/>
    </w:pPr>
  </w:style>
  <w:style w:type="paragraph" w:styleId="Index3">
    <w:name w:val="index 3"/>
    <w:basedOn w:val="Normal"/>
    <w:next w:val="Normal"/>
    <w:autoRedefine/>
    <w:uiPriority w:val="99"/>
    <w:semiHidden/>
    <w:unhideWhenUsed/>
    <w:rsid w:val="00723236"/>
    <w:pPr>
      <w:ind w:left="600" w:hanging="200"/>
    </w:pPr>
  </w:style>
  <w:style w:type="paragraph" w:styleId="Index4">
    <w:name w:val="index 4"/>
    <w:basedOn w:val="Normal"/>
    <w:next w:val="Normal"/>
    <w:autoRedefine/>
    <w:uiPriority w:val="99"/>
    <w:semiHidden/>
    <w:unhideWhenUsed/>
    <w:rsid w:val="00723236"/>
    <w:pPr>
      <w:ind w:left="800" w:hanging="200"/>
    </w:pPr>
  </w:style>
  <w:style w:type="paragraph" w:styleId="Index5">
    <w:name w:val="index 5"/>
    <w:basedOn w:val="Normal"/>
    <w:next w:val="Normal"/>
    <w:autoRedefine/>
    <w:uiPriority w:val="99"/>
    <w:semiHidden/>
    <w:unhideWhenUsed/>
    <w:rsid w:val="00723236"/>
    <w:pPr>
      <w:ind w:left="1000" w:hanging="200"/>
    </w:pPr>
  </w:style>
  <w:style w:type="paragraph" w:styleId="Index6">
    <w:name w:val="index 6"/>
    <w:basedOn w:val="Normal"/>
    <w:next w:val="Normal"/>
    <w:autoRedefine/>
    <w:uiPriority w:val="99"/>
    <w:semiHidden/>
    <w:unhideWhenUsed/>
    <w:rsid w:val="00723236"/>
    <w:pPr>
      <w:ind w:left="1200" w:hanging="200"/>
    </w:pPr>
  </w:style>
  <w:style w:type="paragraph" w:styleId="Index7">
    <w:name w:val="index 7"/>
    <w:basedOn w:val="Normal"/>
    <w:next w:val="Normal"/>
    <w:autoRedefine/>
    <w:uiPriority w:val="99"/>
    <w:semiHidden/>
    <w:unhideWhenUsed/>
    <w:rsid w:val="00723236"/>
    <w:pPr>
      <w:ind w:left="1400" w:hanging="200"/>
    </w:pPr>
  </w:style>
  <w:style w:type="paragraph" w:styleId="Index8">
    <w:name w:val="index 8"/>
    <w:basedOn w:val="Normal"/>
    <w:next w:val="Normal"/>
    <w:autoRedefine/>
    <w:uiPriority w:val="99"/>
    <w:semiHidden/>
    <w:unhideWhenUsed/>
    <w:rsid w:val="00723236"/>
    <w:pPr>
      <w:ind w:left="1600" w:hanging="200"/>
    </w:pPr>
  </w:style>
  <w:style w:type="paragraph" w:styleId="Index9">
    <w:name w:val="index 9"/>
    <w:basedOn w:val="Normal"/>
    <w:next w:val="Normal"/>
    <w:autoRedefine/>
    <w:uiPriority w:val="99"/>
    <w:semiHidden/>
    <w:unhideWhenUsed/>
    <w:rsid w:val="00723236"/>
    <w:pPr>
      <w:ind w:left="1800" w:hanging="200"/>
    </w:pPr>
  </w:style>
  <w:style w:type="paragraph" w:styleId="IndexHeading">
    <w:name w:val="index heading"/>
    <w:basedOn w:val="Normal"/>
    <w:next w:val="Index1"/>
    <w:uiPriority w:val="99"/>
    <w:semiHidden/>
    <w:unhideWhenUsed/>
    <w:rsid w:val="00723236"/>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723236"/>
    <w:rPr>
      <w:rFonts w:ascii="Consolas" w:hAnsi="Consolas"/>
      <w:sz w:val="21"/>
      <w:szCs w:val="21"/>
    </w:rPr>
  </w:style>
  <w:style w:type="character" w:customStyle="1" w:styleId="PlainTextChar">
    <w:name w:val="Plain Text Char"/>
    <w:basedOn w:val="DefaultParagraphFont"/>
    <w:link w:val="PlainText"/>
    <w:uiPriority w:val="99"/>
    <w:semiHidden/>
    <w:rsid w:val="00723236"/>
    <w:rPr>
      <w:rFonts w:ascii="Consolas" w:eastAsia="Times New Roman" w:hAnsi="Consolas"/>
      <w:sz w:val="21"/>
      <w:szCs w:val="21"/>
    </w:rPr>
  </w:style>
  <w:style w:type="paragraph" w:styleId="E-mailSignature">
    <w:name w:val="E-mail Signature"/>
    <w:basedOn w:val="Normal"/>
    <w:link w:val="E-mailSignatureChar"/>
    <w:uiPriority w:val="99"/>
    <w:semiHidden/>
    <w:unhideWhenUsed/>
    <w:rsid w:val="00723236"/>
  </w:style>
  <w:style w:type="character" w:customStyle="1" w:styleId="E-mailSignatureChar">
    <w:name w:val="E-mail Signature Char"/>
    <w:basedOn w:val="DefaultParagraphFont"/>
    <w:link w:val="E-mailSignature"/>
    <w:uiPriority w:val="99"/>
    <w:semiHidden/>
    <w:rsid w:val="00723236"/>
    <w:rPr>
      <w:rFonts w:ascii="Times New Roman" w:eastAsia="Times New Roman" w:hAnsi="Times New Roman"/>
    </w:rPr>
  </w:style>
  <w:style w:type="paragraph" w:styleId="BodyText">
    <w:name w:val="Body Text"/>
    <w:basedOn w:val="Normal"/>
    <w:link w:val="BodyTextChar"/>
    <w:uiPriority w:val="99"/>
    <w:semiHidden/>
    <w:unhideWhenUsed/>
    <w:rsid w:val="00723236"/>
    <w:pPr>
      <w:spacing w:after="120"/>
    </w:pPr>
  </w:style>
  <w:style w:type="character" w:customStyle="1" w:styleId="BodyTextChar">
    <w:name w:val="Body Text Char"/>
    <w:basedOn w:val="DefaultParagraphFont"/>
    <w:link w:val="BodyText"/>
    <w:uiPriority w:val="99"/>
    <w:semiHidden/>
    <w:rsid w:val="00723236"/>
    <w:rPr>
      <w:rFonts w:ascii="Times New Roman" w:eastAsia="Times New Roman" w:hAnsi="Times New Roman"/>
    </w:rPr>
  </w:style>
  <w:style w:type="paragraph" w:styleId="BodyText2">
    <w:name w:val="Body Text 2"/>
    <w:basedOn w:val="Normal"/>
    <w:link w:val="BodyText2Char"/>
    <w:uiPriority w:val="99"/>
    <w:semiHidden/>
    <w:unhideWhenUsed/>
    <w:rsid w:val="00723236"/>
    <w:pPr>
      <w:spacing w:after="120" w:line="480" w:lineRule="auto"/>
    </w:pPr>
  </w:style>
  <w:style w:type="character" w:customStyle="1" w:styleId="BodyText2Char">
    <w:name w:val="Body Text 2 Char"/>
    <w:basedOn w:val="DefaultParagraphFont"/>
    <w:link w:val="BodyText2"/>
    <w:uiPriority w:val="99"/>
    <w:semiHidden/>
    <w:rsid w:val="00723236"/>
    <w:rPr>
      <w:rFonts w:ascii="Times New Roman" w:eastAsia="Times New Roman" w:hAnsi="Times New Roman"/>
    </w:rPr>
  </w:style>
  <w:style w:type="paragraph" w:styleId="BodyText3">
    <w:name w:val="Body Text 3"/>
    <w:basedOn w:val="Normal"/>
    <w:link w:val="BodyText3Char"/>
    <w:uiPriority w:val="99"/>
    <w:semiHidden/>
    <w:unhideWhenUsed/>
    <w:rsid w:val="00723236"/>
    <w:pPr>
      <w:spacing w:after="120"/>
    </w:pPr>
    <w:rPr>
      <w:sz w:val="16"/>
      <w:szCs w:val="16"/>
    </w:rPr>
  </w:style>
  <w:style w:type="character" w:customStyle="1" w:styleId="BodyText3Char">
    <w:name w:val="Body Text 3 Char"/>
    <w:basedOn w:val="DefaultParagraphFont"/>
    <w:link w:val="BodyText3"/>
    <w:uiPriority w:val="99"/>
    <w:semiHidden/>
    <w:rsid w:val="00723236"/>
    <w:rPr>
      <w:rFonts w:ascii="Times New Roman" w:eastAsia="Times New Roman" w:hAnsi="Times New Roman"/>
      <w:sz w:val="16"/>
      <w:szCs w:val="16"/>
    </w:rPr>
  </w:style>
  <w:style w:type="paragraph" w:styleId="BodyTextIndent">
    <w:name w:val="Body Text Indent"/>
    <w:basedOn w:val="Normal"/>
    <w:link w:val="BodyTextIndentChar"/>
    <w:uiPriority w:val="99"/>
    <w:semiHidden/>
    <w:unhideWhenUsed/>
    <w:rsid w:val="00723236"/>
    <w:pPr>
      <w:spacing w:after="120"/>
      <w:ind w:left="283"/>
    </w:pPr>
  </w:style>
  <w:style w:type="character" w:customStyle="1" w:styleId="BodyTextIndentChar">
    <w:name w:val="Body Text Indent Char"/>
    <w:basedOn w:val="DefaultParagraphFont"/>
    <w:link w:val="BodyTextIndent"/>
    <w:uiPriority w:val="99"/>
    <w:semiHidden/>
    <w:rsid w:val="00723236"/>
    <w:rPr>
      <w:rFonts w:ascii="Times New Roman" w:eastAsia="Times New Roman" w:hAnsi="Times New Roman"/>
    </w:rPr>
  </w:style>
  <w:style w:type="paragraph" w:styleId="BodyTextIndent3">
    <w:name w:val="Body Text Indent 3"/>
    <w:basedOn w:val="Normal"/>
    <w:link w:val="BodyTextIndent3Char"/>
    <w:uiPriority w:val="99"/>
    <w:semiHidden/>
    <w:unhideWhenUsed/>
    <w:rsid w:val="007232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3236"/>
    <w:rPr>
      <w:rFonts w:ascii="Times New Roman" w:eastAsia="Times New Roman" w:hAnsi="Times New Roman"/>
      <w:sz w:val="16"/>
      <w:szCs w:val="16"/>
    </w:rPr>
  </w:style>
  <w:style w:type="paragraph" w:styleId="BodyTextFirstIndent">
    <w:name w:val="Body Text First Indent"/>
    <w:basedOn w:val="BodyText"/>
    <w:link w:val="BodyTextFirstIndentChar"/>
    <w:uiPriority w:val="99"/>
    <w:semiHidden/>
    <w:unhideWhenUsed/>
    <w:rsid w:val="00723236"/>
    <w:pPr>
      <w:spacing w:after="0"/>
      <w:ind w:firstLine="360"/>
    </w:pPr>
  </w:style>
  <w:style w:type="character" w:customStyle="1" w:styleId="BodyTextFirstIndentChar">
    <w:name w:val="Body Text First Indent Char"/>
    <w:basedOn w:val="BodyTextChar"/>
    <w:link w:val="BodyTextFirstIndent"/>
    <w:uiPriority w:val="99"/>
    <w:semiHidden/>
    <w:rsid w:val="00723236"/>
    <w:rPr>
      <w:rFonts w:ascii="Times New Roman" w:eastAsia="Times New Roman" w:hAnsi="Times New Roman"/>
    </w:rPr>
  </w:style>
  <w:style w:type="paragraph" w:styleId="BodyTextFirstIndent2">
    <w:name w:val="Body Text First Indent 2"/>
    <w:basedOn w:val="BodyTextIndent"/>
    <w:link w:val="BodyTextFirstIndent2Char"/>
    <w:uiPriority w:val="99"/>
    <w:semiHidden/>
    <w:unhideWhenUsed/>
    <w:rsid w:val="00723236"/>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3236"/>
    <w:rPr>
      <w:rFonts w:ascii="Times New Roman" w:eastAsia="Times New Roman" w:hAnsi="Times New Roman"/>
    </w:rPr>
  </w:style>
  <w:style w:type="paragraph" w:styleId="HTMLAddress">
    <w:name w:val="HTML Address"/>
    <w:basedOn w:val="Normal"/>
    <w:link w:val="HTMLAddressChar"/>
    <w:uiPriority w:val="99"/>
    <w:semiHidden/>
    <w:unhideWhenUsed/>
    <w:rsid w:val="00723236"/>
    <w:rPr>
      <w:i/>
      <w:iCs/>
    </w:rPr>
  </w:style>
  <w:style w:type="character" w:customStyle="1" w:styleId="HTMLAddressChar">
    <w:name w:val="HTML Address Char"/>
    <w:basedOn w:val="DefaultParagraphFont"/>
    <w:link w:val="HTMLAddress"/>
    <w:uiPriority w:val="99"/>
    <w:semiHidden/>
    <w:rsid w:val="00723236"/>
    <w:rPr>
      <w:rFonts w:ascii="Times New Roman" w:eastAsia="Times New Roman" w:hAnsi="Times New Roman"/>
      <w:i/>
      <w:iCs/>
    </w:rPr>
  </w:style>
  <w:style w:type="paragraph" w:styleId="TOC7">
    <w:name w:val="toc 7"/>
    <w:basedOn w:val="Normal"/>
    <w:next w:val="Normal"/>
    <w:autoRedefine/>
    <w:uiPriority w:val="39"/>
    <w:semiHidden/>
    <w:unhideWhenUsed/>
    <w:rsid w:val="00723236"/>
    <w:pPr>
      <w:spacing w:after="100"/>
      <w:ind w:left="1200"/>
    </w:pPr>
  </w:style>
  <w:style w:type="paragraph" w:styleId="TOC8">
    <w:name w:val="toc 8"/>
    <w:basedOn w:val="Normal"/>
    <w:next w:val="Normal"/>
    <w:autoRedefine/>
    <w:uiPriority w:val="39"/>
    <w:semiHidden/>
    <w:unhideWhenUsed/>
    <w:rsid w:val="00723236"/>
    <w:pPr>
      <w:spacing w:after="100"/>
      <w:ind w:left="1400"/>
    </w:pPr>
  </w:style>
  <w:style w:type="paragraph" w:styleId="TOC9">
    <w:name w:val="toc 9"/>
    <w:basedOn w:val="Normal"/>
    <w:next w:val="Normal"/>
    <w:autoRedefine/>
    <w:uiPriority w:val="39"/>
    <w:semiHidden/>
    <w:unhideWhenUsed/>
    <w:rsid w:val="00723236"/>
    <w:pPr>
      <w:spacing w:after="100"/>
      <w:ind w:left="1600"/>
    </w:pPr>
  </w:style>
  <w:style w:type="paragraph" w:styleId="MessageHeader">
    <w:name w:val="Message Header"/>
    <w:basedOn w:val="Normal"/>
    <w:link w:val="MessageHeaderChar"/>
    <w:uiPriority w:val="99"/>
    <w:semiHidden/>
    <w:unhideWhenUsed/>
    <w:rsid w:val="007232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3236"/>
    <w:rPr>
      <w:rFonts w:asciiTheme="majorHAnsi" w:eastAsiaTheme="majorEastAsia" w:hAnsiTheme="majorHAnsi" w:cstheme="majorBidi"/>
      <w:sz w:val="24"/>
      <w:szCs w:val="24"/>
      <w:shd w:val="pct20" w:color="auto" w:fill="auto"/>
    </w:rPr>
  </w:style>
  <w:style w:type="paragraph" w:styleId="Signature">
    <w:name w:val="Signature"/>
    <w:basedOn w:val="Normal"/>
    <w:link w:val="SignatureChar"/>
    <w:uiPriority w:val="99"/>
    <w:semiHidden/>
    <w:unhideWhenUsed/>
    <w:rsid w:val="00723236"/>
    <w:pPr>
      <w:ind w:left="4252"/>
    </w:pPr>
  </w:style>
  <w:style w:type="character" w:customStyle="1" w:styleId="SignatureChar">
    <w:name w:val="Signature Char"/>
    <w:basedOn w:val="DefaultParagraphFont"/>
    <w:link w:val="Signature"/>
    <w:uiPriority w:val="99"/>
    <w:semiHidden/>
    <w:rsid w:val="00723236"/>
    <w:rPr>
      <w:rFonts w:ascii="Times New Roman" w:eastAsia="Times New Roman" w:hAnsi="Times New Roman"/>
    </w:rPr>
  </w:style>
  <w:style w:type="paragraph" w:styleId="Closing">
    <w:name w:val="Closing"/>
    <w:basedOn w:val="Normal"/>
    <w:link w:val="ClosingChar"/>
    <w:uiPriority w:val="99"/>
    <w:semiHidden/>
    <w:unhideWhenUsed/>
    <w:rsid w:val="00723236"/>
    <w:pPr>
      <w:ind w:left="4252"/>
    </w:pPr>
  </w:style>
  <w:style w:type="character" w:customStyle="1" w:styleId="ClosingChar">
    <w:name w:val="Closing Char"/>
    <w:basedOn w:val="DefaultParagraphFont"/>
    <w:link w:val="Closing"/>
    <w:uiPriority w:val="99"/>
    <w:semiHidden/>
    <w:rsid w:val="00723236"/>
    <w:rPr>
      <w:rFonts w:ascii="Times New Roman" w:eastAsia="Times New Roman" w:hAnsi="Times New Roman"/>
    </w:rPr>
  </w:style>
  <w:style w:type="paragraph" w:styleId="TableofAuthorities">
    <w:name w:val="table of authorities"/>
    <w:basedOn w:val="Normal"/>
    <w:next w:val="Normal"/>
    <w:uiPriority w:val="99"/>
    <w:semiHidden/>
    <w:unhideWhenUsed/>
    <w:rsid w:val="00723236"/>
    <w:pPr>
      <w:ind w:left="200" w:hanging="200"/>
    </w:pPr>
  </w:style>
  <w:style w:type="paragraph" w:styleId="Bibliography">
    <w:name w:val="Bibliography"/>
    <w:basedOn w:val="Normal"/>
    <w:next w:val="Normal"/>
    <w:uiPriority w:val="37"/>
    <w:semiHidden/>
    <w:unhideWhenUsed/>
    <w:rsid w:val="00723236"/>
  </w:style>
  <w:style w:type="paragraph" w:styleId="TOAHeading">
    <w:name w:val="toa heading"/>
    <w:basedOn w:val="Normal"/>
    <w:next w:val="Normal"/>
    <w:uiPriority w:val="99"/>
    <w:semiHidden/>
    <w:unhideWhenUsed/>
    <w:rsid w:val="00723236"/>
    <w:pPr>
      <w:spacing w:before="120"/>
    </w:pPr>
    <w:rPr>
      <w:rFonts w:asciiTheme="majorHAnsi" w:eastAsiaTheme="majorEastAsia" w:hAnsiTheme="majorHAnsi" w:cstheme="majorBidi"/>
      <w:b/>
      <w:bCs/>
      <w:szCs w:val="24"/>
    </w:rPr>
  </w:style>
  <w:style w:type="paragraph" w:styleId="IntenseQuote">
    <w:name w:val="Intense Quote"/>
    <w:basedOn w:val="Normal"/>
    <w:next w:val="Normal"/>
    <w:link w:val="IntenseQuoteChar"/>
    <w:uiPriority w:val="87"/>
    <w:qFormat/>
    <w:rsid w:val="007232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87"/>
    <w:rsid w:val="00C959E6"/>
    <w:rPr>
      <w:rFonts w:ascii="Times New Roman" w:eastAsia="Times New Roman" w:hAnsi="Times New Roman"/>
      <w:b/>
      <w:bCs/>
      <w:i/>
      <w:iCs/>
      <w:color w:val="4F81BD" w:themeColor="accent1"/>
      <w:sz w:val="24"/>
    </w:rPr>
  </w:style>
  <w:style w:type="paragraph" w:styleId="Title">
    <w:name w:val="Title"/>
    <w:basedOn w:val="Normal"/>
    <w:next w:val="Normal"/>
    <w:link w:val="TitleChar"/>
    <w:uiPriority w:val="10"/>
    <w:qFormat/>
    <w:rsid w:val="007232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3236"/>
    <w:rPr>
      <w:rFonts w:asciiTheme="majorHAnsi" w:eastAsiaTheme="majorEastAsia" w:hAnsiTheme="majorHAnsi" w:cstheme="majorBidi"/>
      <w:color w:val="17365D" w:themeColor="text2" w:themeShade="BF"/>
      <w:spacing w:val="5"/>
      <w:kern w:val="28"/>
      <w:sz w:val="52"/>
      <w:szCs w:val="52"/>
    </w:rPr>
  </w:style>
  <w:style w:type="paragraph" w:styleId="List">
    <w:name w:val="List"/>
    <w:basedOn w:val="Normal"/>
    <w:uiPriority w:val="99"/>
    <w:semiHidden/>
    <w:unhideWhenUsed/>
    <w:rsid w:val="00723236"/>
    <w:pPr>
      <w:ind w:left="283" w:hanging="283"/>
      <w:contextualSpacing/>
    </w:pPr>
  </w:style>
  <w:style w:type="paragraph" w:styleId="List2">
    <w:name w:val="List 2"/>
    <w:basedOn w:val="Normal"/>
    <w:uiPriority w:val="99"/>
    <w:semiHidden/>
    <w:unhideWhenUsed/>
    <w:rsid w:val="00723236"/>
    <w:pPr>
      <w:ind w:left="566" w:hanging="283"/>
      <w:contextualSpacing/>
    </w:pPr>
  </w:style>
  <w:style w:type="paragraph" w:styleId="List3">
    <w:name w:val="List 3"/>
    <w:basedOn w:val="Normal"/>
    <w:uiPriority w:val="99"/>
    <w:semiHidden/>
    <w:unhideWhenUsed/>
    <w:rsid w:val="00723236"/>
    <w:pPr>
      <w:ind w:left="849" w:hanging="283"/>
      <w:contextualSpacing/>
    </w:pPr>
  </w:style>
  <w:style w:type="paragraph" w:styleId="List4">
    <w:name w:val="List 4"/>
    <w:basedOn w:val="Normal"/>
    <w:uiPriority w:val="99"/>
    <w:semiHidden/>
    <w:unhideWhenUsed/>
    <w:rsid w:val="00723236"/>
    <w:pPr>
      <w:ind w:left="1132" w:hanging="283"/>
      <w:contextualSpacing/>
    </w:pPr>
  </w:style>
  <w:style w:type="paragraph" w:styleId="List5">
    <w:name w:val="List 5"/>
    <w:basedOn w:val="Normal"/>
    <w:uiPriority w:val="99"/>
    <w:semiHidden/>
    <w:unhideWhenUsed/>
    <w:rsid w:val="00723236"/>
    <w:pPr>
      <w:ind w:left="1415" w:hanging="283"/>
      <w:contextualSpacing/>
    </w:pPr>
  </w:style>
  <w:style w:type="paragraph" w:styleId="ListContinue">
    <w:name w:val="List Continue"/>
    <w:basedOn w:val="Normal"/>
    <w:uiPriority w:val="99"/>
    <w:semiHidden/>
    <w:unhideWhenUsed/>
    <w:rsid w:val="00723236"/>
    <w:pPr>
      <w:spacing w:after="120"/>
      <w:ind w:left="283"/>
      <w:contextualSpacing/>
    </w:pPr>
  </w:style>
  <w:style w:type="paragraph" w:styleId="ListContinue2">
    <w:name w:val="List Continue 2"/>
    <w:basedOn w:val="Normal"/>
    <w:uiPriority w:val="99"/>
    <w:semiHidden/>
    <w:unhideWhenUsed/>
    <w:rsid w:val="00723236"/>
    <w:pPr>
      <w:spacing w:after="120"/>
      <w:ind w:left="566"/>
      <w:contextualSpacing/>
    </w:pPr>
  </w:style>
  <w:style w:type="paragraph" w:styleId="ListContinue3">
    <w:name w:val="List Continue 3"/>
    <w:basedOn w:val="Normal"/>
    <w:uiPriority w:val="99"/>
    <w:semiHidden/>
    <w:unhideWhenUsed/>
    <w:rsid w:val="00723236"/>
    <w:pPr>
      <w:spacing w:after="120"/>
      <w:ind w:left="849"/>
      <w:contextualSpacing/>
    </w:pPr>
  </w:style>
  <w:style w:type="paragraph" w:styleId="ListContinue4">
    <w:name w:val="List Continue 4"/>
    <w:basedOn w:val="Normal"/>
    <w:uiPriority w:val="99"/>
    <w:semiHidden/>
    <w:unhideWhenUsed/>
    <w:rsid w:val="00723236"/>
    <w:pPr>
      <w:spacing w:after="120"/>
      <w:ind w:left="1132"/>
      <w:contextualSpacing/>
    </w:pPr>
  </w:style>
  <w:style w:type="paragraph" w:styleId="ListContinue5">
    <w:name w:val="List Continue 5"/>
    <w:basedOn w:val="Normal"/>
    <w:uiPriority w:val="99"/>
    <w:semiHidden/>
    <w:unhideWhenUsed/>
    <w:rsid w:val="00723236"/>
    <w:pPr>
      <w:spacing w:after="120"/>
      <w:ind w:left="1415"/>
      <w:contextualSpacing/>
    </w:pPr>
  </w:style>
  <w:style w:type="paragraph" w:styleId="ListBullet">
    <w:name w:val="List Bullet"/>
    <w:basedOn w:val="Normal"/>
    <w:uiPriority w:val="99"/>
    <w:semiHidden/>
    <w:unhideWhenUsed/>
    <w:rsid w:val="00723236"/>
    <w:pPr>
      <w:numPr>
        <w:numId w:val="2"/>
      </w:numPr>
      <w:contextualSpacing/>
    </w:pPr>
  </w:style>
  <w:style w:type="paragraph" w:styleId="ListBullet2">
    <w:name w:val="List Bullet 2"/>
    <w:basedOn w:val="Normal"/>
    <w:uiPriority w:val="99"/>
    <w:semiHidden/>
    <w:unhideWhenUsed/>
    <w:rsid w:val="00723236"/>
    <w:pPr>
      <w:numPr>
        <w:numId w:val="3"/>
      </w:numPr>
      <w:contextualSpacing/>
    </w:pPr>
  </w:style>
  <w:style w:type="paragraph" w:styleId="ListBullet3">
    <w:name w:val="List Bullet 3"/>
    <w:basedOn w:val="Normal"/>
    <w:uiPriority w:val="99"/>
    <w:semiHidden/>
    <w:unhideWhenUsed/>
    <w:rsid w:val="00723236"/>
    <w:pPr>
      <w:numPr>
        <w:numId w:val="4"/>
      </w:numPr>
      <w:contextualSpacing/>
    </w:pPr>
  </w:style>
  <w:style w:type="paragraph" w:styleId="ListBullet4">
    <w:name w:val="List Bullet 4"/>
    <w:basedOn w:val="Normal"/>
    <w:uiPriority w:val="99"/>
    <w:semiHidden/>
    <w:unhideWhenUsed/>
    <w:rsid w:val="00723236"/>
    <w:pPr>
      <w:numPr>
        <w:numId w:val="5"/>
      </w:numPr>
      <w:contextualSpacing/>
    </w:pPr>
  </w:style>
  <w:style w:type="paragraph" w:styleId="ListBullet5">
    <w:name w:val="List Bullet 5"/>
    <w:basedOn w:val="Normal"/>
    <w:uiPriority w:val="99"/>
    <w:semiHidden/>
    <w:unhideWhenUsed/>
    <w:rsid w:val="00723236"/>
    <w:pPr>
      <w:numPr>
        <w:numId w:val="6"/>
      </w:numPr>
      <w:contextualSpacing/>
    </w:pPr>
  </w:style>
  <w:style w:type="paragraph" w:styleId="ListNumber">
    <w:name w:val="List Number"/>
    <w:basedOn w:val="Normal"/>
    <w:uiPriority w:val="99"/>
    <w:semiHidden/>
    <w:unhideWhenUsed/>
    <w:rsid w:val="00723236"/>
    <w:pPr>
      <w:numPr>
        <w:numId w:val="7"/>
      </w:numPr>
      <w:contextualSpacing/>
    </w:pPr>
  </w:style>
  <w:style w:type="paragraph" w:styleId="ListNumber2">
    <w:name w:val="List Number 2"/>
    <w:basedOn w:val="Normal"/>
    <w:uiPriority w:val="99"/>
    <w:semiHidden/>
    <w:unhideWhenUsed/>
    <w:rsid w:val="00723236"/>
    <w:pPr>
      <w:numPr>
        <w:numId w:val="8"/>
      </w:numPr>
      <w:contextualSpacing/>
    </w:pPr>
  </w:style>
  <w:style w:type="paragraph" w:styleId="ListNumber3">
    <w:name w:val="List Number 3"/>
    <w:basedOn w:val="Normal"/>
    <w:uiPriority w:val="99"/>
    <w:semiHidden/>
    <w:unhideWhenUsed/>
    <w:rsid w:val="00723236"/>
    <w:pPr>
      <w:numPr>
        <w:numId w:val="9"/>
      </w:numPr>
      <w:contextualSpacing/>
    </w:pPr>
  </w:style>
  <w:style w:type="paragraph" w:styleId="ListNumber4">
    <w:name w:val="List Number 4"/>
    <w:basedOn w:val="Normal"/>
    <w:uiPriority w:val="99"/>
    <w:semiHidden/>
    <w:unhideWhenUsed/>
    <w:rsid w:val="00723236"/>
    <w:pPr>
      <w:numPr>
        <w:numId w:val="10"/>
      </w:numPr>
      <w:contextualSpacing/>
    </w:pPr>
  </w:style>
  <w:style w:type="paragraph" w:styleId="ListNumber5">
    <w:name w:val="List Number 5"/>
    <w:basedOn w:val="Normal"/>
    <w:uiPriority w:val="99"/>
    <w:semiHidden/>
    <w:unhideWhenUsed/>
    <w:rsid w:val="00723236"/>
    <w:pPr>
      <w:numPr>
        <w:numId w:val="11"/>
      </w:numPr>
      <w:contextualSpacing/>
    </w:pPr>
  </w:style>
  <w:style w:type="paragraph" w:styleId="MacroText">
    <w:name w:val="macro"/>
    <w:link w:val="MacroTextChar"/>
    <w:uiPriority w:val="99"/>
    <w:semiHidden/>
    <w:unhideWhenUsed/>
    <w:rsid w:val="0072323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semiHidden/>
    <w:rsid w:val="00723236"/>
    <w:rPr>
      <w:rFonts w:ascii="Consolas" w:eastAsia="Times New Roman" w:hAnsi="Consolas"/>
    </w:rPr>
  </w:style>
  <w:style w:type="paragraph" w:styleId="EnvelopeAddress">
    <w:name w:val="envelope address"/>
    <w:basedOn w:val="Normal"/>
    <w:uiPriority w:val="99"/>
    <w:semiHidden/>
    <w:unhideWhenUsed/>
    <w:rsid w:val="00723236"/>
    <w:pPr>
      <w:framePr w:w="7920" w:h="1980" w:hRule="exact" w:hSpace="141" w:wrap="auto" w:hAnchor="page" w:xAlign="center" w:yAlign="bottom"/>
      <w:ind w:left="2880"/>
    </w:pPr>
    <w:rPr>
      <w:rFonts w:asciiTheme="majorHAnsi" w:eastAsiaTheme="majorEastAsia" w:hAnsiTheme="majorHAnsi" w:cstheme="majorBidi"/>
      <w:szCs w:val="24"/>
    </w:rPr>
  </w:style>
  <w:style w:type="paragraph" w:styleId="NormalIndent">
    <w:name w:val="Normal Indent"/>
    <w:basedOn w:val="Normal"/>
    <w:uiPriority w:val="99"/>
    <w:semiHidden/>
    <w:unhideWhenUsed/>
    <w:rsid w:val="00723236"/>
    <w:pPr>
      <w:ind w:left="708"/>
    </w:pPr>
  </w:style>
  <w:style w:type="paragraph" w:styleId="NoteHeading">
    <w:name w:val="Note Heading"/>
    <w:basedOn w:val="Normal"/>
    <w:next w:val="Normal"/>
    <w:link w:val="NoteHeadingChar"/>
    <w:uiPriority w:val="99"/>
    <w:semiHidden/>
    <w:unhideWhenUsed/>
    <w:rsid w:val="00723236"/>
  </w:style>
  <w:style w:type="character" w:customStyle="1" w:styleId="NoteHeadingChar">
    <w:name w:val="Note Heading Char"/>
    <w:basedOn w:val="DefaultParagraphFont"/>
    <w:link w:val="NoteHeading"/>
    <w:uiPriority w:val="99"/>
    <w:semiHidden/>
    <w:rsid w:val="00723236"/>
    <w:rPr>
      <w:rFonts w:ascii="Times New Roman" w:eastAsia="Times New Roman" w:hAnsi="Times New Roman"/>
    </w:rPr>
  </w:style>
  <w:style w:type="paragraph" w:styleId="BlockText">
    <w:name w:val="Block Text"/>
    <w:basedOn w:val="Normal"/>
    <w:uiPriority w:val="99"/>
    <w:semiHidden/>
    <w:unhideWhenUsed/>
    <w:rsid w:val="0072323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Caption">
    <w:name w:val="caption"/>
    <w:basedOn w:val="Normal"/>
    <w:next w:val="Normal"/>
    <w:uiPriority w:val="35"/>
    <w:semiHidden/>
    <w:qFormat/>
    <w:rsid w:val="00723236"/>
    <w:pPr>
      <w:spacing w:after="200"/>
    </w:pPr>
    <w:rPr>
      <w:b/>
      <w:bCs/>
      <w:color w:val="4F81BD" w:themeColor="accent1"/>
      <w:sz w:val="18"/>
      <w:szCs w:val="18"/>
    </w:rPr>
  </w:style>
  <w:style w:type="paragraph" w:styleId="Salutation">
    <w:name w:val="Salutation"/>
    <w:basedOn w:val="Normal"/>
    <w:next w:val="Normal"/>
    <w:link w:val="SalutationChar"/>
    <w:uiPriority w:val="99"/>
    <w:semiHidden/>
    <w:unhideWhenUsed/>
    <w:rsid w:val="00723236"/>
  </w:style>
  <w:style w:type="character" w:customStyle="1" w:styleId="SalutationChar">
    <w:name w:val="Salutation Char"/>
    <w:basedOn w:val="DefaultParagraphFont"/>
    <w:link w:val="Salutation"/>
    <w:uiPriority w:val="99"/>
    <w:semiHidden/>
    <w:rsid w:val="00723236"/>
    <w:rPr>
      <w:rFonts w:ascii="Times New Roman" w:eastAsia="Times New Roman" w:hAnsi="Times New Roman"/>
    </w:rPr>
  </w:style>
  <w:style w:type="paragraph" w:styleId="EndnoteText">
    <w:name w:val="endnote text"/>
    <w:basedOn w:val="Normal"/>
    <w:link w:val="EndnoteTextChar"/>
    <w:uiPriority w:val="99"/>
    <w:semiHidden/>
    <w:unhideWhenUsed/>
    <w:rsid w:val="00723236"/>
  </w:style>
  <w:style w:type="character" w:customStyle="1" w:styleId="EndnoteTextChar">
    <w:name w:val="Endnote Text Char"/>
    <w:basedOn w:val="DefaultParagraphFont"/>
    <w:link w:val="EndnoteText"/>
    <w:uiPriority w:val="99"/>
    <w:semiHidden/>
    <w:rsid w:val="00723236"/>
    <w:rPr>
      <w:rFonts w:ascii="Times New Roman" w:eastAsia="Times New Roman" w:hAnsi="Times New Roman"/>
    </w:rPr>
  </w:style>
  <w:style w:type="paragraph" w:styleId="Date">
    <w:name w:val="Date"/>
    <w:basedOn w:val="Normal"/>
    <w:next w:val="Normal"/>
    <w:link w:val="DateChar"/>
    <w:uiPriority w:val="99"/>
    <w:semiHidden/>
    <w:unhideWhenUsed/>
    <w:rsid w:val="00723236"/>
  </w:style>
  <w:style w:type="character" w:customStyle="1" w:styleId="DateChar">
    <w:name w:val="Date Char"/>
    <w:basedOn w:val="DefaultParagraphFont"/>
    <w:link w:val="Date"/>
    <w:uiPriority w:val="99"/>
    <w:semiHidden/>
    <w:rsid w:val="00723236"/>
    <w:rPr>
      <w:rFonts w:ascii="Times New Roman" w:eastAsia="Times New Roman" w:hAnsi="Times New Roman"/>
    </w:rPr>
  </w:style>
  <w:style w:type="paragraph" w:styleId="Quote">
    <w:name w:val="Quote"/>
    <w:basedOn w:val="Normal"/>
    <w:next w:val="Normal"/>
    <w:link w:val="QuoteChar"/>
    <w:uiPriority w:val="87"/>
    <w:qFormat/>
    <w:rsid w:val="00723236"/>
    <w:rPr>
      <w:i/>
      <w:iCs/>
      <w:color w:val="000000" w:themeColor="text1"/>
    </w:rPr>
  </w:style>
  <w:style w:type="character" w:customStyle="1" w:styleId="QuoteChar">
    <w:name w:val="Quote Char"/>
    <w:basedOn w:val="DefaultParagraphFont"/>
    <w:link w:val="Quote"/>
    <w:uiPriority w:val="87"/>
    <w:rsid w:val="00C959E6"/>
    <w:rPr>
      <w:rFonts w:ascii="Times New Roman" w:eastAsia="Times New Roman" w:hAnsi="Times New Roman"/>
      <w:i/>
      <w:iCs/>
      <w:color w:val="000000" w:themeColor="text1"/>
      <w:sz w:val="24"/>
    </w:rPr>
  </w:style>
  <w:style w:type="paragraph" w:styleId="EnvelopeReturn">
    <w:name w:val="envelope return"/>
    <w:basedOn w:val="Normal"/>
    <w:uiPriority w:val="99"/>
    <w:semiHidden/>
    <w:unhideWhenUsed/>
    <w:rsid w:val="00723236"/>
    <w:rPr>
      <w:rFonts w:asciiTheme="majorHAnsi" w:eastAsiaTheme="majorEastAsia" w:hAnsiTheme="majorHAnsi" w:cstheme="majorBidi"/>
    </w:rPr>
  </w:style>
  <w:style w:type="character" w:customStyle="1" w:styleId="fontstyle01">
    <w:name w:val="fontstyle01"/>
    <w:basedOn w:val="DefaultParagraphFont"/>
    <w:rsid w:val="003611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361164"/>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361164"/>
    <w:rPr>
      <w:rFonts w:ascii="SymbolMT" w:hAnsi="SymbolMT" w:hint="default"/>
      <w:b w:val="0"/>
      <w:bCs w:val="0"/>
      <w:i w:val="0"/>
      <w:iCs w:val="0"/>
      <w:color w:val="000000"/>
      <w:sz w:val="24"/>
      <w:szCs w:val="24"/>
    </w:rPr>
  </w:style>
  <w:style w:type="paragraph" w:customStyle="1" w:styleId="Textbody">
    <w:name w:val="Text body"/>
    <w:basedOn w:val="Normal"/>
    <w:uiPriority w:val="5"/>
    <w:rsid w:val="00E66C98"/>
    <w:pPr>
      <w:spacing w:after="120"/>
    </w:pPr>
    <w:rPr>
      <w:szCs w:val="24"/>
    </w:rPr>
  </w:style>
  <w:style w:type="character" w:customStyle="1" w:styleId="zmlenmeyenBahsetme1">
    <w:name w:val="Çözümlenmeyen Bahsetme1"/>
    <w:basedOn w:val="DefaultParagraphFont"/>
    <w:uiPriority w:val="99"/>
    <w:semiHidden/>
    <w:unhideWhenUsed/>
    <w:rsid w:val="00BF02AC"/>
    <w:rPr>
      <w:color w:val="808080"/>
      <w:shd w:val="clear" w:color="auto" w:fill="E6E6E6"/>
    </w:rPr>
  </w:style>
  <w:style w:type="paragraph" w:customStyle="1" w:styleId="graf">
    <w:name w:val="graf"/>
    <w:basedOn w:val="Normal"/>
    <w:uiPriority w:val="89"/>
    <w:rsid w:val="00A53B74"/>
    <w:pPr>
      <w:spacing w:before="100" w:beforeAutospacing="1" w:after="100" w:afterAutospacing="1"/>
    </w:pPr>
    <w:rPr>
      <w:szCs w:val="24"/>
    </w:rPr>
  </w:style>
  <w:style w:type="character" w:customStyle="1" w:styleId="zmlenmeyenBahsetme10">
    <w:name w:val="Çözümlenmeyen Bahsetme1"/>
    <w:basedOn w:val="DefaultParagraphFont"/>
    <w:uiPriority w:val="99"/>
    <w:semiHidden/>
    <w:unhideWhenUsed/>
    <w:rsid w:val="00905A4B"/>
    <w:rPr>
      <w:color w:val="808080"/>
      <w:shd w:val="clear" w:color="auto" w:fill="E6E6E6"/>
    </w:rPr>
  </w:style>
  <w:style w:type="paragraph" w:customStyle="1" w:styleId="izelgeBalklar">
    <w:name w:val="Çizelge Başlıkları"/>
    <w:basedOn w:val="Normal"/>
    <w:qFormat/>
    <w:rsid w:val="0011440F"/>
    <w:rPr>
      <w:sz w:val="22"/>
      <w:szCs w:val="24"/>
    </w:rPr>
  </w:style>
  <w:style w:type="paragraph" w:customStyle="1" w:styleId="ekilBalklar">
    <w:name w:val="Şekil Başlıkları"/>
    <w:basedOn w:val="Normal"/>
    <w:qFormat/>
    <w:rsid w:val="00A25D0F"/>
    <w:rPr>
      <w:sz w:val="22"/>
      <w:szCs w:val="22"/>
    </w:rPr>
  </w:style>
  <w:style w:type="paragraph" w:customStyle="1" w:styleId="ResimBalklar">
    <w:name w:val="Resim Başlıkları"/>
    <w:basedOn w:val="Normal"/>
    <w:qFormat/>
    <w:rsid w:val="00D62E54"/>
    <w:rPr>
      <w:sz w:val="22"/>
      <w:szCs w:val="24"/>
    </w:rPr>
  </w:style>
  <w:style w:type="character" w:customStyle="1" w:styleId="zmlenmeyenBahsetme2">
    <w:name w:val="Çözümlenmeyen Bahsetme2"/>
    <w:basedOn w:val="DefaultParagraphFont"/>
    <w:uiPriority w:val="99"/>
    <w:semiHidden/>
    <w:unhideWhenUsed/>
    <w:rsid w:val="00895A3D"/>
    <w:rPr>
      <w:color w:val="808080"/>
      <w:shd w:val="clear" w:color="auto" w:fill="E6E6E6"/>
    </w:rPr>
  </w:style>
  <w:style w:type="paragraph" w:styleId="Revision">
    <w:name w:val="Revision"/>
    <w:hidden/>
    <w:uiPriority w:val="99"/>
    <w:semiHidden/>
    <w:rsid w:val="00E0454C"/>
    <w:rPr>
      <w:rFonts w:ascii="Times New Roman" w:eastAsia="Times New Roman" w:hAnsi="Times New Roman"/>
      <w:sz w:val="24"/>
    </w:rPr>
  </w:style>
  <w:style w:type="character" w:styleId="CommentReference">
    <w:name w:val="annotation reference"/>
    <w:basedOn w:val="DefaultParagraphFont"/>
    <w:uiPriority w:val="99"/>
    <w:semiHidden/>
    <w:unhideWhenUsed/>
    <w:rsid w:val="00581C1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99721">
      <w:bodyDiv w:val="1"/>
      <w:marLeft w:val="0"/>
      <w:marRight w:val="0"/>
      <w:marTop w:val="0"/>
      <w:marBottom w:val="0"/>
      <w:divBdr>
        <w:top w:val="none" w:sz="0" w:space="0" w:color="auto"/>
        <w:left w:val="none" w:sz="0" w:space="0" w:color="auto"/>
        <w:bottom w:val="none" w:sz="0" w:space="0" w:color="auto"/>
        <w:right w:val="none" w:sz="0" w:space="0" w:color="auto"/>
      </w:divBdr>
    </w:div>
    <w:div w:id="210581142">
      <w:bodyDiv w:val="1"/>
      <w:marLeft w:val="0"/>
      <w:marRight w:val="0"/>
      <w:marTop w:val="0"/>
      <w:marBottom w:val="0"/>
      <w:divBdr>
        <w:top w:val="none" w:sz="0" w:space="0" w:color="auto"/>
        <w:left w:val="none" w:sz="0" w:space="0" w:color="auto"/>
        <w:bottom w:val="none" w:sz="0" w:space="0" w:color="auto"/>
        <w:right w:val="none" w:sz="0" w:space="0" w:color="auto"/>
      </w:divBdr>
    </w:div>
    <w:div w:id="293563718">
      <w:bodyDiv w:val="1"/>
      <w:marLeft w:val="0"/>
      <w:marRight w:val="0"/>
      <w:marTop w:val="0"/>
      <w:marBottom w:val="0"/>
      <w:divBdr>
        <w:top w:val="none" w:sz="0" w:space="0" w:color="auto"/>
        <w:left w:val="none" w:sz="0" w:space="0" w:color="auto"/>
        <w:bottom w:val="none" w:sz="0" w:space="0" w:color="auto"/>
        <w:right w:val="none" w:sz="0" w:space="0" w:color="auto"/>
      </w:divBdr>
    </w:div>
    <w:div w:id="319430378">
      <w:bodyDiv w:val="1"/>
      <w:marLeft w:val="0"/>
      <w:marRight w:val="0"/>
      <w:marTop w:val="0"/>
      <w:marBottom w:val="0"/>
      <w:divBdr>
        <w:top w:val="none" w:sz="0" w:space="0" w:color="auto"/>
        <w:left w:val="none" w:sz="0" w:space="0" w:color="auto"/>
        <w:bottom w:val="none" w:sz="0" w:space="0" w:color="auto"/>
        <w:right w:val="none" w:sz="0" w:space="0" w:color="auto"/>
      </w:divBdr>
    </w:div>
    <w:div w:id="691763450">
      <w:bodyDiv w:val="1"/>
      <w:marLeft w:val="0"/>
      <w:marRight w:val="0"/>
      <w:marTop w:val="0"/>
      <w:marBottom w:val="0"/>
      <w:divBdr>
        <w:top w:val="none" w:sz="0" w:space="0" w:color="auto"/>
        <w:left w:val="none" w:sz="0" w:space="0" w:color="auto"/>
        <w:bottom w:val="none" w:sz="0" w:space="0" w:color="auto"/>
        <w:right w:val="none" w:sz="0" w:space="0" w:color="auto"/>
      </w:divBdr>
    </w:div>
    <w:div w:id="915675248">
      <w:bodyDiv w:val="1"/>
      <w:marLeft w:val="0"/>
      <w:marRight w:val="0"/>
      <w:marTop w:val="0"/>
      <w:marBottom w:val="0"/>
      <w:divBdr>
        <w:top w:val="none" w:sz="0" w:space="0" w:color="auto"/>
        <w:left w:val="none" w:sz="0" w:space="0" w:color="auto"/>
        <w:bottom w:val="none" w:sz="0" w:space="0" w:color="auto"/>
        <w:right w:val="none" w:sz="0" w:space="0" w:color="auto"/>
      </w:divBdr>
    </w:div>
    <w:div w:id="956452705">
      <w:bodyDiv w:val="1"/>
      <w:marLeft w:val="0"/>
      <w:marRight w:val="0"/>
      <w:marTop w:val="0"/>
      <w:marBottom w:val="0"/>
      <w:divBdr>
        <w:top w:val="none" w:sz="0" w:space="0" w:color="auto"/>
        <w:left w:val="none" w:sz="0" w:space="0" w:color="auto"/>
        <w:bottom w:val="none" w:sz="0" w:space="0" w:color="auto"/>
        <w:right w:val="none" w:sz="0" w:space="0" w:color="auto"/>
      </w:divBdr>
      <w:divsChild>
        <w:div w:id="1851333592">
          <w:marLeft w:val="-188"/>
          <w:marRight w:val="-188"/>
          <w:marTop w:val="0"/>
          <w:marBottom w:val="0"/>
          <w:divBdr>
            <w:top w:val="none" w:sz="0" w:space="0" w:color="auto"/>
            <w:left w:val="none" w:sz="0" w:space="0" w:color="auto"/>
            <w:bottom w:val="none" w:sz="0" w:space="0" w:color="auto"/>
            <w:right w:val="none" w:sz="0" w:space="0" w:color="auto"/>
          </w:divBdr>
          <w:divsChild>
            <w:div w:id="2001343112">
              <w:marLeft w:val="0"/>
              <w:marRight w:val="0"/>
              <w:marTop w:val="0"/>
              <w:marBottom w:val="0"/>
              <w:divBdr>
                <w:top w:val="none" w:sz="0" w:space="0" w:color="auto"/>
                <w:left w:val="none" w:sz="0" w:space="0" w:color="auto"/>
                <w:bottom w:val="none" w:sz="0" w:space="0" w:color="auto"/>
                <w:right w:val="none" w:sz="0" w:space="0" w:color="auto"/>
              </w:divBdr>
              <w:divsChild>
                <w:div w:id="1940328439">
                  <w:marLeft w:val="0"/>
                  <w:marRight w:val="0"/>
                  <w:marTop w:val="0"/>
                  <w:marBottom w:val="375"/>
                  <w:divBdr>
                    <w:top w:val="none" w:sz="0" w:space="0" w:color="auto"/>
                    <w:left w:val="none" w:sz="0" w:space="0" w:color="auto"/>
                    <w:bottom w:val="none" w:sz="0" w:space="0" w:color="auto"/>
                    <w:right w:val="none" w:sz="0" w:space="0" w:color="auto"/>
                  </w:divBdr>
                  <w:divsChild>
                    <w:div w:id="130103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80061484">
      <w:bodyDiv w:val="1"/>
      <w:marLeft w:val="0"/>
      <w:marRight w:val="0"/>
      <w:marTop w:val="0"/>
      <w:marBottom w:val="0"/>
      <w:divBdr>
        <w:top w:val="none" w:sz="0" w:space="0" w:color="auto"/>
        <w:left w:val="none" w:sz="0" w:space="0" w:color="auto"/>
        <w:bottom w:val="none" w:sz="0" w:space="0" w:color="auto"/>
        <w:right w:val="none" w:sz="0" w:space="0" w:color="auto"/>
      </w:divBdr>
      <w:divsChild>
        <w:div w:id="1695888480">
          <w:marLeft w:val="1080"/>
          <w:marRight w:val="0"/>
          <w:marTop w:val="125"/>
          <w:marBottom w:val="0"/>
          <w:divBdr>
            <w:top w:val="none" w:sz="0" w:space="0" w:color="auto"/>
            <w:left w:val="none" w:sz="0" w:space="0" w:color="auto"/>
            <w:bottom w:val="none" w:sz="0" w:space="0" w:color="auto"/>
            <w:right w:val="none" w:sz="0" w:space="0" w:color="auto"/>
          </w:divBdr>
        </w:div>
        <w:div w:id="1676033926">
          <w:marLeft w:val="1080"/>
          <w:marRight w:val="0"/>
          <w:marTop w:val="125"/>
          <w:marBottom w:val="0"/>
          <w:divBdr>
            <w:top w:val="none" w:sz="0" w:space="0" w:color="auto"/>
            <w:left w:val="none" w:sz="0" w:space="0" w:color="auto"/>
            <w:bottom w:val="none" w:sz="0" w:space="0" w:color="auto"/>
            <w:right w:val="none" w:sz="0" w:space="0" w:color="auto"/>
          </w:divBdr>
        </w:div>
        <w:div w:id="1577783803">
          <w:marLeft w:val="1080"/>
          <w:marRight w:val="0"/>
          <w:marTop w:val="125"/>
          <w:marBottom w:val="0"/>
          <w:divBdr>
            <w:top w:val="none" w:sz="0" w:space="0" w:color="auto"/>
            <w:left w:val="none" w:sz="0" w:space="0" w:color="auto"/>
            <w:bottom w:val="none" w:sz="0" w:space="0" w:color="auto"/>
            <w:right w:val="none" w:sz="0" w:space="0" w:color="auto"/>
          </w:divBdr>
        </w:div>
        <w:div w:id="1781141661">
          <w:marLeft w:val="1714"/>
          <w:marRight w:val="0"/>
          <w:marTop w:val="106"/>
          <w:marBottom w:val="0"/>
          <w:divBdr>
            <w:top w:val="none" w:sz="0" w:space="0" w:color="auto"/>
            <w:left w:val="none" w:sz="0" w:space="0" w:color="auto"/>
            <w:bottom w:val="none" w:sz="0" w:space="0" w:color="auto"/>
            <w:right w:val="none" w:sz="0" w:space="0" w:color="auto"/>
          </w:divBdr>
        </w:div>
        <w:div w:id="1368336639">
          <w:marLeft w:val="1714"/>
          <w:marRight w:val="0"/>
          <w:marTop w:val="106"/>
          <w:marBottom w:val="0"/>
          <w:divBdr>
            <w:top w:val="none" w:sz="0" w:space="0" w:color="auto"/>
            <w:left w:val="none" w:sz="0" w:space="0" w:color="auto"/>
            <w:bottom w:val="none" w:sz="0" w:space="0" w:color="auto"/>
            <w:right w:val="none" w:sz="0" w:space="0" w:color="auto"/>
          </w:divBdr>
        </w:div>
      </w:divsChild>
    </w:div>
    <w:div w:id="1185554746">
      <w:bodyDiv w:val="1"/>
      <w:marLeft w:val="0"/>
      <w:marRight w:val="0"/>
      <w:marTop w:val="0"/>
      <w:marBottom w:val="0"/>
      <w:divBdr>
        <w:top w:val="none" w:sz="0" w:space="0" w:color="auto"/>
        <w:left w:val="none" w:sz="0" w:space="0" w:color="auto"/>
        <w:bottom w:val="none" w:sz="0" w:space="0" w:color="auto"/>
        <w:right w:val="none" w:sz="0" w:space="0" w:color="auto"/>
      </w:divBdr>
    </w:div>
    <w:div w:id="1471435225">
      <w:bodyDiv w:val="1"/>
      <w:marLeft w:val="0"/>
      <w:marRight w:val="0"/>
      <w:marTop w:val="0"/>
      <w:marBottom w:val="0"/>
      <w:divBdr>
        <w:top w:val="none" w:sz="0" w:space="0" w:color="auto"/>
        <w:left w:val="none" w:sz="0" w:space="0" w:color="auto"/>
        <w:bottom w:val="none" w:sz="0" w:space="0" w:color="auto"/>
        <w:right w:val="none" w:sz="0" w:space="0" w:color="auto"/>
      </w:divBdr>
    </w:div>
    <w:div w:id="1519195341">
      <w:bodyDiv w:val="1"/>
      <w:marLeft w:val="0"/>
      <w:marRight w:val="0"/>
      <w:marTop w:val="0"/>
      <w:marBottom w:val="0"/>
      <w:divBdr>
        <w:top w:val="none" w:sz="0" w:space="0" w:color="auto"/>
        <w:left w:val="none" w:sz="0" w:space="0" w:color="auto"/>
        <w:bottom w:val="none" w:sz="0" w:space="0" w:color="auto"/>
        <w:right w:val="none" w:sz="0" w:space="0" w:color="auto"/>
      </w:divBdr>
    </w:div>
    <w:div w:id="1631977663">
      <w:bodyDiv w:val="1"/>
      <w:marLeft w:val="0"/>
      <w:marRight w:val="0"/>
      <w:marTop w:val="0"/>
      <w:marBottom w:val="0"/>
      <w:divBdr>
        <w:top w:val="none" w:sz="0" w:space="0" w:color="auto"/>
        <w:left w:val="none" w:sz="0" w:space="0" w:color="auto"/>
        <w:bottom w:val="none" w:sz="0" w:space="0" w:color="auto"/>
        <w:right w:val="none" w:sz="0" w:space="0" w:color="auto"/>
      </w:divBdr>
    </w:div>
    <w:div w:id="1729570211">
      <w:bodyDiv w:val="1"/>
      <w:marLeft w:val="0"/>
      <w:marRight w:val="0"/>
      <w:marTop w:val="0"/>
      <w:marBottom w:val="0"/>
      <w:divBdr>
        <w:top w:val="none" w:sz="0" w:space="0" w:color="auto"/>
        <w:left w:val="none" w:sz="0" w:space="0" w:color="auto"/>
        <w:bottom w:val="none" w:sz="0" w:space="0" w:color="auto"/>
        <w:right w:val="none" w:sz="0" w:space="0" w:color="auto"/>
      </w:divBdr>
    </w:div>
    <w:div w:id="1934976333">
      <w:bodyDiv w:val="1"/>
      <w:marLeft w:val="0"/>
      <w:marRight w:val="0"/>
      <w:marTop w:val="0"/>
      <w:marBottom w:val="0"/>
      <w:divBdr>
        <w:top w:val="none" w:sz="0" w:space="0" w:color="auto"/>
        <w:left w:val="none" w:sz="0" w:space="0" w:color="auto"/>
        <w:bottom w:val="none" w:sz="0" w:space="0" w:color="auto"/>
        <w:right w:val="none" w:sz="0" w:space="0" w:color="auto"/>
      </w:divBdr>
    </w:div>
    <w:div w:id="20059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30DB3-84C2-4DA3-BAA4-ED00FE9F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12</Pages>
  <Words>1945</Words>
  <Characters>11088</Characters>
  <Application>Microsoft Office Word</Application>
  <DocSecurity>0</DocSecurity>
  <Lines>92</Lines>
  <Paragraphs>2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dür</dc:creator>
  <cp:lastModifiedBy>Furkan Karaketir</cp:lastModifiedBy>
  <cp:revision>56</cp:revision>
  <cp:lastPrinted>2019-05-23T05:50:00Z</cp:lastPrinted>
  <dcterms:created xsi:type="dcterms:W3CDTF">2021-01-04T08:46:00Z</dcterms:created>
  <dcterms:modified xsi:type="dcterms:W3CDTF">2021-07-02T07:45:00Z</dcterms:modified>
</cp:coreProperties>
</file>